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3D43D0" w14:textId="77777777" w:rsidR="00034943" w:rsidRPr="00F17C0A" w:rsidRDefault="00034943" w:rsidP="00224494">
      <w:pPr>
        <w:spacing w:line="276" w:lineRule="auto"/>
        <w:jc w:val="both"/>
        <w:rPr>
          <w:sz w:val="36"/>
          <w:szCs w:val="36"/>
        </w:rPr>
      </w:pPr>
    </w:p>
    <w:p w14:paraId="3E49036C" w14:textId="7ED95078" w:rsidR="00E42DBA" w:rsidRPr="00F17C0A" w:rsidRDefault="00E42DBA" w:rsidP="00A214A3">
      <w:pPr>
        <w:spacing w:line="276" w:lineRule="auto"/>
        <w:jc w:val="center"/>
        <w:rPr>
          <w:sz w:val="36"/>
          <w:szCs w:val="36"/>
        </w:rPr>
      </w:pPr>
      <w:r w:rsidRPr="00F17C0A">
        <w:rPr>
          <w:sz w:val="36"/>
          <w:szCs w:val="36"/>
        </w:rPr>
        <w:t>FORMULARZ</w:t>
      </w:r>
      <w:r w:rsidR="00A214A3">
        <w:rPr>
          <w:sz w:val="36"/>
          <w:szCs w:val="36"/>
        </w:rPr>
        <w:t xml:space="preserve"> </w:t>
      </w:r>
    </w:p>
    <w:p w14:paraId="531D055A" w14:textId="42A81C22" w:rsidR="00BD7DA1" w:rsidRDefault="00E42DBA" w:rsidP="00A214A3">
      <w:pPr>
        <w:spacing w:line="276" w:lineRule="auto"/>
        <w:jc w:val="center"/>
        <w:rPr>
          <w:sz w:val="36"/>
          <w:szCs w:val="36"/>
        </w:rPr>
      </w:pPr>
      <w:r w:rsidRPr="00F17C0A">
        <w:rPr>
          <w:sz w:val="36"/>
          <w:szCs w:val="36"/>
        </w:rPr>
        <w:t>Analiza zgodności projektu z polityką ochrony środowiska</w:t>
      </w:r>
    </w:p>
    <w:p w14:paraId="033CCF4B" w14:textId="6AE009E4" w:rsidR="00FF6C53" w:rsidRPr="00F17C0A" w:rsidRDefault="00FF6C53" w:rsidP="00A214A3">
      <w:pPr>
        <w:spacing w:line="276" w:lineRule="auto"/>
        <w:jc w:val="center"/>
        <w:rPr>
          <w:sz w:val="36"/>
          <w:szCs w:val="36"/>
        </w:rPr>
      </w:pPr>
      <w:r>
        <w:rPr>
          <w:sz w:val="36"/>
          <w:szCs w:val="36"/>
        </w:rPr>
        <w:t>Fundusze Europejskie dla Nowoczesnej Gospodarki 2021-2027</w:t>
      </w:r>
    </w:p>
    <w:p w14:paraId="531D055B" w14:textId="77777777" w:rsidR="004A06DF" w:rsidRDefault="004A06DF" w:rsidP="00224494">
      <w:pPr>
        <w:pStyle w:val="Nagwek"/>
        <w:spacing w:line="276" w:lineRule="auto"/>
        <w:jc w:val="both"/>
      </w:pPr>
    </w:p>
    <w:p w14:paraId="7D2E4706" w14:textId="3DE4F039" w:rsidR="00953518" w:rsidRDefault="00953518" w:rsidP="00224494">
      <w:pPr>
        <w:pStyle w:val="UWAGA"/>
        <w:spacing w:line="276" w:lineRule="auto"/>
        <w:jc w:val="both"/>
      </w:pPr>
    </w:p>
    <w:p w14:paraId="47F74CC5" w14:textId="0D4C0A6F" w:rsidR="00473B83" w:rsidRPr="00F70C7F" w:rsidRDefault="00473B83" w:rsidP="00F70C7F"/>
    <w:tbl>
      <w:tblPr>
        <w:tblStyle w:val="Tabela-Siatka"/>
        <w:tblW w:w="0" w:type="auto"/>
        <w:tblLook w:val="04A0" w:firstRow="1" w:lastRow="0" w:firstColumn="1" w:lastColumn="0" w:noHBand="0" w:noVBand="1"/>
      </w:tblPr>
      <w:tblGrid>
        <w:gridCol w:w="10456"/>
      </w:tblGrid>
      <w:tr w:rsidR="00473B83" w14:paraId="2F306006" w14:textId="77777777" w:rsidTr="00722A02">
        <w:tc>
          <w:tcPr>
            <w:tcW w:w="10456" w:type="dxa"/>
            <w:shd w:val="clear" w:color="auto" w:fill="F2F2F2" w:themeFill="background1" w:themeFillShade="F2"/>
          </w:tcPr>
          <w:p w14:paraId="361732FE" w14:textId="5A58D45C" w:rsidR="00F70C7F" w:rsidRDefault="00F70C7F" w:rsidP="00F70C7F">
            <w:pPr>
              <w:pStyle w:val="Bezodstpw"/>
              <w:spacing w:line="276" w:lineRule="auto"/>
              <w:jc w:val="center"/>
              <w:rPr>
                <w:b/>
                <w:bCs/>
              </w:rPr>
            </w:pPr>
            <w:bookmarkStart w:id="0" w:name="_Hlk126247063"/>
            <w:r>
              <w:rPr>
                <w:b/>
                <w:bCs/>
              </w:rPr>
              <w:t>DEFINICJE I SKRÓTY STOSOWANE W FORMULARZU</w:t>
            </w:r>
          </w:p>
          <w:p w14:paraId="2A11B1D0" w14:textId="77777777" w:rsidR="00F70C7F" w:rsidRPr="00F70C7F" w:rsidRDefault="00F70C7F" w:rsidP="00F70C7F">
            <w:pPr>
              <w:pStyle w:val="Bezodstpw"/>
              <w:spacing w:line="276" w:lineRule="auto"/>
              <w:jc w:val="center"/>
              <w:rPr>
                <w:b/>
                <w:bCs/>
              </w:rPr>
            </w:pPr>
          </w:p>
          <w:p w14:paraId="75490538" w14:textId="43F0CC32" w:rsidR="00473B83" w:rsidRDefault="00473B83" w:rsidP="00EF0C9F">
            <w:pPr>
              <w:pStyle w:val="Bezodstpw"/>
              <w:numPr>
                <w:ilvl w:val="0"/>
                <w:numId w:val="45"/>
              </w:numPr>
              <w:spacing w:line="276" w:lineRule="auto"/>
            </w:pPr>
            <w:r w:rsidRPr="005429DE">
              <w:t>GDOŚ/RDOŚ</w:t>
            </w:r>
            <w:r>
              <w:t xml:space="preserve"> - </w:t>
            </w:r>
            <w:r w:rsidRPr="005429DE">
              <w:t>Generaln</w:t>
            </w:r>
            <w:r w:rsidR="00200982">
              <w:t>y</w:t>
            </w:r>
            <w:r w:rsidRPr="005429DE">
              <w:t>/Regionaln</w:t>
            </w:r>
            <w:r w:rsidR="00200982">
              <w:t>y</w:t>
            </w:r>
            <w:r w:rsidRPr="005429DE">
              <w:t xml:space="preserve"> Dyrek</w:t>
            </w:r>
            <w:r w:rsidR="00200982">
              <w:t>tor</w:t>
            </w:r>
            <w:r w:rsidRPr="005429DE">
              <w:t xml:space="preserve"> Ochrony Środowiska</w:t>
            </w:r>
            <w:r w:rsidR="0000337F">
              <w:t>;</w:t>
            </w:r>
          </w:p>
          <w:p w14:paraId="0D5A2584" w14:textId="551B6C6A" w:rsidR="00473B83" w:rsidRDefault="00473B83" w:rsidP="00EF0C9F">
            <w:pPr>
              <w:pStyle w:val="Bezodstpw"/>
              <w:numPr>
                <w:ilvl w:val="0"/>
                <w:numId w:val="45"/>
              </w:numPr>
              <w:spacing w:line="276" w:lineRule="auto"/>
            </w:pPr>
            <w:r w:rsidRPr="005429DE">
              <w:t>Natura 2000</w:t>
            </w:r>
            <w:r>
              <w:t xml:space="preserve"> - </w:t>
            </w:r>
            <w:r w:rsidRPr="005429DE">
              <w:t>Obszar specjalnej ochrony ptaków, specjalny obszar ochrony siedlisk lub obszar mający znaczenie dla Wspólnoty, utworzony w celu ochrony populacji dziko występujących ptaków lub siedlisk przyrodniczych lub gatunków będących przedmiotem zainteresowania Wspólnoty</w:t>
            </w:r>
            <w:r w:rsidR="0000337F">
              <w:t>;</w:t>
            </w:r>
          </w:p>
          <w:p w14:paraId="631059D3" w14:textId="5E8E72F4" w:rsidR="00EF0C9F" w:rsidRPr="00EF0C9F" w:rsidRDefault="00EF0C9F" w:rsidP="00EF0C9F">
            <w:pPr>
              <w:pStyle w:val="Akapitzlist"/>
              <w:numPr>
                <w:ilvl w:val="0"/>
                <w:numId w:val="45"/>
              </w:numPr>
              <w:spacing w:line="240" w:lineRule="auto"/>
              <w:rPr>
                <w:bCs w:val="0"/>
                <w:sz w:val="16"/>
                <w:szCs w:val="18"/>
              </w:rPr>
            </w:pPr>
            <w:r>
              <w:rPr>
                <w:bCs w:val="0"/>
                <w:sz w:val="16"/>
                <w:szCs w:val="18"/>
              </w:rPr>
              <w:t>O</w:t>
            </w:r>
            <w:r w:rsidRPr="00EF0C9F">
              <w:rPr>
                <w:bCs w:val="0"/>
                <w:sz w:val="16"/>
                <w:szCs w:val="18"/>
              </w:rPr>
              <w:t>bszar Natura 2000 - rozumie się przez to obszary, o których mowa w art. 25 ustawy z dnia 16 kwietnia 2004 r. o ochronie przyrody, oraz proponowane obszary mające znaczenie dla Wspólnoty Europejskiej, znajdujące się na liście, o której mowa w art. 27 ust. 3 pkt 1 tej ustawy;</w:t>
            </w:r>
          </w:p>
          <w:p w14:paraId="0552E639" w14:textId="77777777" w:rsidR="00EF0C9F" w:rsidRPr="00EF0C9F" w:rsidRDefault="00EF0C9F" w:rsidP="00EF0C9F">
            <w:pPr>
              <w:pStyle w:val="Akapitzlist"/>
              <w:numPr>
                <w:ilvl w:val="0"/>
                <w:numId w:val="45"/>
              </w:numPr>
              <w:spacing w:line="240" w:lineRule="auto"/>
              <w:rPr>
                <w:bCs w:val="0"/>
                <w:sz w:val="16"/>
                <w:szCs w:val="18"/>
              </w:rPr>
            </w:pPr>
            <w:r w:rsidRPr="00EF0C9F">
              <w:rPr>
                <w:bCs w:val="0"/>
                <w:sz w:val="16"/>
                <w:szCs w:val="18"/>
              </w:rPr>
              <w:t>ocena oddziaływania przedsięwzięcia na obszar Natura 2000 - rozumie się przez to ocenę oddziaływania przedsięwzięcia na środowisko ograniczoną do badania oddziaływania przedsięwzięcia na obszar Natura 2000;</w:t>
            </w:r>
          </w:p>
          <w:p w14:paraId="5856C1C4" w14:textId="77777777" w:rsidR="00EF0C9F" w:rsidRPr="00EF0C9F" w:rsidRDefault="00EF0C9F" w:rsidP="00EF0C9F">
            <w:pPr>
              <w:pStyle w:val="Akapitzlist"/>
              <w:numPr>
                <w:ilvl w:val="0"/>
                <w:numId w:val="45"/>
              </w:numPr>
              <w:spacing w:line="240" w:lineRule="auto"/>
              <w:rPr>
                <w:bCs w:val="0"/>
                <w:sz w:val="16"/>
                <w:szCs w:val="18"/>
              </w:rPr>
            </w:pPr>
            <w:r w:rsidRPr="00EF0C9F">
              <w:rPr>
                <w:bCs w:val="0"/>
                <w:sz w:val="16"/>
                <w:szCs w:val="18"/>
              </w:rPr>
              <w:t>OOŚ - ocena oddziaływania przedsięwzięcia na środowisko - rozumie się przez to postępowanie w sprawie oceny oddziaływania na środowisko planowanego przedsięwzięcia, obejmujące w szczególności:</w:t>
            </w:r>
          </w:p>
          <w:p w14:paraId="13546ABA" w14:textId="39E33A9F"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weryfikację raportu o oddziaływaniu przedsięwzięcia na środowisko,</w:t>
            </w:r>
          </w:p>
          <w:p w14:paraId="288F11FA" w14:textId="5D4CC8F7"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uzyskanie wymaganych ustawą opinii i uzgodnień,</w:t>
            </w:r>
          </w:p>
          <w:p w14:paraId="13B16456" w14:textId="65C69873"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zapewnienie możliwości udziału społeczeństwa w postępowaniu;</w:t>
            </w:r>
          </w:p>
          <w:p w14:paraId="6BCB4F10" w14:textId="5EA3D882" w:rsidR="00473B83" w:rsidRPr="008853C7" w:rsidRDefault="00473B83" w:rsidP="00EF0C9F">
            <w:pPr>
              <w:pStyle w:val="Bezodstpw"/>
              <w:numPr>
                <w:ilvl w:val="0"/>
                <w:numId w:val="45"/>
              </w:numPr>
              <w:spacing w:line="276" w:lineRule="auto"/>
            </w:pPr>
            <w:r w:rsidRPr="008853C7">
              <w:t xml:space="preserve">Przedsięwzięcie - rozumie się przez to zamierzenie budowlane lub inną ingerencję w środowisko polegającą na przekształceniu lub zmianie sposobu wykorzystania terenu, w tym również na wydobywaniu kopalin; przedsięwzięcia powiązane technologicznie kwalifikuje się jako jedno przedsięwzięcie, także jeżeli są one realizowane przez różne podmioty (art. 3 </w:t>
            </w:r>
            <w:r w:rsidR="00FC416C" w:rsidRPr="008853C7">
              <w:t xml:space="preserve">ust. 1 </w:t>
            </w:r>
            <w:r w:rsidRPr="008853C7">
              <w:t>p</w:t>
            </w:r>
            <w:r w:rsidR="00FC416C" w:rsidRPr="008853C7">
              <w:t xml:space="preserve"> </w:t>
            </w:r>
            <w:r w:rsidRPr="008853C7">
              <w:t xml:space="preserve">.13 ustawy OOŚ). Dla przedsięwzięcia wydaje się jedną decyzję o środowiskowych uwarunkowaniach (jeśli </w:t>
            </w:r>
            <w:r w:rsidR="007145B5">
              <w:t xml:space="preserve">jest </w:t>
            </w:r>
            <w:r w:rsidRPr="008853C7">
              <w:t>wymagana). Jedną decyzję o środowiskowych uwarunkowaniach wydaje się także w przypadku, gdy dla danego przedsięwzięcia jest wymagane uzyskanie więcej niż jednego zezwolenia na realizację inwestycji, lub gdy wnioskodawca uzyskuje odrębnie decyzje dla poszczególnych etapów realizacji przedsięwzięcia. Należy pamiętać</w:t>
            </w:r>
            <w:r w:rsidR="0000337F" w:rsidRPr="008853C7">
              <w:t>,</w:t>
            </w:r>
            <w:r w:rsidRPr="008853C7">
              <w:t xml:space="preserve"> że pojęcie „przedsięwzięcia”, które może podlegać ocenie oddziaływania na obszar Natura 2000, jest znacznie szersze niż definicja z ustawy OOŚ</w:t>
            </w:r>
            <w:r w:rsidR="0000337F" w:rsidRPr="008853C7">
              <w:t>;</w:t>
            </w:r>
          </w:p>
          <w:p w14:paraId="62DDA14E" w14:textId="7DAF99D2" w:rsidR="00473B83" w:rsidRDefault="00473B83">
            <w:pPr>
              <w:pStyle w:val="Bezodstpw"/>
              <w:numPr>
                <w:ilvl w:val="0"/>
                <w:numId w:val="45"/>
              </w:numPr>
              <w:spacing w:line="276" w:lineRule="auto"/>
            </w:pPr>
            <w:r w:rsidRPr="0041178C">
              <w:t>Rozporządzenia Ogólne</w:t>
            </w:r>
            <w:r>
              <w:t>/Ramowe</w:t>
            </w:r>
            <w:r w:rsidR="00620CBA">
              <w:t>/wspólne</w:t>
            </w:r>
            <w:r>
              <w:t xml:space="preserve"> - Rozporządzenie Parlamentu Europejskiego I Rady (UE) 2021/1060 z dnia 24 czerwca 2021 r. ustanawiające wspólne przepisy dotyczące Europejskiego Funduszu Rozwoju Regionalnego, Europejskiego Funduszu Społecznego Plus, Funduszu Spójności, Funduszu na rzecz Sprawiedliwej Transformacji i Europejskiego Funduszu Morskiego, Rybackiego i Akwakultury, a także przepisy finansowe na potrzeby tych funduszy oraz na potrzeby Funduszu Azylu, Migracji i Integracji, Funduszu Bezpieczeństwa Wewnętrznego i Instrumentu Wsparcia Finansowego na rzecz Zarządzania Granicami i Polityki Wizowej</w:t>
            </w:r>
            <w:r w:rsidR="000F0118">
              <w:t xml:space="preserve">, link: </w:t>
            </w:r>
            <w:hyperlink r:id="rId11" w:history="1">
              <w:r w:rsidR="00F17C39" w:rsidRPr="00C75DFB">
                <w:rPr>
                  <w:rStyle w:val="Hipercze"/>
                  <w:rFonts w:cs="Calibri Light"/>
                </w:rPr>
                <w:t>https://eur-lex.europa.eu/legal-content/PL/TXT/?uri=CELEX:32021R1060</w:t>
              </w:r>
            </w:hyperlink>
            <w:r w:rsidR="0000337F">
              <w:t>;</w:t>
            </w:r>
          </w:p>
          <w:p w14:paraId="6B8220F3" w14:textId="6EBB021A" w:rsidR="00473B83" w:rsidRPr="00343AF3" w:rsidRDefault="00473B83">
            <w:pPr>
              <w:pStyle w:val="Bezodstpw"/>
              <w:numPr>
                <w:ilvl w:val="0"/>
                <w:numId w:val="45"/>
              </w:numPr>
              <w:spacing w:line="276" w:lineRule="auto"/>
            </w:pPr>
            <w:r w:rsidRPr="006214F9">
              <w:t>Rozporządzenie OOŚ</w:t>
            </w:r>
            <w:r w:rsidRPr="00343AF3">
              <w:t xml:space="preserve"> - Rozporządzenia Rady Ministrów z dnia 10 września 2019 r. w sprawie przedsięwzięć mogących znacząco oddziaływać na środowisko (Dz. U. poz. 1839 z </w:t>
            </w:r>
            <w:proofErr w:type="spellStart"/>
            <w:r w:rsidRPr="00343AF3">
              <w:t>późn</w:t>
            </w:r>
            <w:proofErr w:type="spellEnd"/>
            <w:r w:rsidRPr="00343AF3">
              <w:t>. zm.)</w:t>
            </w:r>
            <w:r w:rsidR="00963E7E">
              <w:t xml:space="preserve">, link: </w:t>
            </w:r>
            <w:hyperlink r:id="rId12" w:history="1">
              <w:r w:rsidR="00EE6D0E" w:rsidRPr="00C75DFB">
                <w:rPr>
                  <w:rStyle w:val="Hipercze"/>
                  <w:rFonts w:cs="Calibri Light"/>
                </w:rPr>
                <w:t>https://isap.sejm.gov.pl/isap.nsf/DocDetails.xsp?id=WDU20190001839</w:t>
              </w:r>
            </w:hyperlink>
            <w:r w:rsidR="0000337F">
              <w:t>;</w:t>
            </w:r>
          </w:p>
          <w:p w14:paraId="7A36EE87" w14:textId="1B415055" w:rsidR="00473B83" w:rsidRDefault="00473B83" w:rsidP="00EF0C9F">
            <w:pPr>
              <w:pStyle w:val="Bezodstpw"/>
              <w:numPr>
                <w:ilvl w:val="0"/>
                <w:numId w:val="45"/>
              </w:numPr>
              <w:spacing w:line="276" w:lineRule="auto"/>
            </w:pPr>
            <w:r w:rsidRPr="005429DE">
              <w:t>SOOŚ</w:t>
            </w:r>
            <w:r>
              <w:t xml:space="preserve"> - </w:t>
            </w:r>
            <w:r w:rsidRPr="005429DE">
              <w:t>Strategiczna ocena oddziaływania na środowisko</w:t>
            </w:r>
            <w:r w:rsidR="0000337F">
              <w:t>;</w:t>
            </w:r>
          </w:p>
          <w:p w14:paraId="539C5E8D" w14:textId="5F2F64D0" w:rsidR="00473B83" w:rsidRDefault="00473B83" w:rsidP="000D205F">
            <w:pPr>
              <w:pStyle w:val="Bezodstpw"/>
              <w:numPr>
                <w:ilvl w:val="0"/>
                <w:numId w:val="45"/>
              </w:numPr>
              <w:spacing w:line="276" w:lineRule="auto"/>
            </w:pPr>
            <w:r w:rsidRPr="006214F9">
              <w:t>Ustawa OOŚ</w:t>
            </w:r>
            <w:r w:rsidRPr="00343AF3">
              <w:t xml:space="preserve"> – ustawa z dnia 3 października 2008 r. o udostępnianiu informacji o środowisku i jego ochronie, udziale społeczeństwa w ochronie środowiska oraz o ocenach oddziaływania na środowisko (</w:t>
            </w:r>
            <w:proofErr w:type="spellStart"/>
            <w:r w:rsidRPr="00343AF3">
              <w:t>t.j</w:t>
            </w:r>
            <w:proofErr w:type="spellEnd"/>
            <w:r w:rsidRPr="00343AF3">
              <w:t xml:space="preserve">. Dz. U. z 2022 r. poz. 1029 z </w:t>
            </w:r>
            <w:proofErr w:type="spellStart"/>
            <w:r w:rsidRPr="00343AF3">
              <w:t>późn</w:t>
            </w:r>
            <w:proofErr w:type="spellEnd"/>
            <w:r w:rsidRPr="00343AF3">
              <w:t>. zm.)</w:t>
            </w:r>
            <w:r w:rsidR="00963E7E">
              <w:t xml:space="preserve">, link: </w:t>
            </w:r>
            <w:hyperlink r:id="rId13" w:history="1">
              <w:r w:rsidR="00F95317" w:rsidRPr="00C75DFB">
                <w:rPr>
                  <w:rStyle w:val="Hipercze"/>
                  <w:rFonts w:cs="Calibri Light"/>
                </w:rPr>
                <w:t>https://isap.sejm.gov.pl/isap.nsf/DocDetails.xsp?id=wdu20081991227</w:t>
              </w:r>
            </w:hyperlink>
            <w:r w:rsidR="0000337F">
              <w:t>.</w:t>
            </w:r>
          </w:p>
          <w:p w14:paraId="2BB5FB67" w14:textId="77777777" w:rsidR="0086527D" w:rsidRPr="0086527D" w:rsidRDefault="0086527D" w:rsidP="0086527D">
            <w:pPr>
              <w:numPr>
                <w:ilvl w:val="0"/>
                <w:numId w:val="32"/>
              </w:numPr>
              <w:spacing w:line="276" w:lineRule="auto"/>
              <w:jc w:val="both"/>
              <w:rPr>
                <w:b w:val="0"/>
                <w:bCs w:val="0"/>
                <w:sz w:val="16"/>
                <w:szCs w:val="18"/>
              </w:rPr>
            </w:pPr>
            <w:r w:rsidRPr="0086527D">
              <w:rPr>
                <w:b w:val="0"/>
                <w:bCs w:val="0"/>
                <w:sz w:val="16"/>
                <w:szCs w:val="18"/>
              </w:rPr>
              <w:t>Zgodnie z Wytycznymi dotyczącymi kwalifikowalności wydatków na lata 2021-2027pod pojęciem „infrastruktura” rozumie się wartość materialną będąca przedmiotem własności o charakterze trwałym spełniającą następujące warunki:</w:t>
            </w:r>
          </w:p>
          <w:p w14:paraId="7F7A649F" w14:textId="77777777" w:rsidR="0086527D" w:rsidRPr="0086527D" w:rsidRDefault="0086527D" w:rsidP="0086527D">
            <w:pPr>
              <w:numPr>
                <w:ilvl w:val="0"/>
                <w:numId w:val="33"/>
              </w:numPr>
              <w:spacing w:line="276" w:lineRule="auto"/>
              <w:jc w:val="both"/>
              <w:rPr>
                <w:b w:val="0"/>
                <w:bCs w:val="0"/>
                <w:sz w:val="16"/>
                <w:szCs w:val="18"/>
              </w:rPr>
            </w:pPr>
            <w:r w:rsidRPr="0086527D">
              <w:rPr>
                <w:b w:val="0"/>
                <w:bCs w:val="0"/>
                <w:sz w:val="16"/>
                <w:szCs w:val="18"/>
              </w:rPr>
              <w:t>ma charakter nieruchomy, tzn. jest na stałe przytwierdzona do podłoża lub do nieruchomości,</w:t>
            </w:r>
          </w:p>
          <w:p w14:paraId="15732F89" w14:textId="77777777" w:rsidR="0086527D" w:rsidRPr="0086527D" w:rsidRDefault="0086527D" w:rsidP="0086527D">
            <w:pPr>
              <w:numPr>
                <w:ilvl w:val="0"/>
                <w:numId w:val="33"/>
              </w:numPr>
              <w:spacing w:line="276" w:lineRule="auto"/>
              <w:jc w:val="both"/>
              <w:rPr>
                <w:b w:val="0"/>
                <w:bCs w:val="0"/>
                <w:sz w:val="16"/>
                <w:szCs w:val="18"/>
              </w:rPr>
            </w:pPr>
            <w:r w:rsidRPr="0086527D">
              <w:rPr>
                <w:b w:val="0"/>
                <w:bCs w:val="0"/>
                <w:sz w:val="16"/>
                <w:szCs w:val="18"/>
              </w:rPr>
              <w:t>ma nieograniczoną żywotność przy normalnym użytkowaniu obejmującym standardową dbałość i konserwację,</w:t>
            </w:r>
          </w:p>
          <w:p w14:paraId="6F37BE84" w14:textId="77777777" w:rsidR="000B444B" w:rsidRDefault="0086527D" w:rsidP="000B444B">
            <w:pPr>
              <w:numPr>
                <w:ilvl w:val="0"/>
                <w:numId w:val="33"/>
              </w:numPr>
              <w:spacing w:line="276" w:lineRule="auto"/>
              <w:jc w:val="both"/>
              <w:rPr>
                <w:b w:val="0"/>
                <w:bCs w:val="0"/>
                <w:sz w:val="16"/>
                <w:szCs w:val="18"/>
              </w:rPr>
            </w:pPr>
            <w:r w:rsidRPr="0086527D">
              <w:rPr>
                <w:b w:val="0"/>
                <w:bCs w:val="0"/>
                <w:sz w:val="16"/>
                <w:szCs w:val="18"/>
              </w:rPr>
              <w:t>zachowuje swój oryginalny kształt i wygląd w trakcie użytkowania.</w:t>
            </w:r>
          </w:p>
          <w:p w14:paraId="79FB0D0B" w14:textId="6D0C1776" w:rsidR="0086527D" w:rsidRPr="000B444B" w:rsidRDefault="0086527D" w:rsidP="00AA77B6">
            <w:pPr>
              <w:spacing w:line="276" w:lineRule="auto"/>
              <w:ind w:left="360"/>
              <w:jc w:val="both"/>
            </w:pPr>
            <w:r w:rsidRPr="000B444B">
              <w:rPr>
                <w:b w:val="0"/>
                <w:bCs w:val="0"/>
                <w:sz w:val="16"/>
                <w:szCs w:val="18"/>
              </w:rPr>
              <w:t>Link do Wytycznych dotyczących kwalifikowalności wydatków na lata 2021-2027</w:t>
            </w:r>
            <w:r w:rsidR="00CC2E46" w:rsidRPr="000B444B">
              <w:rPr>
                <w:b w:val="0"/>
                <w:bCs w:val="0"/>
                <w:sz w:val="16"/>
                <w:szCs w:val="18"/>
              </w:rPr>
              <w:t>:</w:t>
            </w:r>
            <w:r w:rsidR="003274C5">
              <w:rPr>
                <w:b w:val="0"/>
                <w:bCs w:val="0"/>
                <w:sz w:val="16"/>
                <w:szCs w:val="18"/>
              </w:rPr>
              <w:t xml:space="preserve"> </w:t>
            </w:r>
            <w:hyperlink r:id="rId14" w:history="1">
              <w:r w:rsidR="00CC2E46" w:rsidRPr="000B444B">
                <w:rPr>
                  <w:rStyle w:val="Hipercze"/>
                  <w:rFonts w:cs="Calibri Light"/>
                  <w:b w:val="0"/>
                  <w:bCs w:val="0"/>
                  <w:sz w:val="16"/>
                  <w:szCs w:val="18"/>
                </w:rPr>
                <w:t>https://www.funduszeeuropejskie.gov.pl/media/112343/Wytyczne_dotyczace_kwalifikowalnosci_2021_2027.pdf</w:t>
              </w:r>
            </w:hyperlink>
            <w:r w:rsidR="00CC2E46" w:rsidRPr="000B444B">
              <w:rPr>
                <w:b w:val="0"/>
                <w:bCs w:val="0"/>
                <w:sz w:val="16"/>
                <w:szCs w:val="18"/>
              </w:rPr>
              <w:t xml:space="preserve"> </w:t>
            </w:r>
            <w:r w:rsidR="009C3E88" w:rsidRPr="000B444B">
              <w:rPr>
                <w:b w:val="0"/>
                <w:bCs w:val="0"/>
                <w:sz w:val="16"/>
                <w:szCs w:val="18"/>
              </w:rPr>
              <w:t xml:space="preserve"> </w:t>
            </w:r>
            <w:r w:rsidR="00986D19" w:rsidRPr="000B444B">
              <w:rPr>
                <w:color w:val="0000FF"/>
                <w:u w:val="single"/>
              </w:rPr>
              <w:t xml:space="preserve"> </w:t>
            </w:r>
            <w:r w:rsidRPr="0086527D">
              <w:t xml:space="preserve"> </w:t>
            </w:r>
          </w:p>
        </w:tc>
      </w:tr>
      <w:bookmarkEnd w:id="0"/>
    </w:tbl>
    <w:p w14:paraId="12E0875D" w14:textId="39967FAA" w:rsidR="00473B83" w:rsidRDefault="00473B83" w:rsidP="00224494">
      <w:pPr>
        <w:pStyle w:val="UWAGA"/>
        <w:spacing w:line="276" w:lineRule="auto"/>
        <w:jc w:val="both"/>
      </w:pPr>
    </w:p>
    <w:p w14:paraId="677808EB" w14:textId="7146DDCE" w:rsidR="00BE68B1" w:rsidRPr="000D205F" w:rsidRDefault="00473B83" w:rsidP="000D205F">
      <w:pPr>
        <w:rPr>
          <w:color w:val="FF0000"/>
        </w:rPr>
      </w:pPr>
      <w:r>
        <w:br w:type="page"/>
      </w:r>
      <w:bookmarkStart w:id="1" w:name="_Toc125645859"/>
      <w:bookmarkStart w:id="2" w:name="_Toc125710364"/>
    </w:p>
    <w:p w14:paraId="3D4DB2A8" w14:textId="7B4D933C" w:rsidR="00BE68B1" w:rsidRDefault="00231B7A" w:rsidP="00224494">
      <w:pPr>
        <w:pStyle w:val="Nagwek1"/>
        <w:spacing w:line="276" w:lineRule="auto"/>
        <w:jc w:val="both"/>
      </w:pPr>
      <w:bookmarkStart w:id="3" w:name="_Toc126237549"/>
      <w:bookmarkStart w:id="4" w:name="_Toc126242043"/>
      <w:r w:rsidRPr="00231B7A">
        <w:lastRenderedPageBreak/>
        <w:t xml:space="preserve">Informacje </w:t>
      </w:r>
      <w:r w:rsidR="00EA22D3">
        <w:t xml:space="preserve">ogólne </w:t>
      </w:r>
      <w:r w:rsidRPr="00231B7A">
        <w:t xml:space="preserve">dotyczące projektu (wypełniane przez wszystkich </w:t>
      </w:r>
      <w:r w:rsidR="00C9027D">
        <w:t>B</w:t>
      </w:r>
      <w:r w:rsidRPr="00231B7A">
        <w:t>eneficjentów)</w:t>
      </w:r>
      <w:bookmarkEnd w:id="1"/>
      <w:bookmarkEnd w:id="2"/>
      <w:bookmarkEnd w:id="3"/>
      <w:bookmarkEnd w:id="4"/>
    </w:p>
    <w:tbl>
      <w:tblPr>
        <w:tblStyle w:val="Tabela-Siatka"/>
        <w:tblW w:w="0" w:type="auto"/>
        <w:tblLayout w:type="fixed"/>
        <w:tblLook w:val="04A0" w:firstRow="1" w:lastRow="0" w:firstColumn="1" w:lastColumn="0" w:noHBand="0" w:noVBand="1"/>
      </w:tblPr>
      <w:tblGrid>
        <w:gridCol w:w="4673"/>
        <w:gridCol w:w="2693"/>
        <w:gridCol w:w="3090"/>
      </w:tblGrid>
      <w:tr w:rsidR="00BE68B1" w14:paraId="3F1D95F6" w14:textId="77777777" w:rsidTr="000D205F">
        <w:tc>
          <w:tcPr>
            <w:tcW w:w="4673" w:type="dxa"/>
            <w:shd w:val="clear" w:color="auto" w:fill="F2F2F2" w:themeFill="background1" w:themeFillShade="F2"/>
          </w:tcPr>
          <w:p w14:paraId="68CBAC13" w14:textId="77777777" w:rsidR="00BE68B1" w:rsidRPr="001A3A4B" w:rsidRDefault="00BE68B1" w:rsidP="00224494">
            <w:pPr>
              <w:spacing w:line="276" w:lineRule="auto"/>
              <w:jc w:val="both"/>
            </w:pPr>
            <w:r w:rsidRPr="00F92C60">
              <w:t>Pytanie weryfikujące</w:t>
            </w:r>
          </w:p>
        </w:tc>
        <w:tc>
          <w:tcPr>
            <w:tcW w:w="5783" w:type="dxa"/>
            <w:gridSpan w:val="2"/>
            <w:shd w:val="clear" w:color="auto" w:fill="F2F2F2" w:themeFill="background1" w:themeFillShade="F2"/>
          </w:tcPr>
          <w:p w14:paraId="689534F5" w14:textId="7BDBA69A" w:rsidR="00BE68B1" w:rsidRDefault="00BE68B1" w:rsidP="00224494">
            <w:pPr>
              <w:spacing w:line="276" w:lineRule="auto"/>
              <w:jc w:val="both"/>
            </w:pPr>
            <w:r w:rsidRPr="00F92C60">
              <w:t>Wyjaśnieni</w:t>
            </w:r>
            <w:r w:rsidR="00881075">
              <w:t>e</w:t>
            </w:r>
            <w:r>
              <w:t>/odpowiedź</w:t>
            </w:r>
          </w:p>
        </w:tc>
      </w:tr>
      <w:tr w:rsidR="004C0E7B" w14:paraId="33D1CB3D" w14:textId="77777777" w:rsidTr="000D205F">
        <w:tc>
          <w:tcPr>
            <w:tcW w:w="4673" w:type="dxa"/>
            <w:shd w:val="clear" w:color="auto" w:fill="F2F2F2" w:themeFill="background1" w:themeFillShade="F2"/>
          </w:tcPr>
          <w:p w14:paraId="15D2079A" w14:textId="2BC028E2" w:rsidR="004C0E7B" w:rsidRPr="009A174D" w:rsidDel="00026D53" w:rsidRDefault="004C0E7B" w:rsidP="003274C5">
            <w:pPr>
              <w:pStyle w:val="Akapitzlist"/>
              <w:numPr>
                <w:ilvl w:val="0"/>
                <w:numId w:val="52"/>
              </w:numPr>
              <w:jc w:val="both"/>
            </w:pPr>
            <w:r w:rsidRPr="009A174D">
              <w:t>Nr umowy:</w:t>
            </w:r>
          </w:p>
        </w:tc>
        <w:tc>
          <w:tcPr>
            <w:tcW w:w="5783" w:type="dxa"/>
            <w:gridSpan w:val="2"/>
          </w:tcPr>
          <w:p w14:paraId="357A6718" w14:textId="77777777" w:rsidR="004C0E7B" w:rsidRPr="00BA0CFB" w:rsidRDefault="004C0E7B" w:rsidP="004C0E7B">
            <w:pPr>
              <w:pStyle w:val="Bezodstpw"/>
              <w:spacing w:line="276" w:lineRule="auto"/>
              <w:jc w:val="both"/>
            </w:pPr>
          </w:p>
        </w:tc>
      </w:tr>
      <w:tr w:rsidR="004C0E7B" w14:paraId="456722B5" w14:textId="77777777" w:rsidTr="000D205F">
        <w:tc>
          <w:tcPr>
            <w:tcW w:w="4673" w:type="dxa"/>
            <w:shd w:val="clear" w:color="auto" w:fill="F2F2F2" w:themeFill="background1" w:themeFillShade="F2"/>
          </w:tcPr>
          <w:p w14:paraId="6D0EDAFA" w14:textId="34934F91" w:rsidR="004C0E7B" w:rsidRPr="009A174D" w:rsidRDefault="004C0E7B" w:rsidP="00AA77B6">
            <w:pPr>
              <w:pStyle w:val="Akapitzlist"/>
              <w:numPr>
                <w:ilvl w:val="0"/>
                <w:numId w:val="52"/>
              </w:numPr>
              <w:jc w:val="both"/>
            </w:pPr>
            <w:r w:rsidRPr="009A174D">
              <w:t>Tytuł projektu:</w:t>
            </w:r>
          </w:p>
          <w:p w14:paraId="6DF39623" w14:textId="77777777" w:rsidR="004C0E7B" w:rsidRPr="00264143" w:rsidRDefault="004C0E7B" w:rsidP="004C0E7B">
            <w:pPr>
              <w:spacing w:line="276" w:lineRule="auto"/>
              <w:jc w:val="both"/>
              <w:rPr>
                <w:b w:val="0"/>
              </w:rPr>
            </w:pPr>
          </w:p>
        </w:tc>
        <w:tc>
          <w:tcPr>
            <w:tcW w:w="5783" w:type="dxa"/>
            <w:gridSpan w:val="2"/>
          </w:tcPr>
          <w:p w14:paraId="0C416FB5" w14:textId="6DEE315F" w:rsidR="004C0E7B" w:rsidRDefault="004C0E7B" w:rsidP="004C0E7B">
            <w:pPr>
              <w:pStyle w:val="Bezodstpw"/>
              <w:spacing w:line="276" w:lineRule="auto"/>
              <w:jc w:val="both"/>
            </w:pPr>
          </w:p>
        </w:tc>
      </w:tr>
      <w:tr w:rsidR="004C0E7B" w14:paraId="3227A4E9" w14:textId="77777777" w:rsidTr="000D205F">
        <w:trPr>
          <w:trHeight w:val="653"/>
        </w:trPr>
        <w:tc>
          <w:tcPr>
            <w:tcW w:w="4673" w:type="dxa"/>
            <w:shd w:val="clear" w:color="auto" w:fill="F2F2F2" w:themeFill="background1" w:themeFillShade="F2"/>
          </w:tcPr>
          <w:p w14:paraId="2CD8D828" w14:textId="5D80177B" w:rsidR="004C0E7B" w:rsidRPr="009A174D" w:rsidRDefault="004C0E7B" w:rsidP="00AA77B6">
            <w:pPr>
              <w:pStyle w:val="Akapitzlist"/>
              <w:numPr>
                <w:ilvl w:val="0"/>
                <w:numId w:val="52"/>
              </w:numPr>
              <w:jc w:val="both"/>
            </w:pPr>
            <w:r w:rsidRPr="009A174D">
              <w:t xml:space="preserve">Nazwa </w:t>
            </w:r>
            <w:r w:rsidR="00C9027D" w:rsidRPr="009A174D">
              <w:t>B</w:t>
            </w:r>
            <w:r w:rsidRPr="009A174D">
              <w:t>eneficjenta:</w:t>
            </w:r>
          </w:p>
        </w:tc>
        <w:tc>
          <w:tcPr>
            <w:tcW w:w="5783" w:type="dxa"/>
            <w:gridSpan w:val="2"/>
          </w:tcPr>
          <w:p w14:paraId="15E94C7A" w14:textId="77777777" w:rsidR="004C0E7B" w:rsidRPr="00BA0CFB" w:rsidRDefault="004C0E7B" w:rsidP="004C0E7B">
            <w:pPr>
              <w:pStyle w:val="Bezodstpw"/>
              <w:spacing w:line="276" w:lineRule="auto"/>
              <w:jc w:val="both"/>
            </w:pPr>
          </w:p>
        </w:tc>
      </w:tr>
      <w:tr w:rsidR="00266510" w14:paraId="6B8C7684" w14:textId="77777777" w:rsidTr="000D205F">
        <w:tc>
          <w:tcPr>
            <w:tcW w:w="4673" w:type="dxa"/>
            <w:shd w:val="clear" w:color="auto" w:fill="F2F2F2" w:themeFill="background1" w:themeFillShade="F2"/>
          </w:tcPr>
          <w:p w14:paraId="71777A1D" w14:textId="197E6572" w:rsidR="00266510" w:rsidRPr="009A174D" w:rsidRDefault="00266510" w:rsidP="003274C5">
            <w:pPr>
              <w:pStyle w:val="Akapitzlist"/>
              <w:numPr>
                <w:ilvl w:val="0"/>
                <w:numId w:val="52"/>
              </w:numPr>
              <w:jc w:val="both"/>
            </w:pPr>
            <w:r w:rsidRPr="009A174D">
              <w:t>Czy w ramach projektu realizowane będzie przedsięwzięcie</w:t>
            </w:r>
            <w:r>
              <w:t xml:space="preserve"> </w:t>
            </w:r>
            <w:r w:rsidRPr="009A174D">
              <w:rPr>
                <w:bCs w:val="0"/>
              </w:rPr>
              <w:t>w rozumieniu</w:t>
            </w:r>
            <w:r>
              <w:t xml:space="preserve"> </w:t>
            </w:r>
            <w:r w:rsidRPr="009A174D">
              <w:t xml:space="preserve">art. 3 </w:t>
            </w:r>
            <w:r w:rsidR="00D7301C" w:rsidRPr="009A174D">
              <w:t xml:space="preserve">ust. 1 </w:t>
            </w:r>
            <w:r w:rsidRPr="009A174D">
              <w:t xml:space="preserve">p.13 ustawy OOŚ. </w:t>
            </w:r>
          </w:p>
        </w:tc>
        <w:tc>
          <w:tcPr>
            <w:tcW w:w="2693" w:type="dxa"/>
          </w:tcPr>
          <w:p w14:paraId="6DB6D1CB" w14:textId="4A08EECC" w:rsidR="00266510" w:rsidRDefault="00266510" w:rsidP="004C0E7B">
            <w:pPr>
              <w:pStyle w:val="Bezodstpw"/>
              <w:spacing w:line="276" w:lineRule="auto"/>
              <w:jc w:val="both"/>
            </w:pPr>
            <w:r>
              <w:t>TAK</w:t>
            </w:r>
          </w:p>
          <w:p w14:paraId="3900446F" w14:textId="536A9229" w:rsidR="00266510" w:rsidRPr="00BA0CFB" w:rsidDel="004C0E7B" w:rsidRDefault="00266510" w:rsidP="004C0E7B">
            <w:pPr>
              <w:pStyle w:val="Bezodstpw"/>
              <w:spacing w:line="276" w:lineRule="auto"/>
              <w:jc w:val="both"/>
            </w:pPr>
          </w:p>
        </w:tc>
        <w:tc>
          <w:tcPr>
            <w:tcW w:w="3090" w:type="dxa"/>
          </w:tcPr>
          <w:p w14:paraId="38AE60A3" w14:textId="4240B475" w:rsidR="00266510" w:rsidRDefault="00266510" w:rsidP="004C0E7B">
            <w:pPr>
              <w:pStyle w:val="Bezodstpw"/>
              <w:spacing w:line="276" w:lineRule="auto"/>
              <w:jc w:val="both"/>
            </w:pPr>
            <w:r>
              <w:t>NIE</w:t>
            </w:r>
          </w:p>
          <w:p w14:paraId="11830CBD" w14:textId="77777777" w:rsidR="00266510" w:rsidRDefault="00266510" w:rsidP="004C0E7B">
            <w:pPr>
              <w:spacing w:line="276" w:lineRule="auto"/>
              <w:jc w:val="both"/>
            </w:pPr>
          </w:p>
        </w:tc>
      </w:tr>
      <w:tr w:rsidR="005E4EF2" w14:paraId="32734E15" w14:textId="77777777" w:rsidTr="004546F5">
        <w:tc>
          <w:tcPr>
            <w:tcW w:w="4673" w:type="dxa"/>
            <w:shd w:val="clear" w:color="auto" w:fill="F2F2F2" w:themeFill="background1" w:themeFillShade="F2"/>
          </w:tcPr>
          <w:p w14:paraId="7BE93330" w14:textId="773A176C" w:rsidR="005E4EF2" w:rsidRPr="009A174D" w:rsidRDefault="005E4EF2" w:rsidP="00AA77B6">
            <w:pPr>
              <w:pStyle w:val="Akapitzlist"/>
              <w:numPr>
                <w:ilvl w:val="0"/>
                <w:numId w:val="52"/>
              </w:numPr>
              <w:jc w:val="both"/>
            </w:pPr>
            <w:r w:rsidRPr="009A174D">
              <w:t xml:space="preserve">Podaj nazwy </w:t>
            </w:r>
            <w:r w:rsidR="00BE7BB4" w:rsidRPr="009A174D">
              <w:t xml:space="preserve">wszystkich </w:t>
            </w:r>
            <w:r w:rsidRPr="009A174D">
              <w:t>przedsięwzięć wchodzących w skład projektu</w:t>
            </w:r>
            <w:r w:rsidR="0000337F" w:rsidRPr="009A174D">
              <w:t xml:space="preserve"> oraz wskaż, w którym module występują</w:t>
            </w:r>
            <w:r w:rsidR="00E91CE5">
              <w:t xml:space="preserve"> </w:t>
            </w:r>
            <w:r w:rsidR="00E91CE5" w:rsidRPr="009A174D">
              <w:t>(jeśli dotyczy</w:t>
            </w:r>
            <w:r w:rsidR="00E91CE5">
              <w:t>)</w:t>
            </w:r>
            <w:r w:rsidRPr="009A174D">
              <w:t>:</w:t>
            </w:r>
          </w:p>
        </w:tc>
        <w:tc>
          <w:tcPr>
            <w:tcW w:w="5783" w:type="dxa"/>
            <w:gridSpan w:val="2"/>
          </w:tcPr>
          <w:p w14:paraId="50107075" w14:textId="77777777" w:rsidR="005E4EF2" w:rsidRDefault="000A6A04" w:rsidP="004C0E7B">
            <w:pPr>
              <w:pStyle w:val="Bezodstpw"/>
              <w:spacing w:line="276" w:lineRule="auto"/>
              <w:jc w:val="both"/>
            </w:pPr>
            <w:r>
              <w:t>1.</w:t>
            </w:r>
          </w:p>
          <w:p w14:paraId="003B6ACA" w14:textId="77777777" w:rsidR="000A6A04" w:rsidRDefault="000A6A04" w:rsidP="004C0E7B">
            <w:pPr>
              <w:pStyle w:val="Bezodstpw"/>
              <w:spacing w:line="276" w:lineRule="auto"/>
              <w:jc w:val="both"/>
            </w:pPr>
            <w:r>
              <w:t>2.</w:t>
            </w:r>
          </w:p>
          <w:p w14:paraId="6EF7C5FC" w14:textId="68AE8B9F" w:rsidR="000A6A04" w:rsidRDefault="000A6A04" w:rsidP="004C0E7B">
            <w:pPr>
              <w:pStyle w:val="Bezodstpw"/>
              <w:spacing w:line="276" w:lineRule="auto"/>
              <w:jc w:val="both"/>
            </w:pPr>
            <w:r>
              <w:t>…</w:t>
            </w:r>
          </w:p>
        </w:tc>
      </w:tr>
      <w:tr w:rsidR="005E4EF2" w14:paraId="2C28B542" w14:textId="77777777" w:rsidTr="004546F5">
        <w:tc>
          <w:tcPr>
            <w:tcW w:w="10456" w:type="dxa"/>
            <w:gridSpan w:val="3"/>
            <w:shd w:val="clear" w:color="auto" w:fill="F2F2F2" w:themeFill="background1" w:themeFillShade="F2"/>
          </w:tcPr>
          <w:p w14:paraId="6D21E501" w14:textId="0344DFAA" w:rsidR="005E4EF2" w:rsidRPr="00126A14" w:rsidRDefault="005E4EF2" w:rsidP="005E4EF2">
            <w:pPr>
              <w:pStyle w:val="Bezodstpw"/>
              <w:spacing w:line="276" w:lineRule="auto"/>
              <w:jc w:val="both"/>
              <w:rPr>
                <w:b/>
                <w:bCs/>
              </w:rPr>
            </w:pPr>
            <w:r w:rsidRPr="00126A14">
              <w:rPr>
                <w:b/>
                <w:bCs/>
              </w:rPr>
              <w:t>Instrukcja</w:t>
            </w:r>
            <w:r w:rsidR="00126A14">
              <w:rPr>
                <w:b/>
                <w:bCs/>
              </w:rPr>
              <w:t>:</w:t>
            </w:r>
          </w:p>
          <w:p w14:paraId="485B5A1D" w14:textId="03A79018" w:rsidR="005E4EF2" w:rsidRDefault="005E4EF2" w:rsidP="005E4EF2">
            <w:pPr>
              <w:pStyle w:val="Bezodstpw"/>
              <w:numPr>
                <w:ilvl w:val="0"/>
                <w:numId w:val="32"/>
              </w:numPr>
              <w:spacing w:line="276" w:lineRule="auto"/>
              <w:jc w:val="both"/>
            </w:pPr>
            <w:r>
              <w:t xml:space="preserve">Pod pojęciem </w:t>
            </w:r>
            <w:r w:rsidR="000A6A04">
              <w:t>„</w:t>
            </w:r>
            <w:r>
              <w:t>p</w:t>
            </w:r>
            <w:r w:rsidRPr="00296C12">
              <w:t>rzedsięwzięcie</w:t>
            </w:r>
            <w:r w:rsidR="000A6A04">
              <w:t>”</w:t>
            </w:r>
            <w:r w:rsidRPr="00296C12">
              <w:t xml:space="preserve"> rozumie się zamierzenie budowlane lub inną ingerencję w środowisko polegającą na przekształceniu lub zmianie sposobu wykorzystania terenu, w tym również na wydobywaniu kopalin; przedsięwzięcia powiązane technologicznie kwalifikuje się jako jedno przedsięwzięcie, także jeżeli są one realizowane przez różne podmioty (art. 3 </w:t>
            </w:r>
            <w:r w:rsidR="000A6A04">
              <w:t xml:space="preserve">ust. 1 </w:t>
            </w:r>
            <w:r w:rsidRPr="00296C12">
              <w:t>p.</w:t>
            </w:r>
            <w:r w:rsidR="000A6A04">
              <w:t xml:space="preserve"> </w:t>
            </w:r>
            <w:r w:rsidRPr="00296C12">
              <w:t>13 ustawy OOŚ).</w:t>
            </w:r>
            <w:r>
              <w:t xml:space="preserve"> Za przedsięwzięcia uważane będą też ingerencje w środowisko które wymagają decyzji o których mowa w art. 96 ust. 2 ustawy OOŚ (w tym np. </w:t>
            </w:r>
            <w:r w:rsidRPr="00546B55">
              <w:t>zezwolenie na usunięcie drzew lub krzewów - wydawane na podstawie ustawy z dnia 16 kwietnia 2004 r. o ochronie przyrody</w:t>
            </w:r>
            <w:r>
              <w:t xml:space="preserve">). Przedsięwzięcie obejmuje też rozbudowę, przebudowę i montaż przedsięwzięcia realizowanego lub zrealizowanego, wymagającą kwalifikacji do OOŚ. </w:t>
            </w:r>
          </w:p>
          <w:p w14:paraId="6BFFAAF9" w14:textId="5FFB3481" w:rsidR="005E4EF2" w:rsidRDefault="000A6A04" w:rsidP="000D205F">
            <w:pPr>
              <w:pStyle w:val="Bezodstpw"/>
              <w:numPr>
                <w:ilvl w:val="0"/>
                <w:numId w:val="32"/>
              </w:numPr>
              <w:spacing w:line="276" w:lineRule="auto"/>
              <w:jc w:val="both"/>
            </w:pPr>
            <w:r w:rsidRPr="008D6C62">
              <w:t>W ramach projektu mogą być realizowane różne, nie powiązane ze sobą technologicznie przedsięwzięcia, (np. dotyczące zakładów produkcyjnych położonych w różnych lokalizacjach). W takich wypadkach należy odnieść się do wszystkich przedsięwzięć i opisać je w tabelach weryfikacyjnych.</w:t>
            </w:r>
          </w:p>
          <w:p w14:paraId="7BE8C70A" w14:textId="0BD6A400" w:rsidR="00DF67FA" w:rsidRDefault="00DF67FA" w:rsidP="000D205F">
            <w:pPr>
              <w:pStyle w:val="Bezodstpw"/>
              <w:numPr>
                <w:ilvl w:val="0"/>
                <w:numId w:val="32"/>
              </w:numPr>
              <w:spacing w:line="276" w:lineRule="auto"/>
              <w:jc w:val="both"/>
            </w:pPr>
            <w:r>
              <w:t xml:space="preserve">Jeżeli w ramach projektu realizowane będzie przedsięwzięcie w rozumieniu art. 3 ust. 1 p. 13 ustawy OOŚ, </w:t>
            </w:r>
            <w:r w:rsidR="00A71C83">
              <w:t>należy wypełnić część III formularza.</w:t>
            </w:r>
          </w:p>
        </w:tc>
      </w:tr>
      <w:tr w:rsidR="00737D30" w14:paraId="034FA853" w14:textId="77777777" w:rsidTr="000D205F">
        <w:tc>
          <w:tcPr>
            <w:tcW w:w="4673" w:type="dxa"/>
            <w:shd w:val="clear" w:color="auto" w:fill="F2F2F2" w:themeFill="background1" w:themeFillShade="F2"/>
          </w:tcPr>
          <w:p w14:paraId="06AB8737" w14:textId="7B3CEC62" w:rsidR="00737D30" w:rsidRPr="009A174D" w:rsidRDefault="00737D30" w:rsidP="003274C5">
            <w:pPr>
              <w:pStyle w:val="Akapitzlist"/>
              <w:numPr>
                <w:ilvl w:val="0"/>
                <w:numId w:val="52"/>
              </w:numPr>
              <w:jc w:val="both"/>
            </w:pPr>
            <w:bookmarkStart w:id="5" w:name="_Hlk127354319"/>
            <w:r w:rsidRPr="009A174D">
              <w:t>Czy w ramach projektu finansowana będzie infrastruktura?</w:t>
            </w:r>
          </w:p>
        </w:tc>
        <w:tc>
          <w:tcPr>
            <w:tcW w:w="2693" w:type="dxa"/>
          </w:tcPr>
          <w:p w14:paraId="037385E7" w14:textId="75AEC3C8" w:rsidR="00CA36D0" w:rsidRDefault="00CA36D0" w:rsidP="004C0E7B">
            <w:pPr>
              <w:pStyle w:val="Bezodstpw"/>
              <w:spacing w:line="276" w:lineRule="auto"/>
              <w:jc w:val="both"/>
            </w:pPr>
            <w:r>
              <w:t>TAK</w:t>
            </w:r>
          </w:p>
          <w:p w14:paraId="4C99B82E" w14:textId="77777777" w:rsidR="00CA36D0" w:rsidRDefault="00CA36D0" w:rsidP="004C0E7B">
            <w:pPr>
              <w:pStyle w:val="Bezodstpw"/>
              <w:spacing w:line="276" w:lineRule="auto"/>
              <w:jc w:val="both"/>
            </w:pPr>
          </w:p>
          <w:p w14:paraId="048135B1" w14:textId="6E4EA7D8" w:rsidR="00737D30" w:rsidRPr="00BA0CFB" w:rsidDel="004C0E7B" w:rsidRDefault="00737D30" w:rsidP="004C0E7B">
            <w:pPr>
              <w:pStyle w:val="Bezodstpw"/>
              <w:spacing w:line="276" w:lineRule="auto"/>
              <w:jc w:val="both"/>
            </w:pPr>
          </w:p>
        </w:tc>
        <w:tc>
          <w:tcPr>
            <w:tcW w:w="3090" w:type="dxa"/>
          </w:tcPr>
          <w:p w14:paraId="64DC05EF" w14:textId="28B2FD5E" w:rsidR="00CA36D0" w:rsidRDefault="00CA36D0" w:rsidP="004C0E7B">
            <w:pPr>
              <w:pStyle w:val="Bezodstpw"/>
              <w:spacing w:line="276" w:lineRule="auto"/>
              <w:jc w:val="both"/>
            </w:pPr>
            <w:r>
              <w:t>NIE</w:t>
            </w:r>
          </w:p>
          <w:p w14:paraId="4C4EBA58" w14:textId="77777777" w:rsidR="00737D30" w:rsidRPr="00BA0CFB" w:rsidRDefault="00737D30" w:rsidP="004C0E7B">
            <w:pPr>
              <w:pStyle w:val="Bezodstpw"/>
              <w:spacing w:line="276" w:lineRule="auto"/>
              <w:jc w:val="both"/>
            </w:pPr>
          </w:p>
        </w:tc>
      </w:tr>
      <w:bookmarkEnd w:id="5"/>
      <w:tr w:rsidR="004C0E7B" w14:paraId="2FC74AF9" w14:textId="77777777" w:rsidTr="000D205F">
        <w:tc>
          <w:tcPr>
            <w:tcW w:w="10456" w:type="dxa"/>
            <w:gridSpan w:val="3"/>
            <w:shd w:val="clear" w:color="auto" w:fill="F2F2F2" w:themeFill="background1" w:themeFillShade="F2"/>
          </w:tcPr>
          <w:p w14:paraId="6DF9383A" w14:textId="4A843586" w:rsidR="00126A14" w:rsidRPr="00296C12" w:rsidRDefault="00126A14">
            <w:pPr>
              <w:pStyle w:val="Bezodstpw"/>
              <w:spacing w:line="276" w:lineRule="auto"/>
              <w:jc w:val="both"/>
              <w:rPr>
                <w:b/>
                <w:bCs/>
              </w:rPr>
            </w:pPr>
            <w:r w:rsidRPr="00CA2B08">
              <w:rPr>
                <w:b/>
                <w:bCs/>
              </w:rPr>
              <w:t>Instrukcja</w:t>
            </w:r>
            <w:r>
              <w:rPr>
                <w:b/>
                <w:bCs/>
              </w:rPr>
              <w:t>:</w:t>
            </w:r>
            <w:r w:rsidRPr="00296C12" w:rsidDel="005E4EF2">
              <w:rPr>
                <w:b/>
                <w:bCs/>
              </w:rPr>
              <w:t xml:space="preserve"> </w:t>
            </w:r>
          </w:p>
          <w:p w14:paraId="5EDA6782" w14:textId="6BD348C3" w:rsidR="004C0E7B" w:rsidRDefault="002C63D7">
            <w:pPr>
              <w:pStyle w:val="Bezodstpw"/>
              <w:numPr>
                <w:ilvl w:val="0"/>
                <w:numId w:val="32"/>
              </w:numPr>
              <w:spacing w:line="276" w:lineRule="auto"/>
              <w:jc w:val="both"/>
            </w:pPr>
            <w:r>
              <w:t xml:space="preserve">Zgodnie z </w:t>
            </w:r>
            <w:bookmarkStart w:id="6" w:name="_Hlk127468966"/>
            <w:r w:rsidR="0072593A" w:rsidRPr="0072593A">
              <w:t>Wytycz</w:t>
            </w:r>
            <w:r w:rsidR="0072593A">
              <w:t>nymi</w:t>
            </w:r>
            <w:r w:rsidR="0072593A" w:rsidRPr="0072593A">
              <w:t xml:space="preserve"> dotycząc</w:t>
            </w:r>
            <w:r w:rsidR="0072593A">
              <w:t>ymi</w:t>
            </w:r>
            <w:r w:rsidR="0072593A" w:rsidRPr="0072593A">
              <w:t xml:space="preserve"> kwalifikowalności wydatków na lata 2021-2027</w:t>
            </w:r>
            <w:bookmarkEnd w:id="6"/>
            <w:r w:rsidR="00126A14">
              <w:t>p</w:t>
            </w:r>
            <w:r w:rsidR="004C0E7B">
              <w:t xml:space="preserve">od pojęciem </w:t>
            </w:r>
            <w:r w:rsidR="00126A14">
              <w:t>„</w:t>
            </w:r>
            <w:r w:rsidR="004C0E7B">
              <w:t>infrastruktura</w:t>
            </w:r>
            <w:r w:rsidR="00126A14">
              <w:t>”</w:t>
            </w:r>
            <w:r w:rsidR="004C0E7B">
              <w:t xml:space="preserve"> rozumie się wartość materialną będąca przedmiotem własności o charakterze trwałym spełniającą następujące warunki:</w:t>
            </w:r>
          </w:p>
          <w:p w14:paraId="7BC1C2C2" w14:textId="77777777" w:rsidR="004C0E7B" w:rsidRDefault="004C0E7B" w:rsidP="004C0E7B">
            <w:pPr>
              <w:pStyle w:val="Bezodstpw"/>
              <w:numPr>
                <w:ilvl w:val="0"/>
                <w:numId w:val="33"/>
              </w:numPr>
              <w:spacing w:line="276" w:lineRule="auto"/>
              <w:jc w:val="both"/>
            </w:pPr>
            <w:r>
              <w:t>ma charakter nieruchomy, tzn. jest na stałe przytwierdzona do podłoża lub do nieruchomości,</w:t>
            </w:r>
          </w:p>
          <w:p w14:paraId="53599931" w14:textId="77777777" w:rsidR="004C0E7B" w:rsidRDefault="004C0E7B" w:rsidP="004C0E7B">
            <w:pPr>
              <w:pStyle w:val="Bezodstpw"/>
              <w:numPr>
                <w:ilvl w:val="0"/>
                <w:numId w:val="33"/>
              </w:numPr>
              <w:spacing w:line="276" w:lineRule="auto"/>
              <w:jc w:val="both"/>
            </w:pPr>
            <w:r>
              <w:t>ma nieograniczoną żywotność przy normalnym użytkowaniu obejmującym standardową dbałość i konserwację,</w:t>
            </w:r>
          </w:p>
          <w:p w14:paraId="5C3E4330" w14:textId="77777777" w:rsidR="004C0E7B" w:rsidRDefault="004C0E7B" w:rsidP="004C0E7B">
            <w:pPr>
              <w:pStyle w:val="Bezodstpw"/>
              <w:numPr>
                <w:ilvl w:val="0"/>
                <w:numId w:val="33"/>
              </w:numPr>
              <w:spacing w:line="276" w:lineRule="auto"/>
              <w:jc w:val="both"/>
            </w:pPr>
            <w:r>
              <w:t>zachowuje swój oryginalny kształt i wygląd w trakcie użytkowania.</w:t>
            </w:r>
          </w:p>
          <w:p w14:paraId="52899C67" w14:textId="239B5DE6" w:rsidR="00126A14" w:rsidRDefault="00126A14" w:rsidP="000D205F">
            <w:pPr>
              <w:pStyle w:val="Bezodstpw"/>
              <w:numPr>
                <w:ilvl w:val="0"/>
                <w:numId w:val="32"/>
              </w:numPr>
              <w:spacing w:line="276" w:lineRule="auto"/>
              <w:jc w:val="both"/>
            </w:pPr>
            <w:r>
              <w:t xml:space="preserve">Link do </w:t>
            </w:r>
            <w:r w:rsidR="00233AF7" w:rsidRPr="00233AF7">
              <w:t>Wytyczny</w:t>
            </w:r>
            <w:r w:rsidR="00233AF7">
              <w:t>ch</w:t>
            </w:r>
            <w:r w:rsidR="00233AF7" w:rsidRPr="00233AF7">
              <w:t xml:space="preserve"> dotyczący</w:t>
            </w:r>
            <w:r w:rsidR="00233AF7">
              <w:t>ch</w:t>
            </w:r>
            <w:r w:rsidR="00233AF7" w:rsidRPr="00233AF7">
              <w:t xml:space="preserve"> kwalifikowalności wydatków na lata 2021-2027</w:t>
            </w:r>
            <w:r>
              <w:t>:</w:t>
            </w:r>
          </w:p>
          <w:p w14:paraId="2F56CB70" w14:textId="01A71291" w:rsidR="00126A14" w:rsidRPr="00BA0CFB" w:rsidRDefault="000A6A04" w:rsidP="000D205F">
            <w:pPr>
              <w:pStyle w:val="Bezodstpw"/>
              <w:spacing w:line="276" w:lineRule="auto"/>
              <w:ind w:left="360"/>
              <w:jc w:val="both"/>
            </w:pPr>
            <w:hyperlink r:id="rId15" w:history="1">
              <w:r w:rsidRPr="00273F07">
                <w:rPr>
                  <w:rStyle w:val="Hipercze"/>
                  <w:rFonts w:cs="Calibri Light"/>
                </w:rPr>
                <w:t>https://www.funduszeeuropejskie.gov.pl/media/112343/Wytyczne_dotyczace_kwalifikowalnosci_2021_2027.pdf</w:t>
              </w:r>
            </w:hyperlink>
            <w:r>
              <w:t xml:space="preserve"> </w:t>
            </w:r>
          </w:p>
        </w:tc>
      </w:tr>
      <w:tr w:rsidR="00864566" w:rsidRPr="00864566" w14:paraId="40A99BEC" w14:textId="77777777" w:rsidTr="004546F5">
        <w:tc>
          <w:tcPr>
            <w:tcW w:w="4673" w:type="dxa"/>
            <w:shd w:val="clear" w:color="auto" w:fill="F2F2F2" w:themeFill="background1" w:themeFillShade="F2"/>
          </w:tcPr>
          <w:p w14:paraId="0FCB32A3" w14:textId="08235DFA" w:rsidR="008E3DCC" w:rsidRPr="009A174D" w:rsidRDefault="008E3DCC" w:rsidP="003274C5">
            <w:pPr>
              <w:pStyle w:val="Akapitzlist"/>
              <w:numPr>
                <w:ilvl w:val="0"/>
                <w:numId w:val="52"/>
              </w:numPr>
              <w:jc w:val="both"/>
            </w:pPr>
            <w:r w:rsidRPr="009A174D">
              <w:t xml:space="preserve">Czy w ramach projektu </w:t>
            </w:r>
            <w:r w:rsidR="005278F0" w:rsidRPr="009A174D">
              <w:t xml:space="preserve">wymagane jest uzyskanie zgód i pozwoleń zezwalających na realizację </w:t>
            </w:r>
            <w:r w:rsidR="00E441A7" w:rsidRPr="009A174D">
              <w:t>przedsięwzięcia</w:t>
            </w:r>
            <w:r w:rsidRPr="009A174D">
              <w:t>?</w:t>
            </w:r>
          </w:p>
        </w:tc>
        <w:tc>
          <w:tcPr>
            <w:tcW w:w="2693" w:type="dxa"/>
          </w:tcPr>
          <w:p w14:paraId="0162552F" w14:textId="77777777" w:rsidR="008E3DCC" w:rsidRPr="00864566" w:rsidRDefault="008E3DCC" w:rsidP="004546F5">
            <w:pPr>
              <w:pStyle w:val="Bezodstpw"/>
              <w:spacing w:line="276" w:lineRule="auto"/>
              <w:jc w:val="both"/>
            </w:pPr>
            <w:r w:rsidRPr="00864566">
              <w:t>TAK</w:t>
            </w:r>
          </w:p>
          <w:p w14:paraId="346AA7DE" w14:textId="77777777" w:rsidR="008E3DCC" w:rsidRPr="00864566" w:rsidRDefault="008E3DCC" w:rsidP="004546F5">
            <w:pPr>
              <w:pStyle w:val="Bezodstpw"/>
              <w:spacing w:line="276" w:lineRule="auto"/>
              <w:jc w:val="both"/>
            </w:pPr>
          </w:p>
          <w:p w14:paraId="7AB6C78A" w14:textId="77777777" w:rsidR="008E3DCC" w:rsidRPr="00864566" w:rsidDel="004C0E7B" w:rsidRDefault="008E3DCC" w:rsidP="004546F5">
            <w:pPr>
              <w:pStyle w:val="Bezodstpw"/>
              <w:spacing w:line="276" w:lineRule="auto"/>
              <w:jc w:val="both"/>
            </w:pPr>
          </w:p>
        </w:tc>
        <w:tc>
          <w:tcPr>
            <w:tcW w:w="3090" w:type="dxa"/>
          </w:tcPr>
          <w:p w14:paraId="5111E0F2" w14:textId="77777777" w:rsidR="008E3DCC" w:rsidRPr="00864566" w:rsidRDefault="008E3DCC" w:rsidP="004546F5">
            <w:pPr>
              <w:pStyle w:val="Bezodstpw"/>
              <w:spacing w:line="276" w:lineRule="auto"/>
              <w:jc w:val="both"/>
            </w:pPr>
            <w:r w:rsidRPr="00864566">
              <w:t>NIE</w:t>
            </w:r>
          </w:p>
          <w:p w14:paraId="35EF840C" w14:textId="77777777" w:rsidR="008E3DCC" w:rsidRPr="00864566" w:rsidRDefault="008E3DCC" w:rsidP="004546F5">
            <w:pPr>
              <w:pStyle w:val="Bezodstpw"/>
              <w:spacing w:line="276" w:lineRule="auto"/>
              <w:jc w:val="both"/>
            </w:pPr>
          </w:p>
        </w:tc>
      </w:tr>
      <w:tr w:rsidR="00864566" w:rsidRPr="00864566" w14:paraId="38BA2285" w14:textId="77777777" w:rsidTr="004546F5">
        <w:tc>
          <w:tcPr>
            <w:tcW w:w="10456" w:type="dxa"/>
            <w:gridSpan w:val="3"/>
            <w:shd w:val="clear" w:color="auto" w:fill="F2F2F2" w:themeFill="background1" w:themeFillShade="F2"/>
          </w:tcPr>
          <w:p w14:paraId="0F019529" w14:textId="77777777" w:rsidR="009138C2" w:rsidRPr="00864566" w:rsidRDefault="009138C2" w:rsidP="004546F5">
            <w:pPr>
              <w:pStyle w:val="Bezodstpw"/>
              <w:spacing w:line="276" w:lineRule="auto"/>
              <w:jc w:val="both"/>
              <w:rPr>
                <w:b/>
                <w:bCs/>
              </w:rPr>
            </w:pPr>
            <w:r w:rsidRPr="00864566">
              <w:rPr>
                <w:b/>
                <w:bCs/>
              </w:rPr>
              <w:t>Instrukcja:</w:t>
            </w:r>
          </w:p>
          <w:p w14:paraId="725EC50B" w14:textId="4FD8FA30" w:rsidR="009138C2" w:rsidRPr="00864566" w:rsidRDefault="009138C2" w:rsidP="004546F5">
            <w:pPr>
              <w:pStyle w:val="Bezodstpw"/>
              <w:spacing w:line="276" w:lineRule="auto"/>
              <w:jc w:val="both"/>
            </w:pPr>
            <w:r w:rsidRPr="00864566">
              <w:t xml:space="preserve">Jeżeli do realizacji projektu wymagane jest uzyskanie stosownych zgód i pozwoleń </w:t>
            </w:r>
            <w:r w:rsidR="0043199E" w:rsidRPr="00864566">
              <w:t>w części III opisz je i załącz</w:t>
            </w:r>
            <w:r w:rsidR="00AD5208">
              <w:t xml:space="preserve"> do formularza</w:t>
            </w:r>
            <w:r w:rsidR="0000167B">
              <w:t>.</w:t>
            </w:r>
            <w:r w:rsidR="0043199E" w:rsidRPr="00864566">
              <w:t>.</w:t>
            </w:r>
          </w:p>
        </w:tc>
      </w:tr>
      <w:tr w:rsidR="00200982" w14:paraId="1D8C87B2" w14:textId="77777777" w:rsidTr="00200982">
        <w:tblPrEx>
          <w:shd w:val="clear" w:color="auto" w:fill="FFC000"/>
        </w:tblPrEx>
        <w:tc>
          <w:tcPr>
            <w:tcW w:w="10456" w:type="dxa"/>
            <w:gridSpan w:val="3"/>
            <w:shd w:val="clear" w:color="auto" w:fill="FFC000"/>
          </w:tcPr>
          <w:p w14:paraId="00D5C297" w14:textId="2BA3E9B2" w:rsidR="00200982" w:rsidRDefault="00444D17" w:rsidP="00200982">
            <w:pPr>
              <w:pStyle w:val="UWAGA"/>
              <w:spacing w:line="276" w:lineRule="auto"/>
              <w:jc w:val="both"/>
              <w:rPr>
                <w:color w:val="auto"/>
              </w:rPr>
            </w:pPr>
            <w:r>
              <w:rPr>
                <w:color w:val="auto"/>
              </w:rPr>
              <w:t>J</w:t>
            </w:r>
            <w:r w:rsidR="00200982" w:rsidRPr="00200982">
              <w:rPr>
                <w:color w:val="auto"/>
              </w:rPr>
              <w:t xml:space="preserve">eśli w ramach projektu </w:t>
            </w:r>
            <w:r w:rsidR="00200982" w:rsidRPr="000D205F">
              <w:rPr>
                <w:color w:val="auto"/>
                <w:u w:val="single"/>
              </w:rPr>
              <w:t>nie</w:t>
            </w:r>
            <w:r w:rsidR="00200982" w:rsidRPr="00200982">
              <w:rPr>
                <w:color w:val="auto"/>
              </w:rPr>
              <w:t xml:space="preserve"> będzie realizowane przedsięwzięcie w rozumieniu art. 3 </w:t>
            </w:r>
            <w:r w:rsidR="006A334E">
              <w:rPr>
                <w:color w:val="auto"/>
              </w:rPr>
              <w:t xml:space="preserve">ust. 1 </w:t>
            </w:r>
            <w:r w:rsidR="00200982" w:rsidRPr="00200982">
              <w:rPr>
                <w:color w:val="auto"/>
              </w:rPr>
              <w:t>p.</w:t>
            </w:r>
            <w:r w:rsidR="006A334E">
              <w:rPr>
                <w:color w:val="auto"/>
              </w:rPr>
              <w:t xml:space="preserve"> </w:t>
            </w:r>
            <w:r w:rsidR="00200982" w:rsidRPr="00200982">
              <w:rPr>
                <w:color w:val="auto"/>
              </w:rPr>
              <w:t xml:space="preserve">13 ustawy OOŚ należy ograniczyć się do </w:t>
            </w:r>
            <w:r w:rsidR="00200982">
              <w:rPr>
                <w:color w:val="auto"/>
              </w:rPr>
              <w:t>wypełnienia jedynie</w:t>
            </w:r>
            <w:r w:rsidR="00200982" w:rsidRPr="00200982">
              <w:rPr>
                <w:color w:val="auto"/>
              </w:rPr>
              <w:t xml:space="preserve"> części </w:t>
            </w:r>
            <w:r w:rsidR="00EB04F3">
              <w:rPr>
                <w:color w:val="auto"/>
              </w:rPr>
              <w:t xml:space="preserve">I </w:t>
            </w:r>
            <w:proofErr w:type="spellStart"/>
            <w:r w:rsidR="00EB04F3">
              <w:rPr>
                <w:color w:val="auto"/>
              </w:rPr>
              <w:t>i</w:t>
            </w:r>
            <w:proofErr w:type="spellEnd"/>
            <w:r w:rsidR="00EB04F3">
              <w:rPr>
                <w:color w:val="auto"/>
              </w:rPr>
              <w:t xml:space="preserve"> </w:t>
            </w:r>
            <w:r w:rsidR="00200982" w:rsidRPr="00200982">
              <w:rPr>
                <w:color w:val="auto"/>
              </w:rPr>
              <w:t xml:space="preserve">II </w:t>
            </w:r>
            <w:r w:rsidR="00B44148">
              <w:rPr>
                <w:color w:val="auto"/>
              </w:rPr>
              <w:t>formularza</w:t>
            </w:r>
            <w:r w:rsidR="00200982">
              <w:rPr>
                <w:color w:val="auto"/>
              </w:rPr>
              <w:t>.</w:t>
            </w:r>
          </w:p>
          <w:p w14:paraId="118202F0" w14:textId="77777777" w:rsidR="00861889" w:rsidRDefault="00861889" w:rsidP="00200982">
            <w:pPr>
              <w:pStyle w:val="UWAGA"/>
              <w:spacing w:line="276" w:lineRule="auto"/>
              <w:jc w:val="both"/>
              <w:rPr>
                <w:color w:val="auto"/>
              </w:rPr>
            </w:pPr>
          </w:p>
          <w:p w14:paraId="2B4F556A" w14:textId="39A8450B" w:rsidR="00053DB6" w:rsidRPr="00200982" w:rsidRDefault="00444D17" w:rsidP="00200982">
            <w:pPr>
              <w:pStyle w:val="UWAGA"/>
              <w:spacing w:line="276" w:lineRule="auto"/>
              <w:jc w:val="both"/>
              <w:rPr>
                <w:color w:val="auto"/>
              </w:rPr>
            </w:pPr>
            <w:r>
              <w:rPr>
                <w:color w:val="auto"/>
              </w:rPr>
              <w:t>J</w:t>
            </w:r>
            <w:r w:rsidR="00053DB6">
              <w:rPr>
                <w:color w:val="auto"/>
              </w:rPr>
              <w:t xml:space="preserve">eśli </w:t>
            </w:r>
            <w:r w:rsidR="004F087E">
              <w:rPr>
                <w:color w:val="auto"/>
              </w:rPr>
              <w:t>B</w:t>
            </w:r>
            <w:r w:rsidR="00053DB6">
              <w:rPr>
                <w:color w:val="auto"/>
              </w:rPr>
              <w:t xml:space="preserve">eneficjent </w:t>
            </w:r>
            <w:r w:rsidR="00F66206">
              <w:rPr>
                <w:color w:val="auto"/>
              </w:rPr>
              <w:t xml:space="preserve">dysponuje </w:t>
            </w:r>
            <w:r w:rsidR="00053DB6">
              <w:rPr>
                <w:color w:val="auto"/>
              </w:rPr>
              <w:t>dokument</w:t>
            </w:r>
            <w:r w:rsidR="00F66206">
              <w:rPr>
                <w:color w:val="auto"/>
              </w:rPr>
              <w:t>ami,</w:t>
            </w:r>
            <w:r w:rsidR="00053DB6">
              <w:rPr>
                <w:color w:val="auto"/>
              </w:rPr>
              <w:t xml:space="preserve"> o których mowa</w:t>
            </w:r>
            <w:r w:rsidR="00F66206">
              <w:rPr>
                <w:color w:val="auto"/>
              </w:rPr>
              <w:t xml:space="preserve"> w niniejszym formularzu, to załącza je </w:t>
            </w:r>
            <w:r w:rsidR="00A04BCD">
              <w:rPr>
                <w:color w:val="auto"/>
              </w:rPr>
              <w:t>do formularza</w:t>
            </w:r>
            <w:r w:rsidR="00053DB6" w:rsidRPr="00053DB6">
              <w:rPr>
                <w:color w:val="auto"/>
              </w:rPr>
              <w:t>.</w:t>
            </w:r>
          </w:p>
        </w:tc>
      </w:tr>
    </w:tbl>
    <w:p w14:paraId="09BA3306" w14:textId="77777777" w:rsidR="00200982" w:rsidRPr="00264143" w:rsidRDefault="00200982" w:rsidP="00224494">
      <w:pPr>
        <w:spacing w:line="276" w:lineRule="auto"/>
        <w:jc w:val="both"/>
      </w:pPr>
    </w:p>
    <w:p w14:paraId="08259282" w14:textId="2B9B04D9" w:rsidR="00784F28" w:rsidRDefault="00784F28" w:rsidP="00224494">
      <w:pPr>
        <w:spacing w:line="276" w:lineRule="auto"/>
        <w:jc w:val="both"/>
      </w:pPr>
    </w:p>
    <w:p w14:paraId="75359132" w14:textId="77777777" w:rsidR="003771E3" w:rsidRPr="0097564B" w:rsidRDefault="003771E3" w:rsidP="00224494">
      <w:pPr>
        <w:spacing w:line="276" w:lineRule="auto"/>
        <w:jc w:val="both"/>
      </w:pPr>
    </w:p>
    <w:p w14:paraId="5FCE61F1" w14:textId="77777777" w:rsidR="0012351D" w:rsidRDefault="0012351D">
      <w:pPr>
        <w:rPr>
          <w:b w:val="0"/>
          <w:color w:val="1F497D" w:themeColor="text2"/>
          <w:sz w:val="24"/>
          <w:szCs w:val="24"/>
        </w:rPr>
      </w:pPr>
      <w:bookmarkStart w:id="7" w:name="_Toc125645860"/>
      <w:bookmarkStart w:id="8" w:name="_Toc125710365"/>
      <w:r>
        <w:br w:type="page"/>
      </w:r>
    </w:p>
    <w:p w14:paraId="03840B41" w14:textId="076D8763" w:rsidR="00B72813" w:rsidRDefault="00B72813" w:rsidP="004F087E">
      <w:pPr>
        <w:pStyle w:val="Nagwek1"/>
        <w:spacing w:line="276" w:lineRule="auto"/>
        <w:jc w:val="both"/>
      </w:pPr>
      <w:bookmarkStart w:id="9" w:name="_Toc126237550"/>
      <w:bookmarkStart w:id="10" w:name="_Toc126242044"/>
      <w:bookmarkStart w:id="11" w:name="_Hlk126247128"/>
      <w:r w:rsidRPr="00E43591">
        <w:t>Z</w:t>
      </w:r>
      <w:r w:rsidR="0003017B">
        <w:t>godność projektu z z</w:t>
      </w:r>
      <w:r w:rsidR="0083625B">
        <w:t>asad</w:t>
      </w:r>
      <w:r w:rsidR="0003017B">
        <w:t xml:space="preserve">ami </w:t>
      </w:r>
      <w:r w:rsidR="004E7F56">
        <w:t>horyzontalnymi</w:t>
      </w:r>
      <w:bookmarkEnd w:id="7"/>
      <w:bookmarkEnd w:id="8"/>
      <w:r w:rsidR="004E7F56">
        <w:t xml:space="preserve"> i wymogami </w:t>
      </w:r>
      <w:r w:rsidR="00F70C7F">
        <w:t>ochrony środowiska</w:t>
      </w:r>
      <w:bookmarkEnd w:id="9"/>
      <w:bookmarkEnd w:id="10"/>
      <w:r w:rsidR="004E7F56">
        <w:t xml:space="preserve"> </w:t>
      </w:r>
      <w:r w:rsidR="00724BEC">
        <w:t xml:space="preserve">(wypełniane przez wszystkich </w:t>
      </w:r>
      <w:r w:rsidR="004F087E">
        <w:t>B</w:t>
      </w:r>
      <w:r w:rsidR="00724BEC">
        <w:t>eneficjentó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74"/>
        <w:gridCol w:w="5782"/>
      </w:tblGrid>
      <w:tr w:rsidR="00B72813" w:rsidRPr="00195D19" w14:paraId="48024E9F" w14:textId="77777777" w:rsidTr="00071A27">
        <w:tc>
          <w:tcPr>
            <w:tcW w:w="2235" w:type="pct"/>
            <w:shd w:val="clear" w:color="auto" w:fill="F2F2F2" w:themeFill="background1" w:themeFillShade="F2"/>
          </w:tcPr>
          <w:bookmarkEnd w:id="11"/>
          <w:p w14:paraId="7BB07C00" w14:textId="77777777" w:rsidR="00B72813" w:rsidRPr="00F92C60" w:rsidRDefault="00B72813" w:rsidP="00224494">
            <w:pPr>
              <w:spacing w:line="276" w:lineRule="auto"/>
              <w:ind w:left="360" w:hanging="360"/>
              <w:jc w:val="both"/>
            </w:pPr>
            <w:r w:rsidRPr="00F92C60">
              <w:t>Pytanie weryfikujące</w:t>
            </w:r>
          </w:p>
        </w:tc>
        <w:tc>
          <w:tcPr>
            <w:tcW w:w="2765" w:type="pct"/>
            <w:shd w:val="clear" w:color="auto" w:fill="F2F2F2" w:themeFill="background1" w:themeFillShade="F2"/>
          </w:tcPr>
          <w:p w14:paraId="3C91FF77" w14:textId="77777777" w:rsidR="00B72813" w:rsidRPr="00F92C60" w:rsidRDefault="00B72813" w:rsidP="00224494">
            <w:pPr>
              <w:spacing w:line="276" w:lineRule="auto"/>
              <w:jc w:val="both"/>
            </w:pPr>
            <w:r w:rsidRPr="00F92C60">
              <w:t>Wyjaśnienia</w:t>
            </w:r>
          </w:p>
        </w:tc>
      </w:tr>
      <w:tr w:rsidR="00704391" w:rsidRPr="00195D19" w14:paraId="6CDD7EB0" w14:textId="77777777" w:rsidTr="00071A27">
        <w:tc>
          <w:tcPr>
            <w:tcW w:w="2235" w:type="pct"/>
            <w:shd w:val="clear" w:color="auto" w:fill="F2F2F2" w:themeFill="background1" w:themeFillShade="F2"/>
          </w:tcPr>
          <w:p w14:paraId="4DA8AD29" w14:textId="307C1DB9" w:rsidR="00634C44" w:rsidRDefault="00704391" w:rsidP="000D1EC5">
            <w:pPr>
              <w:pStyle w:val="Akapitzlist"/>
              <w:numPr>
                <w:ilvl w:val="0"/>
                <w:numId w:val="18"/>
              </w:numPr>
              <w:jc w:val="both"/>
            </w:pPr>
            <w:r>
              <w:t xml:space="preserve">Czy w projekcie jest/będzie realizowana inwestycja w </w:t>
            </w:r>
            <w:r w:rsidRPr="00704391">
              <w:t>infrastruktur</w:t>
            </w:r>
            <w:r>
              <w:t xml:space="preserve">ę </w:t>
            </w:r>
            <w:r w:rsidR="00634C44">
              <w:t xml:space="preserve">o przewidywanej </w:t>
            </w:r>
            <w:r w:rsidR="007049EC">
              <w:t>trwałości wynoszącej co najmniej pięć lat?</w:t>
            </w:r>
            <w:r w:rsidR="000D3FDA">
              <w:t xml:space="preserve"> (TAK/NIE)</w:t>
            </w:r>
          </w:p>
          <w:p w14:paraId="6CA8DEB0" w14:textId="423AF30F" w:rsidR="00FD1692" w:rsidRPr="006214D7" w:rsidRDefault="00F2207F" w:rsidP="006214D7">
            <w:pPr>
              <w:pStyle w:val="Akapitzlist"/>
              <w:numPr>
                <w:ilvl w:val="0"/>
                <w:numId w:val="0"/>
              </w:numPr>
              <w:ind w:left="360"/>
              <w:jc w:val="both"/>
              <w:rPr>
                <w:i/>
                <w:iCs/>
              </w:rPr>
            </w:pPr>
            <w:r w:rsidRPr="006214D7">
              <w:rPr>
                <w:i/>
                <w:iCs/>
              </w:rPr>
              <w:t xml:space="preserve">Jeśli </w:t>
            </w:r>
            <w:r w:rsidR="003C1AB1" w:rsidRPr="006214D7">
              <w:rPr>
                <w:i/>
                <w:iCs/>
              </w:rPr>
              <w:t>TAK</w:t>
            </w:r>
            <w:r w:rsidRPr="006214D7">
              <w:rPr>
                <w:i/>
                <w:iCs/>
              </w:rPr>
              <w:t xml:space="preserve">, to </w:t>
            </w:r>
            <w:r w:rsidR="00FD1692" w:rsidRPr="006214D7">
              <w:rPr>
                <w:i/>
                <w:iCs/>
              </w:rPr>
              <w:t>należy opisać, w</w:t>
            </w:r>
            <w:r w:rsidR="007049EC" w:rsidRPr="006214D7">
              <w:rPr>
                <w:i/>
                <w:iCs/>
              </w:rPr>
              <w:t xml:space="preserve"> jaki sposób </w:t>
            </w:r>
            <w:r w:rsidR="00993D13" w:rsidRPr="006214D7">
              <w:rPr>
                <w:i/>
                <w:iCs/>
              </w:rPr>
              <w:t xml:space="preserve">taka </w:t>
            </w:r>
            <w:r w:rsidR="00827B1F" w:rsidRPr="006214D7">
              <w:rPr>
                <w:i/>
                <w:iCs/>
              </w:rPr>
              <w:t xml:space="preserve">infrastruktura </w:t>
            </w:r>
            <w:r w:rsidR="00704391" w:rsidRPr="006214D7">
              <w:rPr>
                <w:i/>
                <w:iCs/>
              </w:rPr>
              <w:t>jest/będzie uodporniona na zmiany klimatu</w:t>
            </w:r>
            <w:r w:rsidR="00FD1692" w:rsidRPr="006214D7">
              <w:rPr>
                <w:i/>
                <w:iCs/>
              </w:rPr>
              <w:t>?</w:t>
            </w:r>
          </w:p>
        </w:tc>
        <w:tc>
          <w:tcPr>
            <w:tcW w:w="2765" w:type="pct"/>
          </w:tcPr>
          <w:p w14:paraId="2573F728" w14:textId="77777777" w:rsidR="00704391" w:rsidRPr="00BA0CFB" w:rsidDel="00FF6C53" w:rsidRDefault="00704391" w:rsidP="004D3FF2">
            <w:pPr>
              <w:spacing w:line="276" w:lineRule="auto"/>
              <w:jc w:val="both"/>
            </w:pPr>
          </w:p>
        </w:tc>
      </w:tr>
      <w:tr w:rsidR="004D3FF2" w:rsidRPr="00195D19" w14:paraId="0B0B2BE5" w14:textId="77777777" w:rsidTr="00722A02">
        <w:tc>
          <w:tcPr>
            <w:tcW w:w="5000" w:type="pct"/>
            <w:gridSpan w:val="2"/>
            <w:shd w:val="clear" w:color="auto" w:fill="F2F2F2" w:themeFill="background1" w:themeFillShade="F2"/>
          </w:tcPr>
          <w:p w14:paraId="50D29301" w14:textId="3C504CD4" w:rsidR="004D3FF2" w:rsidRPr="00ED0797" w:rsidRDefault="004D3FF2" w:rsidP="004D3FF2">
            <w:pPr>
              <w:pStyle w:val="Bezodstpw"/>
              <w:spacing w:line="276" w:lineRule="auto"/>
              <w:jc w:val="both"/>
              <w:rPr>
                <w:b/>
                <w:bCs/>
              </w:rPr>
            </w:pPr>
            <w:r w:rsidRPr="00ED0797">
              <w:rPr>
                <w:b/>
                <w:bCs/>
              </w:rPr>
              <w:t>Instrukcja</w:t>
            </w:r>
            <w:r w:rsidR="00EF6F94">
              <w:rPr>
                <w:b/>
                <w:bCs/>
              </w:rPr>
              <w:t>:</w:t>
            </w:r>
          </w:p>
          <w:p w14:paraId="0B58F442" w14:textId="669009DA" w:rsidR="00360D5B" w:rsidRDefault="004D3FF2" w:rsidP="00360D5B">
            <w:pPr>
              <w:pStyle w:val="Bezodstpw"/>
              <w:spacing w:line="276" w:lineRule="auto"/>
              <w:jc w:val="both"/>
            </w:pPr>
            <w:r w:rsidRPr="000D205F">
              <w:t xml:space="preserve">Podstawa prawna: Art. 73 ust. 2 pkt. j Rozporządzenia </w:t>
            </w:r>
            <w:r w:rsidR="00360D5B">
              <w:t>o</w:t>
            </w:r>
            <w:r w:rsidRPr="000D205F">
              <w:t>gólnego</w:t>
            </w:r>
            <w:r w:rsidR="00360D5B">
              <w:t>.</w:t>
            </w:r>
          </w:p>
          <w:p w14:paraId="2A9A41DC" w14:textId="36F25FFB" w:rsidR="004D3FF2" w:rsidRDefault="004D3FF2" w:rsidP="000D205F">
            <w:pPr>
              <w:pStyle w:val="Bezodstpw"/>
              <w:spacing w:line="276" w:lineRule="auto"/>
              <w:jc w:val="both"/>
            </w:pPr>
            <w:r w:rsidRPr="0019214F">
              <w:t>Wytyczne techniczne dotyczące weryfikacji infrastruktury pod względem wpływu na klimat w latach 2021–2027</w:t>
            </w:r>
            <w:r>
              <w:t xml:space="preserve"> </w:t>
            </w:r>
            <w:r w:rsidRPr="00484779">
              <w:t>(2021/C 373/01)</w:t>
            </w:r>
          </w:p>
          <w:p w14:paraId="762881DF" w14:textId="4692EE11" w:rsidR="009F7499" w:rsidRPr="00864566" w:rsidRDefault="004D3FF2" w:rsidP="000D205F">
            <w:pPr>
              <w:pStyle w:val="Bezodstpw"/>
              <w:spacing w:line="276" w:lineRule="auto"/>
              <w:jc w:val="both"/>
              <w:rPr>
                <w:color w:val="0000FF"/>
                <w:u w:val="single"/>
              </w:rPr>
            </w:pPr>
            <w:r w:rsidRPr="0019214F" w:rsidDel="0019214F">
              <w:t xml:space="preserve"> </w:t>
            </w:r>
            <w:r w:rsidRPr="00ED0797">
              <w:t>(</w:t>
            </w:r>
            <w:hyperlink r:id="rId16" w:history="1">
              <w:r w:rsidRPr="000B51CC">
                <w:rPr>
                  <w:rStyle w:val="Hipercze"/>
                  <w:rFonts w:cs="Calibri Light"/>
                </w:rPr>
                <w:t>https://op.europa.eu/en/publication-detail/-/publication/23a24b21-16d0-11ec-b4fe-01aa75ed71a1/language-en</w:t>
              </w:r>
            </w:hyperlink>
            <w:r w:rsidRPr="00ED0797">
              <w:t>)</w:t>
            </w:r>
          </w:p>
        </w:tc>
      </w:tr>
      <w:tr w:rsidR="004D3FF2" w:rsidRPr="00195D19" w14:paraId="7B85F762" w14:textId="77777777" w:rsidTr="00071A27">
        <w:tc>
          <w:tcPr>
            <w:tcW w:w="2235" w:type="pct"/>
            <w:shd w:val="clear" w:color="auto" w:fill="F2F2F2" w:themeFill="background1" w:themeFillShade="F2"/>
          </w:tcPr>
          <w:p w14:paraId="5280BA8C" w14:textId="0125B688" w:rsidR="004D3FF2" w:rsidRDefault="004D3FF2" w:rsidP="004D3FF2">
            <w:pPr>
              <w:pStyle w:val="Akapitzlist"/>
              <w:numPr>
                <w:ilvl w:val="0"/>
                <w:numId w:val="18"/>
              </w:numPr>
              <w:jc w:val="both"/>
            </w:pPr>
            <w:r w:rsidRPr="0048566B">
              <w:t xml:space="preserve">Czy sprzęt i systemy informatyczne  wykorzystywane w ramach projektu zostały /zostaną zabezpieczone przed cyberatakami? </w:t>
            </w:r>
            <w:r w:rsidR="003C1AB1">
              <w:t>TAK/NIE</w:t>
            </w:r>
          </w:p>
          <w:p w14:paraId="2F8162A7" w14:textId="42FCAE22" w:rsidR="004D3FF2" w:rsidRPr="003C1AB1" w:rsidRDefault="003C1AB1" w:rsidP="006214D7">
            <w:pPr>
              <w:pStyle w:val="Akapitzlist"/>
              <w:numPr>
                <w:ilvl w:val="0"/>
                <w:numId w:val="0"/>
              </w:numPr>
              <w:ind w:left="360"/>
              <w:jc w:val="both"/>
              <w:rPr>
                <w:bCs w:val="0"/>
                <w:i/>
                <w:iCs/>
              </w:rPr>
            </w:pPr>
            <w:r w:rsidRPr="003C1AB1">
              <w:rPr>
                <w:i/>
                <w:iCs/>
              </w:rPr>
              <w:t xml:space="preserve">Jeśli </w:t>
            </w:r>
            <w:r>
              <w:rPr>
                <w:i/>
                <w:iCs/>
              </w:rPr>
              <w:t>TAK</w:t>
            </w:r>
            <w:r w:rsidRPr="003C1AB1">
              <w:rPr>
                <w:i/>
                <w:iCs/>
              </w:rPr>
              <w:t xml:space="preserve">, to należy opisać, w jaki sposób, </w:t>
            </w:r>
            <w:r w:rsidR="00954B52">
              <w:rPr>
                <w:i/>
                <w:iCs/>
              </w:rPr>
              <w:t>jeśli</w:t>
            </w:r>
            <w:r w:rsidR="00791A6C" w:rsidRPr="003C1AB1">
              <w:rPr>
                <w:bCs w:val="0"/>
                <w:i/>
                <w:iCs/>
              </w:rPr>
              <w:t xml:space="preserve"> </w:t>
            </w:r>
            <w:r w:rsidR="00954B52">
              <w:rPr>
                <w:bCs w:val="0"/>
                <w:i/>
                <w:iCs/>
              </w:rPr>
              <w:t>nie</w:t>
            </w:r>
            <w:r w:rsidR="00791A6C" w:rsidRPr="003C1AB1">
              <w:rPr>
                <w:bCs w:val="0"/>
                <w:i/>
                <w:iCs/>
              </w:rPr>
              <w:t xml:space="preserve"> jest to możliwe, należy wyjaśnić dlaczego. </w:t>
            </w:r>
          </w:p>
        </w:tc>
        <w:tc>
          <w:tcPr>
            <w:tcW w:w="2765" w:type="pct"/>
          </w:tcPr>
          <w:p w14:paraId="5AAB5FC5" w14:textId="77777777" w:rsidR="004D3FF2" w:rsidRPr="00195D19" w:rsidRDefault="004D3FF2" w:rsidP="004D3FF2">
            <w:pPr>
              <w:spacing w:line="276" w:lineRule="auto"/>
              <w:jc w:val="both"/>
            </w:pPr>
          </w:p>
        </w:tc>
      </w:tr>
      <w:tr w:rsidR="004D3FF2" w:rsidRPr="00195D19" w14:paraId="15D98EE9" w14:textId="77777777" w:rsidTr="00071A27">
        <w:tc>
          <w:tcPr>
            <w:tcW w:w="5000" w:type="pct"/>
            <w:gridSpan w:val="2"/>
            <w:shd w:val="clear" w:color="auto" w:fill="F2F2F2" w:themeFill="background1" w:themeFillShade="F2"/>
          </w:tcPr>
          <w:p w14:paraId="703D8F45" w14:textId="411B7479" w:rsidR="004D3FF2" w:rsidRPr="00116D3E" w:rsidRDefault="004D3FF2" w:rsidP="004D3FF2">
            <w:pPr>
              <w:pStyle w:val="Bezodstpw"/>
              <w:spacing w:line="276" w:lineRule="auto"/>
              <w:jc w:val="both"/>
              <w:rPr>
                <w:b/>
                <w:bCs/>
              </w:rPr>
            </w:pPr>
            <w:r w:rsidRPr="00116D3E">
              <w:rPr>
                <w:b/>
                <w:bCs/>
              </w:rPr>
              <w:t>Instrukcja</w:t>
            </w:r>
            <w:r w:rsidR="00635E13">
              <w:rPr>
                <w:b/>
                <w:bCs/>
              </w:rPr>
              <w:t>:</w:t>
            </w:r>
            <w:r>
              <w:rPr>
                <w:b/>
                <w:bCs/>
              </w:rPr>
              <w:t xml:space="preserve"> </w:t>
            </w:r>
          </w:p>
          <w:p w14:paraId="7F4732D8" w14:textId="0DC3EB87" w:rsidR="004D3FF2" w:rsidRDefault="004D3FF2" w:rsidP="004D3FF2">
            <w:pPr>
              <w:pStyle w:val="Bezodstpw"/>
              <w:spacing w:line="276" w:lineRule="auto"/>
              <w:jc w:val="both"/>
            </w:pPr>
            <w:r>
              <w:t xml:space="preserve">Pytanie dotyczy </w:t>
            </w:r>
            <w:r w:rsidRPr="00850791">
              <w:t>wykorzystania systemów informatycznych</w:t>
            </w:r>
            <w:r>
              <w:t xml:space="preserve">. W większości współczesnych, zaawansowanych technologicznie sektorach gospodarki istnieje konieczność wykorzystania systemów informatycznych. Przedsięwzięcia wspomagające innowacyjną transformację są, przez praktycznie cały cykl funkcjonowania, zależne od rozwiązań sieciowych typu Data </w:t>
            </w:r>
            <w:proofErr w:type="spellStart"/>
            <w:r>
              <w:t>Warehouse</w:t>
            </w:r>
            <w:proofErr w:type="spellEnd"/>
            <w:r>
              <w:t xml:space="preserve"> lub </w:t>
            </w:r>
            <w:proofErr w:type="spellStart"/>
            <w:r>
              <w:t>Datalake</w:t>
            </w:r>
            <w:proofErr w:type="spellEnd"/>
            <w:r>
              <w:t xml:space="preserve"> wraz z infrastrukturą towarzyszącą oraz przesyłową. Ryzyko dotyka nie tylko danych „per </w:t>
            </w:r>
            <w:proofErr w:type="spellStart"/>
            <w:r>
              <w:t>se</w:t>
            </w:r>
            <w:proofErr w:type="spellEnd"/>
            <w:r>
              <w:t xml:space="preserve">”, lecz również samego funkcjonowania aparatury, dla której często podejmuje się decyzję o zastosowaniu </w:t>
            </w:r>
            <w:proofErr w:type="spellStart"/>
            <w:r>
              <w:t>semi</w:t>
            </w:r>
            <w:proofErr w:type="spellEnd"/>
            <w:r>
              <w:t xml:space="preserve">-autonomicznych rozwiązań opartych o algorytmy samouczące się o szerokich możliwościach usieciowienia, np. w przypadku technologii inteligentnego raportowania, czy dynamicznego dostępu do danych. W systemach takich, szczególnie stosowanych w przedsięwzięciach, których awaria w wyniku narażenia się na cyberataki będzie skutkowała niepożądanym zachowaniem się kontrolowanych zasobów danych oraz sieci, </w:t>
            </w:r>
            <w:r w:rsidRPr="000F503E">
              <w:t>należy położyć nacisk na wczesne rozpoznanie zagrożeń, implementację systemów bezpieczeństwa informatycznego, a także stały monitoring i ewaluację zastosowanych rozwiązań</w:t>
            </w:r>
            <w:r>
              <w:t>. W związku z powyższym i zgodnie z zasadą przezorności udzielając odpowiedzi należy wyjaśnić</w:t>
            </w:r>
            <w:r w:rsidR="00635E13">
              <w:t>,</w:t>
            </w:r>
            <w:r>
              <w:t xml:space="preserve"> jak </w:t>
            </w:r>
            <w:r w:rsidRPr="000F503E">
              <w:t>Beneficjent zobowiązuje się do zabezpieczenia sprzętu informatycznego przed cyberatakami</w:t>
            </w:r>
            <w:r>
              <w:t xml:space="preserve">. </w:t>
            </w:r>
          </w:p>
          <w:p w14:paraId="51752357" w14:textId="23F6DF62" w:rsidR="004D3FF2" w:rsidRPr="00BA0CFB" w:rsidRDefault="0048566B" w:rsidP="004D3FF2">
            <w:pPr>
              <w:pStyle w:val="Bezodstpw"/>
              <w:spacing w:line="276" w:lineRule="auto"/>
              <w:jc w:val="both"/>
            </w:pPr>
            <w:r>
              <w:t>W pytaniu chodzi z</w:t>
            </w:r>
            <w:r w:rsidR="004D3FF2" w:rsidRPr="001F7A5A">
              <w:t xml:space="preserve">arówno o sprzęt komputerowy i system komputerowy, ale również inną aparaturę, maszyny i urządzenia, które Beneficjent będzie wykorzystywał w trakcie realizacji </w:t>
            </w:r>
            <w:r w:rsidR="00C263D9">
              <w:t>p</w:t>
            </w:r>
            <w:r w:rsidR="004D3FF2" w:rsidRPr="001F7A5A">
              <w:t>rojektu</w:t>
            </w:r>
            <w:r w:rsidR="00635E13">
              <w:t>.</w:t>
            </w:r>
            <w:r w:rsidR="004D3FF2">
              <w:t xml:space="preserve"> </w:t>
            </w:r>
          </w:p>
        </w:tc>
      </w:tr>
      <w:tr w:rsidR="004D3FF2" w:rsidRPr="00195D19" w14:paraId="4101EA1C" w14:textId="77777777" w:rsidTr="00071A27">
        <w:tc>
          <w:tcPr>
            <w:tcW w:w="2235" w:type="pct"/>
            <w:shd w:val="clear" w:color="auto" w:fill="F2F2F2" w:themeFill="background1" w:themeFillShade="F2"/>
          </w:tcPr>
          <w:p w14:paraId="141AA376" w14:textId="50E481A6" w:rsidR="009238ED" w:rsidRPr="00AB0E9E" w:rsidRDefault="000B644A" w:rsidP="004D3FF2">
            <w:pPr>
              <w:pStyle w:val="Akapitzlist"/>
              <w:numPr>
                <w:ilvl w:val="0"/>
                <w:numId w:val="18"/>
              </w:numPr>
              <w:jc w:val="both"/>
            </w:pPr>
            <w:r w:rsidRPr="00AB0E9E">
              <w:t xml:space="preserve">W </w:t>
            </w:r>
            <w:r w:rsidR="004D3FF2" w:rsidRPr="00AB0E9E">
              <w:t>jaki sposób Beneficjent będzie postępował z odpadami w trakcie i po zakończeniu realizacji projektu</w:t>
            </w:r>
            <w:r w:rsidR="00185A9D" w:rsidRPr="00AB0E9E">
              <w:t>,</w:t>
            </w:r>
            <w:r w:rsidR="008C39D5" w:rsidRPr="00AB0E9E">
              <w:t xml:space="preserve"> </w:t>
            </w:r>
            <w:r w:rsidR="00A3211A" w:rsidRPr="00AB0E9E">
              <w:t>z uwzględnieniem:</w:t>
            </w:r>
          </w:p>
          <w:p w14:paraId="04F07320" w14:textId="6F9BC4B6" w:rsidR="00E14999" w:rsidRPr="00AB0E9E" w:rsidRDefault="00E14999" w:rsidP="00E14999">
            <w:pPr>
              <w:pStyle w:val="Akapitzlist"/>
              <w:numPr>
                <w:ilvl w:val="0"/>
                <w:numId w:val="0"/>
              </w:numPr>
              <w:ind w:left="360"/>
              <w:jc w:val="both"/>
            </w:pPr>
            <w:r w:rsidRPr="00AB0E9E">
              <w:t>- hierarchi</w:t>
            </w:r>
            <w:r w:rsidR="00A3211A" w:rsidRPr="00AB0E9E">
              <w:t>i</w:t>
            </w:r>
            <w:r w:rsidRPr="00AB0E9E">
              <w:t xml:space="preserve"> postępowania z odpadami</w:t>
            </w:r>
            <w:r w:rsidR="00F945FE" w:rsidRPr="00AB0E9E">
              <w:t>,</w:t>
            </w:r>
          </w:p>
          <w:p w14:paraId="177D4F9F" w14:textId="3CD51FD7" w:rsidR="00E14999" w:rsidRPr="00AB0E9E" w:rsidRDefault="00E14999" w:rsidP="00E14999">
            <w:pPr>
              <w:pStyle w:val="Akapitzlist"/>
              <w:numPr>
                <w:ilvl w:val="0"/>
                <w:numId w:val="0"/>
              </w:numPr>
              <w:ind w:left="360"/>
              <w:jc w:val="both"/>
            </w:pPr>
            <w:r w:rsidRPr="00AB0E9E">
              <w:t>- zapobiega</w:t>
            </w:r>
            <w:r w:rsidR="00F945FE" w:rsidRPr="00AB0E9E">
              <w:t>nia</w:t>
            </w:r>
            <w:r w:rsidRPr="00AB0E9E">
              <w:t xml:space="preserve"> powstawaniu odpadów</w:t>
            </w:r>
            <w:r w:rsidR="005B1A6C" w:rsidRPr="00AB0E9E">
              <w:t>,</w:t>
            </w:r>
          </w:p>
          <w:p w14:paraId="531FEE5A" w14:textId="38B13190" w:rsidR="00DD5425" w:rsidRPr="00AB0E9E" w:rsidRDefault="00E14999" w:rsidP="00E14999">
            <w:pPr>
              <w:pStyle w:val="Akapitzlist"/>
              <w:numPr>
                <w:ilvl w:val="0"/>
                <w:numId w:val="0"/>
              </w:numPr>
              <w:ind w:left="360"/>
              <w:jc w:val="both"/>
            </w:pPr>
            <w:r w:rsidRPr="00AB0E9E">
              <w:t xml:space="preserve">- </w:t>
            </w:r>
            <w:r w:rsidR="00407E32" w:rsidRPr="00AB0E9E">
              <w:t>postępowania ze środkami trwałymi</w:t>
            </w:r>
            <w:r w:rsidR="00036BB3" w:rsidRPr="00AB0E9E">
              <w:t xml:space="preserve"> </w:t>
            </w:r>
            <w:r w:rsidR="005B1A6C" w:rsidRPr="00AB0E9E">
              <w:t>(</w:t>
            </w:r>
            <w:r w:rsidR="00036BB3" w:rsidRPr="00AB0E9E">
              <w:t>zakupionymi w ramach projektu</w:t>
            </w:r>
            <w:r w:rsidR="005B1A6C" w:rsidRPr="00AB0E9E">
              <w:t>)</w:t>
            </w:r>
            <w:r w:rsidR="00407E32" w:rsidRPr="00AB0E9E">
              <w:t xml:space="preserve"> po zakończeniu ich </w:t>
            </w:r>
            <w:r w:rsidR="00036BB3" w:rsidRPr="00AB0E9E">
              <w:t>użytkowania</w:t>
            </w:r>
            <w:r w:rsidR="009503D6" w:rsidRPr="00AB0E9E">
              <w:t>, aby</w:t>
            </w:r>
            <w:r w:rsidR="00666E2B" w:rsidRPr="00AB0E9E">
              <w:t xml:space="preserve"> nie stały się odpadem</w:t>
            </w:r>
            <w:r w:rsidR="00DD5425" w:rsidRPr="00AB0E9E">
              <w:t>,</w:t>
            </w:r>
          </w:p>
          <w:p w14:paraId="032B2BFB" w14:textId="626D8D2F" w:rsidR="00407E32" w:rsidRPr="00AB0E9E" w:rsidRDefault="00727BA4" w:rsidP="00E14999">
            <w:pPr>
              <w:pStyle w:val="Akapitzlist"/>
              <w:numPr>
                <w:ilvl w:val="0"/>
                <w:numId w:val="0"/>
              </w:numPr>
              <w:ind w:left="360"/>
              <w:jc w:val="both"/>
            </w:pPr>
            <w:r w:rsidRPr="00AB0E9E">
              <w:t xml:space="preserve">- </w:t>
            </w:r>
            <w:r w:rsidR="00DD5425" w:rsidRPr="00AB0E9E">
              <w:t>zalece</w:t>
            </w:r>
            <w:r w:rsidRPr="00AB0E9E">
              <w:t>ń</w:t>
            </w:r>
            <w:r w:rsidR="00DD5425" w:rsidRPr="00AB0E9E">
              <w:t xml:space="preserve"> producenta</w:t>
            </w:r>
            <w:r w:rsidRPr="00AB0E9E">
              <w:t xml:space="preserve"> (jeżeli środek trwały stanie się odpadem),</w:t>
            </w:r>
          </w:p>
          <w:p w14:paraId="1FCE1D04" w14:textId="03ECED27" w:rsidR="003B459A" w:rsidRPr="00AB0E9E" w:rsidRDefault="003B459A" w:rsidP="00E14999">
            <w:pPr>
              <w:pStyle w:val="Akapitzlist"/>
              <w:numPr>
                <w:ilvl w:val="0"/>
                <w:numId w:val="0"/>
              </w:numPr>
              <w:ind w:left="360"/>
              <w:jc w:val="both"/>
            </w:pPr>
            <w:r w:rsidRPr="00AB0E9E">
              <w:t>- zagospodarowania substancji/</w:t>
            </w:r>
            <w:r w:rsidR="003274C5">
              <w:t xml:space="preserve"> </w:t>
            </w:r>
            <w:r w:rsidRPr="00AB0E9E">
              <w:t>odpadów niebezpieczn</w:t>
            </w:r>
            <w:r w:rsidR="00543912" w:rsidRPr="00AB0E9E">
              <w:t>ych</w:t>
            </w:r>
            <w:r w:rsidRPr="00AB0E9E">
              <w:t xml:space="preserve"> </w:t>
            </w:r>
            <w:r w:rsidR="008904E3" w:rsidRPr="00AB0E9E">
              <w:t xml:space="preserve">(jeżeli takie </w:t>
            </w:r>
            <w:r w:rsidRPr="00AB0E9E">
              <w:t>powsta</w:t>
            </w:r>
            <w:r w:rsidR="008904E3" w:rsidRPr="00AB0E9E">
              <w:t>ną</w:t>
            </w:r>
            <w:r w:rsidRPr="00AB0E9E">
              <w:t xml:space="preserve"> w trakcie realizacji projektu  lub po jego zakończeniu</w:t>
            </w:r>
            <w:r w:rsidR="0035489F" w:rsidRPr="00AB0E9E">
              <w:t>)</w:t>
            </w:r>
            <w:r w:rsidR="00547D99" w:rsidRPr="00AB0E9E">
              <w:t>.</w:t>
            </w:r>
          </w:p>
          <w:p w14:paraId="5D705D3E" w14:textId="4F67A03F" w:rsidR="00EB0F5F" w:rsidRPr="00EB0F5F" w:rsidRDefault="00EB0F5F" w:rsidP="00EB0F5F">
            <w:pPr>
              <w:pStyle w:val="Akapitzlist"/>
              <w:numPr>
                <w:ilvl w:val="0"/>
                <w:numId w:val="0"/>
              </w:numPr>
              <w:ind w:left="360"/>
              <w:jc w:val="both"/>
              <w:rPr>
                <w:i/>
                <w:iCs/>
              </w:rPr>
            </w:pPr>
          </w:p>
        </w:tc>
        <w:tc>
          <w:tcPr>
            <w:tcW w:w="2765" w:type="pct"/>
          </w:tcPr>
          <w:p w14:paraId="2FD95E43" w14:textId="77777777" w:rsidR="004D3FF2" w:rsidRPr="00195D19" w:rsidRDefault="004D3FF2" w:rsidP="004D3FF2">
            <w:pPr>
              <w:spacing w:line="276" w:lineRule="auto"/>
              <w:jc w:val="both"/>
            </w:pPr>
          </w:p>
        </w:tc>
      </w:tr>
      <w:tr w:rsidR="004D3FF2" w:rsidRPr="00195D19" w14:paraId="5BE0447F" w14:textId="77777777" w:rsidTr="00071A27">
        <w:tc>
          <w:tcPr>
            <w:tcW w:w="5000" w:type="pct"/>
            <w:gridSpan w:val="2"/>
            <w:shd w:val="clear" w:color="auto" w:fill="F2F2F2" w:themeFill="background1" w:themeFillShade="F2"/>
          </w:tcPr>
          <w:p w14:paraId="1511F027" w14:textId="2DF9AA8C" w:rsidR="004D3FF2" w:rsidRPr="00116D3E" w:rsidRDefault="004D3FF2" w:rsidP="004D3FF2">
            <w:pPr>
              <w:pStyle w:val="Bezodstpw"/>
              <w:spacing w:line="276" w:lineRule="auto"/>
              <w:jc w:val="both"/>
              <w:rPr>
                <w:b/>
                <w:bCs/>
              </w:rPr>
            </w:pPr>
            <w:r w:rsidRPr="00116D3E">
              <w:rPr>
                <w:b/>
                <w:bCs/>
              </w:rPr>
              <w:t>Instrukcja</w:t>
            </w:r>
            <w:r w:rsidR="00E61470">
              <w:rPr>
                <w:b/>
                <w:bCs/>
              </w:rPr>
              <w:t>:</w:t>
            </w:r>
          </w:p>
          <w:p w14:paraId="07FA1A35" w14:textId="33529835" w:rsidR="004D3FF2" w:rsidRDefault="008430BD" w:rsidP="004D3FF2">
            <w:pPr>
              <w:pStyle w:val="Bezodstpw"/>
              <w:numPr>
                <w:ilvl w:val="0"/>
                <w:numId w:val="37"/>
              </w:numPr>
              <w:spacing w:line="276" w:lineRule="auto"/>
              <w:jc w:val="both"/>
            </w:pPr>
            <w:r>
              <w:t>Na</w:t>
            </w:r>
            <w:r w:rsidR="004D3FF2" w:rsidRPr="00236A7D">
              <w:t>leży potwierdzić, że Beneficjent zobowiązuje się postępować z odpadami (w tym ze środkami trwałymi zakupionymi podczas projektu po zakończeniu ich użytkowania), zgodnie z hierarchią postępowania z odpadami, ze szczególnym uwzględnieniem zapobiegania powstawaniu odpadów w trakcie realizacji projektu i po jego zakończeniu</w:t>
            </w:r>
            <w:r w:rsidR="004D3FF2">
              <w:t>. Należy w sposób syntetyczny wskazać</w:t>
            </w:r>
            <w:r w:rsidR="00635E13">
              <w:t>,</w:t>
            </w:r>
            <w:r w:rsidR="004D3FF2">
              <w:t xml:space="preserve"> jakie rodzaje odpadów mogą być generowane w trakcie realizacji projektu oraz jak Beneficjent zamierza zapobiegać ich powstawaniu. W przypadku</w:t>
            </w:r>
            <w:r w:rsidR="00635E13">
              <w:t>,</w:t>
            </w:r>
            <w:r w:rsidR="004D3FF2">
              <w:t xml:space="preserve"> gdy nie jest możliwe zapobieganie należy odnieść się do hierarchii postępowania z odpadami</w:t>
            </w:r>
            <w:r w:rsidR="00635E13">
              <w:t>,</w:t>
            </w:r>
            <w:r w:rsidR="004D3FF2">
              <w:t xml:space="preserve"> o której mowa w art. 17 </w:t>
            </w:r>
            <w:r w:rsidR="004D3FF2" w:rsidRPr="00B8012B">
              <w:t>ustaw</w:t>
            </w:r>
            <w:r w:rsidR="004D3FF2">
              <w:t>y</w:t>
            </w:r>
            <w:r w:rsidR="004D3FF2" w:rsidRPr="00B8012B">
              <w:t xml:space="preserve"> </w:t>
            </w:r>
            <w:r w:rsidR="004D3FF2">
              <w:t xml:space="preserve">z </w:t>
            </w:r>
            <w:r w:rsidR="004D3FF2" w:rsidRPr="00B8012B">
              <w:t>14 grudnia 2012 r. o odpadach</w:t>
            </w:r>
            <w:r w:rsidR="004D3FF2">
              <w:t xml:space="preserve"> wskazując</w:t>
            </w:r>
            <w:r w:rsidR="00635E13">
              <w:t>,</w:t>
            </w:r>
            <w:r w:rsidR="004D3FF2">
              <w:t xml:space="preserve"> które z poniżej wskazanych sposobów będą wykorzystywane i w jakiej kolejności:</w:t>
            </w:r>
          </w:p>
          <w:p w14:paraId="20CC1FA6" w14:textId="77777777" w:rsidR="004D3FF2" w:rsidRPr="00212703" w:rsidRDefault="004D3FF2" w:rsidP="004D3FF2">
            <w:pPr>
              <w:pStyle w:val="Bezodstpw"/>
              <w:numPr>
                <w:ilvl w:val="1"/>
                <w:numId w:val="37"/>
              </w:numPr>
              <w:spacing w:line="276" w:lineRule="auto"/>
              <w:jc w:val="both"/>
            </w:pPr>
            <w:r w:rsidRPr="00212703">
              <w:t>zapobieganie powstawaniu odpadów;</w:t>
            </w:r>
          </w:p>
          <w:p w14:paraId="51E6E637" w14:textId="77777777" w:rsidR="004D3FF2" w:rsidRPr="00212703" w:rsidRDefault="004D3FF2" w:rsidP="004D3FF2">
            <w:pPr>
              <w:pStyle w:val="Bezodstpw"/>
              <w:numPr>
                <w:ilvl w:val="1"/>
                <w:numId w:val="37"/>
              </w:numPr>
              <w:spacing w:line="276" w:lineRule="auto"/>
              <w:jc w:val="both"/>
            </w:pPr>
            <w:r w:rsidRPr="00212703">
              <w:t>przygotowywanie do ponownego użycia;</w:t>
            </w:r>
          </w:p>
          <w:p w14:paraId="221AADB0" w14:textId="77777777" w:rsidR="004D3FF2" w:rsidRPr="00212703" w:rsidRDefault="004D3FF2" w:rsidP="004D3FF2">
            <w:pPr>
              <w:pStyle w:val="Bezodstpw"/>
              <w:numPr>
                <w:ilvl w:val="1"/>
                <w:numId w:val="37"/>
              </w:numPr>
              <w:spacing w:line="276" w:lineRule="auto"/>
              <w:jc w:val="both"/>
            </w:pPr>
            <w:r w:rsidRPr="00212703">
              <w:t>recykling;</w:t>
            </w:r>
          </w:p>
          <w:p w14:paraId="74860D61" w14:textId="77777777" w:rsidR="004D3FF2" w:rsidRPr="00212703" w:rsidRDefault="004D3FF2" w:rsidP="004D3FF2">
            <w:pPr>
              <w:pStyle w:val="Bezodstpw"/>
              <w:numPr>
                <w:ilvl w:val="1"/>
                <w:numId w:val="37"/>
              </w:numPr>
              <w:spacing w:line="276" w:lineRule="auto"/>
              <w:jc w:val="both"/>
            </w:pPr>
            <w:r w:rsidRPr="00212703">
              <w:t>inne procesy odzysku;</w:t>
            </w:r>
          </w:p>
          <w:p w14:paraId="55BC3746" w14:textId="77777777" w:rsidR="004D3FF2" w:rsidRDefault="004D3FF2" w:rsidP="004D3FF2">
            <w:pPr>
              <w:pStyle w:val="Bezodstpw"/>
              <w:numPr>
                <w:ilvl w:val="1"/>
                <w:numId w:val="37"/>
              </w:numPr>
              <w:spacing w:line="276" w:lineRule="auto"/>
              <w:jc w:val="both"/>
            </w:pPr>
            <w:r w:rsidRPr="00212703">
              <w:t>unieszkodliwianie.</w:t>
            </w:r>
          </w:p>
          <w:p w14:paraId="21412975" w14:textId="5B02EDAD" w:rsidR="00185A9D" w:rsidRPr="00BA0CFB" w:rsidRDefault="004D3FF2" w:rsidP="004D1A7C">
            <w:pPr>
              <w:pStyle w:val="Bezodstpw"/>
              <w:numPr>
                <w:ilvl w:val="0"/>
                <w:numId w:val="37"/>
              </w:numPr>
              <w:spacing w:line="276" w:lineRule="auto"/>
              <w:jc w:val="both"/>
            </w:pPr>
            <w:r>
              <w:t>Należy wskazać</w:t>
            </w:r>
            <w:r w:rsidR="00635E13">
              <w:t>,</w:t>
            </w:r>
            <w:r>
              <w:t xml:space="preserve"> czy w</w:t>
            </w:r>
            <w:r w:rsidRPr="00766CA9">
              <w:t xml:space="preserve"> wyniku prowadzonych prac </w:t>
            </w:r>
            <w:r w:rsidR="00635E13">
              <w:t>badawczo-rozwojowych</w:t>
            </w:r>
            <w:r w:rsidRPr="00766CA9">
              <w:t xml:space="preserve"> </w:t>
            </w:r>
            <w:r>
              <w:t>mogą</w:t>
            </w:r>
            <w:r w:rsidRPr="00766CA9">
              <w:t xml:space="preserve"> powstawać substancje, które nie są zidentyfikowane lub są nowe i których oddziaływanie na człowieka lub środowisko jest nieznane (np. pozostałości laboratoryjne itp.).</w:t>
            </w:r>
            <w:r>
              <w:t xml:space="preserve"> Jeśli tak</w:t>
            </w:r>
            <w:r w:rsidR="00635E13">
              <w:t>,</w:t>
            </w:r>
            <w:r>
              <w:t xml:space="preserve"> należy opisać sposób postępowania z takimi odpadami (z uwzględnieniem </w:t>
            </w:r>
            <w:r w:rsidRPr="003024DB">
              <w:t>hierarchii postępowania z odpadami</w:t>
            </w:r>
            <w:r w:rsidR="00635E13">
              <w:t>,</w:t>
            </w:r>
            <w:r w:rsidRPr="003024DB">
              <w:t xml:space="preserve"> o której mowa w art. 17 ustawy z 14 grudnia 2012 r. o odpadach</w:t>
            </w:r>
            <w:r>
              <w:t>) lub wskazać, że będą one stanowiły produkt uboczny.</w:t>
            </w:r>
          </w:p>
        </w:tc>
      </w:tr>
      <w:tr w:rsidR="004D3FF2" w:rsidRPr="00195D19" w14:paraId="302AE6F4" w14:textId="77777777" w:rsidTr="00071A27">
        <w:tc>
          <w:tcPr>
            <w:tcW w:w="2235" w:type="pct"/>
            <w:shd w:val="clear" w:color="auto" w:fill="F2F2F2" w:themeFill="background1" w:themeFillShade="F2"/>
          </w:tcPr>
          <w:p w14:paraId="579840DF" w14:textId="1BC08C4E" w:rsidR="002872A0" w:rsidRPr="00AB0E9E" w:rsidRDefault="00C046F3" w:rsidP="004D3FF2">
            <w:pPr>
              <w:pStyle w:val="Akapitzlist"/>
              <w:numPr>
                <w:ilvl w:val="0"/>
                <w:numId w:val="18"/>
              </w:numPr>
              <w:jc w:val="both"/>
            </w:pPr>
            <w:r w:rsidRPr="00AB0E9E">
              <w:t>C</w:t>
            </w:r>
            <w:r w:rsidR="009971A9" w:rsidRPr="00AB0E9E">
              <w:t>zy</w:t>
            </w:r>
            <w:r w:rsidR="00CF5366" w:rsidRPr="00AB0E9E">
              <w:t xml:space="preserve"> w ramach projektu </w:t>
            </w:r>
            <w:r w:rsidR="002872A0" w:rsidRPr="00AB0E9E">
              <w:t>została lub będzie zakupiona infrastruktura?</w:t>
            </w:r>
            <w:r w:rsidR="00492EC0" w:rsidRPr="00AB0E9E">
              <w:t xml:space="preserve"> TAK/NIE</w:t>
            </w:r>
          </w:p>
          <w:p w14:paraId="00739D90" w14:textId="699DDA1A" w:rsidR="00CF5366" w:rsidRPr="00DC2D78" w:rsidRDefault="002872A0" w:rsidP="00DC2D78">
            <w:pPr>
              <w:pStyle w:val="Akapitzlist"/>
              <w:numPr>
                <w:ilvl w:val="0"/>
                <w:numId w:val="0"/>
              </w:numPr>
              <w:ind w:left="360"/>
              <w:jc w:val="both"/>
              <w:rPr>
                <w:i/>
                <w:iCs/>
              </w:rPr>
            </w:pPr>
            <w:r w:rsidRPr="00DC2D78">
              <w:rPr>
                <w:i/>
                <w:iCs/>
              </w:rPr>
              <w:t xml:space="preserve">Jeżeli </w:t>
            </w:r>
            <w:r w:rsidR="00807B31" w:rsidRPr="00DC2D78">
              <w:rPr>
                <w:i/>
                <w:iCs/>
              </w:rPr>
              <w:t>TAK</w:t>
            </w:r>
            <w:r w:rsidRPr="00DC2D78">
              <w:rPr>
                <w:i/>
                <w:iCs/>
              </w:rPr>
              <w:t xml:space="preserve">, to czy </w:t>
            </w:r>
            <w:r w:rsidR="00492EC0" w:rsidRPr="00DC2D78">
              <w:rPr>
                <w:i/>
                <w:iCs/>
              </w:rPr>
              <w:t xml:space="preserve">ta </w:t>
            </w:r>
            <w:r w:rsidR="004D3FF2" w:rsidRPr="00DC2D78">
              <w:rPr>
                <w:i/>
                <w:iCs/>
              </w:rPr>
              <w:t>infrastruktura została zakupiona</w:t>
            </w:r>
            <w:r w:rsidR="005356C2" w:rsidRPr="00DC2D78">
              <w:rPr>
                <w:i/>
                <w:iCs/>
              </w:rPr>
              <w:t>/będzie zakupiona</w:t>
            </w:r>
            <w:r w:rsidR="004D3FF2" w:rsidRPr="00DC2D78">
              <w:rPr>
                <w:i/>
                <w:iCs/>
              </w:rPr>
              <w:t xml:space="preserve"> zgodnie z kryteriami zielonych zamówień publicznych, w tym z uwzględnieniem na etapie zakupu lub procedury udzielenia zamówienia parametrów związanych ze zużyciem energii</w:t>
            </w:r>
            <w:r w:rsidR="00E14569" w:rsidRPr="00DC2D78">
              <w:rPr>
                <w:i/>
                <w:iCs/>
              </w:rPr>
              <w:t>.</w:t>
            </w:r>
            <w:r w:rsidR="004D3FF2" w:rsidRPr="00DC2D78">
              <w:rPr>
                <w:i/>
                <w:iCs/>
              </w:rPr>
              <w:t xml:space="preserve"> </w:t>
            </w:r>
          </w:p>
          <w:p w14:paraId="028B77CB" w14:textId="13354DB7" w:rsidR="004D3FF2" w:rsidRPr="00AB0E9E" w:rsidRDefault="00494784" w:rsidP="004D3FF2">
            <w:pPr>
              <w:pStyle w:val="Akapitzlist"/>
              <w:numPr>
                <w:ilvl w:val="0"/>
                <w:numId w:val="0"/>
              </w:numPr>
              <w:ind w:left="360"/>
              <w:jc w:val="both"/>
            </w:pPr>
            <w:r w:rsidRPr="00807B31">
              <w:rPr>
                <w:i/>
                <w:iCs/>
              </w:rPr>
              <w:t>Jeżeli nie jest to możliwe, należy wyjaśnić dlaczego.</w:t>
            </w:r>
          </w:p>
        </w:tc>
        <w:tc>
          <w:tcPr>
            <w:tcW w:w="2765" w:type="pct"/>
          </w:tcPr>
          <w:p w14:paraId="79FE69B9" w14:textId="77777777" w:rsidR="004D3FF2" w:rsidRPr="00195D19" w:rsidRDefault="004D3FF2" w:rsidP="004D3FF2">
            <w:pPr>
              <w:spacing w:line="276" w:lineRule="auto"/>
              <w:jc w:val="both"/>
            </w:pPr>
          </w:p>
        </w:tc>
      </w:tr>
      <w:tr w:rsidR="004D3FF2" w:rsidRPr="00195D19" w14:paraId="0D251095" w14:textId="77777777" w:rsidTr="00071A27">
        <w:tc>
          <w:tcPr>
            <w:tcW w:w="5000" w:type="pct"/>
            <w:gridSpan w:val="2"/>
            <w:shd w:val="clear" w:color="auto" w:fill="F2F2F2" w:themeFill="background1" w:themeFillShade="F2"/>
          </w:tcPr>
          <w:p w14:paraId="6C36B5B9" w14:textId="77777777" w:rsidR="004D3FF2" w:rsidRPr="00116D3E" w:rsidRDefault="004D3FF2" w:rsidP="004D3FF2">
            <w:pPr>
              <w:pStyle w:val="Bezodstpw"/>
              <w:spacing w:line="276" w:lineRule="auto"/>
              <w:jc w:val="both"/>
              <w:rPr>
                <w:b/>
                <w:bCs/>
              </w:rPr>
            </w:pPr>
            <w:r w:rsidRPr="00116D3E">
              <w:rPr>
                <w:b/>
                <w:bCs/>
              </w:rPr>
              <w:t>Instrukcja</w:t>
            </w:r>
            <w:r>
              <w:rPr>
                <w:b/>
                <w:bCs/>
              </w:rPr>
              <w:t xml:space="preserve"> </w:t>
            </w:r>
          </w:p>
          <w:p w14:paraId="28EE5542" w14:textId="27969BF8" w:rsidR="004D3FF2" w:rsidRDefault="004D3FF2" w:rsidP="004D3FF2">
            <w:pPr>
              <w:pStyle w:val="Bezodstpw"/>
              <w:numPr>
                <w:ilvl w:val="0"/>
                <w:numId w:val="36"/>
              </w:numPr>
              <w:spacing w:line="276" w:lineRule="auto"/>
              <w:jc w:val="both"/>
            </w:pPr>
            <w:r>
              <w:t>Pytanie dotyczy tylko sytuacji</w:t>
            </w:r>
            <w:r w:rsidR="00635E13">
              <w:t>,</w:t>
            </w:r>
            <w:r>
              <w:t xml:space="preserve"> w których w ramach projektu Beneficjent będzie dokonywał zakupu infrastruktury.</w:t>
            </w:r>
          </w:p>
          <w:p w14:paraId="5A497D8C" w14:textId="1A64F4E5" w:rsidR="004D3FF2" w:rsidRPr="00DA0BB7" w:rsidRDefault="00494784" w:rsidP="004D3FF2">
            <w:pPr>
              <w:pStyle w:val="Bezodstpw"/>
              <w:numPr>
                <w:ilvl w:val="0"/>
                <w:numId w:val="36"/>
              </w:numPr>
              <w:spacing w:line="276" w:lineRule="auto"/>
              <w:jc w:val="both"/>
            </w:pPr>
            <w:r>
              <w:t xml:space="preserve">Zgodnie z </w:t>
            </w:r>
            <w:r w:rsidR="006C0835" w:rsidRPr="006C0835">
              <w:t>Wytycznymi dotyczącymi kwalifikowalności wydatków na lata 2021-2027</w:t>
            </w:r>
            <w:r>
              <w:t>p</w:t>
            </w:r>
            <w:r w:rsidR="004D3FF2" w:rsidRPr="00DA0BB7">
              <w:t xml:space="preserve">od pojęciem </w:t>
            </w:r>
            <w:r>
              <w:t>„</w:t>
            </w:r>
            <w:r w:rsidR="004D3FF2" w:rsidRPr="00DA0BB7">
              <w:t>infrastruktura</w:t>
            </w:r>
            <w:r>
              <w:t>”</w:t>
            </w:r>
            <w:r w:rsidR="004D3FF2" w:rsidRPr="00DA0BB7">
              <w:t xml:space="preserve"> rozumie się wartość materialną będąca przedmiotem własności o charakterze trwałym spełniającą następujące warunki:</w:t>
            </w:r>
          </w:p>
          <w:p w14:paraId="50624305" w14:textId="77777777" w:rsidR="004D3FF2" w:rsidRPr="00DA0BB7" w:rsidRDefault="004D3FF2" w:rsidP="004D3FF2">
            <w:pPr>
              <w:pStyle w:val="Bezodstpw"/>
              <w:spacing w:line="276" w:lineRule="auto"/>
              <w:ind w:left="360"/>
              <w:jc w:val="both"/>
            </w:pPr>
            <w:r w:rsidRPr="00DA0BB7">
              <w:t>o</w:t>
            </w:r>
            <w:r w:rsidRPr="00DA0BB7">
              <w:tab/>
              <w:t>ma charakter nieruchomy, tzn. jest na stałe przytwierdzona do podłoża lub do nieruchomości,</w:t>
            </w:r>
          </w:p>
          <w:p w14:paraId="64B1E484" w14:textId="77777777" w:rsidR="004D3FF2" w:rsidRPr="00DA0BB7" w:rsidRDefault="004D3FF2" w:rsidP="004D3FF2">
            <w:pPr>
              <w:pStyle w:val="Bezodstpw"/>
              <w:spacing w:line="276" w:lineRule="auto"/>
              <w:ind w:left="360"/>
              <w:jc w:val="both"/>
            </w:pPr>
            <w:r w:rsidRPr="00DA0BB7">
              <w:t>o</w:t>
            </w:r>
            <w:r w:rsidRPr="00DA0BB7">
              <w:tab/>
              <w:t>ma nieograniczoną żywotność przy normalnym użytkowaniu obejmującym standardową dbałość i konserwację,</w:t>
            </w:r>
          </w:p>
          <w:p w14:paraId="18E54F81" w14:textId="66FECC45" w:rsidR="004D3FF2" w:rsidRDefault="004D3FF2" w:rsidP="004D3FF2">
            <w:pPr>
              <w:pStyle w:val="Bezodstpw"/>
              <w:spacing w:line="276" w:lineRule="auto"/>
              <w:ind w:left="360"/>
              <w:jc w:val="both"/>
            </w:pPr>
            <w:r w:rsidRPr="00DA0BB7">
              <w:t>o</w:t>
            </w:r>
            <w:r w:rsidRPr="00DA0BB7">
              <w:tab/>
              <w:t>zachowuje swój oryginalny kształt i wygląd w trakcie użytkowania</w:t>
            </w:r>
          </w:p>
          <w:p w14:paraId="12F8CB5C" w14:textId="77777777" w:rsidR="0089102E" w:rsidRDefault="0089102E" w:rsidP="0089102E">
            <w:pPr>
              <w:pStyle w:val="Bezodstpw"/>
              <w:numPr>
                <w:ilvl w:val="0"/>
                <w:numId w:val="32"/>
              </w:numPr>
              <w:spacing w:line="276" w:lineRule="auto"/>
              <w:jc w:val="both"/>
            </w:pPr>
            <w:r>
              <w:t>Link do Wytycznych ds. kwalifikowalności:</w:t>
            </w:r>
          </w:p>
          <w:p w14:paraId="57EF50BA" w14:textId="6D9E4F74" w:rsidR="0089102E" w:rsidRDefault="0089102E" w:rsidP="0089102E">
            <w:pPr>
              <w:pStyle w:val="Bezodstpw"/>
              <w:spacing w:line="276" w:lineRule="auto"/>
              <w:ind w:left="360"/>
              <w:jc w:val="both"/>
            </w:pPr>
            <w:hyperlink r:id="rId17" w:history="1">
              <w:r w:rsidRPr="00273F07">
                <w:rPr>
                  <w:rStyle w:val="Hipercze"/>
                  <w:rFonts w:cs="Calibri Light"/>
                </w:rPr>
                <w:t>https://www.funduszeeuropejskie.gov.pl/media/112343/Wytyczne_dotyczace_kwalifikowalnosci_2021_2027.pdf</w:t>
              </w:r>
            </w:hyperlink>
          </w:p>
          <w:p w14:paraId="79E47BDC" w14:textId="77777777" w:rsidR="000E4499" w:rsidRDefault="004D3FF2" w:rsidP="0089102E">
            <w:pPr>
              <w:pStyle w:val="Bezodstpw"/>
              <w:numPr>
                <w:ilvl w:val="0"/>
                <w:numId w:val="36"/>
              </w:numPr>
              <w:spacing w:line="276" w:lineRule="auto"/>
              <w:jc w:val="both"/>
            </w:pPr>
            <w:r>
              <w:t xml:space="preserve">W opisie sposobu stosowania zielonych zamówień publicznych należy odnieść się do repozytorium wiedzy na stronie </w:t>
            </w:r>
          </w:p>
          <w:p w14:paraId="4A17C673" w14:textId="3F209936" w:rsidR="004D3FF2" w:rsidRPr="00BA0CFB" w:rsidRDefault="000E4499" w:rsidP="000D205F">
            <w:pPr>
              <w:pStyle w:val="Bezodstpw"/>
              <w:spacing w:line="276" w:lineRule="auto"/>
              <w:ind w:left="360"/>
              <w:jc w:val="both"/>
            </w:pPr>
            <w:hyperlink r:id="rId18" w:history="1">
              <w:r w:rsidRPr="00273F07">
                <w:rPr>
                  <w:rStyle w:val="Hipercze"/>
                  <w:rFonts w:cs="Calibri Light"/>
                </w:rPr>
                <w:t>https://www.uzp.gov.pl/baza-wiedzy/zrownowazone-zamowienia-publiczne/zielone-zamowienia</w:t>
              </w:r>
            </w:hyperlink>
            <w:r>
              <w:t xml:space="preserve"> </w:t>
            </w:r>
          </w:p>
        </w:tc>
      </w:tr>
      <w:tr w:rsidR="004D3FF2" w:rsidRPr="00195D19" w14:paraId="1445AA8F" w14:textId="77777777" w:rsidTr="008E00A0">
        <w:tc>
          <w:tcPr>
            <w:tcW w:w="2235" w:type="pct"/>
            <w:shd w:val="clear" w:color="auto" w:fill="F2F2F2" w:themeFill="background1" w:themeFillShade="F2"/>
          </w:tcPr>
          <w:p w14:paraId="358C2027" w14:textId="2E13B003" w:rsidR="004D3FF2" w:rsidRPr="000D205F" w:rsidRDefault="00B229B3" w:rsidP="004D3FF2">
            <w:pPr>
              <w:pStyle w:val="Akapitzlist"/>
              <w:numPr>
                <w:ilvl w:val="0"/>
                <w:numId w:val="18"/>
              </w:numPr>
              <w:jc w:val="both"/>
            </w:pPr>
            <w:r w:rsidRPr="000D205F">
              <w:t>C</w:t>
            </w:r>
            <w:r w:rsidR="004D3FF2" w:rsidRPr="000D205F">
              <w:t>zy Beneficjent będzie realizował projekt zgodnie z wymogami określonymi w dyrektywie::</w:t>
            </w:r>
          </w:p>
          <w:p w14:paraId="5BBA52C1" w14:textId="6E0B44E0" w:rsidR="004D3FF2" w:rsidRPr="000D205F" w:rsidRDefault="004D3FF2" w:rsidP="004D3FF2">
            <w:pPr>
              <w:pStyle w:val="Akapitzlist"/>
              <w:numPr>
                <w:ilvl w:val="1"/>
                <w:numId w:val="18"/>
              </w:numPr>
              <w:jc w:val="both"/>
            </w:pPr>
            <w:r w:rsidRPr="000D205F">
              <w:t>w sprawie oceny skutków wywieranych przez niektóre przedsięwzięcia publiczne i prywatne na środowisko?</w:t>
            </w:r>
            <w:r w:rsidR="001856EF">
              <w:t xml:space="preserve"> TAK/NIE</w:t>
            </w:r>
          </w:p>
          <w:p w14:paraId="1605A71C" w14:textId="48FE33B9" w:rsidR="004D3FF2" w:rsidRPr="000D205F" w:rsidRDefault="004D3FF2" w:rsidP="004D3FF2">
            <w:pPr>
              <w:pStyle w:val="Akapitzlist"/>
              <w:numPr>
                <w:ilvl w:val="1"/>
                <w:numId w:val="18"/>
              </w:numPr>
              <w:jc w:val="both"/>
            </w:pPr>
            <w:r w:rsidRPr="000D205F">
              <w:t>w sprawie ochrony dzikiego ptactwa?</w:t>
            </w:r>
            <w:r w:rsidR="001856EF">
              <w:t xml:space="preserve"> TAK/NIE</w:t>
            </w:r>
          </w:p>
          <w:p w14:paraId="71E88D59" w14:textId="70A3C324" w:rsidR="004D3FF2" w:rsidRPr="000D205F" w:rsidRDefault="004D3FF2" w:rsidP="004D3FF2">
            <w:pPr>
              <w:pStyle w:val="Akapitzlist"/>
              <w:numPr>
                <w:ilvl w:val="1"/>
                <w:numId w:val="18"/>
              </w:numPr>
              <w:jc w:val="both"/>
            </w:pPr>
            <w:r w:rsidRPr="000D205F">
              <w:t>w sprawie ochrony siedlisk przyrodniczych oraz dzikiej fauny i flory?</w:t>
            </w:r>
            <w:r w:rsidR="001856EF">
              <w:t xml:space="preserve"> TAK/NIE</w:t>
            </w:r>
          </w:p>
          <w:p w14:paraId="018387AC" w14:textId="25034FB6" w:rsidR="004D3FF2" w:rsidRPr="000D205F" w:rsidRDefault="004D3FF2" w:rsidP="004D3FF2">
            <w:pPr>
              <w:pStyle w:val="Akapitzlist"/>
              <w:numPr>
                <w:ilvl w:val="1"/>
                <w:numId w:val="18"/>
              </w:numPr>
              <w:jc w:val="both"/>
            </w:pPr>
            <w:r w:rsidRPr="000D205F">
              <w:t>ustanawiającą ramy wspólnotowego działania w dziedzinie polityki wodnej?</w:t>
            </w:r>
            <w:r w:rsidR="001856EF">
              <w:t xml:space="preserve"> TAK/NIE</w:t>
            </w:r>
          </w:p>
          <w:p w14:paraId="035A4010" w14:textId="3DDA01D4" w:rsidR="004D3FF2" w:rsidRPr="000D205F" w:rsidRDefault="001856EF" w:rsidP="000D205F">
            <w:pPr>
              <w:pStyle w:val="Akapitzlist"/>
              <w:numPr>
                <w:ilvl w:val="0"/>
                <w:numId w:val="0"/>
              </w:numPr>
              <w:ind w:left="360"/>
              <w:jc w:val="both"/>
            </w:pPr>
            <w:r w:rsidRPr="00DC2D78">
              <w:rPr>
                <w:i/>
                <w:iCs/>
              </w:rPr>
              <w:t>Jeżeli TAK, to należy opisać, w jaki sposób, a j</w:t>
            </w:r>
            <w:r w:rsidR="00BA1534" w:rsidRPr="00DC2D78">
              <w:rPr>
                <w:i/>
                <w:iCs/>
              </w:rPr>
              <w:t xml:space="preserve">eżeli </w:t>
            </w:r>
            <w:r w:rsidRPr="00DC2D78">
              <w:rPr>
                <w:i/>
                <w:iCs/>
              </w:rPr>
              <w:t>NIE, to należy wska</w:t>
            </w:r>
            <w:r w:rsidR="008372C2" w:rsidRPr="00DC2D78">
              <w:rPr>
                <w:i/>
                <w:iCs/>
              </w:rPr>
              <w:t xml:space="preserve">zać, dlaczego nie </w:t>
            </w:r>
            <w:r w:rsidR="00BA1534" w:rsidRPr="00DC2D78">
              <w:rPr>
                <w:i/>
                <w:iCs/>
              </w:rPr>
              <w:t>dotyczy</w:t>
            </w:r>
            <w:r w:rsidR="008372C2" w:rsidRPr="00DC2D78">
              <w:rPr>
                <w:i/>
                <w:iCs/>
              </w:rPr>
              <w:t xml:space="preserve"> </w:t>
            </w:r>
            <w:r w:rsidR="00BA1534" w:rsidRPr="00DC2D78">
              <w:rPr>
                <w:i/>
                <w:iCs/>
              </w:rPr>
              <w:t>danego projektu.</w:t>
            </w:r>
          </w:p>
        </w:tc>
        <w:tc>
          <w:tcPr>
            <w:tcW w:w="2765" w:type="pct"/>
            <w:shd w:val="clear" w:color="auto" w:fill="FFFFFF" w:themeFill="background1"/>
          </w:tcPr>
          <w:p w14:paraId="7DE34E74" w14:textId="7699BFA6" w:rsidR="004D3FF2" w:rsidRPr="00182BE0" w:rsidRDefault="004D3FF2" w:rsidP="004D3FF2">
            <w:pPr>
              <w:pStyle w:val="Bezodstpw"/>
              <w:spacing w:line="276" w:lineRule="auto"/>
              <w:jc w:val="both"/>
              <w:rPr>
                <w:b/>
                <w:bCs/>
                <w:color w:val="FF0000"/>
              </w:rPr>
            </w:pPr>
          </w:p>
        </w:tc>
      </w:tr>
      <w:tr w:rsidR="000B40E6" w:rsidRPr="00195D19" w14:paraId="29A8C75D" w14:textId="77777777" w:rsidTr="000B40E6">
        <w:tc>
          <w:tcPr>
            <w:tcW w:w="5000" w:type="pct"/>
            <w:gridSpan w:val="2"/>
            <w:shd w:val="clear" w:color="auto" w:fill="F2F2F2" w:themeFill="background1" w:themeFillShade="F2"/>
          </w:tcPr>
          <w:p w14:paraId="2E44F636" w14:textId="3DAF87CA" w:rsidR="000B40E6" w:rsidRPr="00DC2D78" w:rsidRDefault="000B40E6" w:rsidP="004D3FF2">
            <w:pPr>
              <w:pStyle w:val="Bezodstpw"/>
              <w:spacing w:line="276" w:lineRule="auto"/>
              <w:jc w:val="both"/>
              <w:rPr>
                <w:b/>
                <w:bCs/>
              </w:rPr>
            </w:pPr>
            <w:r w:rsidRPr="00DC2D78">
              <w:rPr>
                <w:b/>
                <w:bCs/>
              </w:rPr>
              <w:t>Instrukcja:</w:t>
            </w:r>
          </w:p>
          <w:p w14:paraId="11F9273A" w14:textId="6C53C36B" w:rsidR="000B40E6" w:rsidRPr="00DC2D78" w:rsidRDefault="009129E4" w:rsidP="004D3FF2">
            <w:pPr>
              <w:pStyle w:val="Bezodstpw"/>
              <w:spacing w:line="276" w:lineRule="auto"/>
              <w:jc w:val="both"/>
            </w:pPr>
            <w:r>
              <w:t>N</w:t>
            </w:r>
            <w:r w:rsidR="000B40E6" w:rsidRPr="00DC2D78">
              <w:t>ależy odnieść się do następujących aktów prawnych:</w:t>
            </w:r>
          </w:p>
          <w:p w14:paraId="26A63472" w14:textId="41556D7F" w:rsidR="000B40E6" w:rsidRPr="00DC2D78" w:rsidRDefault="000B40E6" w:rsidP="000B40E6">
            <w:pPr>
              <w:pStyle w:val="indexdolny"/>
            </w:pPr>
            <w:r w:rsidRPr="00DC2D78">
              <w:t>Dyrektywa Parlamentu Europejskiego i Rady 2011/92/UE z dnia 13 grudnia 2011 r. w sprawie oceny skutków wywieranych przez niektóre przedsięwzięcia publiczne i prywatne na środowisko (wersja ujednolicona) (Dz.U. L 026 z 28.1.2012, s. 1 ze zmianami).</w:t>
            </w:r>
          </w:p>
          <w:p w14:paraId="5136CBCC" w14:textId="5F5735E8" w:rsidR="000B40E6" w:rsidRPr="00DC2D78" w:rsidRDefault="000B40E6" w:rsidP="000B40E6">
            <w:pPr>
              <w:pStyle w:val="indexdolny"/>
            </w:pPr>
            <w:r w:rsidRPr="00DC2D78">
              <w:t>Dyrektywa Parlamentu Europejskiego i Rady 2009/147/WE z dnia 30 listopada 2009 r. w sprawie ochrony dzikiego ptactwa (wersja ujednolicona) (Dz.U. L 020 z 26.1.2010, s. 7 ze zmianami).</w:t>
            </w:r>
          </w:p>
          <w:p w14:paraId="3E353327" w14:textId="59CC877F" w:rsidR="000B40E6" w:rsidRPr="00DC2D78" w:rsidRDefault="000B40E6" w:rsidP="000B40E6">
            <w:pPr>
              <w:pStyle w:val="indexdolny"/>
            </w:pPr>
            <w:r w:rsidRPr="00DC2D78">
              <w:t>Dyrektywa Rady 92/43/EWG z dnia 21 maja 1992 r. w sprawie ochrony siedlisk przyrodniczych oraz dzikiej fauny i flory (Dz.U. L 206 z 22.7.1992, s. 7 ze zmianami).</w:t>
            </w:r>
          </w:p>
          <w:p w14:paraId="19F83FD4" w14:textId="6BF7FE48" w:rsidR="000B40E6" w:rsidRPr="00DC2D78" w:rsidRDefault="000B40E6" w:rsidP="000B40E6">
            <w:pPr>
              <w:pStyle w:val="indexdolny"/>
            </w:pPr>
            <w:r w:rsidRPr="00DC2D78">
              <w:t>Dyrektywa Parlamentu Europejskiego i Rady 2000/60/WE z dnia 23 października 2000 r. ustanawiająca ramy wspólnotowego działania w dziedzinie polityki wodnej (wersja ujednolicona) (Dz.U. L 327 z 22.12.2000, s. 1 ze zmianami).</w:t>
            </w:r>
          </w:p>
          <w:p w14:paraId="6F7D0153" w14:textId="05FBF725" w:rsidR="000B40E6" w:rsidRPr="00DC2D78" w:rsidRDefault="000B40E6" w:rsidP="004D3FF2">
            <w:pPr>
              <w:pStyle w:val="Bezodstpw"/>
              <w:spacing w:line="276" w:lineRule="auto"/>
              <w:jc w:val="both"/>
              <w:rPr>
                <w:b/>
                <w:bCs/>
              </w:rPr>
            </w:pPr>
          </w:p>
        </w:tc>
      </w:tr>
    </w:tbl>
    <w:p w14:paraId="63C6B368" w14:textId="77777777" w:rsidR="00F70C7F" w:rsidRDefault="0003017B">
      <w:pPr>
        <w:rPr>
          <w:b w:val="0"/>
        </w:rPr>
      </w:pPr>
      <w:r>
        <w:rPr>
          <w:b w:val="0"/>
        </w:rPr>
        <w:t xml:space="preserve"> </w:t>
      </w:r>
    </w:p>
    <w:p w14:paraId="73DAB1D3" w14:textId="2797A36C" w:rsidR="006C1238" w:rsidRDefault="00F70C7F">
      <w:r>
        <w:rPr>
          <w:b w:val="0"/>
        </w:rPr>
        <w:t xml:space="preserve"> </w:t>
      </w:r>
    </w:p>
    <w:p w14:paraId="4E6EAF43" w14:textId="77777777" w:rsidR="00DD5719" w:rsidRDefault="00DD5719" w:rsidP="00224494">
      <w:pPr>
        <w:spacing w:line="276" w:lineRule="auto"/>
        <w:jc w:val="both"/>
      </w:pPr>
    </w:p>
    <w:p w14:paraId="0543EF67" w14:textId="77777777" w:rsidR="0012351D" w:rsidRDefault="0012351D">
      <w:pPr>
        <w:rPr>
          <w:b w:val="0"/>
          <w:color w:val="1F497D" w:themeColor="text2"/>
          <w:sz w:val="24"/>
          <w:szCs w:val="24"/>
        </w:rPr>
      </w:pPr>
      <w:bookmarkStart w:id="12" w:name="_Toc125645862"/>
      <w:bookmarkStart w:id="13" w:name="_Toc125710367"/>
      <w:r>
        <w:br w:type="page"/>
      </w:r>
    </w:p>
    <w:p w14:paraId="46114F33" w14:textId="4FAA2459" w:rsidR="00987A55" w:rsidRDefault="00987A55" w:rsidP="00224494">
      <w:pPr>
        <w:pStyle w:val="Nagwek1"/>
        <w:spacing w:line="276" w:lineRule="auto"/>
        <w:jc w:val="both"/>
        <w:rPr>
          <w:rStyle w:val="Nagwek1Znak"/>
          <w:bCs/>
        </w:rPr>
      </w:pPr>
      <w:bookmarkStart w:id="14" w:name="_Toc126237552"/>
      <w:bookmarkStart w:id="15" w:name="_Toc126242045"/>
      <w:bookmarkStart w:id="16" w:name="_Toc125645863"/>
      <w:bookmarkStart w:id="17" w:name="_Toc125710368"/>
      <w:bookmarkEnd w:id="12"/>
      <w:bookmarkEnd w:id="13"/>
      <w:r w:rsidRPr="00987A55">
        <w:rPr>
          <w:rStyle w:val="Nagwek1Znak"/>
          <w:bCs/>
        </w:rPr>
        <w:t xml:space="preserve">Szczegółowe informacje (wypełniane tylko przez </w:t>
      </w:r>
      <w:r w:rsidR="002C2B58">
        <w:rPr>
          <w:rStyle w:val="Nagwek1Znak"/>
          <w:bCs/>
        </w:rPr>
        <w:t>B</w:t>
      </w:r>
      <w:r w:rsidRPr="00987A55">
        <w:rPr>
          <w:rStyle w:val="Nagwek1Znak"/>
          <w:bCs/>
        </w:rPr>
        <w:t>eneficjentów realiz</w:t>
      </w:r>
      <w:r w:rsidR="00417EA9">
        <w:rPr>
          <w:rStyle w:val="Nagwek1Znak"/>
          <w:bCs/>
        </w:rPr>
        <w:t>ujących</w:t>
      </w:r>
      <w:r w:rsidRPr="00987A55">
        <w:rPr>
          <w:rStyle w:val="Nagwek1Znak"/>
          <w:bCs/>
        </w:rPr>
        <w:t xml:space="preserve"> przedsięwzięcia w rozumieniu ustawy OOŚ)</w:t>
      </w:r>
      <w:bookmarkEnd w:id="14"/>
      <w:bookmarkEnd w:id="15"/>
    </w:p>
    <w:p w14:paraId="6A7090FD" w14:textId="4D413C01" w:rsidR="00730265" w:rsidRPr="00F70C7F" w:rsidRDefault="00DD04B0" w:rsidP="00F70C7F">
      <w:pPr>
        <w:pStyle w:val="Nagwek2"/>
      </w:pPr>
      <w:bookmarkStart w:id="18" w:name="_Toc126237553"/>
      <w:r w:rsidRPr="00F70C7F">
        <w:t>Spełnienie postanowień dyrektywy Rady 2011/92/UE w sprawie oceny skutków wywieranych przez niektóre przedsięwzięcia publiczne i prywatne na środowisko naturalne oraz dyrektyw towarzyszących</w:t>
      </w:r>
      <w:r w:rsidRPr="00E054D5">
        <w:rPr>
          <w:vertAlign w:val="superscript"/>
        </w:rPr>
        <w:footnoteReference w:id="2"/>
      </w:r>
      <w:r w:rsidRPr="00F70C7F">
        <w:t xml:space="preserve"> </w:t>
      </w:r>
      <w:r w:rsidR="008E7306" w:rsidRPr="00F70C7F">
        <w:t>– kwalifikacja przedsięwzięcia</w:t>
      </w:r>
      <w:bookmarkEnd w:id="16"/>
      <w:bookmarkEnd w:id="17"/>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688"/>
        <w:gridCol w:w="879"/>
        <w:gridCol w:w="889"/>
      </w:tblGrid>
      <w:tr w:rsidR="00071A27" w:rsidRPr="00AC655C" w14:paraId="0D1EAC4F" w14:textId="77777777" w:rsidTr="003274C5">
        <w:trPr>
          <w:trHeight w:val="164"/>
          <w:tblHeader/>
        </w:trPr>
        <w:tc>
          <w:tcPr>
            <w:tcW w:w="4235" w:type="pct"/>
            <w:shd w:val="clear" w:color="auto" w:fill="F2F2F2" w:themeFill="background1" w:themeFillShade="F2"/>
            <w:vAlign w:val="center"/>
          </w:tcPr>
          <w:p w14:paraId="3AEC4BA0" w14:textId="77777777" w:rsidR="00071A27" w:rsidRPr="00AC655C" w:rsidRDefault="00071A27" w:rsidP="00224494">
            <w:pPr>
              <w:spacing w:line="276" w:lineRule="auto"/>
              <w:jc w:val="both"/>
            </w:pPr>
            <w:r w:rsidRPr="00AC655C">
              <w:t>Pytanie weryfikujące</w:t>
            </w:r>
          </w:p>
        </w:tc>
        <w:tc>
          <w:tcPr>
            <w:tcW w:w="380" w:type="pct"/>
            <w:shd w:val="clear" w:color="auto" w:fill="F2F2F2" w:themeFill="background1" w:themeFillShade="F2"/>
            <w:vAlign w:val="center"/>
          </w:tcPr>
          <w:p w14:paraId="161E04E1" w14:textId="77777777" w:rsidR="00071A27" w:rsidRPr="00AC655C" w:rsidRDefault="00071A27" w:rsidP="00224494">
            <w:pPr>
              <w:spacing w:line="276" w:lineRule="auto"/>
              <w:jc w:val="both"/>
            </w:pPr>
            <w:r w:rsidRPr="00AC655C">
              <w:t>TAK</w:t>
            </w:r>
          </w:p>
        </w:tc>
        <w:tc>
          <w:tcPr>
            <w:tcW w:w="385" w:type="pct"/>
            <w:shd w:val="clear" w:color="auto" w:fill="F2F2F2" w:themeFill="background1" w:themeFillShade="F2"/>
            <w:vAlign w:val="center"/>
          </w:tcPr>
          <w:p w14:paraId="18ADF7B8" w14:textId="77777777" w:rsidR="00071A27" w:rsidRPr="00AC655C" w:rsidRDefault="00071A27" w:rsidP="00224494">
            <w:pPr>
              <w:spacing w:line="276" w:lineRule="auto"/>
              <w:jc w:val="both"/>
            </w:pPr>
            <w:r w:rsidRPr="00AC655C">
              <w:t>NIE</w:t>
            </w:r>
          </w:p>
        </w:tc>
      </w:tr>
      <w:tr w:rsidR="00071A27" w:rsidRPr="00AC655C" w14:paraId="122DD8BB" w14:textId="77777777" w:rsidTr="003274C5">
        <w:tc>
          <w:tcPr>
            <w:tcW w:w="4235" w:type="pct"/>
            <w:shd w:val="clear" w:color="auto" w:fill="F2F2F2" w:themeFill="background1" w:themeFillShade="F2"/>
            <w:vAlign w:val="bottom"/>
          </w:tcPr>
          <w:p w14:paraId="0F41757B" w14:textId="33EE592B" w:rsidR="00071A27" w:rsidRPr="00AC655C" w:rsidRDefault="00DD1F09" w:rsidP="00224494">
            <w:pPr>
              <w:pStyle w:val="Akapitzlist"/>
              <w:jc w:val="both"/>
            </w:pPr>
            <w:r w:rsidRPr="00DD1F09">
              <w:t xml:space="preserve">Czy w ramach projektu realizowane jest przedsięwzięcie </w:t>
            </w:r>
            <w:r w:rsidR="00071A27" w:rsidRPr="00AC655C">
              <w:t>objęte załącznikiem I do dyrektywy OOŚ (wymienione w §2 ust.</w:t>
            </w:r>
            <w:r w:rsidR="00635E13">
              <w:t xml:space="preserve"> </w:t>
            </w:r>
            <w:r w:rsidR="00071A27" w:rsidRPr="00AC655C">
              <w:t>1 lub w §2 ust.</w:t>
            </w:r>
            <w:r w:rsidR="00635E13">
              <w:t xml:space="preserve"> </w:t>
            </w:r>
            <w:r w:rsidR="00071A27" w:rsidRPr="00AC655C">
              <w:t>2 Rozporządzenia OOŚ)</w:t>
            </w:r>
          </w:p>
        </w:tc>
        <w:tc>
          <w:tcPr>
            <w:tcW w:w="380" w:type="pct"/>
          </w:tcPr>
          <w:p w14:paraId="5D44B6DD" w14:textId="77777777" w:rsidR="00071A27" w:rsidRPr="00AC655C" w:rsidRDefault="00071A27" w:rsidP="00224494">
            <w:pPr>
              <w:spacing w:line="276" w:lineRule="auto"/>
              <w:jc w:val="both"/>
            </w:pPr>
          </w:p>
        </w:tc>
        <w:tc>
          <w:tcPr>
            <w:tcW w:w="385" w:type="pct"/>
          </w:tcPr>
          <w:p w14:paraId="30282B8E" w14:textId="77777777" w:rsidR="00071A27" w:rsidRPr="00AC655C" w:rsidRDefault="00071A27" w:rsidP="00224494">
            <w:pPr>
              <w:spacing w:line="276" w:lineRule="auto"/>
              <w:jc w:val="both"/>
            </w:pPr>
          </w:p>
        </w:tc>
      </w:tr>
      <w:tr w:rsidR="00071A27" w:rsidRPr="00AC655C" w14:paraId="37910E1D" w14:textId="77777777" w:rsidTr="003274C5">
        <w:tc>
          <w:tcPr>
            <w:tcW w:w="4235" w:type="pct"/>
            <w:shd w:val="clear" w:color="auto" w:fill="F2F2F2" w:themeFill="background1" w:themeFillShade="F2"/>
            <w:vAlign w:val="bottom"/>
          </w:tcPr>
          <w:p w14:paraId="03E04438" w14:textId="33B7F993" w:rsidR="00071A27" w:rsidRPr="00AC655C" w:rsidRDefault="00DD1F09" w:rsidP="00224494">
            <w:pPr>
              <w:pStyle w:val="Akapitzlist"/>
              <w:jc w:val="both"/>
            </w:pPr>
            <w:r w:rsidRPr="00DD1F09">
              <w:t xml:space="preserve">Czy w ramach projektu realizowane jest przedsięwzięcie </w:t>
            </w:r>
            <w:r w:rsidR="00071A27" w:rsidRPr="00AC655C">
              <w:t>objęte załącznikiem II do dyrektywy OOŚ (wymienione w §3 ust.</w:t>
            </w:r>
            <w:r w:rsidR="00635E13">
              <w:t xml:space="preserve"> </w:t>
            </w:r>
            <w:r w:rsidR="00071A27" w:rsidRPr="00AC655C">
              <w:t>1 lub w §3 ust.</w:t>
            </w:r>
            <w:r w:rsidR="00635E13">
              <w:t xml:space="preserve"> </w:t>
            </w:r>
            <w:r w:rsidR="00071A27" w:rsidRPr="00AC655C">
              <w:t>2 Rozporządzenia OOŚ)</w:t>
            </w:r>
          </w:p>
        </w:tc>
        <w:tc>
          <w:tcPr>
            <w:tcW w:w="380" w:type="pct"/>
          </w:tcPr>
          <w:p w14:paraId="4DA5DA5B" w14:textId="77777777" w:rsidR="00071A27" w:rsidRPr="00AC655C" w:rsidRDefault="00071A27" w:rsidP="00224494">
            <w:pPr>
              <w:spacing w:line="276" w:lineRule="auto"/>
              <w:jc w:val="both"/>
            </w:pPr>
          </w:p>
        </w:tc>
        <w:tc>
          <w:tcPr>
            <w:tcW w:w="385" w:type="pct"/>
          </w:tcPr>
          <w:p w14:paraId="6EB6AFDF" w14:textId="77777777" w:rsidR="00071A27" w:rsidRPr="00AC655C" w:rsidRDefault="00071A27" w:rsidP="00224494">
            <w:pPr>
              <w:spacing w:line="276" w:lineRule="auto"/>
              <w:jc w:val="both"/>
            </w:pPr>
          </w:p>
        </w:tc>
      </w:tr>
      <w:tr w:rsidR="00071A27" w:rsidRPr="00AC655C" w14:paraId="36B8628D" w14:textId="77777777" w:rsidTr="003274C5">
        <w:tc>
          <w:tcPr>
            <w:tcW w:w="4235" w:type="pct"/>
            <w:shd w:val="clear" w:color="auto" w:fill="F2F2F2" w:themeFill="background1" w:themeFillShade="F2"/>
            <w:vAlign w:val="bottom"/>
          </w:tcPr>
          <w:p w14:paraId="52D748AC" w14:textId="02A5F516" w:rsidR="00071A27" w:rsidRPr="00AC655C" w:rsidRDefault="00DD1F09" w:rsidP="00224494">
            <w:pPr>
              <w:pStyle w:val="Akapitzlist"/>
              <w:jc w:val="both"/>
            </w:pPr>
            <w:r w:rsidRPr="00DD1F09">
              <w:t xml:space="preserve">Czy w ramach projektu realizowane jest przedsięwzięcie </w:t>
            </w:r>
            <w:r w:rsidR="00071A27" w:rsidRPr="00AC655C">
              <w:t xml:space="preserve">nie objęte załącznikiem I </w:t>
            </w:r>
            <w:proofErr w:type="spellStart"/>
            <w:r w:rsidR="00071A27" w:rsidRPr="00AC655C">
              <w:t>i</w:t>
            </w:r>
            <w:proofErr w:type="spellEnd"/>
            <w:r w:rsidR="00071A27" w:rsidRPr="00AC655C">
              <w:t xml:space="preserve"> II do dyrektywy OOŚ (niewymienione w §2 lub w §3 Rozporządzenia OOŚ)</w:t>
            </w:r>
          </w:p>
        </w:tc>
        <w:tc>
          <w:tcPr>
            <w:tcW w:w="380" w:type="pct"/>
          </w:tcPr>
          <w:p w14:paraId="280BDC08" w14:textId="77777777" w:rsidR="00071A27" w:rsidRPr="00AC655C" w:rsidRDefault="00071A27" w:rsidP="00224494">
            <w:pPr>
              <w:spacing w:line="276" w:lineRule="auto"/>
              <w:jc w:val="both"/>
            </w:pPr>
          </w:p>
        </w:tc>
        <w:tc>
          <w:tcPr>
            <w:tcW w:w="385" w:type="pct"/>
          </w:tcPr>
          <w:p w14:paraId="6A04E7CF" w14:textId="77777777" w:rsidR="00071A27" w:rsidRPr="00AC655C" w:rsidRDefault="00071A27" w:rsidP="00224494">
            <w:pPr>
              <w:spacing w:line="276" w:lineRule="auto"/>
              <w:jc w:val="both"/>
            </w:pPr>
          </w:p>
        </w:tc>
      </w:tr>
      <w:tr w:rsidR="00071A27" w:rsidRPr="00AC655C" w14:paraId="58062568" w14:textId="77777777" w:rsidTr="003274C5">
        <w:tc>
          <w:tcPr>
            <w:tcW w:w="4235" w:type="pct"/>
            <w:shd w:val="clear" w:color="auto" w:fill="F2F2F2" w:themeFill="background1" w:themeFillShade="F2"/>
            <w:vAlign w:val="bottom"/>
          </w:tcPr>
          <w:p w14:paraId="66707E3C" w14:textId="77777777" w:rsidR="00071A27" w:rsidRPr="00AC655C" w:rsidRDefault="00071A27" w:rsidP="00224494">
            <w:pPr>
              <w:pStyle w:val="Akapitzlist"/>
              <w:jc w:val="both"/>
            </w:pPr>
            <w:r w:rsidRPr="00AC655C">
              <w:t>Czy dokonując klasyfikacji przedsięwzięcia uwzględniono powiązania technologiczne pomiędzy różnymi przedsięwzięciami realizowanymi w ramach projektu?</w:t>
            </w:r>
          </w:p>
        </w:tc>
        <w:tc>
          <w:tcPr>
            <w:tcW w:w="380" w:type="pct"/>
          </w:tcPr>
          <w:p w14:paraId="04A7AE80" w14:textId="77777777" w:rsidR="00071A27" w:rsidRPr="00AC655C" w:rsidRDefault="00071A27" w:rsidP="00224494">
            <w:pPr>
              <w:spacing w:line="276" w:lineRule="auto"/>
              <w:jc w:val="both"/>
            </w:pPr>
          </w:p>
        </w:tc>
        <w:tc>
          <w:tcPr>
            <w:tcW w:w="385" w:type="pct"/>
          </w:tcPr>
          <w:p w14:paraId="2FDE0ACA" w14:textId="77777777" w:rsidR="00071A27" w:rsidRPr="00AC655C" w:rsidRDefault="00071A27" w:rsidP="00224494">
            <w:pPr>
              <w:spacing w:line="276" w:lineRule="auto"/>
              <w:jc w:val="both"/>
            </w:pPr>
          </w:p>
        </w:tc>
      </w:tr>
      <w:tr w:rsidR="00071A27" w:rsidRPr="00AC655C" w14:paraId="409792FE" w14:textId="77777777" w:rsidTr="00A214A3">
        <w:tc>
          <w:tcPr>
            <w:tcW w:w="5000" w:type="pct"/>
            <w:gridSpan w:val="3"/>
            <w:shd w:val="clear" w:color="auto" w:fill="FFFFFF" w:themeFill="background1"/>
            <w:vAlign w:val="bottom"/>
          </w:tcPr>
          <w:p w14:paraId="5ED620AF" w14:textId="77777777" w:rsidR="00071A27" w:rsidRPr="00BA0CFB" w:rsidRDefault="00071A27" w:rsidP="00071A27">
            <w:pPr>
              <w:pStyle w:val="Bezodstpw"/>
              <w:spacing w:line="276" w:lineRule="auto"/>
              <w:jc w:val="both"/>
            </w:pPr>
            <w:r w:rsidRPr="00BA0CFB">
              <w:t>……………………………………………………………………….……………………………………………………………………….……………………………………………………………………………………………………………………………………………………………………………….……………………………………………………………………….………………………………………………………………………………………………………</w:t>
            </w:r>
          </w:p>
          <w:p w14:paraId="57B0D13C" w14:textId="77777777" w:rsidR="00071A27" w:rsidRDefault="00071A27" w:rsidP="00071A27">
            <w:pPr>
              <w:pStyle w:val="Bezodstpw"/>
              <w:spacing w:line="276" w:lineRule="auto"/>
              <w:jc w:val="both"/>
            </w:pPr>
            <w:r w:rsidRPr="00BA0CFB">
              <w:t>……………………………………………………………………….……………………………………………………………………….……………………………………………………………………………………………………………………………………………………………………………….……………………………………………………………………….………………………………………………………………………………………………………</w:t>
            </w:r>
          </w:p>
          <w:p w14:paraId="3557C7B5" w14:textId="77777777" w:rsidR="00071A27" w:rsidRPr="00BA0CFB" w:rsidRDefault="00071A27" w:rsidP="00071A27">
            <w:pPr>
              <w:pStyle w:val="Bezodstpw"/>
              <w:spacing w:line="276" w:lineRule="auto"/>
              <w:jc w:val="both"/>
            </w:pPr>
            <w:r w:rsidRPr="00BA0CFB">
              <w:t>……………………………………………………………………….……………………………………………………………………….……………………………………………………………………………………………………………………………………………………………………………….……………………………………………………………………….………………………………………………………………………………………………………</w:t>
            </w:r>
          </w:p>
          <w:p w14:paraId="03954D97" w14:textId="77777777" w:rsidR="00071A27" w:rsidRDefault="00071A27" w:rsidP="00071A27">
            <w:pPr>
              <w:pStyle w:val="Bezodstpw"/>
              <w:spacing w:line="276" w:lineRule="auto"/>
              <w:jc w:val="both"/>
            </w:pPr>
            <w:r w:rsidRPr="00BA0CFB">
              <w:t>……………………………………………………………………….……………………………………………………………………….……………………………………………………………………………………………………………………………………………………………………………….……………………………………………………………………….………………………………………………………………………………………………………</w:t>
            </w:r>
          </w:p>
          <w:p w14:paraId="385F71A5" w14:textId="77777777" w:rsidR="00071A27" w:rsidRPr="00AC655C" w:rsidRDefault="00071A27" w:rsidP="00071A27">
            <w:pPr>
              <w:spacing w:line="276" w:lineRule="auto"/>
              <w:jc w:val="both"/>
            </w:pPr>
          </w:p>
        </w:tc>
      </w:tr>
      <w:tr w:rsidR="00071A27" w:rsidRPr="00AC655C" w14:paraId="69B9CBF5" w14:textId="77777777" w:rsidTr="00A214A3">
        <w:tc>
          <w:tcPr>
            <w:tcW w:w="5000" w:type="pct"/>
            <w:gridSpan w:val="3"/>
            <w:shd w:val="clear" w:color="auto" w:fill="F2F2F2" w:themeFill="background1" w:themeFillShade="F2"/>
            <w:vAlign w:val="bottom"/>
          </w:tcPr>
          <w:p w14:paraId="11CE3D60" w14:textId="77777777" w:rsidR="00071A27" w:rsidRPr="008C2777" w:rsidRDefault="00071A27" w:rsidP="00071A27">
            <w:pPr>
              <w:pStyle w:val="Bezodstpw"/>
              <w:spacing w:line="276" w:lineRule="auto"/>
              <w:jc w:val="both"/>
            </w:pPr>
            <w:r w:rsidRPr="00571236">
              <w:rPr>
                <w:b/>
                <w:bCs/>
              </w:rPr>
              <w:t>Instrukcja</w:t>
            </w:r>
          </w:p>
          <w:p w14:paraId="30154319" w14:textId="77777777" w:rsidR="00071A27" w:rsidRDefault="00071A27" w:rsidP="00071A27">
            <w:pPr>
              <w:pStyle w:val="Bezodstpw"/>
              <w:numPr>
                <w:ilvl w:val="0"/>
                <w:numId w:val="11"/>
              </w:numPr>
              <w:spacing w:line="276" w:lineRule="auto"/>
              <w:jc w:val="both"/>
            </w:pPr>
            <w:r>
              <w:t xml:space="preserve">Należy dokonać klasyfikacji danego przedsięwzięcia zgodnie z </w:t>
            </w:r>
            <w:r w:rsidRPr="005F6199">
              <w:t>Rozporządzenie</w:t>
            </w:r>
            <w:r>
              <w:t>m</w:t>
            </w:r>
            <w:r w:rsidRPr="005F6199">
              <w:t xml:space="preserve"> Rady Ministrów z dnia 10 września 2019 r. w sprawie przedsięwzięć mogących znacząco oddziaływać na środowisko</w:t>
            </w:r>
            <w:r>
              <w:t xml:space="preserve">. </w:t>
            </w:r>
          </w:p>
          <w:p w14:paraId="3ABBEAE7" w14:textId="77777777" w:rsidR="00071A27" w:rsidRDefault="00071A27" w:rsidP="00071A27">
            <w:pPr>
              <w:pStyle w:val="Bezodstpw"/>
              <w:numPr>
                <w:ilvl w:val="0"/>
                <w:numId w:val="11"/>
              </w:numPr>
              <w:spacing w:line="276" w:lineRule="auto"/>
              <w:jc w:val="both"/>
            </w:pPr>
            <w:r>
              <w:t>R</w:t>
            </w:r>
            <w:r w:rsidRPr="00337CD7">
              <w:t xml:space="preserve">ozporządzenie </w:t>
            </w:r>
            <w:r>
              <w:t xml:space="preserve">to </w:t>
            </w:r>
            <w:r w:rsidRPr="00337CD7">
              <w:t>w zakresie swojej regulacji wdraża dyrektywę Parlamentu Europejskiego i Rady 2011/92/UE z dnia 13 grudnia 2011 r. w sprawie oceny skutków wywieranych przez niektóre przedsięwzięcia publiczne i prywatne na środowisko</w:t>
            </w:r>
            <w:r>
              <w:t xml:space="preserve">. </w:t>
            </w:r>
          </w:p>
          <w:p w14:paraId="562F6B12" w14:textId="7CF84251" w:rsidR="00071A27" w:rsidRDefault="00071A27" w:rsidP="00071A27">
            <w:pPr>
              <w:pStyle w:val="Bezodstpw"/>
              <w:numPr>
                <w:ilvl w:val="0"/>
                <w:numId w:val="11"/>
              </w:numPr>
              <w:spacing w:line="276" w:lineRule="auto"/>
              <w:jc w:val="both"/>
            </w:pPr>
            <w:r>
              <w:t>W przypadku</w:t>
            </w:r>
            <w:r w:rsidR="00635E13">
              <w:t>,</w:t>
            </w:r>
            <w:r>
              <w:t xml:space="preserve"> kiedy występuje różnica między klasyfikacją wg prawa krajowego wg rozporządzenia OOŚ, a ww. klasyfikacją wg dyrektywy (załączniki I </w:t>
            </w:r>
            <w:proofErr w:type="spellStart"/>
            <w:r>
              <w:t>i</w:t>
            </w:r>
            <w:proofErr w:type="spellEnd"/>
            <w:r>
              <w:t xml:space="preserve"> II) należy wprowadzić stosowny komentarz wyjaśniający. </w:t>
            </w:r>
          </w:p>
          <w:p w14:paraId="1E421F5C" w14:textId="6C84C72F" w:rsidR="00071A27" w:rsidRPr="00AC655C" w:rsidRDefault="00071A27" w:rsidP="00071A27">
            <w:pPr>
              <w:pStyle w:val="Bezodstpw"/>
              <w:numPr>
                <w:ilvl w:val="0"/>
                <w:numId w:val="11"/>
              </w:numPr>
              <w:spacing w:line="276" w:lineRule="auto"/>
              <w:jc w:val="both"/>
            </w:pPr>
            <w:r>
              <w:t xml:space="preserve">Podczas kwalifikacji zaleca się zwrócić szczególną uwagę na </w:t>
            </w:r>
            <w:r w:rsidRPr="00135C26">
              <w:t xml:space="preserve">przedsięwzięcia polegające na rozbudowie, przebudowie lub montażu przedsięwzięć realizowanych lub </w:t>
            </w:r>
            <w:r w:rsidRPr="00031A29">
              <w:t xml:space="preserve">zrealizowanych </w:t>
            </w:r>
            <w:r w:rsidRPr="00135C26">
              <w:t>wymienionych w</w:t>
            </w:r>
            <w:r>
              <w:t xml:space="preserve"> </w:t>
            </w:r>
            <w:r w:rsidRPr="00135C26">
              <w:t>§2 ust.1</w:t>
            </w:r>
            <w:r>
              <w:t xml:space="preserve"> oraz </w:t>
            </w:r>
            <w:r w:rsidRPr="004F49A6">
              <w:t>§</w:t>
            </w:r>
            <w:r>
              <w:t>3</w:t>
            </w:r>
            <w:r w:rsidRPr="004F49A6">
              <w:t xml:space="preserve"> ust.</w:t>
            </w:r>
            <w:r>
              <w:t xml:space="preserve">1 </w:t>
            </w:r>
            <w:r w:rsidRPr="00F3350A">
              <w:t>rozporządzenia OOŚ</w:t>
            </w:r>
            <w:r>
              <w:t>.</w:t>
            </w:r>
          </w:p>
        </w:tc>
      </w:tr>
    </w:tbl>
    <w:p w14:paraId="1F422767" w14:textId="77777777" w:rsidR="00AC655C" w:rsidRDefault="00AC655C" w:rsidP="00224494">
      <w:pPr>
        <w:spacing w:line="276" w:lineRule="auto"/>
        <w:jc w:val="both"/>
      </w:pPr>
    </w:p>
    <w:p w14:paraId="1C5D19CC" w14:textId="7CA32432" w:rsidR="00AC655C" w:rsidRDefault="00AC655C" w:rsidP="00224494">
      <w:pPr>
        <w:pStyle w:val="UWAGA"/>
        <w:spacing w:line="276" w:lineRule="auto"/>
        <w:jc w:val="both"/>
      </w:pPr>
    </w:p>
    <w:tbl>
      <w:tblPr>
        <w:tblStyle w:val="Tabela-Siatka"/>
        <w:tblW w:w="0" w:type="auto"/>
        <w:tblLook w:val="04A0" w:firstRow="1" w:lastRow="0" w:firstColumn="1" w:lastColumn="0" w:noHBand="0" w:noVBand="1"/>
      </w:tblPr>
      <w:tblGrid>
        <w:gridCol w:w="10456"/>
      </w:tblGrid>
      <w:tr w:rsidR="009E13D5" w14:paraId="5508EA31" w14:textId="77777777" w:rsidTr="009E13D5">
        <w:tc>
          <w:tcPr>
            <w:tcW w:w="10456" w:type="dxa"/>
            <w:shd w:val="clear" w:color="auto" w:fill="FFC000"/>
          </w:tcPr>
          <w:p w14:paraId="5642A035" w14:textId="6DC8186D" w:rsidR="009E13D5" w:rsidRDefault="00EF0077" w:rsidP="00224494">
            <w:pPr>
              <w:pStyle w:val="UWAGA"/>
              <w:spacing w:line="276" w:lineRule="auto"/>
              <w:jc w:val="both"/>
            </w:pPr>
            <w:r>
              <w:rPr>
                <w:color w:val="auto"/>
              </w:rPr>
              <w:t>J</w:t>
            </w:r>
            <w:r w:rsidR="009E13D5" w:rsidRPr="009E13D5">
              <w:rPr>
                <w:color w:val="auto"/>
              </w:rPr>
              <w:t xml:space="preserve">eśli w ramach projektu realizowane jest przedsięwzięcie nie objęte załącznikiem I </w:t>
            </w:r>
            <w:proofErr w:type="spellStart"/>
            <w:r w:rsidR="009E13D5" w:rsidRPr="009E13D5">
              <w:rPr>
                <w:color w:val="auto"/>
              </w:rPr>
              <w:t>i</w:t>
            </w:r>
            <w:proofErr w:type="spellEnd"/>
            <w:r w:rsidR="009E13D5" w:rsidRPr="009E13D5">
              <w:rPr>
                <w:color w:val="auto"/>
              </w:rPr>
              <w:t xml:space="preserve"> II do dyrektywy OOŚ (niewymienione w §2 lub w §3 Rozporządzenia OOŚ) – po wypełnieniu części III</w:t>
            </w:r>
            <w:r w:rsidR="00633E11">
              <w:rPr>
                <w:color w:val="auto"/>
              </w:rPr>
              <w:t xml:space="preserve"> </w:t>
            </w:r>
            <w:r w:rsidR="009E13D5" w:rsidRPr="009E13D5">
              <w:rPr>
                <w:color w:val="auto"/>
              </w:rPr>
              <w:t>A należy przejść do części III D i III E</w:t>
            </w:r>
            <w:r w:rsidR="0029591B">
              <w:rPr>
                <w:color w:val="auto"/>
              </w:rPr>
              <w:t xml:space="preserve"> (</w:t>
            </w:r>
            <w:r w:rsidR="0029591B" w:rsidRPr="009E13D5">
              <w:rPr>
                <w:color w:val="auto"/>
              </w:rPr>
              <w:t xml:space="preserve">opuścić część III B oraz III C </w:t>
            </w:r>
            <w:r w:rsidR="0029591B">
              <w:rPr>
                <w:color w:val="auto"/>
              </w:rPr>
              <w:t>).</w:t>
            </w:r>
          </w:p>
        </w:tc>
      </w:tr>
    </w:tbl>
    <w:p w14:paraId="16C48E8A" w14:textId="77777777" w:rsidR="009E13D5" w:rsidRPr="00157EE8" w:rsidRDefault="009E13D5" w:rsidP="00224494">
      <w:pPr>
        <w:pStyle w:val="UWAGA"/>
        <w:spacing w:line="276" w:lineRule="auto"/>
        <w:jc w:val="both"/>
      </w:pPr>
    </w:p>
    <w:p w14:paraId="281CDAC9" w14:textId="77777777" w:rsidR="00730265" w:rsidRDefault="00730265" w:rsidP="00224494">
      <w:pPr>
        <w:spacing w:line="276" w:lineRule="auto"/>
        <w:jc w:val="both"/>
      </w:pPr>
    </w:p>
    <w:p w14:paraId="25CE892E" w14:textId="77777777" w:rsidR="00F26356" w:rsidRDefault="00F26356" w:rsidP="00224494">
      <w:pPr>
        <w:spacing w:line="276" w:lineRule="auto"/>
        <w:jc w:val="both"/>
        <w:rPr>
          <w:rStyle w:val="Nagwek1Znak"/>
          <w:b w:val="0"/>
          <w:bCs/>
        </w:rPr>
      </w:pPr>
      <w:bookmarkStart w:id="19" w:name="_Toc125645864"/>
      <w:r>
        <w:rPr>
          <w:rStyle w:val="Nagwek1Znak"/>
          <w:bCs/>
        </w:rPr>
        <w:br w:type="page"/>
      </w:r>
    </w:p>
    <w:p w14:paraId="4B195844" w14:textId="20BDA0CD" w:rsidR="00730265" w:rsidRPr="00F70C7F" w:rsidRDefault="00CD11EF" w:rsidP="00F70C7F">
      <w:pPr>
        <w:pStyle w:val="Nagwek2"/>
      </w:pPr>
      <w:bookmarkStart w:id="20" w:name="_Toc126237554"/>
      <w:bookmarkStart w:id="21" w:name="_Toc125710369"/>
      <w:r w:rsidRPr="00F70C7F">
        <w:t>Spełnienie postanowień dyrektywy Rady 2011/92/UE w sprawie oceny skutków wywieranych przez niektóre przedsięwzięcia publiczne i prywatne na środowisko naturalne</w:t>
      </w:r>
      <w:bookmarkEnd w:id="20"/>
      <w:r w:rsidR="0069798F" w:rsidRPr="00F70C7F">
        <w:t xml:space="preserve"> oraz</w:t>
      </w:r>
      <w:r w:rsidR="001B5960" w:rsidRPr="00F70C7F">
        <w:t xml:space="preserve"> </w:t>
      </w:r>
      <w:r w:rsidR="00F17C0A" w:rsidRPr="00F70C7F">
        <w:t>dyrektyw</w:t>
      </w:r>
      <w:r w:rsidR="001B5960" w:rsidRPr="00F70C7F">
        <w:t xml:space="preserve"> towar</w:t>
      </w:r>
      <w:r w:rsidR="00F17C0A" w:rsidRPr="00F70C7F">
        <w:t>zyszących</w:t>
      </w:r>
      <w:r w:rsidR="00F17C0A" w:rsidRPr="00E054D5">
        <w:rPr>
          <w:vertAlign w:val="superscript"/>
        </w:rPr>
        <w:footnoteReference w:id="3"/>
      </w:r>
      <w:r w:rsidR="00F17C0A" w:rsidRPr="00F70C7F">
        <w:t xml:space="preserve"> </w:t>
      </w:r>
      <w:r w:rsidR="00745004" w:rsidRPr="00F70C7F">
        <w:t>- p</w:t>
      </w:r>
      <w:r w:rsidRPr="00F70C7F">
        <w:t>rzedsięwzięcie należące do grupy przedsięwzięć mogących oddziaływać na środowisko (</w:t>
      </w:r>
      <w:r w:rsidR="00745004" w:rsidRPr="00F70C7F">
        <w:t xml:space="preserve">objęte załącznikiem I </w:t>
      </w:r>
      <w:proofErr w:type="spellStart"/>
      <w:r w:rsidR="00745004" w:rsidRPr="00F70C7F">
        <w:t>i</w:t>
      </w:r>
      <w:proofErr w:type="spellEnd"/>
      <w:r w:rsidR="00745004" w:rsidRPr="00F70C7F">
        <w:t xml:space="preserve"> II do dyrektywy, </w:t>
      </w:r>
      <w:r w:rsidRPr="00F70C7F">
        <w:t>wymienione w §2 i §3 rozporządzenia OOŚ)</w:t>
      </w:r>
      <w:bookmarkEnd w:id="19"/>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68"/>
        <w:gridCol w:w="640"/>
        <w:gridCol w:w="648"/>
      </w:tblGrid>
      <w:tr w:rsidR="009E13D5" w:rsidRPr="00195D19" w14:paraId="531D056C" w14:textId="52B3C352" w:rsidTr="009E13D5">
        <w:trPr>
          <w:trHeight w:val="164"/>
          <w:tblHeader/>
        </w:trPr>
        <w:tc>
          <w:tcPr>
            <w:tcW w:w="4472" w:type="pct"/>
            <w:shd w:val="clear" w:color="auto" w:fill="F2F2F2" w:themeFill="background1" w:themeFillShade="F2"/>
            <w:vAlign w:val="center"/>
          </w:tcPr>
          <w:p w14:paraId="531D0567" w14:textId="15532A8F" w:rsidR="009E13D5" w:rsidRPr="00195D19" w:rsidRDefault="009E13D5" w:rsidP="00224494">
            <w:pPr>
              <w:spacing w:line="276" w:lineRule="auto"/>
              <w:jc w:val="both"/>
            </w:pPr>
            <w:bookmarkStart w:id="22" w:name="_Hlk125640414"/>
            <w:r>
              <w:t>Pytanie weryfikujące</w:t>
            </w:r>
          </w:p>
        </w:tc>
        <w:tc>
          <w:tcPr>
            <w:tcW w:w="262" w:type="pct"/>
            <w:shd w:val="clear" w:color="auto" w:fill="F2F2F2" w:themeFill="background1" w:themeFillShade="F2"/>
            <w:vAlign w:val="center"/>
          </w:tcPr>
          <w:p w14:paraId="1477D85B" w14:textId="7E47D121" w:rsidR="009E13D5" w:rsidRPr="00F4352D" w:rsidRDefault="009E13D5" w:rsidP="00224494">
            <w:pPr>
              <w:spacing w:line="276" w:lineRule="auto"/>
              <w:jc w:val="both"/>
            </w:pPr>
            <w:r>
              <w:t>TAK</w:t>
            </w:r>
          </w:p>
        </w:tc>
        <w:tc>
          <w:tcPr>
            <w:tcW w:w="266" w:type="pct"/>
            <w:shd w:val="clear" w:color="auto" w:fill="F2F2F2" w:themeFill="background1" w:themeFillShade="F2"/>
            <w:vAlign w:val="center"/>
          </w:tcPr>
          <w:p w14:paraId="183B07F7" w14:textId="362019F4" w:rsidR="009E13D5" w:rsidRPr="00F4352D" w:rsidRDefault="009E13D5" w:rsidP="00224494">
            <w:pPr>
              <w:spacing w:line="276" w:lineRule="auto"/>
              <w:jc w:val="both"/>
            </w:pPr>
            <w:r>
              <w:t>NIE</w:t>
            </w:r>
          </w:p>
        </w:tc>
      </w:tr>
      <w:bookmarkEnd w:id="22"/>
      <w:tr w:rsidR="009E13D5" w:rsidRPr="00195D19" w14:paraId="34F7D6A2" w14:textId="77777777" w:rsidTr="009E13D5">
        <w:tc>
          <w:tcPr>
            <w:tcW w:w="4472" w:type="pct"/>
            <w:shd w:val="clear" w:color="auto" w:fill="F2F2F2" w:themeFill="background1" w:themeFillShade="F2"/>
            <w:vAlign w:val="bottom"/>
          </w:tcPr>
          <w:p w14:paraId="70E00E2C" w14:textId="20F91BBE" w:rsidR="009E13D5" w:rsidRDefault="009E13D5" w:rsidP="00224494">
            <w:pPr>
              <w:pStyle w:val="Akapitzlist"/>
              <w:numPr>
                <w:ilvl w:val="0"/>
                <w:numId w:val="5"/>
              </w:numPr>
              <w:jc w:val="both"/>
            </w:pPr>
            <w:r>
              <w:t xml:space="preserve">Jeśli </w:t>
            </w:r>
            <w:r w:rsidRPr="00653C58">
              <w:t>przedsięwzięcie należy do grupy przedsięwzięć mogących potencjalnie znacząco oddziaływać na środowisko (§3 rozporządzenia OOŚ)</w:t>
            </w:r>
            <w:r w:rsidR="004546F5">
              <w:t>,</w:t>
            </w:r>
            <w:r>
              <w:t xml:space="preserve"> to czy przeprowadzono ocenę oddziaływania na środowisko?</w:t>
            </w:r>
          </w:p>
        </w:tc>
        <w:tc>
          <w:tcPr>
            <w:tcW w:w="262" w:type="pct"/>
          </w:tcPr>
          <w:p w14:paraId="5E8C90BD" w14:textId="77777777" w:rsidR="009E13D5" w:rsidRPr="00F4352D" w:rsidRDefault="009E13D5" w:rsidP="00224494">
            <w:pPr>
              <w:spacing w:line="276" w:lineRule="auto"/>
              <w:jc w:val="both"/>
            </w:pPr>
          </w:p>
        </w:tc>
        <w:tc>
          <w:tcPr>
            <w:tcW w:w="266" w:type="pct"/>
          </w:tcPr>
          <w:p w14:paraId="51998C15" w14:textId="77777777" w:rsidR="009E13D5" w:rsidRPr="00F4352D" w:rsidRDefault="009E13D5" w:rsidP="00224494">
            <w:pPr>
              <w:spacing w:line="276" w:lineRule="auto"/>
              <w:jc w:val="both"/>
            </w:pPr>
          </w:p>
        </w:tc>
      </w:tr>
      <w:tr w:rsidR="009E13D5" w:rsidRPr="00195D19" w14:paraId="05C02B80" w14:textId="691CA79C" w:rsidTr="009E13D5">
        <w:tc>
          <w:tcPr>
            <w:tcW w:w="4472" w:type="pct"/>
            <w:shd w:val="clear" w:color="auto" w:fill="F2F2F2" w:themeFill="background1" w:themeFillShade="F2"/>
            <w:vAlign w:val="bottom"/>
          </w:tcPr>
          <w:p w14:paraId="1046FBF8" w14:textId="305DFA78" w:rsidR="009E13D5" w:rsidRPr="00D31E75" w:rsidRDefault="009E13D5" w:rsidP="00224494">
            <w:pPr>
              <w:pStyle w:val="Akapitzlist"/>
              <w:numPr>
                <w:ilvl w:val="0"/>
                <w:numId w:val="5"/>
              </w:numPr>
              <w:jc w:val="both"/>
            </w:pPr>
            <w:r>
              <w:t>C</w:t>
            </w:r>
            <w:r w:rsidRPr="00D55C9B">
              <w:t xml:space="preserve">zy </w:t>
            </w:r>
            <w:r w:rsidRPr="00564FF0">
              <w:t>uzyskano decyzję o środowiskowych uwarunkowaniach</w:t>
            </w:r>
            <w:r w:rsidR="004A3F7D">
              <w:t>?</w:t>
            </w:r>
          </w:p>
        </w:tc>
        <w:tc>
          <w:tcPr>
            <w:tcW w:w="262" w:type="pct"/>
          </w:tcPr>
          <w:p w14:paraId="111C2F99" w14:textId="77777777" w:rsidR="009E13D5" w:rsidRPr="00F4352D" w:rsidRDefault="009E13D5" w:rsidP="00224494">
            <w:pPr>
              <w:spacing w:line="276" w:lineRule="auto"/>
              <w:jc w:val="both"/>
            </w:pPr>
          </w:p>
        </w:tc>
        <w:tc>
          <w:tcPr>
            <w:tcW w:w="266" w:type="pct"/>
          </w:tcPr>
          <w:p w14:paraId="712ABD57" w14:textId="77777777" w:rsidR="009E13D5" w:rsidRPr="00F4352D" w:rsidRDefault="009E13D5" w:rsidP="00224494">
            <w:pPr>
              <w:spacing w:line="276" w:lineRule="auto"/>
              <w:jc w:val="both"/>
            </w:pPr>
          </w:p>
        </w:tc>
      </w:tr>
      <w:tr w:rsidR="009E13D5" w:rsidRPr="00195D19" w14:paraId="531D058C" w14:textId="2A5AA453" w:rsidTr="009E13D5">
        <w:tc>
          <w:tcPr>
            <w:tcW w:w="4472" w:type="pct"/>
            <w:shd w:val="clear" w:color="auto" w:fill="F2F2F2" w:themeFill="background1" w:themeFillShade="F2"/>
            <w:vAlign w:val="bottom"/>
          </w:tcPr>
          <w:p w14:paraId="531D0587" w14:textId="56219F65" w:rsidR="009E13D5" w:rsidRPr="00D31E75" w:rsidRDefault="009E13D5" w:rsidP="00224494">
            <w:pPr>
              <w:pStyle w:val="Akapitzlist"/>
              <w:numPr>
                <w:ilvl w:val="0"/>
                <w:numId w:val="5"/>
              </w:numPr>
              <w:jc w:val="both"/>
            </w:pPr>
            <w:r w:rsidRPr="00D31E75">
              <w:t>Czy decyzja o środowiskowych uwarunkowaniach jest zgodna z zakresem projektu?</w:t>
            </w:r>
          </w:p>
        </w:tc>
        <w:tc>
          <w:tcPr>
            <w:tcW w:w="262" w:type="pct"/>
          </w:tcPr>
          <w:p w14:paraId="1C7E8779" w14:textId="77777777" w:rsidR="009E13D5" w:rsidRPr="00F4352D" w:rsidRDefault="009E13D5" w:rsidP="00224494">
            <w:pPr>
              <w:spacing w:line="276" w:lineRule="auto"/>
              <w:jc w:val="both"/>
            </w:pPr>
          </w:p>
        </w:tc>
        <w:tc>
          <w:tcPr>
            <w:tcW w:w="266" w:type="pct"/>
          </w:tcPr>
          <w:p w14:paraId="4869F700" w14:textId="77777777" w:rsidR="009E13D5" w:rsidRPr="00F4352D" w:rsidRDefault="009E13D5" w:rsidP="00224494">
            <w:pPr>
              <w:spacing w:line="276" w:lineRule="auto"/>
              <w:jc w:val="both"/>
            </w:pPr>
          </w:p>
        </w:tc>
      </w:tr>
      <w:tr w:rsidR="009E13D5" w:rsidRPr="00195D19" w14:paraId="39661C67" w14:textId="7B21E198" w:rsidTr="009E13D5">
        <w:tc>
          <w:tcPr>
            <w:tcW w:w="4472" w:type="pct"/>
            <w:shd w:val="clear" w:color="auto" w:fill="F2F2F2" w:themeFill="background1" w:themeFillShade="F2"/>
            <w:vAlign w:val="bottom"/>
          </w:tcPr>
          <w:p w14:paraId="05C5E0DF" w14:textId="17A6BE0E" w:rsidR="009E13D5" w:rsidRPr="00FA3B51" w:rsidRDefault="009E13D5" w:rsidP="00224494">
            <w:pPr>
              <w:pStyle w:val="Akapitzlist"/>
              <w:numPr>
                <w:ilvl w:val="0"/>
                <w:numId w:val="5"/>
              </w:numPr>
              <w:jc w:val="both"/>
            </w:pPr>
            <w:r w:rsidRPr="00FA3B51">
              <w:t xml:space="preserve">Czy </w:t>
            </w:r>
            <w:r w:rsidR="00FA3B51" w:rsidRPr="00FA3B51">
              <w:t>z</w:t>
            </w:r>
            <w:r w:rsidRPr="00FA3B51">
              <w:t xml:space="preserve"> decyzji o środowiskowych uwarunkowaniach </w:t>
            </w:r>
            <w:r w:rsidR="00FA3B51" w:rsidRPr="00FA3B51">
              <w:t>wynika</w:t>
            </w:r>
            <w:r w:rsidRPr="00FA3B51">
              <w:t>, że przedsięwzięcie nie będzie powodować znaczącego negatywnego oddziaływania planowanego przedsięwzięcia na obszar Natura 2000?</w:t>
            </w:r>
          </w:p>
          <w:p w14:paraId="2B409D6C" w14:textId="2FA49CEB" w:rsidR="009E13D5" w:rsidRPr="00FA3B51" w:rsidRDefault="009E13D5" w:rsidP="009E13D5">
            <w:pPr>
              <w:pStyle w:val="Akapitzlist"/>
              <w:numPr>
                <w:ilvl w:val="0"/>
                <w:numId w:val="0"/>
              </w:numPr>
              <w:ind w:left="360"/>
              <w:jc w:val="both"/>
            </w:pPr>
          </w:p>
        </w:tc>
        <w:tc>
          <w:tcPr>
            <w:tcW w:w="262" w:type="pct"/>
          </w:tcPr>
          <w:p w14:paraId="62F40619" w14:textId="77777777" w:rsidR="009E13D5" w:rsidRPr="00F4352D" w:rsidRDefault="009E13D5" w:rsidP="00224494">
            <w:pPr>
              <w:spacing w:line="276" w:lineRule="auto"/>
              <w:jc w:val="both"/>
            </w:pPr>
          </w:p>
        </w:tc>
        <w:tc>
          <w:tcPr>
            <w:tcW w:w="266" w:type="pct"/>
          </w:tcPr>
          <w:p w14:paraId="7EA179BB" w14:textId="77777777" w:rsidR="009E13D5" w:rsidRPr="00F4352D" w:rsidRDefault="009E13D5" w:rsidP="00224494">
            <w:pPr>
              <w:spacing w:line="276" w:lineRule="auto"/>
              <w:jc w:val="both"/>
            </w:pPr>
          </w:p>
        </w:tc>
      </w:tr>
      <w:tr w:rsidR="009E13D5" w:rsidRPr="00195D19" w14:paraId="21007F8D" w14:textId="77777777" w:rsidTr="009E13D5">
        <w:tc>
          <w:tcPr>
            <w:tcW w:w="4472" w:type="pct"/>
            <w:shd w:val="clear" w:color="auto" w:fill="F2F2F2" w:themeFill="background1" w:themeFillShade="F2"/>
            <w:vAlign w:val="bottom"/>
          </w:tcPr>
          <w:p w14:paraId="1BE82222" w14:textId="26DEE888" w:rsidR="009E13D5" w:rsidRPr="003E0D35" w:rsidRDefault="009E13D5" w:rsidP="00E054D5">
            <w:pPr>
              <w:pStyle w:val="Akapitzlist"/>
              <w:numPr>
                <w:ilvl w:val="0"/>
                <w:numId w:val="5"/>
              </w:numPr>
              <w:jc w:val="both"/>
              <w:rPr>
                <w:i/>
                <w:iCs/>
              </w:rPr>
            </w:pPr>
            <w:r w:rsidRPr="003E0D35">
              <w:t xml:space="preserve">Czy </w:t>
            </w:r>
            <w:r w:rsidR="00FA3B51" w:rsidRPr="003E0D35">
              <w:t>z</w:t>
            </w:r>
            <w:r w:rsidRPr="003E0D35">
              <w:t xml:space="preserve"> decyzji o środowiskowych uwarunkowaniach </w:t>
            </w:r>
            <w:r w:rsidR="00FA3B51" w:rsidRPr="003E0D35">
              <w:t>wynika</w:t>
            </w:r>
            <w:r w:rsidRPr="003E0D35">
              <w:t>, że przedsięwzięcie nie będzie powodować nieosiągnięcia dobrego stanu lub potencjału jednolitych części wód, oraz nie będzie pogarszać stanu lub potencjału jednolitych części wód</w:t>
            </w:r>
            <w:r w:rsidR="001200DB" w:rsidRPr="003E0D35">
              <w:t>?</w:t>
            </w:r>
            <w:r w:rsidRPr="003E0D35">
              <w:t xml:space="preserve"> </w:t>
            </w:r>
          </w:p>
          <w:p w14:paraId="0A48128B" w14:textId="19518E91" w:rsidR="009E13D5" w:rsidRPr="00FA3B51" w:rsidRDefault="009E13D5" w:rsidP="00E054D5">
            <w:pPr>
              <w:pStyle w:val="Akapitzlist"/>
              <w:numPr>
                <w:ilvl w:val="0"/>
                <w:numId w:val="0"/>
              </w:numPr>
              <w:ind w:left="360"/>
              <w:jc w:val="both"/>
              <w:rPr>
                <w:i/>
                <w:iCs/>
              </w:rPr>
            </w:pPr>
          </w:p>
        </w:tc>
        <w:tc>
          <w:tcPr>
            <w:tcW w:w="262" w:type="pct"/>
          </w:tcPr>
          <w:p w14:paraId="09FC247C" w14:textId="77777777" w:rsidR="009E13D5" w:rsidRPr="00F4352D" w:rsidRDefault="009E13D5" w:rsidP="00224494">
            <w:pPr>
              <w:spacing w:line="276" w:lineRule="auto"/>
              <w:jc w:val="both"/>
            </w:pPr>
          </w:p>
        </w:tc>
        <w:tc>
          <w:tcPr>
            <w:tcW w:w="266" w:type="pct"/>
          </w:tcPr>
          <w:p w14:paraId="29104F30" w14:textId="77777777" w:rsidR="009E13D5" w:rsidRPr="00F4352D" w:rsidRDefault="009E13D5" w:rsidP="00224494">
            <w:pPr>
              <w:spacing w:line="276" w:lineRule="auto"/>
              <w:jc w:val="both"/>
            </w:pPr>
          </w:p>
        </w:tc>
      </w:tr>
      <w:tr w:rsidR="009E13D5" w:rsidRPr="00195D19" w14:paraId="67C4AB17" w14:textId="77777777" w:rsidTr="009E13D5">
        <w:tc>
          <w:tcPr>
            <w:tcW w:w="5000" w:type="pct"/>
            <w:gridSpan w:val="3"/>
            <w:shd w:val="clear" w:color="auto" w:fill="FFFFFF" w:themeFill="background1"/>
            <w:vAlign w:val="bottom"/>
          </w:tcPr>
          <w:p w14:paraId="598AF2EA" w14:textId="1D598BBD" w:rsidR="009E13D5" w:rsidRDefault="009E13D5" w:rsidP="009E13D5">
            <w:pPr>
              <w:pStyle w:val="Bezodstpw"/>
              <w:spacing w:line="276" w:lineRule="auto"/>
              <w:jc w:val="both"/>
              <w:rPr>
                <w:i/>
              </w:rPr>
            </w:pPr>
            <w:r>
              <w:rPr>
                <w:i/>
              </w:rPr>
              <w:t>……………………………………………………………………….……………………………………………………………………….……………………………………………………………………………………………………………………………………………………………………………….……………………………………………………………………….………………………………………………………………………………………………………</w:t>
            </w:r>
          </w:p>
          <w:p w14:paraId="4295F2F8" w14:textId="77777777" w:rsidR="009E13D5" w:rsidRDefault="009E13D5" w:rsidP="009E13D5">
            <w:pPr>
              <w:pStyle w:val="Bezodstpw"/>
              <w:spacing w:line="276" w:lineRule="auto"/>
              <w:jc w:val="both"/>
              <w:rPr>
                <w:i/>
              </w:rPr>
            </w:pPr>
            <w:r>
              <w:rPr>
                <w:i/>
              </w:rPr>
              <w:t>……………………………………………………………………….……………………………………………………………………….……………………………………………………………………………………………………………………………………………………………………………….……………………………………………………………………….………………………………………………………………………………………………………</w:t>
            </w:r>
          </w:p>
          <w:p w14:paraId="0D96E685" w14:textId="77777777" w:rsidR="009E13D5" w:rsidRPr="00BA0CFB" w:rsidRDefault="009E13D5" w:rsidP="009E13D5">
            <w:pPr>
              <w:pStyle w:val="Bezodstpw"/>
              <w:spacing w:line="276" w:lineRule="auto"/>
              <w:jc w:val="both"/>
            </w:pPr>
            <w:r w:rsidRPr="00BA0CFB">
              <w:t>……………………………………………………………………….……………………………………………………………………….……………………………………………………………………………………………………………………………………………………………………………….……………………………………………………………………….………………………………………………………………………………………………………</w:t>
            </w:r>
          </w:p>
          <w:p w14:paraId="7116284C" w14:textId="77777777" w:rsidR="009E13D5" w:rsidRDefault="009E13D5" w:rsidP="009E13D5">
            <w:pPr>
              <w:pStyle w:val="Bezodstpw"/>
              <w:spacing w:line="276" w:lineRule="auto"/>
              <w:jc w:val="both"/>
            </w:pPr>
            <w:r w:rsidRPr="00BA0CFB">
              <w:t>……………………………………………………………………….……………………………………………………………………….……………………………………………………………………………………………………………………………………………………………………………….……………………………………………………………………….………………………………………………………………………………………………………</w:t>
            </w:r>
          </w:p>
          <w:p w14:paraId="4CDA24DA" w14:textId="77777777" w:rsidR="009E13D5" w:rsidRPr="00F4352D" w:rsidRDefault="009E13D5" w:rsidP="009E13D5">
            <w:pPr>
              <w:spacing w:line="276" w:lineRule="auto"/>
              <w:jc w:val="both"/>
            </w:pPr>
          </w:p>
        </w:tc>
      </w:tr>
      <w:tr w:rsidR="009E13D5" w:rsidRPr="00195D19" w14:paraId="34CDFB5A" w14:textId="77777777" w:rsidTr="009E13D5">
        <w:tc>
          <w:tcPr>
            <w:tcW w:w="5000" w:type="pct"/>
            <w:gridSpan w:val="3"/>
            <w:shd w:val="clear" w:color="auto" w:fill="F2F2F2" w:themeFill="background1" w:themeFillShade="F2"/>
            <w:vAlign w:val="bottom"/>
          </w:tcPr>
          <w:p w14:paraId="0D7C9559" w14:textId="77777777" w:rsidR="009E13D5" w:rsidRPr="00571236" w:rsidRDefault="009E13D5" w:rsidP="009E13D5">
            <w:pPr>
              <w:pStyle w:val="Bezodstpw"/>
              <w:spacing w:line="276" w:lineRule="auto"/>
              <w:jc w:val="both"/>
              <w:rPr>
                <w:b/>
                <w:bCs/>
              </w:rPr>
            </w:pPr>
            <w:r w:rsidRPr="00571236">
              <w:rPr>
                <w:b/>
                <w:bCs/>
              </w:rPr>
              <w:t>Instrukcja</w:t>
            </w:r>
          </w:p>
          <w:p w14:paraId="795AEB01" w14:textId="532D8C74" w:rsidR="009E13D5" w:rsidRDefault="009E13D5" w:rsidP="009E13D5">
            <w:pPr>
              <w:pStyle w:val="Bezodstpw"/>
              <w:numPr>
                <w:ilvl w:val="0"/>
                <w:numId w:val="12"/>
              </w:numPr>
              <w:spacing w:line="276" w:lineRule="auto"/>
              <w:jc w:val="both"/>
            </w:pPr>
            <w:r w:rsidRPr="0038428D">
              <w:t xml:space="preserve">W </w:t>
            </w:r>
            <w:r>
              <w:t xml:space="preserve">wyjaśnieniach </w:t>
            </w:r>
            <w:r w:rsidRPr="0038428D">
              <w:t>należy</w:t>
            </w:r>
            <w:r>
              <w:t xml:space="preserve"> </w:t>
            </w:r>
            <w:r w:rsidRPr="0038428D">
              <w:t>wskazać datę uzyskania decyzji o środowiskowych uwarunkowaniach, jej numer oraz organ właściwy do jej wydania</w:t>
            </w:r>
            <w:r w:rsidR="001200DB">
              <w:t>.</w:t>
            </w:r>
          </w:p>
          <w:p w14:paraId="6BB339D8" w14:textId="77777777" w:rsidR="009E13D5" w:rsidRDefault="009E13D5" w:rsidP="009E13D5">
            <w:pPr>
              <w:pStyle w:val="Bezodstpw"/>
              <w:numPr>
                <w:ilvl w:val="0"/>
                <w:numId w:val="12"/>
              </w:numPr>
              <w:spacing w:line="276" w:lineRule="auto"/>
              <w:jc w:val="both"/>
            </w:pPr>
            <w:r>
              <w:t xml:space="preserve">Należy </w:t>
            </w:r>
            <w:r w:rsidRPr="0038428D">
              <w:t>załączyć decyzję o środowiskowych uwarunkowaniach.</w:t>
            </w:r>
          </w:p>
          <w:p w14:paraId="52C2524E" w14:textId="65B5DFFE" w:rsidR="009E13D5" w:rsidRPr="0038428D" w:rsidRDefault="009E13D5" w:rsidP="009E13D5">
            <w:pPr>
              <w:pStyle w:val="Bezodstpw"/>
              <w:numPr>
                <w:ilvl w:val="0"/>
                <w:numId w:val="12"/>
              </w:numPr>
              <w:spacing w:line="276" w:lineRule="auto"/>
              <w:jc w:val="both"/>
            </w:pPr>
            <w:r>
              <w:t>Należy wy</w:t>
            </w:r>
            <w:r w:rsidRPr="0038428D">
              <w:t>kazać</w:t>
            </w:r>
            <w:r>
              <w:t xml:space="preserve">, że </w:t>
            </w:r>
            <w:r w:rsidRPr="0038428D">
              <w:t>decyzj</w:t>
            </w:r>
            <w:r>
              <w:t>a</w:t>
            </w:r>
            <w:r w:rsidRPr="0038428D">
              <w:t xml:space="preserve"> o środowiskowych uwarunkowaniach jest zgodn</w:t>
            </w:r>
            <w:r>
              <w:t>a</w:t>
            </w:r>
            <w:r w:rsidRPr="0038428D">
              <w:t xml:space="preserve"> z zakresem projektu będącego przedmiotem dofinansowania,</w:t>
            </w:r>
            <w:r>
              <w:t xml:space="preserve"> a </w:t>
            </w:r>
            <w:r w:rsidRPr="0038428D">
              <w:t xml:space="preserve">jeśli </w:t>
            </w:r>
            <w:r>
              <w:t>są różnice</w:t>
            </w:r>
            <w:r w:rsidR="00053DB6">
              <w:t xml:space="preserve"> i zaznaczono „NIE”</w:t>
            </w:r>
            <w:r>
              <w:t xml:space="preserve"> należy</w:t>
            </w:r>
            <w:r w:rsidR="00053DB6">
              <w:t xml:space="preserve"> to</w:t>
            </w:r>
            <w:r>
              <w:t xml:space="preserve"> wyjaśnić.</w:t>
            </w:r>
            <w:r w:rsidR="00053DB6">
              <w:t xml:space="preserve"> </w:t>
            </w:r>
            <w:r w:rsidR="00A214A3">
              <w:t>Przykładowo</w:t>
            </w:r>
            <w:r w:rsidR="00053DB6">
              <w:t xml:space="preserve"> </w:t>
            </w:r>
            <w:r w:rsidR="00A214A3">
              <w:t>w ramach projektu finansowane mogą być niepowiązane ze sobą technologicznie i lokalizacyjnie budowle</w:t>
            </w:r>
            <w:r w:rsidR="004546F5">
              <w:t>,</w:t>
            </w:r>
            <w:r w:rsidR="00A214A3">
              <w:t xml:space="preserve"> gdzie tylko jedna z budowli </w:t>
            </w:r>
            <w:r w:rsidR="00A214A3" w:rsidRPr="00A214A3">
              <w:t xml:space="preserve">należy do grupy przedsięwzięć mogących znacząco oddziaływać na środowisko </w:t>
            </w:r>
            <w:r w:rsidR="00A214A3">
              <w:t xml:space="preserve">(wymieniona w </w:t>
            </w:r>
            <w:r w:rsidR="00A214A3" w:rsidRPr="00A214A3">
              <w:t>rozporządzeni</w:t>
            </w:r>
            <w:r w:rsidR="00A214A3">
              <w:t>u</w:t>
            </w:r>
            <w:r w:rsidR="00A214A3" w:rsidRPr="00A214A3">
              <w:t xml:space="preserve"> OOŚ</w:t>
            </w:r>
            <w:r w:rsidR="00A214A3">
              <w:t>).</w:t>
            </w:r>
          </w:p>
          <w:p w14:paraId="47E71BFF" w14:textId="219D17D9" w:rsidR="009E13D5" w:rsidRPr="003323FC" w:rsidRDefault="009E13D5" w:rsidP="009E13D5">
            <w:pPr>
              <w:pStyle w:val="Bezodstpw"/>
              <w:numPr>
                <w:ilvl w:val="0"/>
                <w:numId w:val="12"/>
              </w:numPr>
              <w:spacing w:line="276" w:lineRule="auto"/>
              <w:jc w:val="both"/>
              <w:rPr>
                <w:color w:val="000000" w:themeColor="text1"/>
              </w:rPr>
            </w:pPr>
            <w:r w:rsidRPr="002F78F8">
              <w:t>W odniesieniu do pytania d) odnosząc się do treści decyzji o środowiskowych uwarunkowaniach (oraz do uzgodnienia – jeśli dotyczy) należy wyjaśnić</w:t>
            </w:r>
            <w:r w:rsidR="00A93CE2" w:rsidRPr="002F78F8">
              <w:t>,</w:t>
            </w:r>
            <w:r w:rsidRPr="002F78F8">
              <w:t xml:space="preserve"> czy projekt może samodzielnie lub w połączeniu z innymi projektami </w:t>
            </w:r>
            <w:r w:rsidR="00904577">
              <w:t>B</w:t>
            </w:r>
            <w:r w:rsidR="00FA3B51">
              <w:t xml:space="preserve">eneficjenta </w:t>
            </w:r>
            <w:r w:rsidRPr="002F78F8">
              <w:t xml:space="preserve">w istotny sposób negatywnie wpłynąć na obszary, które są lub mają być objęte siecią Natura 2000?  </w:t>
            </w:r>
            <w:r w:rsidR="00742E6C" w:rsidRPr="002F78F8">
              <w:t xml:space="preserve">Należy pamiętać, że </w:t>
            </w:r>
            <w:r w:rsidR="00742E6C" w:rsidRPr="003323FC">
              <w:t>w</w:t>
            </w:r>
            <w:r w:rsidRPr="003323FC">
              <w:t>spierane inwestycje nie mogą mieć znaczącego wpływu na cele ochrony obszarów objętych siecią Natura 2000, chyba że zachodzą przesłanki do odstępstw przewidzianych w dyrektywie siedliskowej (przesłanki, o których mowa w art. 34 ust. 1 ustawy o ochronie przyrody)</w:t>
            </w:r>
            <w:r w:rsidR="00FF6AC0" w:rsidRPr="003323FC">
              <w:t>.</w:t>
            </w:r>
          </w:p>
          <w:p w14:paraId="1D2BCFC2" w14:textId="0C6B9ED9" w:rsidR="009E13D5" w:rsidRPr="00F4352D" w:rsidRDefault="009E13D5" w:rsidP="0034419D">
            <w:pPr>
              <w:pStyle w:val="Bezodstpw"/>
              <w:numPr>
                <w:ilvl w:val="0"/>
                <w:numId w:val="12"/>
              </w:numPr>
              <w:spacing w:line="276" w:lineRule="auto"/>
              <w:jc w:val="both"/>
            </w:pPr>
            <w:r w:rsidRPr="003323FC">
              <w:t>W odniesieniu do pytania e) należy zwrócić uwagę, że wspierane inwestycje nie mogą powodować nieosiągnięcia dobrego stanu lub potencjału jednolitych części wód, nie mogą też pogarszać stanu lub potencjału jednolitych części wód. Projekty, które powodują zastosowanie art. 4 ust. 7 Ramowej Dyrektywy Wodnej, nie mogą być wspierane</w:t>
            </w:r>
            <w:r w:rsidRPr="002F78F8">
              <w:t xml:space="preserve">. </w:t>
            </w:r>
          </w:p>
        </w:tc>
      </w:tr>
    </w:tbl>
    <w:p w14:paraId="2D6DB174" w14:textId="77777777" w:rsidR="00562A30" w:rsidRDefault="00562A30" w:rsidP="00224494">
      <w:pPr>
        <w:spacing w:line="276" w:lineRule="auto"/>
        <w:jc w:val="both"/>
      </w:pPr>
    </w:p>
    <w:p w14:paraId="709C5B27" w14:textId="77777777" w:rsidR="0012351D" w:rsidRDefault="0012351D">
      <w:pPr>
        <w:rPr>
          <w:rStyle w:val="Nagwek1Znak"/>
          <w:b w:val="0"/>
          <w:bCs/>
        </w:rPr>
      </w:pPr>
      <w:bookmarkStart w:id="23" w:name="_Toc125645865"/>
      <w:bookmarkStart w:id="24" w:name="_Toc125710370"/>
      <w:r>
        <w:rPr>
          <w:rStyle w:val="Nagwek1Znak"/>
          <w:bCs/>
        </w:rPr>
        <w:br w:type="page"/>
      </w:r>
    </w:p>
    <w:p w14:paraId="6C2FD510" w14:textId="7E96F207" w:rsidR="00BB0B80" w:rsidRPr="00F70C7F" w:rsidRDefault="00F17C0A" w:rsidP="00F70C7F">
      <w:pPr>
        <w:pStyle w:val="Nagwek2"/>
      </w:pPr>
      <w:bookmarkStart w:id="25" w:name="_Toc126237555"/>
      <w:r w:rsidRPr="00F70C7F">
        <w:t>Spełnienie postanowień dyrektywy Rady 2011/92/UE w sprawie oceny skutków wywieranych przez niektóre przedsięwzięcia publiczne i prywatne na środowisko naturalne</w:t>
      </w:r>
      <w:bookmarkEnd w:id="25"/>
      <w:r w:rsidRPr="00F70C7F">
        <w:t xml:space="preserve"> oraz dyrektyw towarzyszących</w:t>
      </w:r>
      <w:r w:rsidRPr="000D205F">
        <w:rPr>
          <w:vertAlign w:val="superscript"/>
        </w:rPr>
        <w:footnoteReference w:id="4"/>
      </w:r>
      <w:r w:rsidR="007D5AE4" w:rsidRPr="00F70C7F">
        <w:t xml:space="preserve"> – ponowna ocena oddziaływania na śro</w:t>
      </w:r>
      <w:r w:rsidR="0032572F" w:rsidRPr="00F70C7F">
        <w:t>dowisko</w:t>
      </w:r>
      <w:bookmarkEnd w:id="23"/>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13"/>
        <w:gridCol w:w="1099"/>
        <w:gridCol w:w="1192"/>
        <w:gridCol w:w="1252"/>
      </w:tblGrid>
      <w:tr w:rsidR="009032E8" w:rsidRPr="00F4352D" w14:paraId="7B2348CE" w14:textId="77777777" w:rsidTr="002F78F8">
        <w:tc>
          <w:tcPr>
            <w:tcW w:w="7440" w:type="dxa"/>
            <w:shd w:val="clear" w:color="auto" w:fill="F2F2F2" w:themeFill="background1" w:themeFillShade="F2"/>
            <w:vAlign w:val="center"/>
          </w:tcPr>
          <w:p w14:paraId="7AC0D079" w14:textId="622A7A0A" w:rsidR="0032572F" w:rsidRPr="00571236" w:rsidRDefault="0032572F" w:rsidP="00224494">
            <w:pPr>
              <w:spacing w:line="276" w:lineRule="auto"/>
              <w:jc w:val="both"/>
              <w:rPr>
                <w:b w:val="0"/>
                <w:bCs w:val="0"/>
              </w:rPr>
            </w:pPr>
            <w:r>
              <w:t>Pytanie weryfikujące</w:t>
            </w:r>
          </w:p>
        </w:tc>
        <w:tc>
          <w:tcPr>
            <w:tcW w:w="892" w:type="dxa"/>
            <w:shd w:val="clear" w:color="auto" w:fill="F2F2F2" w:themeFill="background1" w:themeFillShade="F2"/>
            <w:vAlign w:val="center"/>
          </w:tcPr>
          <w:p w14:paraId="520AA678" w14:textId="0AD0DAC3" w:rsidR="0032572F" w:rsidRPr="00F4352D" w:rsidRDefault="0032572F" w:rsidP="00224494">
            <w:pPr>
              <w:spacing w:line="276" w:lineRule="auto"/>
              <w:jc w:val="both"/>
            </w:pPr>
            <w:r>
              <w:t>TAK</w:t>
            </w:r>
          </w:p>
        </w:tc>
        <w:tc>
          <w:tcPr>
            <w:tcW w:w="1040" w:type="dxa"/>
            <w:shd w:val="clear" w:color="auto" w:fill="F2F2F2" w:themeFill="background1" w:themeFillShade="F2"/>
            <w:vAlign w:val="center"/>
          </w:tcPr>
          <w:p w14:paraId="7DA134D0" w14:textId="0AA17490" w:rsidR="0032572F" w:rsidRPr="00F4352D" w:rsidRDefault="0032572F" w:rsidP="00224494">
            <w:pPr>
              <w:spacing w:line="276" w:lineRule="auto"/>
              <w:jc w:val="both"/>
            </w:pPr>
            <w:r>
              <w:t>NIE</w:t>
            </w:r>
          </w:p>
        </w:tc>
        <w:tc>
          <w:tcPr>
            <w:tcW w:w="1084" w:type="dxa"/>
            <w:shd w:val="clear" w:color="auto" w:fill="F2F2F2" w:themeFill="background1" w:themeFillShade="F2"/>
            <w:vAlign w:val="center"/>
          </w:tcPr>
          <w:p w14:paraId="2C740CFE" w14:textId="246E779C" w:rsidR="0032572F" w:rsidRPr="00F4352D" w:rsidRDefault="0032572F" w:rsidP="00224494">
            <w:pPr>
              <w:spacing w:line="276" w:lineRule="auto"/>
              <w:jc w:val="both"/>
            </w:pPr>
            <w:r>
              <w:t>N/D</w:t>
            </w:r>
          </w:p>
        </w:tc>
      </w:tr>
      <w:tr w:rsidR="004400A0" w:rsidRPr="00F4352D" w14:paraId="7E36F2A1" w14:textId="77777777" w:rsidTr="002F78F8">
        <w:tc>
          <w:tcPr>
            <w:tcW w:w="7440" w:type="dxa"/>
            <w:shd w:val="clear" w:color="auto" w:fill="F2F2F2" w:themeFill="background1" w:themeFillShade="F2"/>
            <w:vAlign w:val="center"/>
          </w:tcPr>
          <w:p w14:paraId="13AD138E" w14:textId="0C1419E4" w:rsidR="007D5AE4" w:rsidRDefault="007D5AE4" w:rsidP="00224494">
            <w:pPr>
              <w:pStyle w:val="Akapitzlist"/>
              <w:numPr>
                <w:ilvl w:val="0"/>
                <w:numId w:val="8"/>
              </w:numPr>
              <w:jc w:val="both"/>
            </w:pPr>
            <w:r w:rsidRPr="0017039D">
              <w:t xml:space="preserve">Czy przeprowadzono ponowną ocenę oddziaływania na środowisko </w:t>
            </w:r>
            <w:r>
              <w:t>(</w:t>
            </w:r>
            <w:r w:rsidRPr="008C3553">
              <w:t>ocen</w:t>
            </w:r>
            <w:r>
              <w:t>a</w:t>
            </w:r>
            <w:r w:rsidRPr="008C3553">
              <w:t xml:space="preserve"> oddziaływania przedsięwzięcia na środowisko w ramach postępowania w sprawie wydania decyzji, o których mowa w art. 72 ust. 1 pkt 1, 10, 14 i 18, oraz pozwoleń, o których mowa w </w:t>
            </w:r>
            <w:r w:rsidR="00241FBE">
              <w:t xml:space="preserve">art. 82 </w:t>
            </w:r>
            <w:r w:rsidRPr="008C3553">
              <w:t>ust. 1 pkt 4b</w:t>
            </w:r>
            <w:r>
              <w:t xml:space="preserve"> </w:t>
            </w:r>
            <w:r w:rsidR="00241FBE">
              <w:t xml:space="preserve">lit. b) </w:t>
            </w:r>
            <w:r>
              <w:t>ustawy OOŚ)</w:t>
            </w:r>
          </w:p>
        </w:tc>
        <w:tc>
          <w:tcPr>
            <w:tcW w:w="892" w:type="dxa"/>
          </w:tcPr>
          <w:p w14:paraId="71D3E6DB" w14:textId="77777777" w:rsidR="007D5AE4" w:rsidRPr="00F4352D" w:rsidRDefault="007D5AE4" w:rsidP="00224494">
            <w:pPr>
              <w:spacing w:line="276" w:lineRule="auto"/>
              <w:jc w:val="both"/>
            </w:pPr>
          </w:p>
        </w:tc>
        <w:tc>
          <w:tcPr>
            <w:tcW w:w="1040" w:type="dxa"/>
          </w:tcPr>
          <w:p w14:paraId="694C4935" w14:textId="77777777" w:rsidR="007D5AE4" w:rsidRPr="00F4352D" w:rsidRDefault="007D5AE4" w:rsidP="00224494">
            <w:pPr>
              <w:spacing w:line="276" w:lineRule="auto"/>
              <w:jc w:val="both"/>
            </w:pPr>
          </w:p>
        </w:tc>
        <w:tc>
          <w:tcPr>
            <w:tcW w:w="1084" w:type="dxa"/>
            <w:tcBorders>
              <w:tl2br w:val="single" w:sz="4" w:space="0" w:color="auto"/>
              <w:tr2bl w:val="single" w:sz="4" w:space="0" w:color="auto"/>
            </w:tcBorders>
          </w:tcPr>
          <w:p w14:paraId="2EA15497" w14:textId="77777777" w:rsidR="007D5AE4" w:rsidRPr="00F4352D" w:rsidRDefault="007D5AE4" w:rsidP="00224494">
            <w:pPr>
              <w:spacing w:line="276" w:lineRule="auto"/>
              <w:jc w:val="both"/>
            </w:pPr>
          </w:p>
        </w:tc>
      </w:tr>
      <w:tr w:rsidR="00D970A5" w:rsidRPr="00F4352D" w14:paraId="6579E41D" w14:textId="77777777" w:rsidTr="00655613">
        <w:tc>
          <w:tcPr>
            <w:tcW w:w="0" w:type="auto"/>
            <w:gridSpan w:val="4"/>
            <w:shd w:val="clear" w:color="auto" w:fill="F2F2F2" w:themeFill="background1" w:themeFillShade="F2"/>
            <w:vAlign w:val="center"/>
          </w:tcPr>
          <w:p w14:paraId="7237E5DB" w14:textId="702F0144" w:rsidR="00D970A5" w:rsidRPr="00571D54" w:rsidRDefault="00EF0FF6" w:rsidP="00224494">
            <w:pPr>
              <w:pStyle w:val="UWAGA"/>
              <w:spacing w:line="276" w:lineRule="auto"/>
              <w:jc w:val="both"/>
              <w:rPr>
                <w:b w:val="0"/>
                <w:bCs w:val="0"/>
                <w:color w:val="auto"/>
              </w:rPr>
            </w:pPr>
            <w:r w:rsidRPr="00571D54">
              <w:rPr>
                <w:b w:val="0"/>
                <w:bCs w:val="0"/>
                <w:color w:val="auto"/>
              </w:rPr>
              <w:t>W</w:t>
            </w:r>
            <w:r w:rsidR="00D970A5" w:rsidRPr="00571D54">
              <w:rPr>
                <w:b w:val="0"/>
                <w:bCs w:val="0"/>
                <w:color w:val="auto"/>
              </w:rPr>
              <w:t xml:space="preserve"> przypadku</w:t>
            </w:r>
            <w:r w:rsidR="004546F5" w:rsidRPr="00571D54">
              <w:rPr>
                <w:b w:val="0"/>
                <w:bCs w:val="0"/>
                <w:color w:val="auto"/>
              </w:rPr>
              <w:t>,</w:t>
            </w:r>
            <w:r w:rsidR="00D970A5" w:rsidRPr="00571D54">
              <w:rPr>
                <w:b w:val="0"/>
                <w:bCs w:val="0"/>
                <w:color w:val="auto"/>
              </w:rPr>
              <w:t xml:space="preserve"> </w:t>
            </w:r>
            <w:r w:rsidR="00562738" w:rsidRPr="00571D54">
              <w:rPr>
                <w:b w:val="0"/>
                <w:bCs w:val="0"/>
                <w:color w:val="auto"/>
              </w:rPr>
              <w:t xml:space="preserve">gdy </w:t>
            </w:r>
            <w:r w:rsidR="000D2B2F" w:rsidRPr="00571D54">
              <w:rPr>
                <w:b w:val="0"/>
                <w:bCs w:val="0"/>
                <w:color w:val="auto"/>
              </w:rPr>
              <w:t>ponowna</w:t>
            </w:r>
            <w:r w:rsidR="00562738" w:rsidRPr="00571D54">
              <w:rPr>
                <w:b w:val="0"/>
                <w:bCs w:val="0"/>
                <w:color w:val="auto"/>
              </w:rPr>
              <w:t xml:space="preserve"> ocena oddziaływania na środowisko nie była prowadzona należy w pytani</w:t>
            </w:r>
            <w:r w:rsidR="00861501">
              <w:rPr>
                <w:b w:val="0"/>
                <w:bCs w:val="0"/>
                <w:color w:val="auto"/>
              </w:rPr>
              <w:t>u</w:t>
            </w:r>
            <w:r w:rsidR="00562738" w:rsidRPr="00571D54">
              <w:rPr>
                <w:b w:val="0"/>
                <w:bCs w:val="0"/>
                <w:color w:val="auto"/>
              </w:rPr>
              <w:t xml:space="preserve"> </w:t>
            </w:r>
            <w:r w:rsidR="004F1820" w:rsidRPr="00571D54">
              <w:rPr>
                <w:b w:val="0"/>
                <w:bCs w:val="0"/>
                <w:color w:val="auto"/>
              </w:rPr>
              <w:t>b) zaznaczyć „NIE DOTYCZY”</w:t>
            </w:r>
            <w:r w:rsidR="000D2B2F" w:rsidRPr="00571D54">
              <w:rPr>
                <w:b w:val="0"/>
                <w:bCs w:val="0"/>
                <w:color w:val="auto"/>
              </w:rPr>
              <w:t xml:space="preserve"> – nie </w:t>
            </w:r>
            <w:r w:rsidR="00157EE8" w:rsidRPr="00571D54">
              <w:rPr>
                <w:b w:val="0"/>
                <w:bCs w:val="0"/>
                <w:color w:val="auto"/>
              </w:rPr>
              <w:t xml:space="preserve">należy też składać wyjaśnień. </w:t>
            </w:r>
          </w:p>
        </w:tc>
      </w:tr>
      <w:tr w:rsidR="004400A0" w:rsidRPr="00F4352D" w14:paraId="6348B422" w14:textId="77777777" w:rsidTr="003274C5">
        <w:tc>
          <w:tcPr>
            <w:tcW w:w="7440" w:type="dxa"/>
            <w:shd w:val="clear" w:color="auto" w:fill="F2F2F2" w:themeFill="background1" w:themeFillShade="F2"/>
            <w:vAlign w:val="center"/>
          </w:tcPr>
          <w:p w14:paraId="1D06F929" w14:textId="7F281FC7" w:rsidR="007D5AE4" w:rsidRDefault="007D5AE4" w:rsidP="00224494">
            <w:pPr>
              <w:pStyle w:val="Akapitzlist"/>
              <w:jc w:val="both"/>
            </w:pPr>
            <w:r>
              <w:t xml:space="preserve">Czy uzyskano uzgodnienia </w:t>
            </w:r>
            <w:r w:rsidR="00422CDE">
              <w:t>RDOŚ</w:t>
            </w:r>
            <w:r w:rsidRPr="00F47433">
              <w:t xml:space="preserve"> lub </w:t>
            </w:r>
            <w:r w:rsidR="00422CDE">
              <w:t>GDOŚ</w:t>
            </w:r>
            <w:r>
              <w:t>?</w:t>
            </w:r>
          </w:p>
        </w:tc>
        <w:tc>
          <w:tcPr>
            <w:tcW w:w="892" w:type="dxa"/>
          </w:tcPr>
          <w:p w14:paraId="2F915850" w14:textId="77777777" w:rsidR="007D5AE4" w:rsidRPr="00F4352D" w:rsidRDefault="007D5AE4" w:rsidP="00224494">
            <w:pPr>
              <w:spacing w:line="276" w:lineRule="auto"/>
              <w:jc w:val="both"/>
            </w:pPr>
          </w:p>
        </w:tc>
        <w:tc>
          <w:tcPr>
            <w:tcW w:w="1040" w:type="dxa"/>
          </w:tcPr>
          <w:p w14:paraId="75F5B44D" w14:textId="77777777" w:rsidR="007D5AE4" w:rsidRPr="00F4352D" w:rsidRDefault="007D5AE4" w:rsidP="00224494">
            <w:pPr>
              <w:spacing w:line="276" w:lineRule="auto"/>
              <w:jc w:val="both"/>
            </w:pPr>
          </w:p>
        </w:tc>
        <w:tc>
          <w:tcPr>
            <w:tcW w:w="1084" w:type="dxa"/>
          </w:tcPr>
          <w:p w14:paraId="6E12D37F" w14:textId="77777777" w:rsidR="007D5AE4" w:rsidRPr="00F4352D" w:rsidRDefault="007D5AE4" w:rsidP="00224494">
            <w:pPr>
              <w:spacing w:line="276" w:lineRule="auto"/>
              <w:jc w:val="both"/>
            </w:pPr>
          </w:p>
        </w:tc>
      </w:tr>
      <w:tr w:rsidR="00D970A5" w:rsidRPr="00F4352D" w14:paraId="20B25B9D" w14:textId="77777777" w:rsidTr="009032E8">
        <w:tc>
          <w:tcPr>
            <w:tcW w:w="0" w:type="auto"/>
            <w:gridSpan w:val="4"/>
            <w:vAlign w:val="center"/>
          </w:tcPr>
          <w:p w14:paraId="4835438C" w14:textId="5C299DF5" w:rsidR="00D970A5" w:rsidRDefault="00D970A5" w:rsidP="00224494">
            <w:pPr>
              <w:pStyle w:val="Bezodstpw"/>
              <w:spacing w:line="276" w:lineRule="auto"/>
              <w:jc w:val="both"/>
              <w:rPr>
                <w:i/>
              </w:rPr>
            </w:pPr>
            <w:r>
              <w:rPr>
                <w:i/>
              </w:rPr>
              <w:t>……………………………………………………………………….……………………………………………………………………….……………………………………………………………………………………………………………………………………………………………………………….……………………………………………………………………….………………………………………………………………………………………………………</w:t>
            </w:r>
          </w:p>
          <w:p w14:paraId="0E66988B" w14:textId="77777777" w:rsidR="00D970A5" w:rsidRDefault="00D970A5" w:rsidP="00224494">
            <w:pPr>
              <w:pStyle w:val="Bezodstpw"/>
              <w:spacing w:line="276" w:lineRule="auto"/>
              <w:jc w:val="both"/>
            </w:pPr>
            <w:r>
              <w:t>……………………………………………………………………….……………………………………………………………………….……………………………………………………………………………………………………………………………………………………………………………….……………………………………………………………………….………………………………………………………………………………………………………</w:t>
            </w:r>
          </w:p>
          <w:p w14:paraId="10F6D627" w14:textId="77777777" w:rsidR="00655613" w:rsidRDefault="00655613" w:rsidP="00224494">
            <w:pPr>
              <w:pStyle w:val="Bezodstpw"/>
              <w:spacing w:line="276" w:lineRule="auto"/>
              <w:jc w:val="both"/>
              <w:rPr>
                <w:i/>
              </w:rPr>
            </w:pPr>
            <w:r>
              <w:rPr>
                <w:i/>
              </w:rPr>
              <w:t>……………………………………………………………………….……………………………………………………………………….……………………………………………………………………………………………………………………………………………………………………………….……………………………………………………………………….………………………………………………………………………………………………………</w:t>
            </w:r>
          </w:p>
          <w:p w14:paraId="019711D5" w14:textId="77777777" w:rsidR="00655613" w:rsidRDefault="00655613" w:rsidP="00224494">
            <w:pPr>
              <w:pStyle w:val="Bezodstpw"/>
              <w:spacing w:line="276" w:lineRule="auto"/>
              <w:jc w:val="both"/>
            </w:pPr>
            <w:r>
              <w:t>……………………………………………………………………….……………………………………………………………………….……………………………………………………………………………………………………………………………………………………………………………….……………………………………………………………………….………………………………………………………………………………………………………</w:t>
            </w:r>
          </w:p>
          <w:p w14:paraId="2320142A" w14:textId="41B2C0B1" w:rsidR="00144225" w:rsidRPr="00F4352D" w:rsidRDefault="00144225" w:rsidP="00224494">
            <w:pPr>
              <w:pStyle w:val="Bezodstpw"/>
              <w:spacing w:line="276" w:lineRule="auto"/>
              <w:jc w:val="both"/>
            </w:pPr>
          </w:p>
        </w:tc>
      </w:tr>
      <w:tr w:rsidR="00D970A5" w:rsidRPr="00F4352D" w14:paraId="16B39F98" w14:textId="77777777" w:rsidTr="00655613">
        <w:trPr>
          <w:trHeight w:val="1119"/>
        </w:trPr>
        <w:tc>
          <w:tcPr>
            <w:tcW w:w="0" w:type="auto"/>
            <w:gridSpan w:val="4"/>
            <w:shd w:val="clear" w:color="auto" w:fill="F2F2F2" w:themeFill="background1" w:themeFillShade="F2"/>
            <w:vAlign w:val="bottom"/>
          </w:tcPr>
          <w:p w14:paraId="56B4096A" w14:textId="6CDF6BDD" w:rsidR="00D970A5" w:rsidRPr="00A3110C" w:rsidRDefault="00D970A5" w:rsidP="00224494">
            <w:pPr>
              <w:pStyle w:val="Bezodstpw"/>
              <w:spacing w:line="276" w:lineRule="auto"/>
              <w:jc w:val="both"/>
              <w:rPr>
                <w:b/>
                <w:bCs/>
              </w:rPr>
            </w:pPr>
            <w:r w:rsidRPr="00A3110C">
              <w:rPr>
                <w:b/>
                <w:bCs/>
              </w:rPr>
              <w:t>Instrukcja</w:t>
            </w:r>
            <w:r w:rsidR="00752413">
              <w:rPr>
                <w:b/>
                <w:bCs/>
              </w:rPr>
              <w:t>:</w:t>
            </w:r>
          </w:p>
          <w:p w14:paraId="61E6B7D5" w14:textId="02614DD9" w:rsidR="00D970A5" w:rsidRDefault="002F78F8" w:rsidP="0034419D">
            <w:pPr>
              <w:pStyle w:val="Bezodstpw"/>
              <w:numPr>
                <w:ilvl w:val="0"/>
                <w:numId w:val="16"/>
              </w:numPr>
              <w:spacing w:line="276" w:lineRule="auto"/>
              <w:jc w:val="both"/>
            </w:pPr>
            <w:r>
              <w:t>Jeżeli w pkt b) zaznaczono TAK n</w:t>
            </w:r>
            <w:r w:rsidR="00D970A5">
              <w:t xml:space="preserve">ależy załączyć postanowienie </w:t>
            </w:r>
            <w:r w:rsidR="00200982">
              <w:t>RDOŚ</w:t>
            </w:r>
            <w:r w:rsidR="00200982" w:rsidRPr="00071252">
              <w:t xml:space="preserve"> lub </w:t>
            </w:r>
            <w:r w:rsidR="00200982">
              <w:t>GDOŚ</w:t>
            </w:r>
            <w:r w:rsidR="00200982" w:rsidRPr="00464727">
              <w:t xml:space="preserve"> </w:t>
            </w:r>
            <w:r w:rsidR="00D970A5" w:rsidRPr="00464727">
              <w:t>w sprawie uzgodnienia warunków realizacji przedsięwzięci</w:t>
            </w:r>
            <w:r w:rsidR="00D970A5">
              <w:t>a</w:t>
            </w:r>
            <w:r w:rsidR="00991110">
              <w:t xml:space="preserve"> w ramach postępowa</w:t>
            </w:r>
            <w:r w:rsidR="00241FBE">
              <w:t>ń,</w:t>
            </w:r>
            <w:r w:rsidR="00991110">
              <w:t xml:space="preserve"> </w:t>
            </w:r>
            <w:r w:rsidR="00991110" w:rsidRPr="00991110">
              <w:t>o których mowa w art. 72 ust. 1 pkt 1, 10, 14 i 18, oraz pozwoleń, o których mowa w</w:t>
            </w:r>
            <w:r w:rsidR="00241FBE">
              <w:t xml:space="preserve"> art. 82 </w:t>
            </w:r>
            <w:r w:rsidR="00241FBE" w:rsidRPr="008C3553">
              <w:t>ust. 1 pkt 4b</w:t>
            </w:r>
            <w:r w:rsidR="00241FBE">
              <w:t xml:space="preserve"> lit. b) </w:t>
            </w:r>
            <w:r w:rsidR="00991110" w:rsidRPr="00991110">
              <w:t>ustawy OOŚ</w:t>
            </w:r>
            <w:r w:rsidR="00991110">
              <w:t>.</w:t>
            </w:r>
          </w:p>
          <w:p w14:paraId="6B7C32BE" w14:textId="03231C43" w:rsidR="002F78F8" w:rsidRPr="00F4352D" w:rsidRDefault="002F78F8" w:rsidP="0034419D">
            <w:pPr>
              <w:pStyle w:val="Bezodstpw"/>
              <w:numPr>
                <w:ilvl w:val="0"/>
                <w:numId w:val="16"/>
              </w:numPr>
              <w:spacing w:line="276" w:lineRule="auto"/>
              <w:jc w:val="both"/>
            </w:pPr>
            <w:r>
              <w:t xml:space="preserve">Jeżeli w pkt b) zaznaczono NIE należy wyjaśnić dlaczego? </w:t>
            </w:r>
          </w:p>
        </w:tc>
      </w:tr>
    </w:tbl>
    <w:p w14:paraId="2777D1CD" w14:textId="77777777" w:rsidR="007D5AE4" w:rsidRDefault="007D5AE4" w:rsidP="00224494">
      <w:pPr>
        <w:spacing w:line="276" w:lineRule="auto"/>
        <w:jc w:val="both"/>
      </w:pPr>
    </w:p>
    <w:p w14:paraId="0A6F8489" w14:textId="77777777" w:rsidR="00280B1D" w:rsidRDefault="00280B1D" w:rsidP="00224494">
      <w:pPr>
        <w:spacing w:line="276" w:lineRule="auto"/>
        <w:jc w:val="both"/>
        <w:rPr>
          <w:b w:val="0"/>
          <w:color w:val="1F497D" w:themeColor="text2"/>
          <w:sz w:val="24"/>
          <w:szCs w:val="24"/>
        </w:rPr>
      </w:pPr>
      <w:bookmarkStart w:id="26" w:name="_Toc125645866"/>
      <w:r>
        <w:br w:type="page"/>
      </w:r>
    </w:p>
    <w:p w14:paraId="63C1A550" w14:textId="54F27974" w:rsidR="006E504D" w:rsidRPr="00F70C7F" w:rsidRDefault="006E504D" w:rsidP="00F70C7F">
      <w:pPr>
        <w:pStyle w:val="Nagwek2"/>
      </w:pPr>
      <w:bookmarkStart w:id="27" w:name="_Toc125710371"/>
      <w:r w:rsidRPr="00F70C7F">
        <w:t>Postępowanie wypełniające postanowienia dyrektywy Rady 92/43/EWG w sprawie ochrony siedlisk przyrodniczych oraz dzikiej fauny i flory w stosunku do przedsięwzięcia nie wymagającego decyzji o środowiskowych uwarunkowaniach – tylko dla</w:t>
      </w:r>
      <w:r w:rsidR="00704DF6" w:rsidRPr="00F70C7F">
        <w:t xml:space="preserve"> </w:t>
      </w:r>
      <w:r w:rsidRPr="00F70C7F">
        <w:t>przedsięwzięć</w:t>
      </w:r>
      <w:r w:rsidR="003F3510">
        <w:t>,</w:t>
      </w:r>
      <w:r w:rsidRPr="00F70C7F">
        <w:t xml:space="preserve"> które nie należą do grupy przedsięwzięć mogących oddziaływać na środowisko (które nie są wymienione w §2 i §3 rozporządzenia OOŚ)</w:t>
      </w:r>
      <w:bookmarkEnd w:id="26"/>
      <w:bookmarkEnd w:id="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700"/>
        <w:gridCol w:w="905"/>
        <w:gridCol w:w="851"/>
      </w:tblGrid>
      <w:tr w:rsidR="00004E41" w:rsidRPr="00195D19" w14:paraId="531D06B4" w14:textId="6E4E1938" w:rsidTr="00A214A3">
        <w:trPr>
          <w:trHeight w:val="553"/>
        </w:trPr>
        <w:tc>
          <w:tcPr>
            <w:tcW w:w="9351" w:type="dxa"/>
            <w:shd w:val="clear" w:color="auto" w:fill="F2F2F2" w:themeFill="background1" w:themeFillShade="F2"/>
            <w:vAlign w:val="center"/>
          </w:tcPr>
          <w:p w14:paraId="531D06AF" w14:textId="25E598B0" w:rsidR="00004E41" w:rsidRPr="00195D19" w:rsidRDefault="00004E41" w:rsidP="00224494">
            <w:pPr>
              <w:spacing w:line="276" w:lineRule="auto"/>
              <w:jc w:val="both"/>
            </w:pPr>
            <w:r>
              <w:t>Pytanie weryfikujące</w:t>
            </w:r>
          </w:p>
        </w:tc>
        <w:tc>
          <w:tcPr>
            <w:tcW w:w="247" w:type="dxa"/>
            <w:shd w:val="clear" w:color="auto" w:fill="F2F2F2" w:themeFill="background1" w:themeFillShade="F2"/>
            <w:vAlign w:val="center"/>
          </w:tcPr>
          <w:p w14:paraId="15C03822" w14:textId="741F4DF5" w:rsidR="00004E41" w:rsidRDefault="00004E41" w:rsidP="00224494">
            <w:pPr>
              <w:spacing w:line="276" w:lineRule="auto"/>
              <w:jc w:val="both"/>
            </w:pPr>
            <w:r>
              <w:t>TAK</w:t>
            </w:r>
          </w:p>
        </w:tc>
        <w:tc>
          <w:tcPr>
            <w:tcW w:w="0" w:type="auto"/>
            <w:shd w:val="clear" w:color="auto" w:fill="F2F2F2" w:themeFill="background1" w:themeFillShade="F2"/>
            <w:vAlign w:val="center"/>
          </w:tcPr>
          <w:p w14:paraId="0CD116A5" w14:textId="6FFEAEC8" w:rsidR="00004E41" w:rsidRDefault="00004E41" w:rsidP="00224494">
            <w:pPr>
              <w:spacing w:line="276" w:lineRule="auto"/>
              <w:jc w:val="both"/>
            </w:pPr>
            <w:r>
              <w:t>NIE</w:t>
            </w:r>
          </w:p>
        </w:tc>
      </w:tr>
      <w:tr w:rsidR="00004E41" w:rsidRPr="00195D19" w14:paraId="657DB141" w14:textId="77777777" w:rsidTr="00A214A3">
        <w:tc>
          <w:tcPr>
            <w:tcW w:w="9351" w:type="dxa"/>
            <w:shd w:val="clear" w:color="auto" w:fill="F2F2F2" w:themeFill="background1" w:themeFillShade="F2"/>
          </w:tcPr>
          <w:p w14:paraId="34988077" w14:textId="080D50FE" w:rsidR="00004E41" w:rsidRDefault="00017D00" w:rsidP="00224494">
            <w:pPr>
              <w:pStyle w:val="Akapitzlist"/>
              <w:numPr>
                <w:ilvl w:val="0"/>
                <w:numId w:val="7"/>
              </w:numPr>
              <w:jc w:val="both"/>
            </w:pPr>
            <w:r>
              <w:t>C</w:t>
            </w:r>
            <w:r w:rsidR="00004E41" w:rsidRPr="00811222">
              <w:t>zy realizowane w ramach projektu przedsięwzięcie może samodzielnie lub w połączeniu z innymi przedsięwzięciami w istotny sposób negatywnie wpłynąć na obszary objęte siecią Natura 200</w:t>
            </w:r>
            <w:r w:rsidR="00CF6F51">
              <w:t>0</w:t>
            </w:r>
            <w:r w:rsidR="00004E41" w:rsidRPr="0034419D">
              <w:rPr>
                <w:vertAlign w:val="superscript"/>
              </w:rPr>
              <w:footnoteReference w:id="5"/>
            </w:r>
            <w:r w:rsidR="00004E41" w:rsidRPr="00811222">
              <w:t>?</w:t>
            </w:r>
          </w:p>
        </w:tc>
        <w:tc>
          <w:tcPr>
            <w:tcW w:w="247" w:type="dxa"/>
          </w:tcPr>
          <w:p w14:paraId="5985270D" w14:textId="77777777" w:rsidR="00004E41" w:rsidRDefault="00004E41" w:rsidP="00224494">
            <w:pPr>
              <w:spacing w:line="276" w:lineRule="auto"/>
              <w:jc w:val="both"/>
            </w:pPr>
          </w:p>
        </w:tc>
        <w:tc>
          <w:tcPr>
            <w:tcW w:w="0" w:type="auto"/>
          </w:tcPr>
          <w:p w14:paraId="6438050C" w14:textId="77777777" w:rsidR="00004E41" w:rsidRDefault="00004E41" w:rsidP="00224494">
            <w:pPr>
              <w:spacing w:line="276" w:lineRule="auto"/>
              <w:ind w:left="360" w:hanging="360"/>
              <w:jc w:val="both"/>
            </w:pPr>
          </w:p>
        </w:tc>
      </w:tr>
      <w:tr w:rsidR="00004E41" w:rsidRPr="00195D19" w14:paraId="69F3EA33" w14:textId="77777777" w:rsidTr="003274C5">
        <w:tc>
          <w:tcPr>
            <w:tcW w:w="0" w:type="auto"/>
            <w:gridSpan w:val="3"/>
            <w:shd w:val="clear" w:color="auto" w:fill="FFFFFF" w:themeFill="background1"/>
          </w:tcPr>
          <w:p w14:paraId="2A77961E" w14:textId="29FE27CD" w:rsidR="00004E41" w:rsidRDefault="00004E41" w:rsidP="00224494">
            <w:pPr>
              <w:pStyle w:val="Bezodstpw"/>
              <w:spacing w:line="276" w:lineRule="auto"/>
              <w:jc w:val="both"/>
              <w:rPr>
                <w:i/>
              </w:rPr>
            </w:pPr>
            <w:r>
              <w:rPr>
                <w:i/>
              </w:rPr>
              <w:t>……………………………………………………………………….……………………………………………………………………….……………………………………………………………………………………………………………………………………………………………………………….……………………………………………………………………….………………………………………………………………………………………………………</w:t>
            </w:r>
          </w:p>
          <w:p w14:paraId="48C6C9D9" w14:textId="77777777" w:rsidR="00004E41" w:rsidRDefault="00004E41" w:rsidP="00224494">
            <w:pPr>
              <w:pStyle w:val="Bezodstpw"/>
              <w:spacing w:line="276" w:lineRule="auto"/>
              <w:jc w:val="both"/>
            </w:pPr>
            <w:r>
              <w:t>……………………………………………………………………….……………………………………………………………………….……………………………………………………………………………………………………………………………………………………………………………….……………………………………………………………………….………………………………………………………………………………………………………</w:t>
            </w:r>
          </w:p>
          <w:p w14:paraId="0D3A7894" w14:textId="77777777" w:rsidR="00004E41" w:rsidRDefault="00004E41" w:rsidP="00224494">
            <w:pPr>
              <w:pStyle w:val="Bezodstpw"/>
              <w:spacing w:line="276" w:lineRule="auto"/>
              <w:jc w:val="both"/>
              <w:rPr>
                <w:i/>
              </w:rPr>
            </w:pPr>
            <w:r>
              <w:rPr>
                <w:i/>
              </w:rPr>
              <w:t>……………………………………………………………………….……………………………………………………………………….……………………………………………………………………………………………………………………………………………………………………………….……………………………………………………………………….………………………………………………………………………………………………………</w:t>
            </w:r>
          </w:p>
          <w:p w14:paraId="17308B14" w14:textId="29C2EC45" w:rsidR="00004E41" w:rsidRDefault="00004E41" w:rsidP="00224494">
            <w:pPr>
              <w:pStyle w:val="Bezodstpw"/>
              <w:spacing w:line="276" w:lineRule="auto"/>
              <w:jc w:val="both"/>
            </w:pPr>
            <w:r>
              <w:t>……………………………………………………………………….……………………………………………………………………….………………………………………………………………………………………………………</w:t>
            </w:r>
          </w:p>
          <w:p w14:paraId="75B98A19" w14:textId="77777777" w:rsidR="00004E41" w:rsidRDefault="00004E41" w:rsidP="00224494">
            <w:pPr>
              <w:spacing w:line="276" w:lineRule="auto"/>
              <w:ind w:left="360" w:hanging="360"/>
              <w:jc w:val="both"/>
            </w:pPr>
          </w:p>
        </w:tc>
      </w:tr>
      <w:tr w:rsidR="00004E41" w:rsidRPr="00195D19" w14:paraId="7D6A1D16" w14:textId="77777777" w:rsidTr="00722A02">
        <w:tc>
          <w:tcPr>
            <w:tcW w:w="0" w:type="auto"/>
            <w:gridSpan w:val="3"/>
            <w:shd w:val="clear" w:color="auto" w:fill="F2F2F2" w:themeFill="background1" w:themeFillShade="F2"/>
          </w:tcPr>
          <w:p w14:paraId="3C54326B" w14:textId="7D15E43F" w:rsidR="00004E41" w:rsidRPr="00017D00" w:rsidRDefault="00004E41" w:rsidP="00224494">
            <w:pPr>
              <w:pStyle w:val="Bezodstpw"/>
              <w:spacing w:line="276" w:lineRule="auto"/>
              <w:jc w:val="both"/>
              <w:rPr>
                <w:b/>
                <w:bCs/>
              </w:rPr>
            </w:pPr>
            <w:r w:rsidRPr="00017D00">
              <w:rPr>
                <w:b/>
                <w:bCs/>
              </w:rPr>
              <w:t>Instrukcja</w:t>
            </w:r>
            <w:r w:rsidR="00DA328E">
              <w:rPr>
                <w:b/>
                <w:bCs/>
              </w:rPr>
              <w:t>:</w:t>
            </w:r>
          </w:p>
          <w:p w14:paraId="25BDBC30" w14:textId="11EA3432" w:rsidR="00017D00" w:rsidRPr="00017D00" w:rsidRDefault="00017D00" w:rsidP="00017D00">
            <w:pPr>
              <w:pStyle w:val="Akapitzlist"/>
              <w:numPr>
                <w:ilvl w:val="0"/>
                <w:numId w:val="14"/>
              </w:numPr>
              <w:jc w:val="both"/>
              <w:rPr>
                <w:bCs w:val="0"/>
                <w:sz w:val="16"/>
                <w:szCs w:val="18"/>
              </w:rPr>
            </w:pPr>
            <w:r>
              <w:rPr>
                <w:bCs w:val="0"/>
                <w:sz w:val="16"/>
                <w:szCs w:val="18"/>
              </w:rPr>
              <w:t>O</w:t>
            </w:r>
            <w:r w:rsidRPr="00017D00">
              <w:rPr>
                <w:bCs w:val="0"/>
                <w:sz w:val="16"/>
                <w:szCs w:val="18"/>
              </w:rPr>
              <w:t xml:space="preserve">rgan właściwy do przyjęcia zgłoszenia, o którym mowa w art. 72 ust. 1a ustawy OOŚ lub organ właściwy do wydania decyzji wymaganej przed rozpoczęciem realizacji przedsięwzięcia, (np. pozwolenie na budowę), </w:t>
            </w:r>
            <w:r>
              <w:rPr>
                <w:bCs w:val="0"/>
                <w:sz w:val="16"/>
                <w:szCs w:val="18"/>
              </w:rPr>
              <w:t xml:space="preserve">może </w:t>
            </w:r>
            <w:r w:rsidRPr="00017D00">
              <w:rPr>
                <w:bCs w:val="0"/>
                <w:sz w:val="16"/>
                <w:szCs w:val="18"/>
              </w:rPr>
              <w:t>zobowiąza</w:t>
            </w:r>
            <w:r>
              <w:rPr>
                <w:bCs w:val="0"/>
                <w:sz w:val="16"/>
                <w:szCs w:val="18"/>
              </w:rPr>
              <w:t>ć</w:t>
            </w:r>
            <w:r w:rsidRPr="00017D00">
              <w:rPr>
                <w:bCs w:val="0"/>
                <w:sz w:val="16"/>
                <w:szCs w:val="18"/>
              </w:rPr>
              <w:t xml:space="preserve"> Beneficjenta do przedłożenia RDOŚ dokumentów, o których mowa w art. 96 ust. 3</w:t>
            </w:r>
            <w:r>
              <w:rPr>
                <w:bCs w:val="0"/>
                <w:sz w:val="16"/>
                <w:szCs w:val="18"/>
              </w:rPr>
              <w:t xml:space="preserve"> ustawy OOŚ</w:t>
            </w:r>
            <w:r w:rsidRPr="00017D00">
              <w:rPr>
                <w:bCs w:val="0"/>
                <w:sz w:val="16"/>
                <w:szCs w:val="18"/>
              </w:rPr>
              <w:t>, a tym samym uzna</w:t>
            </w:r>
            <w:r>
              <w:rPr>
                <w:bCs w:val="0"/>
                <w:sz w:val="16"/>
                <w:szCs w:val="18"/>
              </w:rPr>
              <w:t>ć</w:t>
            </w:r>
            <w:r w:rsidRPr="00017D00">
              <w:rPr>
                <w:bCs w:val="0"/>
                <w:sz w:val="16"/>
                <w:szCs w:val="18"/>
              </w:rPr>
              <w:t>, że przedsięwzięcie może potencjalnie znacząco oddziaływać na obszar Natura 2000</w:t>
            </w:r>
            <w:r>
              <w:rPr>
                <w:bCs w:val="0"/>
                <w:sz w:val="16"/>
                <w:szCs w:val="18"/>
              </w:rPr>
              <w:t xml:space="preserve">. </w:t>
            </w:r>
            <w:r w:rsidRPr="00017D00">
              <w:rPr>
                <w:bCs w:val="0"/>
                <w:sz w:val="16"/>
                <w:szCs w:val="18"/>
              </w:rPr>
              <w:t>RDOŚ na podstawie przedłożonych dokumentów</w:t>
            </w:r>
            <w:r>
              <w:t xml:space="preserve"> </w:t>
            </w:r>
            <w:r w:rsidRPr="00017D00">
              <w:rPr>
                <w:bCs w:val="0"/>
                <w:sz w:val="16"/>
                <w:szCs w:val="18"/>
              </w:rPr>
              <w:t xml:space="preserve">stwierdza w drodze postanowienia: </w:t>
            </w:r>
          </w:p>
          <w:p w14:paraId="3730366A" w14:textId="5A45A681" w:rsidR="00017D00" w:rsidRDefault="00017D00" w:rsidP="00017D00">
            <w:pPr>
              <w:pStyle w:val="Akapitzlist"/>
              <w:numPr>
                <w:ilvl w:val="1"/>
                <w:numId w:val="14"/>
              </w:numPr>
              <w:jc w:val="both"/>
              <w:rPr>
                <w:bCs w:val="0"/>
                <w:sz w:val="16"/>
                <w:szCs w:val="18"/>
              </w:rPr>
            </w:pPr>
            <w:r w:rsidRPr="00017D00">
              <w:rPr>
                <w:bCs w:val="0"/>
                <w:sz w:val="16"/>
                <w:szCs w:val="18"/>
              </w:rPr>
              <w:t>obowiązek przeprowadzenia oceny oddziaływania przedsięwzięcia na obszar Natura 2000</w:t>
            </w:r>
            <w:r>
              <w:rPr>
                <w:bCs w:val="0"/>
                <w:sz w:val="16"/>
                <w:szCs w:val="18"/>
              </w:rPr>
              <w:t xml:space="preserve"> lub</w:t>
            </w:r>
          </w:p>
          <w:p w14:paraId="3D1197D4" w14:textId="31330471" w:rsidR="00017D00" w:rsidRDefault="00017D00" w:rsidP="00017D00">
            <w:pPr>
              <w:pStyle w:val="Akapitzlist"/>
              <w:numPr>
                <w:ilvl w:val="1"/>
                <w:numId w:val="14"/>
              </w:numPr>
              <w:jc w:val="both"/>
              <w:rPr>
                <w:bCs w:val="0"/>
                <w:sz w:val="16"/>
                <w:szCs w:val="18"/>
              </w:rPr>
            </w:pPr>
            <w:r w:rsidRPr="00017D00">
              <w:rPr>
                <w:bCs w:val="0"/>
                <w:sz w:val="16"/>
                <w:szCs w:val="18"/>
              </w:rPr>
              <w:t>brak potrzeby przeprowadzenia oceny oddziaływania przedsięwzięcia na obszar Natura 2000.</w:t>
            </w:r>
          </w:p>
          <w:p w14:paraId="6F7CE714" w14:textId="59C5193C" w:rsidR="00017D00" w:rsidRPr="00017D00" w:rsidRDefault="00017D00" w:rsidP="00017D00">
            <w:pPr>
              <w:pStyle w:val="Akapitzlist"/>
              <w:numPr>
                <w:ilvl w:val="0"/>
                <w:numId w:val="14"/>
              </w:numPr>
              <w:jc w:val="both"/>
              <w:rPr>
                <w:bCs w:val="0"/>
                <w:sz w:val="16"/>
                <w:szCs w:val="18"/>
              </w:rPr>
            </w:pPr>
            <w:r>
              <w:rPr>
                <w:bCs w:val="0"/>
                <w:sz w:val="16"/>
                <w:szCs w:val="18"/>
              </w:rPr>
              <w:t xml:space="preserve">Jeśli stwierdzono potrzebę przeprowadzenia </w:t>
            </w:r>
            <w:r w:rsidRPr="00017D00">
              <w:rPr>
                <w:bCs w:val="0"/>
                <w:sz w:val="16"/>
                <w:szCs w:val="18"/>
              </w:rPr>
              <w:t>oceny oddziaływania przedsięwzięcia na obszar Natura 2000</w:t>
            </w:r>
            <w:r>
              <w:t xml:space="preserve"> </w:t>
            </w:r>
            <w:r>
              <w:rPr>
                <w:bCs w:val="0"/>
                <w:sz w:val="16"/>
                <w:szCs w:val="18"/>
              </w:rPr>
              <w:t>RDOŚ</w:t>
            </w:r>
            <w:r w:rsidRPr="00017D00">
              <w:rPr>
                <w:bCs w:val="0"/>
                <w:sz w:val="16"/>
                <w:szCs w:val="18"/>
              </w:rPr>
              <w:t xml:space="preserve"> uzgadnia warunki realizacji przedsięwzięcia, jeżeli:</w:t>
            </w:r>
          </w:p>
          <w:p w14:paraId="0683CF9E" w14:textId="77777777" w:rsidR="00017D00" w:rsidRDefault="00017D00" w:rsidP="00017D00">
            <w:pPr>
              <w:pStyle w:val="Akapitzlist"/>
              <w:numPr>
                <w:ilvl w:val="1"/>
                <w:numId w:val="14"/>
              </w:numPr>
              <w:jc w:val="both"/>
              <w:rPr>
                <w:bCs w:val="0"/>
                <w:sz w:val="16"/>
                <w:szCs w:val="18"/>
              </w:rPr>
            </w:pPr>
            <w:r w:rsidRPr="00017D00">
              <w:rPr>
                <w:bCs w:val="0"/>
                <w:sz w:val="16"/>
                <w:szCs w:val="18"/>
              </w:rPr>
              <w:t>z oceny oddziaływania przedsięwzięcia na obszar Natura 2000 wynika, że przedsięwzięcie nie będzie znacząco negatywnie oddziaływać na ten obszar;</w:t>
            </w:r>
          </w:p>
          <w:p w14:paraId="63C1A4D3" w14:textId="7DF6F78D" w:rsidR="00017D00" w:rsidRPr="00017D00" w:rsidRDefault="00017D00" w:rsidP="00017D00">
            <w:pPr>
              <w:pStyle w:val="Akapitzlist"/>
              <w:numPr>
                <w:ilvl w:val="1"/>
                <w:numId w:val="14"/>
              </w:numPr>
              <w:jc w:val="both"/>
              <w:rPr>
                <w:bCs w:val="0"/>
                <w:sz w:val="16"/>
                <w:szCs w:val="18"/>
              </w:rPr>
            </w:pPr>
            <w:r w:rsidRPr="00017D00">
              <w:rPr>
                <w:bCs w:val="0"/>
                <w:sz w:val="16"/>
                <w:szCs w:val="18"/>
              </w:rPr>
              <w:t>z oceny oddziaływania przedsięwzięcia na obszar Natura 2000 wynika, że przedsięwzięcie może znacząco negatywnie oddziaływać na ten obszar, i jednocześnie zachodzą przesłanki, o których mowa w art. 34 ustawy z dnia 16 kwietnia 2004 r. o ochronie przyrody.</w:t>
            </w:r>
          </w:p>
          <w:p w14:paraId="2A0E3092" w14:textId="58B43CF4" w:rsidR="00004E41" w:rsidRPr="00A214A3" w:rsidRDefault="00017D00" w:rsidP="00A214A3">
            <w:pPr>
              <w:pStyle w:val="Akapitzlist"/>
              <w:numPr>
                <w:ilvl w:val="0"/>
                <w:numId w:val="14"/>
              </w:numPr>
              <w:jc w:val="both"/>
              <w:rPr>
                <w:bCs w:val="0"/>
                <w:sz w:val="16"/>
                <w:szCs w:val="18"/>
              </w:rPr>
            </w:pPr>
            <w:r w:rsidRPr="00017D00">
              <w:rPr>
                <w:bCs w:val="0"/>
                <w:sz w:val="16"/>
                <w:szCs w:val="18"/>
              </w:rPr>
              <w:t>Jeżeli z oceny oddziaływania przedsięwzięcia na obszar Natura 2000 wynika, że przedsięwzięcie może znacząco negatywnie oddziaływać na ten obszar, i jeżeli nie zachodzą przesłanki, o których mowa w art. 34 ustawy z dnia 16 kwietnia 2004 r. o ochronie przyrody, regionalny dyrektor ochrony środowiska odmawia uzgodnienia warunków realizacji przedsięwzięcia.</w:t>
            </w:r>
          </w:p>
        </w:tc>
      </w:tr>
      <w:tr w:rsidR="00A214A3" w:rsidRPr="00195D19" w14:paraId="679BD708" w14:textId="77777777" w:rsidTr="00722A02">
        <w:tc>
          <w:tcPr>
            <w:tcW w:w="0" w:type="auto"/>
            <w:gridSpan w:val="3"/>
            <w:shd w:val="clear" w:color="auto" w:fill="F2F2F2" w:themeFill="background1" w:themeFillShade="F2"/>
          </w:tcPr>
          <w:p w14:paraId="74A670AD" w14:textId="77777777" w:rsidR="00A214A3" w:rsidRDefault="00A214A3" w:rsidP="00A214A3">
            <w:pPr>
              <w:pStyle w:val="Akapitzlist"/>
              <w:numPr>
                <w:ilvl w:val="0"/>
                <w:numId w:val="14"/>
              </w:numPr>
              <w:jc w:val="both"/>
              <w:rPr>
                <w:bCs w:val="0"/>
                <w:sz w:val="16"/>
                <w:szCs w:val="18"/>
              </w:rPr>
            </w:pPr>
            <w:r w:rsidRPr="001E61AA">
              <w:rPr>
                <w:bCs w:val="0"/>
                <w:sz w:val="16"/>
                <w:szCs w:val="18"/>
              </w:rPr>
              <w:t xml:space="preserve">Beneficjent zaznacza odpowiedź „NIE”, jeżeli </w:t>
            </w:r>
          </w:p>
          <w:p w14:paraId="303D8EAA" w14:textId="77777777" w:rsidR="00A214A3" w:rsidRDefault="00A214A3" w:rsidP="00A214A3">
            <w:pPr>
              <w:pStyle w:val="Akapitzlist"/>
              <w:numPr>
                <w:ilvl w:val="1"/>
                <w:numId w:val="14"/>
              </w:numPr>
              <w:jc w:val="both"/>
              <w:rPr>
                <w:bCs w:val="0"/>
                <w:sz w:val="16"/>
                <w:szCs w:val="18"/>
              </w:rPr>
            </w:pPr>
            <w:r w:rsidRPr="00017D00">
              <w:rPr>
                <w:bCs w:val="0"/>
                <w:sz w:val="16"/>
                <w:szCs w:val="18"/>
              </w:rPr>
              <w:t xml:space="preserve">organ właściwy do przyjęcia zgłoszenia, o którym mowa w art. 72 ust. 1a ustawy OOŚ lub organ właściwy do wydania decyzji wymaganej przed rozpoczęciem realizacji przedsięwzięcia, (np. pozwolenie na budowę), </w:t>
            </w:r>
            <w:r w:rsidRPr="00017D00">
              <w:rPr>
                <w:b/>
                <w:sz w:val="16"/>
                <w:szCs w:val="18"/>
              </w:rPr>
              <w:t>nie zobowiązał</w:t>
            </w:r>
            <w:r w:rsidRPr="00017D00">
              <w:rPr>
                <w:bCs w:val="0"/>
                <w:sz w:val="16"/>
                <w:szCs w:val="18"/>
              </w:rPr>
              <w:t xml:space="preserve"> Beneficjenta do przedłożenia RDOŚ dokumentów, o których mowa w art. 96 ust. 3</w:t>
            </w:r>
            <w:r>
              <w:rPr>
                <w:bCs w:val="0"/>
                <w:sz w:val="16"/>
                <w:szCs w:val="18"/>
              </w:rPr>
              <w:t xml:space="preserve"> ustawy OOŚ.</w:t>
            </w:r>
          </w:p>
          <w:p w14:paraId="4496E64D" w14:textId="77777777" w:rsidR="00A214A3" w:rsidRDefault="00A214A3" w:rsidP="00A214A3">
            <w:pPr>
              <w:pStyle w:val="Akapitzlist"/>
              <w:numPr>
                <w:ilvl w:val="1"/>
                <w:numId w:val="14"/>
              </w:numPr>
              <w:jc w:val="both"/>
              <w:rPr>
                <w:bCs w:val="0"/>
                <w:sz w:val="16"/>
                <w:szCs w:val="18"/>
              </w:rPr>
            </w:pPr>
            <w:r>
              <w:rPr>
                <w:bCs w:val="0"/>
                <w:sz w:val="16"/>
                <w:szCs w:val="18"/>
              </w:rPr>
              <w:t xml:space="preserve">RDOŚ w drodze postanowienia stwierdził </w:t>
            </w:r>
            <w:r w:rsidRPr="00053DB6">
              <w:rPr>
                <w:bCs w:val="0"/>
                <w:sz w:val="16"/>
                <w:szCs w:val="18"/>
              </w:rPr>
              <w:t>brak potrzeby przeprowadzenia oceny oddziaływania przedsięwzięcia na obszar Natura 2000</w:t>
            </w:r>
            <w:r>
              <w:rPr>
                <w:bCs w:val="0"/>
                <w:sz w:val="16"/>
                <w:szCs w:val="18"/>
              </w:rPr>
              <w:t>.</w:t>
            </w:r>
          </w:p>
          <w:p w14:paraId="6C0DE9F1" w14:textId="77777777" w:rsidR="00A214A3" w:rsidRPr="001E61AA" w:rsidRDefault="00A214A3" w:rsidP="00A214A3">
            <w:pPr>
              <w:pStyle w:val="Akapitzlist"/>
              <w:numPr>
                <w:ilvl w:val="1"/>
                <w:numId w:val="14"/>
              </w:numPr>
              <w:jc w:val="both"/>
              <w:rPr>
                <w:bCs w:val="0"/>
                <w:sz w:val="16"/>
                <w:szCs w:val="18"/>
              </w:rPr>
            </w:pPr>
            <w:r>
              <w:rPr>
                <w:bCs w:val="0"/>
                <w:sz w:val="16"/>
                <w:szCs w:val="18"/>
              </w:rPr>
              <w:t xml:space="preserve">przeprowadzono </w:t>
            </w:r>
            <w:r w:rsidRPr="00D85C65">
              <w:rPr>
                <w:bCs w:val="0"/>
                <w:sz w:val="16"/>
                <w:szCs w:val="18"/>
              </w:rPr>
              <w:t>ocen</w:t>
            </w:r>
            <w:r>
              <w:rPr>
                <w:bCs w:val="0"/>
                <w:sz w:val="16"/>
                <w:szCs w:val="18"/>
              </w:rPr>
              <w:t>ę</w:t>
            </w:r>
            <w:r w:rsidRPr="00D85C65">
              <w:rPr>
                <w:bCs w:val="0"/>
                <w:sz w:val="16"/>
                <w:szCs w:val="18"/>
              </w:rPr>
              <w:t xml:space="preserve"> oddziaływania na obszary Natura 2000</w:t>
            </w:r>
            <w:r>
              <w:rPr>
                <w:bCs w:val="0"/>
                <w:sz w:val="16"/>
                <w:szCs w:val="18"/>
              </w:rPr>
              <w:t xml:space="preserve"> wynikiem której jest </w:t>
            </w:r>
            <w:r w:rsidRPr="001F1DEC">
              <w:rPr>
                <w:bCs w:val="0"/>
                <w:sz w:val="16"/>
                <w:szCs w:val="18"/>
              </w:rPr>
              <w:t>uzgodnieni</w:t>
            </w:r>
            <w:r>
              <w:rPr>
                <w:bCs w:val="0"/>
                <w:sz w:val="16"/>
                <w:szCs w:val="18"/>
              </w:rPr>
              <w:t xml:space="preserve">e </w:t>
            </w:r>
            <w:r w:rsidRPr="001F1DEC">
              <w:rPr>
                <w:bCs w:val="0"/>
                <w:sz w:val="16"/>
                <w:szCs w:val="18"/>
              </w:rPr>
              <w:t>warunków realizacji przedsięwzięcia w zakresie oddziaływania na obszar Natura 2000</w:t>
            </w:r>
            <w:r>
              <w:rPr>
                <w:bCs w:val="0"/>
                <w:sz w:val="16"/>
                <w:szCs w:val="18"/>
              </w:rPr>
              <w:t xml:space="preserve">, a </w:t>
            </w:r>
            <w:r w:rsidRPr="001F1DEC">
              <w:rPr>
                <w:bCs w:val="0"/>
                <w:sz w:val="16"/>
                <w:szCs w:val="18"/>
              </w:rPr>
              <w:t>z oceny oddziaływania przedsięwzięcia na obszar Natura 2000 wynika, że przedsięwzięcie nie będzie znacząco negatywnie oddziaływać na ten obszar</w:t>
            </w:r>
            <w:r>
              <w:rPr>
                <w:bCs w:val="0"/>
                <w:sz w:val="16"/>
                <w:szCs w:val="18"/>
              </w:rPr>
              <w:t>.</w:t>
            </w:r>
          </w:p>
          <w:p w14:paraId="6CD4B7D0" w14:textId="77777777" w:rsidR="00A214A3" w:rsidRPr="001E61AA" w:rsidRDefault="00A214A3" w:rsidP="00A214A3">
            <w:pPr>
              <w:pStyle w:val="Akapitzlist"/>
              <w:numPr>
                <w:ilvl w:val="0"/>
                <w:numId w:val="14"/>
              </w:numPr>
              <w:jc w:val="both"/>
              <w:rPr>
                <w:bCs w:val="0"/>
                <w:sz w:val="16"/>
                <w:szCs w:val="18"/>
              </w:rPr>
            </w:pPr>
            <w:r w:rsidRPr="001E61AA">
              <w:rPr>
                <w:bCs w:val="0"/>
                <w:sz w:val="16"/>
                <w:szCs w:val="18"/>
              </w:rPr>
              <w:t>Beneficjent zaznacza odpowiedź „</w:t>
            </w:r>
            <w:r>
              <w:rPr>
                <w:bCs w:val="0"/>
                <w:sz w:val="16"/>
                <w:szCs w:val="18"/>
              </w:rPr>
              <w:t>TAK</w:t>
            </w:r>
            <w:r w:rsidRPr="001E61AA">
              <w:rPr>
                <w:bCs w:val="0"/>
                <w:sz w:val="16"/>
                <w:szCs w:val="18"/>
              </w:rPr>
              <w:t xml:space="preserve">”, jeżeli </w:t>
            </w:r>
            <w:r>
              <w:rPr>
                <w:bCs w:val="0"/>
                <w:sz w:val="16"/>
                <w:szCs w:val="18"/>
              </w:rPr>
              <w:t xml:space="preserve">przeprowadzono </w:t>
            </w:r>
            <w:r w:rsidRPr="00D85C65">
              <w:rPr>
                <w:bCs w:val="0"/>
                <w:sz w:val="16"/>
                <w:szCs w:val="18"/>
              </w:rPr>
              <w:t>ocen</w:t>
            </w:r>
            <w:r>
              <w:rPr>
                <w:bCs w:val="0"/>
                <w:sz w:val="16"/>
                <w:szCs w:val="18"/>
              </w:rPr>
              <w:t>ę</w:t>
            </w:r>
            <w:r w:rsidRPr="00D85C65">
              <w:rPr>
                <w:bCs w:val="0"/>
                <w:sz w:val="16"/>
                <w:szCs w:val="18"/>
              </w:rPr>
              <w:t xml:space="preserve"> oddziaływania na obszary Natura 2000</w:t>
            </w:r>
            <w:r>
              <w:rPr>
                <w:bCs w:val="0"/>
                <w:sz w:val="16"/>
                <w:szCs w:val="18"/>
              </w:rPr>
              <w:t xml:space="preserve"> wynikiem której jest </w:t>
            </w:r>
            <w:r w:rsidRPr="001F1DEC">
              <w:rPr>
                <w:bCs w:val="0"/>
                <w:sz w:val="16"/>
                <w:szCs w:val="18"/>
              </w:rPr>
              <w:t>uzgodnieni</w:t>
            </w:r>
            <w:r>
              <w:rPr>
                <w:bCs w:val="0"/>
                <w:sz w:val="16"/>
                <w:szCs w:val="18"/>
              </w:rPr>
              <w:t>e</w:t>
            </w:r>
            <w:r w:rsidRPr="001F1DEC">
              <w:rPr>
                <w:bCs w:val="0"/>
                <w:sz w:val="16"/>
                <w:szCs w:val="18"/>
              </w:rPr>
              <w:t xml:space="preserve"> warunków realizacji przedsięwzięcia w zakresie oddziaływania na obszar Natura 2000</w:t>
            </w:r>
            <w:r>
              <w:rPr>
                <w:bCs w:val="0"/>
                <w:sz w:val="16"/>
                <w:szCs w:val="18"/>
              </w:rPr>
              <w:t xml:space="preserve"> a </w:t>
            </w:r>
            <w:r w:rsidRPr="001F1DEC">
              <w:rPr>
                <w:bCs w:val="0"/>
                <w:sz w:val="16"/>
                <w:szCs w:val="18"/>
              </w:rPr>
              <w:t xml:space="preserve">z oceny oddziaływania przedsięwzięcia na obszar Natura 2000 wynika, że </w:t>
            </w:r>
            <w:r w:rsidRPr="001040CC">
              <w:rPr>
                <w:bCs w:val="0"/>
                <w:sz w:val="16"/>
                <w:szCs w:val="18"/>
              </w:rPr>
              <w:t>przedsięwzięcie może znacząco negatywnie oddziaływać na ten obszar, i jednocześnie zachodzą przesłanki, o których mowa w art. 34 ustawy z dnia 16 kwietnia 2004 r. o ochronie przyrody</w:t>
            </w:r>
            <w:r>
              <w:rPr>
                <w:bCs w:val="0"/>
                <w:sz w:val="16"/>
                <w:szCs w:val="18"/>
              </w:rPr>
              <w:t>;</w:t>
            </w:r>
          </w:p>
          <w:p w14:paraId="379C8ABE" w14:textId="77777777" w:rsidR="00A214A3" w:rsidRDefault="00A214A3" w:rsidP="00A214A3">
            <w:pPr>
              <w:pStyle w:val="Bezodstpw"/>
              <w:numPr>
                <w:ilvl w:val="0"/>
                <w:numId w:val="14"/>
              </w:numPr>
              <w:spacing w:line="276" w:lineRule="auto"/>
              <w:jc w:val="both"/>
            </w:pPr>
            <w:r>
              <w:t>Należy załączyć:</w:t>
            </w:r>
          </w:p>
          <w:p w14:paraId="640858EC" w14:textId="77777777" w:rsidR="00A214A3" w:rsidRDefault="00A214A3" w:rsidP="00A214A3">
            <w:pPr>
              <w:pStyle w:val="Bezodstpw"/>
              <w:numPr>
                <w:ilvl w:val="1"/>
                <w:numId w:val="14"/>
              </w:numPr>
              <w:spacing w:line="276" w:lineRule="auto"/>
              <w:jc w:val="both"/>
            </w:pPr>
            <w:r w:rsidRPr="0076551B">
              <w:t>Postanowieni</w:t>
            </w:r>
            <w:r>
              <w:t>e o obowiązku</w:t>
            </w:r>
            <w:r w:rsidRPr="0076551B">
              <w:t xml:space="preserve"> przeprowadzenia oceny oddziaływania przedsięwzięcia na obszar Natura 2000</w:t>
            </w:r>
            <w:r>
              <w:t xml:space="preserve"> (jeśli dotyczy)</w:t>
            </w:r>
          </w:p>
          <w:p w14:paraId="434921A0" w14:textId="5FBD7AFF" w:rsidR="00A214A3" w:rsidRPr="00A214A3" w:rsidRDefault="00A214A3" w:rsidP="00A214A3">
            <w:pPr>
              <w:pStyle w:val="Bezodstpw"/>
              <w:numPr>
                <w:ilvl w:val="1"/>
                <w:numId w:val="14"/>
              </w:numPr>
              <w:spacing w:line="276" w:lineRule="auto"/>
              <w:jc w:val="both"/>
            </w:pPr>
            <w:r>
              <w:t xml:space="preserve">Postanowienie uzgadniające </w:t>
            </w:r>
            <w:r w:rsidRPr="0071363E">
              <w:t>warunk</w:t>
            </w:r>
            <w:r>
              <w:t>i</w:t>
            </w:r>
            <w:r w:rsidRPr="0071363E">
              <w:t xml:space="preserve"> realizacji przedsięwzięcia w zakresie oddziaływania na obszar Natura 2000</w:t>
            </w:r>
            <w:r>
              <w:t xml:space="preserve">. Należy potwierdzić, że </w:t>
            </w:r>
            <w:r w:rsidRPr="0071363E">
              <w:t>zakres uzgodnienia</w:t>
            </w:r>
            <w:r>
              <w:t xml:space="preserve"> (jeśli dotyczy)</w:t>
            </w:r>
            <w:r w:rsidRPr="0071363E">
              <w:t xml:space="preserve"> jest zgodny z zakresem przedsięwzięcia włączonego do projektu oraz z zakresem uzyskanej decyzji zezwalającej na realizację przedsięwzięcia (np. zgłoszenie, pozwolenie na budowę, inne?)</w:t>
            </w:r>
          </w:p>
        </w:tc>
      </w:tr>
    </w:tbl>
    <w:p w14:paraId="40DC94C2" w14:textId="77777777" w:rsidR="00144225" w:rsidRDefault="00144225" w:rsidP="00224494">
      <w:pPr>
        <w:pStyle w:val="Nagwek1"/>
        <w:numPr>
          <w:ilvl w:val="0"/>
          <w:numId w:val="0"/>
        </w:numPr>
        <w:spacing w:line="276" w:lineRule="auto"/>
        <w:jc w:val="both"/>
      </w:pPr>
    </w:p>
    <w:p w14:paraId="5BBFC20B" w14:textId="77777777" w:rsidR="00017D00" w:rsidRDefault="00017D00">
      <w:pPr>
        <w:rPr>
          <w:b w:val="0"/>
          <w:color w:val="1F497D" w:themeColor="text2"/>
          <w:sz w:val="22"/>
          <w:szCs w:val="22"/>
        </w:rPr>
      </w:pPr>
      <w:bookmarkStart w:id="28" w:name="_Toc125645867"/>
      <w:bookmarkStart w:id="29" w:name="_Toc125710372"/>
      <w:r>
        <w:br w:type="page"/>
      </w:r>
    </w:p>
    <w:p w14:paraId="0C628AB1" w14:textId="01E8D1A8" w:rsidR="00281F27" w:rsidRPr="00F70C7F" w:rsidRDefault="00B043F6" w:rsidP="00F70C7F">
      <w:pPr>
        <w:pStyle w:val="Nagwek2"/>
      </w:pPr>
      <w:r w:rsidRPr="00F70C7F">
        <w:t>Zezwolenie na realizację</w:t>
      </w:r>
      <w:r w:rsidR="0082227C" w:rsidRPr="00F70C7F">
        <w:t xml:space="preserve"> przedsięwzięcia/projektu</w:t>
      </w:r>
      <w:bookmarkEnd w:id="28"/>
      <w:bookmarkEnd w:id="2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907"/>
        <w:gridCol w:w="930"/>
        <w:gridCol w:w="807"/>
        <w:gridCol w:w="812"/>
      </w:tblGrid>
      <w:tr w:rsidR="00B043F6" w:rsidRPr="00F4352D" w14:paraId="3A62EB74" w14:textId="77777777" w:rsidTr="00571D54">
        <w:trPr>
          <w:trHeight w:val="145"/>
        </w:trPr>
        <w:tc>
          <w:tcPr>
            <w:tcW w:w="3893" w:type="pct"/>
            <w:shd w:val="clear" w:color="auto" w:fill="F2F2F2" w:themeFill="background1" w:themeFillShade="F2"/>
            <w:vAlign w:val="center"/>
          </w:tcPr>
          <w:p w14:paraId="3B6F582E" w14:textId="2AF3E165" w:rsidR="00B043F6" w:rsidRPr="00B043F6" w:rsidRDefault="00B043F6" w:rsidP="00224494">
            <w:pPr>
              <w:spacing w:line="276" w:lineRule="auto"/>
              <w:jc w:val="both"/>
            </w:pPr>
            <w:r>
              <w:t>Pytanie weryfikujące</w:t>
            </w:r>
          </w:p>
        </w:tc>
        <w:tc>
          <w:tcPr>
            <w:tcW w:w="409" w:type="pct"/>
            <w:shd w:val="clear" w:color="auto" w:fill="F2F2F2" w:themeFill="background1" w:themeFillShade="F2"/>
            <w:vAlign w:val="center"/>
          </w:tcPr>
          <w:p w14:paraId="3996B92C" w14:textId="691AAAFE" w:rsidR="00B043F6" w:rsidRPr="00F4352D" w:rsidRDefault="00B043F6" w:rsidP="00224494">
            <w:pPr>
              <w:spacing w:line="276" w:lineRule="auto"/>
              <w:jc w:val="both"/>
            </w:pPr>
            <w:r>
              <w:t>TAK</w:t>
            </w:r>
          </w:p>
        </w:tc>
        <w:tc>
          <w:tcPr>
            <w:tcW w:w="348" w:type="pct"/>
            <w:shd w:val="clear" w:color="auto" w:fill="F2F2F2" w:themeFill="background1" w:themeFillShade="F2"/>
            <w:vAlign w:val="center"/>
          </w:tcPr>
          <w:p w14:paraId="664AAC5E" w14:textId="3F1EC12B" w:rsidR="00B043F6" w:rsidRPr="00F4352D" w:rsidRDefault="00B043F6" w:rsidP="00224494">
            <w:pPr>
              <w:spacing w:line="276" w:lineRule="auto"/>
              <w:jc w:val="both"/>
            </w:pPr>
            <w:r>
              <w:t>NIE</w:t>
            </w:r>
          </w:p>
        </w:tc>
        <w:tc>
          <w:tcPr>
            <w:tcW w:w="349" w:type="pct"/>
            <w:shd w:val="clear" w:color="auto" w:fill="F2F2F2" w:themeFill="background1" w:themeFillShade="F2"/>
            <w:vAlign w:val="center"/>
          </w:tcPr>
          <w:p w14:paraId="59C374C1" w14:textId="19E561DE" w:rsidR="00B043F6" w:rsidRPr="00F4352D" w:rsidRDefault="00B043F6" w:rsidP="00224494">
            <w:pPr>
              <w:spacing w:line="276" w:lineRule="auto"/>
              <w:jc w:val="both"/>
            </w:pPr>
            <w:r>
              <w:t>N/D</w:t>
            </w:r>
          </w:p>
        </w:tc>
      </w:tr>
      <w:tr w:rsidR="00B043F6" w:rsidRPr="00F4352D" w14:paraId="1CD95FEB" w14:textId="77777777" w:rsidTr="00571D54">
        <w:trPr>
          <w:trHeight w:val="292"/>
        </w:trPr>
        <w:tc>
          <w:tcPr>
            <w:tcW w:w="3893" w:type="pct"/>
            <w:shd w:val="clear" w:color="auto" w:fill="F2F2F2" w:themeFill="background1" w:themeFillShade="F2"/>
            <w:vAlign w:val="bottom"/>
          </w:tcPr>
          <w:p w14:paraId="7FEF84B9" w14:textId="44162A59" w:rsidR="00281F27" w:rsidRPr="00571D54" w:rsidRDefault="00281F27" w:rsidP="00571D54">
            <w:pPr>
              <w:ind w:left="27" w:hanging="27"/>
              <w:jc w:val="both"/>
              <w:rPr>
                <w:b w:val="0"/>
                <w:bCs w:val="0"/>
              </w:rPr>
            </w:pPr>
            <w:r w:rsidRPr="00571D54">
              <w:rPr>
                <w:b w:val="0"/>
                <w:bCs w:val="0"/>
              </w:rPr>
              <w:t>Czy uzyskano decyzję, o której mowa w art. 72 ust. 1 lub dokonano zgłoszenia, o którym mowa w art. 72 ust. 1a lub 1b?</w:t>
            </w:r>
          </w:p>
        </w:tc>
        <w:tc>
          <w:tcPr>
            <w:tcW w:w="409" w:type="pct"/>
          </w:tcPr>
          <w:p w14:paraId="22C3A744" w14:textId="77777777" w:rsidR="00281F27" w:rsidRPr="00F4352D" w:rsidRDefault="00281F27" w:rsidP="00224494">
            <w:pPr>
              <w:spacing w:line="276" w:lineRule="auto"/>
              <w:jc w:val="both"/>
            </w:pPr>
          </w:p>
        </w:tc>
        <w:tc>
          <w:tcPr>
            <w:tcW w:w="348" w:type="pct"/>
          </w:tcPr>
          <w:p w14:paraId="46F4B17F" w14:textId="77777777" w:rsidR="00281F27" w:rsidRPr="00F4352D" w:rsidRDefault="00281F27" w:rsidP="00224494">
            <w:pPr>
              <w:spacing w:line="276" w:lineRule="auto"/>
              <w:jc w:val="both"/>
            </w:pPr>
          </w:p>
        </w:tc>
        <w:tc>
          <w:tcPr>
            <w:tcW w:w="349" w:type="pct"/>
          </w:tcPr>
          <w:p w14:paraId="344A2E27" w14:textId="77777777" w:rsidR="00281F27" w:rsidRPr="00F4352D" w:rsidRDefault="00281F27" w:rsidP="00224494">
            <w:pPr>
              <w:spacing w:line="276" w:lineRule="auto"/>
              <w:jc w:val="both"/>
            </w:pPr>
          </w:p>
        </w:tc>
      </w:tr>
      <w:tr w:rsidR="002B74CE" w:rsidRPr="00F4352D" w14:paraId="35122CDD" w14:textId="77777777" w:rsidTr="002B74CE">
        <w:trPr>
          <w:trHeight w:val="161"/>
        </w:trPr>
        <w:tc>
          <w:tcPr>
            <w:tcW w:w="5000" w:type="pct"/>
            <w:gridSpan w:val="4"/>
            <w:vAlign w:val="bottom"/>
          </w:tcPr>
          <w:p w14:paraId="4E76AE67" w14:textId="7294E037" w:rsidR="002B74CE" w:rsidRDefault="002B74CE" w:rsidP="00224494">
            <w:pPr>
              <w:pStyle w:val="Bezodstpw"/>
              <w:spacing w:line="276" w:lineRule="auto"/>
              <w:jc w:val="both"/>
            </w:pPr>
            <w:r>
              <w:t>……………………………………………………………………….……………………………………………………………………….……………………………………………………………………………………………………………………………………………………………………………….……………………………………………………………………….………………………………………………………………………………………………………</w:t>
            </w:r>
          </w:p>
          <w:p w14:paraId="572065B5" w14:textId="77777777" w:rsidR="002B74CE" w:rsidRDefault="002B74CE" w:rsidP="00224494">
            <w:pPr>
              <w:pStyle w:val="Bezodstpw"/>
              <w:spacing w:line="276" w:lineRule="auto"/>
              <w:jc w:val="both"/>
            </w:pPr>
            <w:r>
              <w:t>……………………………………………………………………….……………………………………………………………………….……………………………………………………………………………………………………………………………………………………………………………….……………………………………………………………………….………………………………………………………………………………………………………</w:t>
            </w:r>
          </w:p>
          <w:p w14:paraId="10EAC1F9" w14:textId="77777777" w:rsidR="00655613" w:rsidRDefault="00655613" w:rsidP="00224494">
            <w:pPr>
              <w:pStyle w:val="Bezodstpw"/>
              <w:spacing w:line="276" w:lineRule="auto"/>
              <w:jc w:val="both"/>
              <w:rPr>
                <w:i/>
              </w:rPr>
            </w:pPr>
            <w:r>
              <w:rPr>
                <w:i/>
              </w:rPr>
              <w:t>……………………………………………………………………….……………………………………………………………………….……………………………………………………………………………………………………………………………………………………………………………….……………………………………………………………………….………………………………………………………………………………………………………</w:t>
            </w:r>
          </w:p>
          <w:p w14:paraId="6CDD3AC3" w14:textId="77777777" w:rsidR="00655613" w:rsidRDefault="00655613" w:rsidP="00224494">
            <w:pPr>
              <w:pStyle w:val="Bezodstpw"/>
              <w:spacing w:line="276" w:lineRule="auto"/>
              <w:jc w:val="both"/>
            </w:pPr>
            <w:r>
              <w:t>……………………………………………………………………….……………………………………………………………………….……………………………………………………………………………………………………………………………………………………………………………….……………………………………………………………………….………………………………………………………………………………………………………</w:t>
            </w:r>
          </w:p>
          <w:p w14:paraId="24E30A63" w14:textId="6D017B1F" w:rsidR="00144225" w:rsidRPr="00F4352D" w:rsidRDefault="00144225" w:rsidP="00224494">
            <w:pPr>
              <w:pStyle w:val="Bezodstpw"/>
              <w:spacing w:line="276" w:lineRule="auto"/>
              <w:jc w:val="both"/>
            </w:pPr>
          </w:p>
        </w:tc>
      </w:tr>
      <w:tr w:rsidR="006D3A9F" w:rsidRPr="00F4352D" w14:paraId="559DF065" w14:textId="77777777" w:rsidTr="00F26356">
        <w:tc>
          <w:tcPr>
            <w:tcW w:w="5000" w:type="pct"/>
            <w:gridSpan w:val="4"/>
            <w:shd w:val="clear" w:color="auto" w:fill="F2F2F2" w:themeFill="background1" w:themeFillShade="F2"/>
            <w:vAlign w:val="bottom"/>
          </w:tcPr>
          <w:p w14:paraId="64344896" w14:textId="62991CB2" w:rsidR="006D3A9F" w:rsidRPr="00F54EC5" w:rsidRDefault="006D3A9F" w:rsidP="00224494">
            <w:pPr>
              <w:pStyle w:val="Bezodstpw"/>
              <w:spacing w:line="276" w:lineRule="auto"/>
              <w:jc w:val="both"/>
              <w:rPr>
                <w:b/>
                <w:bCs/>
              </w:rPr>
            </w:pPr>
            <w:r w:rsidRPr="00571236">
              <w:rPr>
                <w:b/>
                <w:bCs/>
              </w:rPr>
              <w:t xml:space="preserve">Instrukcja </w:t>
            </w:r>
          </w:p>
          <w:p w14:paraId="44D17E21" w14:textId="4914D2BE" w:rsidR="006D3A9F" w:rsidRDefault="006D3A9F" w:rsidP="00224494">
            <w:pPr>
              <w:pStyle w:val="Bezodstpw"/>
              <w:numPr>
                <w:ilvl w:val="0"/>
                <w:numId w:val="14"/>
              </w:numPr>
              <w:spacing w:line="276" w:lineRule="auto"/>
              <w:jc w:val="both"/>
            </w:pPr>
            <w:r w:rsidRPr="00F54EC5">
              <w:t>Należy wymienić wszystkie uzyskane decyzje</w:t>
            </w:r>
            <w:r w:rsidR="00F3350A">
              <w:t>, zgłoszenia</w:t>
            </w:r>
            <w:r w:rsidRPr="00F54EC5">
              <w:t xml:space="preserve"> </w:t>
            </w:r>
            <w:r>
              <w:t xml:space="preserve">i zezwolenia </w:t>
            </w:r>
            <w:r w:rsidRPr="009647FE">
              <w:t>o których mowa w art. 72 ust. 1</w:t>
            </w:r>
            <w:r>
              <w:t xml:space="preserve">, 1a i 1b, które uzyskano w ramach procesu inwestycyjnego </w:t>
            </w:r>
            <w:r w:rsidRPr="00F54EC5">
              <w:t xml:space="preserve">wskazując jednocześnie datę, sygnaturę, organ wydający oraz przedmiot każdej z decyzji. </w:t>
            </w:r>
          </w:p>
          <w:p w14:paraId="33E09773" w14:textId="4EC556CC" w:rsidR="006D3A9F" w:rsidRPr="00F54EC5" w:rsidRDefault="006D3A9F" w:rsidP="00224494">
            <w:pPr>
              <w:pStyle w:val="Bezodstpw"/>
              <w:numPr>
                <w:ilvl w:val="0"/>
                <w:numId w:val="14"/>
              </w:numPr>
              <w:spacing w:line="276" w:lineRule="auto"/>
              <w:jc w:val="both"/>
            </w:pPr>
            <w:r w:rsidRPr="00F54EC5">
              <w:t>W przypadku</w:t>
            </w:r>
            <w:r w:rsidR="008E5946">
              <w:t>,</w:t>
            </w:r>
            <w:r w:rsidRPr="00F54EC5">
              <w:t xml:space="preserve"> gdy roboty budowlane są realizowane na podstawie zgłoszenia należy podać datę zgłoszenia (tj. datę wpływu do organu) oraz właściwy organ oraz datę upływu terminu na zgłoszenie sprzeciwu przez organ.</w:t>
            </w:r>
          </w:p>
          <w:p w14:paraId="040848AB" w14:textId="546A824F" w:rsidR="003B6A94" w:rsidRDefault="003B6A94" w:rsidP="00224494">
            <w:pPr>
              <w:pStyle w:val="Bezodstpw"/>
              <w:numPr>
                <w:ilvl w:val="0"/>
                <w:numId w:val="14"/>
              </w:numPr>
              <w:spacing w:line="276" w:lineRule="auto"/>
              <w:jc w:val="both"/>
            </w:pPr>
            <w:r>
              <w:t>W przypadku</w:t>
            </w:r>
            <w:r w:rsidR="008E5946">
              <w:t>,</w:t>
            </w:r>
            <w:r>
              <w:t xml:space="preserve"> gdy </w:t>
            </w:r>
            <w:r w:rsidR="002C2B58">
              <w:t>B</w:t>
            </w:r>
            <w:r>
              <w:t>eneficjent nie potrzebuje dla projektu uzyskania żadnej z decyzji</w:t>
            </w:r>
            <w:r w:rsidR="008E5946">
              <w:t>,</w:t>
            </w:r>
            <w:r>
              <w:t xml:space="preserve"> o których mowa w pytaniu a) należy </w:t>
            </w:r>
            <w:r w:rsidR="00755D2D">
              <w:t xml:space="preserve">złożyć stosowne wyjaśnienia. </w:t>
            </w:r>
          </w:p>
          <w:p w14:paraId="1C9D9621" w14:textId="1B6CB449" w:rsidR="006D3A9F" w:rsidRPr="00F54EC5" w:rsidRDefault="006D3A9F" w:rsidP="007D1910">
            <w:pPr>
              <w:pStyle w:val="Bezodstpw"/>
              <w:numPr>
                <w:ilvl w:val="0"/>
                <w:numId w:val="14"/>
              </w:numPr>
              <w:spacing w:line="276" w:lineRule="auto"/>
              <w:jc w:val="both"/>
            </w:pPr>
            <w:r w:rsidRPr="00F54EC5">
              <w:t xml:space="preserve">Dokumenty powyżej </w:t>
            </w:r>
            <w:r w:rsidR="00E65F6B">
              <w:t xml:space="preserve">wymienione </w:t>
            </w:r>
            <w:r w:rsidRPr="00F54EC5">
              <w:t xml:space="preserve">należy przedstawić w załączeniu do </w:t>
            </w:r>
            <w:r w:rsidR="008E5946">
              <w:t>wypełnionego</w:t>
            </w:r>
            <w:r w:rsidR="008E5946" w:rsidRPr="00F54EC5">
              <w:t xml:space="preserve"> </w:t>
            </w:r>
            <w:r w:rsidRPr="00F54EC5">
              <w:t xml:space="preserve">formularza. </w:t>
            </w:r>
            <w:r w:rsidR="007D1910" w:rsidRPr="00F54EC5" w:rsidDel="007D1910">
              <w:t xml:space="preserve"> </w:t>
            </w:r>
          </w:p>
          <w:p w14:paraId="4AF6C173" w14:textId="5EA86C20" w:rsidR="006D3A9F" w:rsidRPr="002D7493" w:rsidRDefault="006D3A9F" w:rsidP="00224494">
            <w:pPr>
              <w:pStyle w:val="Bezodstpw"/>
              <w:numPr>
                <w:ilvl w:val="0"/>
                <w:numId w:val="14"/>
              </w:numPr>
              <w:spacing w:line="276" w:lineRule="auto"/>
              <w:jc w:val="both"/>
              <w:rPr>
                <w:i/>
                <w:iCs/>
              </w:rPr>
            </w:pPr>
            <w:r>
              <w:t xml:space="preserve"> </w:t>
            </w:r>
            <w:r w:rsidRPr="0093633A">
              <w:t>Niektóre</w:t>
            </w:r>
            <w:r>
              <w:t xml:space="preserve"> przedsięwzięcia</w:t>
            </w:r>
            <w:r w:rsidRPr="0093633A">
              <w:t xml:space="preserve"> nie</w:t>
            </w:r>
            <w:r>
              <w:t xml:space="preserve"> </w:t>
            </w:r>
            <w:r w:rsidRPr="0093633A">
              <w:t xml:space="preserve">wymagają uzyskania żadnej z decyzji wskazanych w art. 72. </w:t>
            </w:r>
            <w:r>
              <w:t>u</w:t>
            </w:r>
            <w:r w:rsidRPr="0093633A">
              <w:t xml:space="preserve">st 1,1a i 1b ustawy </w:t>
            </w:r>
            <w:r>
              <w:t>OOŚ.</w:t>
            </w:r>
            <w:r w:rsidRPr="0093633A">
              <w:t xml:space="preserve"> Przykładowo </w:t>
            </w:r>
            <w:r>
              <w:t xml:space="preserve">może to </w:t>
            </w:r>
            <w:r w:rsidRPr="0093633A">
              <w:t>dotyczy</w:t>
            </w:r>
            <w:r>
              <w:t>ć</w:t>
            </w:r>
            <w:r w:rsidRPr="0093633A">
              <w:t xml:space="preserve"> </w:t>
            </w:r>
            <w:r w:rsidR="00F3350A">
              <w:t>zakupu</w:t>
            </w:r>
            <w:r w:rsidRPr="0093633A">
              <w:t xml:space="preserve"> linii produkcyjnych</w:t>
            </w:r>
            <w:r>
              <w:t xml:space="preserve">. Jednocześnie takie przedsięwzięcia w wyniku zmiany np. produkcyjnych progów ilościowych mogą zostać objęte Rozporządzeniem OOŚ. Także w takim wypadku </w:t>
            </w:r>
            <w:r w:rsidR="002C2B58">
              <w:t>B</w:t>
            </w:r>
            <w:r>
              <w:t xml:space="preserve">eneficjent zobowiązany jest do uzyskania decyzji o środowiskowych uwarunkowaniach. Wynika to </w:t>
            </w:r>
            <w:r w:rsidR="00CF6F51">
              <w:t xml:space="preserve">z </w:t>
            </w:r>
            <w:r>
              <w:t>treści art. 71 ust. 2 ustawy OOŚ: „</w:t>
            </w:r>
            <w:r w:rsidRPr="002D7493">
              <w:rPr>
                <w:i/>
              </w:rPr>
              <w:t>Uzyskanie decyzji o środowiskowych uwarunkowaniach jest wymagane dla planowanych:</w:t>
            </w:r>
          </w:p>
          <w:p w14:paraId="77684040" w14:textId="77777777" w:rsidR="006D3A9F" w:rsidRPr="002D7493" w:rsidRDefault="006D3A9F" w:rsidP="00224494">
            <w:pPr>
              <w:pStyle w:val="Bezodstpw"/>
              <w:numPr>
                <w:ilvl w:val="1"/>
                <w:numId w:val="14"/>
              </w:numPr>
              <w:spacing w:line="276" w:lineRule="auto"/>
              <w:jc w:val="both"/>
              <w:rPr>
                <w:i/>
                <w:iCs/>
              </w:rPr>
            </w:pPr>
            <w:r w:rsidRPr="002D7493">
              <w:rPr>
                <w:i/>
              </w:rPr>
              <w:t>1)</w:t>
            </w:r>
            <w:r w:rsidRPr="002D7493">
              <w:rPr>
                <w:i/>
              </w:rPr>
              <w:tab/>
              <w:t>przedsięwzięć mogących zawsze znacząco oddziaływać na środowisko;</w:t>
            </w:r>
          </w:p>
          <w:p w14:paraId="7575D188" w14:textId="77777777" w:rsidR="006D3A9F" w:rsidRPr="0002532B" w:rsidRDefault="006D3A9F" w:rsidP="00224494">
            <w:pPr>
              <w:pStyle w:val="Bezodstpw"/>
              <w:numPr>
                <w:ilvl w:val="1"/>
                <w:numId w:val="14"/>
              </w:numPr>
              <w:spacing w:line="276" w:lineRule="auto"/>
              <w:jc w:val="both"/>
              <w:rPr>
                <w:i/>
                <w:iCs/>
              </w:rPr>
            </w:pPr>
            <w:r w:rsidRPr="002D7493">
              <w:rPr>
                <w:i/>
              </w:rPr>
              <w:t>2)</w:t>
            </w:r>
            <w:r w:rsidRPr="002D7493">
              <w:rPr>
                <w:i/>
              </w:rPr>
              <w:tab/>
              <w:t>przedsięwzięć mogących potencjalnie znacząco oddziaływać na środowisko.”</w:t>
            </w:r>
          </w:p>
          <w:p w14:paraId="3E3E48EA" w14:textId="77777777" w:rsidR="006D3A9F" w:rsidRDefault="006D3A9F" w:rsidP="00224494">
            <w:pPr>
              <w:pStyle w:val="Bezodstpw"/>
              <w:spacing w:line="276" w:lineRule="auto"/>
              <w:ind w:left="360"/>
              <w:jc w:val="both"/>
              <w:rPr>
                <w:i/>
              </w:rPr>
            </w:pPr>
            <w:r>
              <w:t>oraz z treści art. 73 ust. 1 ustawy OOŚ „</w:t>
            </w:r>
            <w:r w:rsidRPr="0002532B">
              <w:rPr>
                <w:i/>
              </w:rPr>
              <w:t>Postępowanie w sprawie wydania decyzji o środowiskowych uwarunkowaniach wszczyna się na wniosek podmiotu planującego podjęcie realizacji przedsięwzięcia.”</w:t>
            </w:r>
          </w:p>
          <w:p w14:paraId="6BEF47AF" w14:textId="4C3FC0F6" w:rsidR="006D3A9F" w:rsidRPr="006D3A9F" w:rsidRDefault="006D3A9F" w:rsidP="00224494">
            <w:pPr>
              <w:pStyle w:val="Bezodstpw"/>
              <w:numPr>
                <w:ilvl w:val="0"/>
                <w:numId w:val="41"/>
              </w:numPr>
              <w:spacing w:line="276" w:lineRule="auto"/>
              <w:jc w:val="both"/>
              <w:rPr>
                <w:i/>
              </w:rPr>
            </w:pPr>
            <w:r w:rsidRPr="00E57A39">
              <w:t>W przypadku</w:t>
            </w:r>
            <w:r w:rsidR="008E5946">
              <w:t>,</w:t>
            </w:r>
            <w:r w:rsidRPr="00E57A39">
              <w:t xml:space="preserve"> gdy nie uzyskano jeszcze wszystkich decyzji, o których mowa w art. 72 ust. 1 lub nie dokonano zgłoszenia, o którym mowa w art. 72 ust. 1a lub 1b należy wskazać dotychczas uzyskane decyzje o środowiskowych uwarunkowaniach oraz określić obecnie realizowany etap procesu przygotowania dokumentacji lub obecny etap procesu uzyskiwania zezwoleń na </w:t>
            </w:r>
            <w:r w:rsidR="00F3350A" w:rsidRPr="00E57A39">
              <w:t>realizację przedsięwzięcia (np. pozwolenie budowalne)</w:t>
            </w:r>
            <w:r w:rsidRPr="00E57A39">
              <w:t>. Wskazać należy czynności administracyjne niezbędne do wykonania w celu uzyskania ostatecznej decyzji budowlanej (lub ostatecznych decyzji budowlanych).</w:t>
            </w:r>
          </w:p>
        </w:tc>
      </w:tr>
    </w:tbl>
    <w:p w14:paraId="271C3B38" w14:textId="77777777" w:rsidR="00281F27" w:rsidRDefault="00281F27" w:rsidP="00224494">
      <w:pPr>
        <w:spacing w:line="276" w:lineRule="auto"/>
        <w:jc w:val="both"/>
      </w:pPr>
    </w:p>
    <w:p w14:paraId="20DC2070" w14:textId="77777777" w:rsidR="00E96214" w:rsidRPr="00B91A73" w:rsidRDefault="00E96214" w:rsidP="00224494">
      <w:pPr>
        <w:spacing w:line="276" w:lineRule="auto"/>
        <w:jc w:val="both"/>
        <w:rPr>
          <w:sz w:val="24"/>
          <w:szCs w:val="24"/>
        </w:rPr>
      </w:pPr>
    </w:p>
    <w:sectPr w:rsidR="00E96214" w:rsidRPr="00B91A73" w:rsidSect="002F3F98">
      <w:footerReference w:type="default" r:id="rId1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A34577" w14:textId="77777777" w:rsidR="00265730" w:rsidRDefault="00265730" w:rsidP="00C56ABC">
      <w:r>
        <w:separator/>
      </w:r>
    </w:p>
  </w:endnote>
  <w:endnote w:type="continuationSeparator" w:id="0">
    <w:p w14:paraId="353E55B0" w14:textId="77777777" w:rsidR="00265730" w:rsidRDefault="00265730" w:rsidP="00C56ABC">
      <w:r>
        <w:continuationSeparator/>
      </w:r>
    </w:p>
  </w:endnote>
  <w:endnote w:type="continuationNotice" w:id="1">
    <w:p w14:paraId="06A3AC36" w14:textId="77777777" w:rsidR="00265730" w:rsidRDefault="00265730" w:rsidP="00C56A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D08BB" w14:textId="5FC2E11E" w:rsidR="004546F5" w:rsidRPr="00977889" w:rsidRDefault="00567DF0" w:rsidP="00977889">
    <w:pPr>
      <w:pStyle w:val="Stopka"/>
      <w:jc w:val="center"/>
      <w:rPr>
        <w:b w:val="0"/>
        <w:bCs w:val="0"/>
      </w:rPr>
    </w:pPr>
    <w:r>
      <w:rPr>
        <w:b w:val="0"/>
        <w:bCs w:val="0"/>
        <w:noProof/>
      </w:rPr>
      <mc:AlternateContent>
        <mc:Choice Requires="wps">
          <w:drawing>
            <wp:anchor distT="0" distB="0" distL="114300" distR="114300" simplePos="0" relativeHeight="251659264" behindDoc="0" locked="0" layoutInCell="0" allowOverlap="1" wp14:anchorId="5009F4BE" wp14:editId="1C870E02">
              <wp:simplePos x="0" y="0"/>
              <wp:positionH relativeFrom="page">
                <wp:posOffset>0</wp:posOffset>
              </wp:positionH>
              <wp:positionV relativeFrom="page">
                <wp:posOffset>10227945</wp:posOffset>
              </wp:positionV>
              <wp:extent cx="7560310" cy="273050"/>
              <wp:effectExtent l="0" t="0" r="0" b="12700"/>
              <wp:wrapNone/>
              <wp:docPr id="1" name="MSIPCM27fa4d63b1e1ab574fec82f9" descr="{&quot;HashCode&quot;:851437236,&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8B7E03" w14:textId="42BBEFD5" w:rsidR="00567DF0" w:rsidRPr="00567DF0" w:rsidRDefault="00567DF0" w:rsidP="00567DF0">
                          <w:pPr>
                            <w:jc w:val="center"/>
                            <w:rPr>
                              <w:rFonts w:ascii="Calibri" w:hAnsi="Calibri" w:cs="Calibri"/>
                              <w:color w:val="000000"/>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009F4BE" id="_x0000_t202" coordsize="21600,21600" o:spt="202" path="m,l,21600r21600,l21600,xe">
              <v:stroke joinstyle="miter"/>
              <v:path gradientshapeok="t" o:connecttype="rect"/>
            </v:shapetype>
            <v:shape id="MSIPCM27fa4d63b1e1ab574fec82f9" o:spid="_x0000_s1026" type="#_x0000_t202" alt="{&quot;HashCode&quot;:851437236,&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" o:allowincell="f" filled="f" stroked="f" strokeweight=".5pt">
              <v:textbox inset=",0,,0">
                <w:txbxContent>
                  <w:p w14:paraId="278B7E03" w14:textId="42BBEFD5" w:rsidR="00567DF0" w:rsidRPr="00567DF0" w:rsidRDefault="00567DF0" w:rsidP="00567DF0">
                    <w:pPr>
                      <w:jc w:val="center"/>
                      <w:rPr>
                        <w:rFonts w:ascii="Calibri" w:hAnsi="Calibri" w:cs="Calibri"/>
                        <w:color w:val="000000"/>
                        <w:sz w:val="16"/>
                      </w:rPr>
                    </w:pPr>
                  </w:p>
                </w:txbxContent>
              </v:textbox>
              <w10:wrap anchorx="page" anchory="page"/>
            </v:shape>
          </w:pict>
        </mc:Fallback>
      </mc:AlternateContent>
    </w:r>
    <w:r w:rsidR="004546F5" w:rsidRPr="00977889">
      <w:rPr>
        <w:b w:val="0"/>
        <w:bCs w:val="0"/>
      </w:rPr>
      <w:fldChar w:fldCharType="begin"/>
    </w:r>
    <w:r w:rsidR="004546F5" w:rsidRPr="00977889">
      <w:rPr>
        <w:b w:val="0"/>
        <w:bCs w:val="0"/>
      </w:rPr>
      <w:instrText xml:space="preserve"> PAGE   \* MERGEFORMAT </w:instrText>
    </w:r>
    <w:r w:rsidR="004546F5" w:rsidRPr="00977889">
      <w:rPr>
        <w:b w:val="0"/>
        <w:bCs w:val="0"/>
      </w:rPr>
      <w:fldChar w:fldCharType="separate"/>
    </w:r>
    <w:r w:rsidR="004546F5" w:rsidRPr="00977889">
      <w:rPr>
        <w:b w:val="0"/>
        <w:bCs w:val="0"/>
        <w:noProof/>
      </w:rPr>
      <w:t>2</w:t>
    </w:r>
    <w:r w:rsidR="004546F5" w:rsidRPr="00977889">
      <w:rPr>
        <w:b w:val="0"/>
        <w:bCs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5E74AC" w14:textId="77777777" w:rsidR="00265730" w:rsidRDefault="00265730" w:rsidP="00C56ABC">
      <w:r>
        <w:separator/>
      </w:r>
    </w:p>
  </w:footnote>
  <w:footnote w:type="continuationSeparator" w:id="0">
    <w:p w14:paraId="5F9B5BCA" w14:textId="77777777" w:rsidR="00265730" w:rsidRDefault="00265730" w:rsidP="00C56ABC">
      <w:r>
        <w:continuationSeparator/>
      </w:r>
    </w:p>
  </w:footnote>
  <w:footnote w:type="continuationNotice" w:id="1">
    <w:p w14:paraId="091B6B87" w14:textId="77777777" w:rsidR="00265730" w:rsidRDefault="00265730" w:rsidP="00C56ABC"/>
  </w:footnote>
  <w:footnote w:id="2">
    <w:p w14:paraId="7D4723DB" w14:textId="77777777" w:rsidR="004546F5" w:rsidRDefault="004546F5" w:rsidP="00DD04B0">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3">
    <w:p w14:paraId="56E9A723" w14:textId="4D7E8A42" w:rsidR="004546F5" w:rsidRDefault="004546F5" w:rsidP="00F17C0A">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4">
    <w:p w14:paraId="77A22791" w14:textId="77777777" w:rsidR="004546F5" w:rsidRDefault="004546F5" w:rsidP="00F17C0A">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5">
    <w:p w14:paraId="550B1C69" w14:textId="77777777" w:rsidR="004546F5" w:rsidRDefault="004546F5" w:rsidP="002559EB">
      <w:pPr>
        <w:pStyle w:val="indexdolny"/>
      </w:pPr>
      <w:r w:rsidRPr="002559EB">
        <w:rPr>
          <w:rStyle w:val="Odwoanieprzypisudolnego"/>
          <w:rFonts w:cs="Calibri Light"/>
          <w:vertAlign w:val="baseline"/>
        </w:rPr>
        <w:footnoteRef/>
      </w:r>
      <w:r w:rsidRPr="002559EB">
        <w:t xml:space="preserve"> </w:t>
      </w:r>
      <w:r w:rsidRPr="002559EB">
        <w:rPr>
          <w:rStyle w:val="Odwoanieprzypisudolnego"/>
          <w:rFonts w:cs="Calibri Light"/>
          <w:vertAlign w:val="baseline"/>
        </w:rPr>
        <w:t>Punkt ten dotyczy obszarów Natura 2000 o których mowa w art. 6 ust. 1 punkt 5 ustawy z dnia 16 kwietnia 2004 r. o ochronie przyrody. Należy podkreślić, że oddziaływanie na ww. obszary może mieć projekt realizowany nie tylko w obrębie tego obszaru, ale również poza ni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171DA"/>
    <w:multiLevelType w:val="hybridMultilevel"/>
    <w:tmpl w:val="ABBCE53C"/>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3A62946"/>
    <w:multiLevelType w:val="hybridMultilevel"/>
    <w:tmpl w:val="613837D0"/>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 w15:restartNumberingAfterBreak="0">
    <w:nsid w:val="08641B50"/>
    <w:multiLevelType w:val="hybridMultilevel"/>
    <w:tmpl w:val="703069DE"/>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3" w15:restartNumberingAfterBreak="0">
    <w:nsid w:val="0A550ACE"/>
    <w:multiLevelType w:val="multilevel"/>
    <w:tmpl w:val="9AB2462C"/>
    <w:lvl w:ilvl="0">
      <w:start w:val="1"/>
      <w:numFmt w:val="decimal"/>
      <w:lvlText w:val="%1."/>
      <w:lvlJc w:val="left"/>
      <w:pPr>
        <w:ind w:left="360" w:hanging="360"/>
      </w:pPr>
      <w:rPr>
        <w:b/>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E5E5768"/>
    <w:multiLevelType w:val="hybridMultilevel"/>
    <w:tmpl w:val="703069DE"/>
    <w:lvl w:ilvl="0" w:tplc="FFFFFFFF">
      <w:start w:val="1"/>
      <w:numFmt w:val="lowerLetter"/>
      <w:lvlText w:val="%1)"/>
      <w:lvlJc w:val="left"/>
      <w:pPr>
        <w:ind w:left="360" w:hanging="360"/>
      </w:pPr>
      <w:rPr>
        <w:rFonts w:cs="Times New Roman"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5" w15:restartNumberingAfterBreak="0">
    <w:nsid w:val="100C484A"/>
    <w:multiLevelType w:val="hybridMultilevel"/>
    <w:tmpl w:val="87126118"/>
    <w:lvl w:ilvl="0" w:tplc="04150001">
      <w:start w:val="1"/>
      <w:numFmt w:val="bullet"/>
      <w:lvlText w:val=""/>
      <w:lvlJc w:val="left"/>
      <w:pPr>
        <w:ind w:left="720" w:hanging="360"/>
      </w:pPr>
      <w:rPr>
        <w:rFonts w:ascii="Symbol" w:hAnsi="Symbol" w:hint="default"/>
      </w:rPr>
    </w:lvl>
    <w:lvl w:ilvl="1" w:tplc="CF5A5216">
      <w:numFmt w:val="bullet"/>
      <w:lvlText w:val="•"/>
      <w:lvlJc w:val="left"/>
      <w:pPr>
        <w:ind w:left="1785" w:hanging="705"/>
      </w:pPr>
      <w:rPr>
        <w:rFonts w:ascii="Calibri Light" w:eastAsia="Times New Roman" w:hAnsi="Calibri Light" w:cs="Calibri Light"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4343D6F"/>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5C83D9A"/>
    <w:multiLevelType w:val="hybridMultilevel"/>
    <w:tmpl w:val="02B65E6C"/>
    <w:lvl w:ilvl="0" w:tplc="FFFFFFFF">
      <w:start w:val="1"/>
      <w:numFmt w:val="lowerLetter"/>
      <w:lvlText w:val="%1)"/>
      <w:lvlJc w:val="left"/>
      <w:pPr>
        <w:ind w:left="360" w:hanging="360"/>
      </w:pPr>
      <w:rPr>
        <w:rFonts w:cs="Times New Roman"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8" w15:restartNumberingAfterBreak="0">
    <w:nsid w:val="177C16BF"/>
    <w:multiLevelType w:val="hybridMultilevel"/>
    <w:tmpl w:val="9A4E4FA8"/>
    <w:lvl w:ilvl="0" w:tplc="5D588156">
      <w:start w:val="1"/>
      <w:numFmt w:val="lowerLetter"/>
      <w:pStyle w:val="Akapitzlist"/>
      <w:lvlText w:val="%1)"/>
      <w:lvlJc w:val="left"/>
      <w:pPr>
        <w:ind w:left="360" w:hanging="360"/>
      </w:pPr>
      <w:rPr>
        <w:rFonts w:cs="Times New Roman" w:hint="default"/>
        <w:i w:val="0"/>
        <w:iCs w:val="0"/>
      </w:rPr>
    </w:lvl>
    <w:lvl w:ilvl="1" w:tplc="04150019">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9" w15:restartNumberingAfterBreak="0">
    <w:nsid w:val="17CA5C3C"/>
    <w:multiLevelType w:val="hybridMultilevel"/>
    <w:tmpl w:val="ABF454D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 w15:restartNumberingAfterBreak="0">
    <w:nsid w:val="1CB040DA"/>
    <w:multiLevelType w:val="hybridMultilevel"/>
    <w:tmpl w:val="D04C6BCE"/>
    <w:lvl w:ilvl="0" w:tplc="0415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1CF472F3"/>
    <w:multiLevelType w:val="hybridMultilevel"/>
    <w:tmpl w:val="63ECB0C8"/>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217D7E33"/>
    <w:multiLevelType w:val="hybridMultilevel"/>
    <w:tmpl w:val="92E8566A"/>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A15198E"/>
    <w:multiLevelType w:val="hybridMultilevel"/>
    <w:tmpl w:val="B24C91EC"/>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14" w15:restartNumberingAfterBreak="0">
    <w:nsid w:val="2AA070C1"/>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5" w15:restartNumberingAfterBreak="0">
    <w:nsid w:val="2C237817"/>
    <w:multiLevelType w:val="hybridMultilevel"/>
    <w:tmpl w:val="EFDC8CB8"/>
    <w:lvl w:ilvl="0" w:tplc="04150003">
      <w:start w:val="1"/>
      <w:numFmt w:val="bullet"/>
      <w:lvlText w:val="o"/>
      <w:lvlJc w:val="left"/>
      <w:pPr>
        <w:ind w:left="720" w:hanging="360"/>
      </w:pPr>
      <w:rPr>
        <w:rFonts w:ascii="Courier New" w:hAnsi="Courier New" w:cs="Courier New" w:hint="default"/>
      </w:rPr>
    </w:lvl>
    <w:lvl w:ilvl="1" w:tplc="FFFFFFFF">
      <w:numFmt w:val="bullet"/>
      <w:lvlText w:val="•"/>
      <w:lvlJc w:val="left"/>
      <w:pPr>
        <w:ind w:left="1785" w:hanging="705"/>
      </w:pPr>
      <w:rPr>
        <w:rFonts w:ascii="Calibri Light" w:eastAsia="Times New Roman" w:hAnsi="Calibri Light" w:cs="Calibri Light"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CDF1624"/>
    <w:multiLevelType w:val="hybridMultilevel"/>
    <w:tmpl w:val="58EA6E4A"/>
    <w:lvl w:ilvl="0" w:tplc="770EF606">
      <w:start w:val="1"/>
      <w:numFmt w:val="bullet"/>
      <w:lvlText w:val=""/>
      <w:lvlJc w:val="left"/>
      <w:pPr>
        <w:ind w:left="360" w:hanging="360"/>
      </w:pPr>
      <w:rPr>
        <w:rFonts w:ascii="Symbol" w:hAnsi="Symbol" w:hint="default"/>
        <w:color w:val="auto"/>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 w15:restartNumberingAfterBreak="0">
    <w:nsid w:val="329E1529"/>
    <w:multiLevelType w:val="hybridMultilevel"/>
    <w:tmpl w:val="0B5E5F9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8" w15:restartNumberingAfterBreak="0">
    <w:nsid w:val="33DF204B"/>
    <w:multiLevelType w:val="hybridMultilevel"/>
    <w:tmpl w:val="A89019CC"/>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9" w15:restartNumberingAfterBreak="0">
    <w:nsid w:val="3B6A0006"/>
    <w:multiLevelType w:val="hybridMultilevel"/>
    <w:tmpl w:val="0750D0E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B7067AA"/>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1" w15:restartNumberingAfterBreak="0">
    <w:nsid w:val="3DE7085A"/>
    <w:multiLevelType w:val="hybridMultilevel"/>
    <w:tmpl w:val="2EC6CB5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2" w15:restartNumberingAfterBreak="0">
    <w:nsid w:val="403629B6"/>
    <w:multiLevelType w:val="hybridMultilevel"/>
    <w:tmpl w:val="52169950"/>
    <w:lvl w:ilvl="0" w:tplc="FFFFFFFF">
      <w:start w:val="1"/>
      <w:numFmt w:val="bullet"/>
      <w:lvlText w:val=""/>
      <w:lvlJc w:val="left"/>
      <w:pPr>
        <w:ind w:left="72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BCC056E"/>
    <w:multiLevelType w:val="hybridMultilevel"/>
    <w:tmpl w:val="B9A8D530"/>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4" w15:restartNumberingAfterBreak="0">
    <w:nsid w:val="568F79FD"/>
    <w:multiLevelType w:val="hybridMultilevel"/>
    <w:tmpl w:val="82F69378"/>
    <w:lvl w:ilvl="0" w:tplc="FFFFFFFF">
      <w:start w:val="1"/>
      <w:numFmt w:val="upperRoman"/>
      <w:lvlText w:val="%1."/>
      <w:lvlJc w:val="right"/>
      <w:pPr>
        <w:ind w:left="360" w:hanging="360"/>
      </w:pPr>
      <w:rPr>
        <w:rFonts w:hint="default"/>
        <w:b w:val="0"/>
        <w:bCs w:val="0"/>
        <w:i w:val="0"/>
        <w:iCs w:val="0"/>
        <w:sz w:val="24"/>
        <w:szCs w:val="24"/>
      </w:rPr>
    </w:lvl>
    <w:lvl w:ilvl="1" w:tplc="FCBEA9E8">
      <w:start w:val="1"/>
      <w:numFmt w:val="upperLetter"/>
      <w:pStyle w:val="Nagwek2"/>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76F73D9"/>
    <w:multiLevelType w:val="hybridMultilevel"/>
    <w:tmpl w:val="FB4C4C3E"/>
    <w:lvl w:ilvl="0" w:tplc="0415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B215B6F"/>
    <w:multiLevelType w:val="hybridMultilevel"/>
    <w:tmpl w:val="FC98147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7" w15:restartNumberingAfterBreak="0">
    <w:nsid w:val="5F9D439F"/>
    <w:multiLevelType w:val="hybridMultilevel"/>
    <w:tmpl w:val="BF0E17F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8" w15:restartNumberingAfterBreak="0">
    <w:nsid w:val="60282BDC"/>
    <w:multiLevelType w:val="hybridMultilevel"/>
    <w:tmpl w:val="EC449B00"/>
    <w:lvl w:ilvl="0" w:tplc="04150005">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610E2E07"/>
    <w:multiLevelType w:val="hybridMultilevel"/>
    <w:tmpl w:val="1ECA95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61E274E0"/>
    <w:multiLevelType w:val="hybridMultilevel"/>
    <w:tmpl w:val="3014B568"/>
    <w:lvl w:ilvl="0" w:tplc="04150005">
      <w:start w:val="1"/>
      <w:numFmt w:val="bullet"/>
      <w:lvlText w:val=""/>
      <w:lvlJc w:val="left"/>
      <w:pPr>
        <w:ind w:left="360" w:hanging="360"/>
      </w:pPr>
      <w:rPr>
        <w:rFonts w:ascii="Wingdings" w:hAnsi="Wingdings"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1" w15:restartNumberingAfterBreak="0">
    <w:nsid w:val="622A3FE5"/>
    <w:multiLevelType w:val="hybridMultilevel"/>
    <w:tmpl w:val="ED5221A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2" w15:restartNumberingAfterBreak="0">
    <w:nsid w:val="656527BB"/>
    <w:multiLevelType w:val="hybridMultilevel"/>
    <w:tmpl w:val="3FE24FF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6D290777"/>
    <w:multiLevelType w:val="hybridMultilevel"/>
    <w:tmpl w:val="1CAC458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4" w15:restartNumberingAfterBreak="0">
    <w:nsid w:val="6EE350BF"/>
    <w:multiLevelType w:val="hybridMultilevel"/>
    <w:tmpl w:val="24E26102"/>
    <w:lvl w:ilvl="0" w:tplc="0415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6FA8467A"/>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6" w15:restartNumberingAfterBreak="0">
    <w:nsid w:val="71AA5E40"/>
    <w:multiLevelType w:val="hybridMultilevel"/>
    <w:tmpl w:val="11786704"/>
    <w:lvl w:ilvl="0" w:tplc="04150003">
      <w:start w:val="1"/>
      <w:numFmt w:val="bullet"/>
      <w:lvlText w:val="o"/>
      <w:lvlJc w:val="left"/>
      <w:pPr>
        <w:ind w:left="360" w:hanging="360"/>
      </w:pPr>
      <w:rPr>
        <w:rFonts w:ascii="Courier New" w:hAnsi="Courier New" w:cs="Courier New"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7" w15:restartNumberingAfterBreak="0">
    <w:nsid w:val="720509EC"/>
    <w:multiLevelType w:val="hybridMultilevel"/>
    <w:tmpl w:val="252A3F62"/>
    <w:lvl w:ilvl="0" w:tplc="04150001">
      <w:start w:val="1"/>
      <w:numFmt w:val="bullet"/>
      <w:lvlText w:val=""/>
      <w:lvlJc w:val="left"/>
      <w:pPr>
        <w:ind w:left="360" w:hanging="360"/>
      </w:pPr>
      <w:rPr>
        <w:rFonts w:ascii="Symbol" w:hAnsi="Symbol" w:hint="default"/>
      </w:rPr>
    </w:lvl>
    <w:lvl w:ilvl="1" w:tplc="FFFFFFFF">
      <w:numFmt w:val="bullet"/>
      <w:lvlText w:val="•"/>
      <w:lvlJc w:val="left"/>
      <w:pPr>
        <w:ind w:left="1425" w:hanging="705"/>
      </w:pPr>
      <w:rPr>
        <w:rFonts w:ascii="Calibri Light" w:eastAsia="Times New Roman" w:hAnsi="Calibri Light" w:cs="Calibri Light"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8" w15:restartNumberingAfterBreak="0">
    <w:nsid w:val="73BF2D38"/>
    <w:multiLevelType w:val="hybridMultilevel"/>
    <w:tmpl w:val="6FD6E4C8"/>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9" w15:restartNumberingAfterBreak="0">
    <w:nsid w:val="740B2877"/>
    <w:multiLevelType w:val="hybridMultilevel"/>
    <w:tmpl w:val="FFFFFFFF"/>
    <w:lvl w:ilvl="0" w:tplc="FFFFFFFF">
      <w:start w:val="1"/>
      <w:numFmt w:val="lowerLetter"/>
      <w:lvlText w:val="%1)"/>
      <w:lvlJc w:val="left"/>
      <w:pPr>
        <w:ind w:left="360" w:hanging="360"/>
      </w:pPr>
      <w:rPr>
        <w:rFonts w:cs="Times New Roman" w:hint="default"/>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0" w15:restartNumberingAfterBreak="0">
    <w:nsid w:val="74B920FC"/>
    <w:multiLevelType w:val="hybridMultilevel"/>
    <w:tmpl w:val="94108F04"/>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1" w15:restartNumberingAfterBreak="0">
    <w:nsid w:val="755D38A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74E46FB"/>
    <w:multiLevelType w:val="hybridMultilevel"/>
    <w:tmpl w:val="4842A260"/>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3" w15:restartNumberingAfterBreak="0">
    <w:nsid w:val="785F2D50"/>
    <w:multiLevelType w:val="hybridMultilevel"/>
    <w:tmpl w:val="900CB390"/>
    <w:lvl w:ilvl="0" w:tplc="04150001">
      <w:start w:val="1"/>
      <w:numFmt w:val="bullet"/>
      <w:lvlText w:val=""/>
      <w:lvlJc w:val="left"/>
      <w:pPr>
        <w:ind w:left="1068" w:hanging="360"/>
      </w:pPr>
      <w:rPr>
        <w:rFonts w:ascii="Symbol" w:hAnsi="Symbol" w:hint="default"/>
      </w:rPr>
    </w:lvl>
    <w:lvl w:ilvl="1" w:tplc="04150003">
      <w:start w:val="1"/>
      <w:numFmt w:val="bullet"/>
      <w:lvlText w:val="o"/>
      <w:lvlJc w:val="left"/>
      <w:pPr>
        <w:ind w:left="1788" w:hanging="360"/>
      </w:pPr>
      <w:rPr>
        <w:rFonts w:ascii="Courier New" w:hAnsi="Courier New" w:cs="Courier New" w:hint="default"/>
      </w:rPr>
    </w:lvl>
    <w:lvl w:ilvl="2" w:tplc="04150005">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44" w15:restartNumberingAfterBreak="0">
    <w:nsid w:val="78B503EF"/>
    <w:multiLevelType w:val="hybridMultilevel"/>
    <w:tmpl w:val="367A63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79770D02"/>
    <w:multiLevelType w:val="hybridMultilevel"/>
    <w:tmpl w:val="845072DE"/>
    <w:lvl w:ilvl="0" w:tplc="39E8F688">
      <w:start w:val="1"/>
      <w:numFmt w:val="upperRoman"/>
      <w:pStyle w:val="Nagwek1"/>
      <w:lvlText w:val="%1."/>
      <w:lvlJc w:val="right"/>
      <w:pPr>
        <w:ind w:left="360" w:hanging="360"/>
      </w:pPr>
      <w:rPr>
        <w:rFonts w:hint="default"/>
        <w:b w:val="0"/>
        <w:bCs w:val="0"/>
        <w:i w:val="0"/>
        <w:iCs w:val="0"/>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473406442">
    <w:abstractNumId w:val="35"/>
  </w:num>
  <w:num w:numId="2" w16cid:durableId="1403403435">
    <w:abstractNumId w:val="20"/>
  </w:num>
  <w:num w:numId="3" w16cid:durableId="731274727">
    <w:abstractNumId w:val="14"/>
  </w:num>
  <w:num w:numId="4" w16cid:durableId="1704361596">
    <w:abstractNumId w:val="8"/>
  </w:num>
  <w:num w:numId="5" w16cid:durableId="425200628">
    <w:abstractNumId w:val="8"/>
    <w:lvlOverride w:ilvl="0">
      <w:startOverride w:val="1"/>
    </w:lvlOverride>
  </w:num>
  <w:num w:numId="6" w16cid:durableId="1802577060">
    <w:abstractNumId w:val="3"/>
  </w:num>
  <w:num w:numId="7" w16cid:durableId="1876769568">
    <w:abstractNumId w:val="39"/>
  </w:num>
  <w:num w:numId="8" w16cid:durableId="997154013">
    <w:abstractNumId w:val="8"/>
    <w:lvlOverride w:ilvl="0">
      <w:startOverride w:val="1"/>
    </w:lvlOverride>
  </w:num>
  <w:num w:numId="9" w16cid:durableId="1495532971">
    <w:abstractNumId w:val="4"/>
  </w:num>
  <w:num w:numId="10" w16cid:durableId="1652980885">
    <w:abstractNumId w:val="34"/>
  </w:num>
  <w:num w:numId="11" w16cid:durableId="1236234566">
    <w:abstractNumId w:val="23"/>
  </w:num>
  <w:num w:numId="12" w16cid:durableId="1687899024">
    <w:abstractNumId w:val="16"/>
  </w:num>
  <w:num w:numId="13" w16cid:durableId="427774608">
    <w:abstractNumId w:val="8"/>
    <w:lvlOverride w:ilvl="0">
      <w:startOverride w:val="1"/>
    </w:lvlOverride>
  </w:num>
  <w:num w:numId="14" w16cid:durableId="985621096">
    <w:abstractNumId w:val="40"/>
  </w:num>
  <w:num w:numId="15" w16cid:durableId="608241005">
    <w:abstractNumId w:val="5"/>
  </w:num>
  <w:num w:numId="16" w16cid:durableId="1558006162">
    <w:abstractNumId w:val="0"/>
  </w:num>
  <w:num w:numId="17" w16cid:durableId="885684166">
    <w:abstractNumId w:val="22"/>
  </w:num>
  <w:num w:numId="18" w16cid:durableId="1877229261">
    <w:abstractNumId w:val="42"/>
  </w:num>
  <w:num w:numId="19" w16cid:durableId="339311933">
    <w:abstractNumId w:val="15"/>
  </w:num>
  <w:num w:numId="20" w16cid:durableId="269750883">
    <w:abstractNumId w:val="37"/>
  </w:num>
  <w:num w:numId="21" w16cid:durableId="2096126171">
    <w:abstractNumId w:val="38"/>
  </w:num>
  <w:num w:numId="22" w16cid:durableId="122044145">
    <w:abstractNumId w:val="33"/>
  </w:num>
  <w:num w:numId="23" w16cid:durableId="2134518140">
    <w:abstractNumId w:val="2"/>
  </w:num>
  <w:num w:numId="24" w16cid:durableId="849484836">
    <w:abstractNumId w:val="17"/>
  </w:num>
  <w:num w:numId="25" w16cid:durableId="883980968">
    <w:abstractNumId w:val="45"/>
  </w:num>
  <w:num w:numId="26" w16cid:durableId="168493166">
    <w:abstractNumId w:val="6"/>
  </w:num>
  <w:num w:numId="27" w16cid:durableId="989603712">
    <w:abstractNumId w:val="43"/>
  </w:num>
  <w:num w:numId="28" w16cid:durableId="286670251">
    <w:abstractNumId w:val="30"/>
  </w:num>
  <w:num w:numId="29" w16cid:durableId="329676905">
    <w:abstractNumId w:val="28"/>
  </w:num>
  <w:num w:numId="30" w16cid:durableId="662978095">
    <w:abstractNumId w:val="12"/>
  </w:num>
  <w:num w:numId="31" w16cid:durableId="897936270">
    <w:abstractNumId w:val="44"/>
  </w:num>
  <w:num w:numId="32" w16cid:durableId="1288661796">
    <w:abstractNumId w:val="9"/>
  </w:num>
  <w:num w:numId="33" w16cid:durableId="685988112">
    <w:abstractNumId w:val="25"/>
  </w:num>
  <w:num w:numId="34" w16cid:durableId="1584098651">
    <w:abstractNumId w:val="36"/>
  </w:num>
  <w:num w:numId="35" w16cid:durableId="1075391962">
    <w:abstractNumId w:val="41"/>
  </w:num>
  <w:num w:numId="36" w16cid:durableId="1122042348">
    <w:abstractNumId w:val="31"/>
  </w:num>
  <w:num w:numId="37" w16cid:durableId="1785348216">
    <w:abstractNumId w:val="18"/>
  </w:num>
  <w:num w:numId="38" w16cid:durableId="1664043147">
    <w:abstractNumId w:val="8"/>
  </w:num>
  <w:num w:numId="39" w16cid:durableId="1376809695">
    <w:abstractNumId w:val="8"/>
  </w:num>
  <w:num w:numId="40" w16cid:durableId="903758154">
    <w:abstractNumId w:val="21"/>
  </w:num>
  <w:num w:numId="41" w16cid:durableId="1984312724">
    <w:abstractNumId w:val="1"/>
  </w:num>
  <w:num w:numId="42" w16cid:durableId="1562789013">
    <w:abstractNumId w:val="11"/>
  </w:num>
  <w:num w:numId="43" w16cid:durableId="881476112">
    <w:abstractNumId w:val="8"/>
  </w:num>
  <w:num w:numId="44" w16cid:durableId="1584754176">
    <w:abstractNumId w:val="10"/>
  </w:num>
  <w:num w:numId="45" w16cid:durableId="952320158">
    <w:abstractNumId w:val="26"/>
  </w:num>
  <w:num w:numId="46" w16cid:durableId="226650537">
    <w:abstractNumId w:val="24"/>
  </w:num>
  <w:num w:numId="47" w16cid:durableId="208500034">
    <w:abstractNumId w:val="27"/>
  </w:num>
  <w:num w:numId="48" w16cid:durableId="899442577">
    <w:abstractNumId w:val="7"/>
  </w:num>
  <w:num w:numId="49" w16cid:durableId="1983777637">
    <w:abstractNumId w:val="13"/>
  </w:num>
  <w:num w:numId="50" w16cid:durableId="1407846273">
    <w:abstractNumId w:val="8"/>
  </w:num>
  <w:num w:numId="51" w16cid:durableId="316878974">
    <w:abstractNumId w:val="29"/>
  </w:num>
  <w:num w:numId="52" w16cid:durableId="441073700">
    <w:abstractNumId w:val="32"/>
  </w:num>
  <w:num w:numId="53" w16cid:durableId="2081633440">
    <w:abstractNumId w:val="19"/>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defaultTabStop w:val="708"/>
  <w:hyphenationZone w:val="425"/>
  <w:doNotHyphenateCaps/>
  <w:drawingGridHorizontalSpacing w:val="110"/>
  <w:displayHorizontalDrawingGridEvery w:val="2"/>
  <w:characterSpacingControl w:val="doNotCompress"/>
  <w:savePreviewPicture/>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wsTCxMDUxN7MwsjBS0lEKTi0uzszPAykwqQUAGue5FywAAAA="/>
  </w:docVars>
  <w:rsids>
    <w:rsidRoot w:val="00D35821"/>
    <w:rsid w:val="0000167B"/>
    <w:rsid w:val="000020C1"/>
    <w:rsid w:val="0000337F"/>
    <w:rsid w:val="00004E41"/>
    <w:rsid w:val="00006633"/>
    <w:rsid w:val="00006705"/>
    <w:rsid w:val="00006C29"/>
    <w:rsid w:val="00007EBB"/>
    <w:rsid w:val="00010BE7"/>
    <w:rsid w:val="000129EB"/>
    <w:rsid w:val="0001597A"/>
    <w:rsid w:val="00016CF5"/>
    <w:rsid w:val="00017D00"/>
    <w:rsid w:val="00020026"/>
    <w:rsid w:val="0002256C"/>
    <w:rsid w:val="00022BC3"/>
    <w:rsid w:val="00023734"/>
    <w:rsid w:val="00023B42"/>
    <w:rsid w:val="0002532B"/>
    <w:rsid w:val="00026D53"/>
    <w:rsid w:val="000276CE"/>
    <w:rsid w:val="000279A8"/>
    <w:rsid w:val="0003017B"/>
    <w:rsid w:val="00031A29"/>
    <w:rsid w:val="000321F2"/>
    <w:rsid w:val="00034943"/>
    <w:rsid w:val="00035610"/>
    <w:rsid w:val="000367D5"/>
    <w:rsid w:val="00036BB3"/>
    <w:rsid w:val="00037EE9"/>
    <w:rsid w:val="00040C2B"/>
    <w:rsid w:val="00040D7C"/>
    <w:rsid w:val="000412B4"/>
    <w:rsid w:val="0004426F"/>
    <w:rsid w:val="000442A4"/>
    <w:rsid w:val="0004505B"/>
    <w:rsid w:val="00045450"/>
    <w:rsid w:val="00045D81"/>
    <w:rsid w:val="00045E9A"/>
    <w:rsid w:val="000460C7"/>
    <w:rsid w:val="00047758"/>
    <w:rsid w:val="00050139"/>
    <w:rsid w:val="00050C8A"/>
    <w:rsid w:val="00051A3D"/>
    <w:rsid w:val="00052AFD"/>
    <w:rsid w:val="00053DB6"/>
    <w:rsid w:val="00054391"/>
    <w:rsid w:val="000565A0"/>
    <w:rsid w:val="00057FE4"/>
    <w:rsid w:val="00062AE8"/>
    <w:rsid w:val="00064186"/>
    <w:rsid w:val="00064371"/>
    <w:rsid w:val="000661CE"/>
    <w:rsid w:val="000663C1"/>
    <w:rsid w:val="00066F29"/>
    <w:rsid w:val="00067AA3"/>
    <w:rsid w:val="00067B73"/>
    <w:rsid w:val="000701F6"/>
    <w:rsid w:val="0007077C"/>
    <w:rsid w:val="000708EE"/>
    <w:rsid w:val="00071252"/>
    <w:rsid w:val="00071A27"/>
    <w:rsid w:val="00073702"/>
    <w:rsid w:val="0007374A"/>
    <w:rsid w:val="00073C6E"/>
    <w:rsid w:val="000741C1"/>
    <w:rsid w:val="0007685E"/>
    <w:rsid w:val="00076BFE"/>
    <w:rsid w:val="0008090A"/>
    <w:rsid w:val="000843E3"/>
    <w:rsid w:val="00084BDC"/>
    <w:rsid w:val="000863D6"/>
    <w:rsid w:val="00086505"/>
    <w:rsid w:val="0008669B"/>
    <w:rsid w:val="000867F4"/>
    <w:rsid w:val="000869EE"/>
    <w:rsid w:val="00087FB6"/>
    <w:rsid w:val="00091D5B"/>
    <w:rsid w:val="0009241E"/>
    <w:rsid w:val="00095E0E"/>
    <w:rsid w:val="00096B98"/>
    <w:rsid w:val="00097913"/>
    <w:rsid w:val="000A021E"/>
    <w:rsid w:val="000A048F"/>
    <w:rsid w:val="000A0D6F"/>
    <w:rsid w:val="000A1838"/>
    <w:rsid w:val="000A195D"/>
    <w:rsid w:val="000A19FD"/>
    <w:rsid w:val="000A3EFA"/>
    <w:rsid w:val="000A6A04"/>
    <w:rsid w:val="000A6F83"/>
    <w:rsid w:val="000A722C"/>
    <w:rsid w:val="000A78DA"/>
    <w:rsid w:val="000B1CEE"/>
    <w:rsid w:val="000B2816"/>
    <w:rsid w:val="000B2CAA"/>
    <w:rsid w:val="000B3809"/>
    <w:rsid w:val="000B40E6"/>
    <w:rsid w:val="000B444B"/>
    <w:rsid w:val="000B644A"/>
    <w:rsid w:val="000B6B92"/>
    <w:rsid w:val="000B72B7"/>
    <w:rsid w:val="000B757C"/>
    <w:rsid w:val="000B7C16"/>
    <w:rsid w:val="000B7DB1"/>
    <w:rsid w:val="000C0502"/>
    <w:rsid w:val="000C0F7C"/>
    <w:rsid w:val="000C16E7"/>
    <w:rsid w:val="000C1FC8"/>
    <w:rsid w:val="000C22EB"/>
    <w:rsid w:val="000C4E89"/>
    <w:rsid w:val="000C5549"/>
    <w:rsid w:val="000C5A2F"/>
    <w:rsid w:val="000D07D6"/>
    <w:rsid w:val="000D199B"/>
    <w:rsid w:val="000D1EC5"/>
    <w:rsid w:val="000D1F16"/>
    <w:rsid w:val="000D205F"/>
    <w:rsid w:val="000D22DA"/>
    <w:rsid w:val="000D2ACA"/>
    <w:rsid w:val="000D2AD3"/>
    <w:rsid w:val="000D2B2F"/>
    <w:rsid w:val="000D2BA6"/>
    <w:rsid w:val="000D3FDA"/>
    <w:rsid w:val="000D46AF"/>
    <w:rsid w:val="000D68F4"/>
    <w:rsid w:val="000D711A"/>
    <w:rsid w:val="000D7AFF"/>
    <w:rsid w:val="000E03C8"/>
    <w:rsid w:val="000E07AB"/>
    <w:rsid w:val="000E2DFD"/>
    <w:rsid w:val="000E428F"/>
    <w:rsid w:val="000E4499"/>
    <w:rsid w:val="000E4537"/>
    <w:rsid w:val="000E5102"/>
    <w:rsid w:val="000E53ED"/>
    <w:rsid w:val="000E5FC6"/>
    <w:rsid w:val="000E6CE3"/>
    <w:rsid w:val="000E6F97"/>
    <w:rsid w:val="000F0118"/>
    <w:rsid w:val="000F0742"/>
    <w:rsid w:val="000F0CCE"/>
    <w:rsid w:val="000F18D1"/>
    <w:rsid w:val="000F2FE3"/>
    <w:rsid w:val="000F324F"/>
    <w:rsid w:val="000F3658"/>
    <w:rsid w:val="000F420A"/>
    <w:rsid w:val="000F42E7"/>
    <w:rsid w:val="000F4754"/>
    <w:rsid w:val="000F503E"/>
    <w:rsid w:val="000F5103"/>
    <w:rsid w:val="000F52E5"/>
    <w:rsid w:val="000F567D"/>
    <w:rsid w:val="000F60BE"/>
    <w:rsid w:val="000F6417"/>
    <w:rsid w:val="00100E25"/>
    <w:rsid w:val="00102D36"/>
    <w:rsid w:val="001040CC"/>
    <w:rsid w:val="00105055"/>
    <w:rsid w:val="00105BDB"/>
    <w:rsid w:val="00106477"/>
    <w:rsid w:val="00107497"/>
    <w:rsid w:val="001111E2"/>
    <w:rsid w:val="0011136E"/>
    <w:rsid w:val="00111870"/>
    <w:rsid w:val="00113072"/>
    <w:rsid w:val="0011567B"/>
    <w:rsid w:val="00116CF6"/>
    <w:rsid w:val="00116D3E"/>
    <w:rsid w:val="001200DB"/>
    <w:rsid w:val="00121710"/>
    <w:rsid w:val="0012351D"/>
    <w:rsid w:val="00123931"/>
    <w:rsid w:val="00126A14"/>
    <w:rsid w:val="001270D9"/>
    <w:rsid w:val="00127718"/>
    <w:rsid w:val="00132828"/>
    <w:rsid w:val="00132E4D"/>
    <w:rsid w:val="00134237"/>
    <w:rsid w:val="001347C7"/>
    <w:rsid w:val="00141234"/>
    <w:rsid w:val="00141381"/>
    <w:rsid w:val="001422DF"/>
    <w:rsid w:val="00143647"/>
    <w:rsid w:val="00144225"/>
    <w:rsid w:val="00144FAD"/>
    <w:rsid w:val="0014770B"/>
    <w:rsid w:val="00151617"/>
    <w:rsid w:val="00154A37"/>
    <w:rsid w:val="00154C6E"/>
    <w:rsid w:val="00156429"/>
    <w:rsid w:val="00157EE8"/>
    <w:rsid w:val="00160127"/>
    <w:rsid w:val="00162842"/>
    <w:rsid w:val="0016377F"/>
    <w:rsid w:val="0016388C"/>
    <w:rsid w:val="00165C46"/>
    <w:rsid w:val="00167F97"/>
    <w:rsid w:val="0017039D"/>
    <w:rsid w:val="00171251"/>
    <w:rsid w:val="0017158F"/>
    <w:rsid w:val="001754F2"/>
    <w:rsid w:val="00175669"/>
    <w:rsid w:val="0017606F"/>
    <w:rsid w:val="00176267"/>
    <w:rsid w:val="00176527"/>
    <w:rsid w:val="001768FF"/>
    <w:rsid w:val="00177CCF"/>
    <w:rsid w:val="001817AE"/>
    <w:rsid w:val="00181EC8"/>
    <w:rsid w:val="00182163"/>
    <w:rsid w:val="00182BE0"/>
    <w:rsid w:val="0018449E"/>
    <w:rsid w:val="00184DD8"/>
    <w:rsid w:val="001856EF"/>
    <w:rsid w:val="00185A9D"/>
    <w:rsid w:val="00185C2D"/>
    <w:rsid w:val="00187824"/>
    <w:rsid w:val="00187835"/>
    <w:rsid w:val="00187AFF"/>
    <w:rsid w:val="001903AE"/>
    <w:rsid w:val="00191A59"/>
    <w:rsid w:val="0019214F"/>
    <w:rsid w:val="00193534"/>
    <w:rsid w:val="00193E51"/>
    <w:rsid w:val="00193F4F"/>
    <w:rsid w:val="00194219"/>
    <w:rsid w:val="001955F2"/>
    <w:rsid w:val="00195D19"/>
    <w:rsid w:val="001966BE"/>
    <w:rsid w:val="001A09CD"/>
    <w:rsid w:val="001A21AF"/>
    <w:rsid w:val="001A23E4"/>
    <w:rsid w:val="001A370A"/>
    <w:rsid w:val="001A3A4B"/>
    <w:rsid w:val="001B1AF3"/>
    <w:rsid w:val="001B223F"/>
    <w:rsid w:val="001B24DB"/>
    <w:rsid w:val="001B4D12"/>
    <w:rsid w:val="001B5960"/>
    <w:rsid w:val="001B5D09"/>
    <w:rsid w:val="001B67F8"/>
    <w:rsid w:val="001B6AE4"/>
    <w:rsid w:val="001C1201"/>
    <w:rsid w:val="001C39F8"/>
    <w:rsid w:val="001C7335"/>
    <w:rsid w:val="001D0442"/>
    <w:rsid w:val="001D0F64"/>
    <w:rsid w:val="001D1403"/>
    <w:rsid w:val="001D18C1"/>
    <w:rsid w:val="001D1C7C"/>
    <w:rsid w:val="001D25D7"/>
    <w:rsid w:val="001D2754"/>
    <w:rsid w:val="001D3B8F"/>
    <w:rsid w:val="001D3C1B"/>
    <w:rsid w:val="001D3FF9"/>
    <w:rsid w:val="001D735C"/>
    <w:rsid w:val="001D7B09"/>
    <w:rsid w:val="001D7C62"/>
    <w:rsid w:val="001E3BBA"/>
    <w:rsid w:val="001E445A"/>
    <w:rsid w:val="001E4484"/>
    <w:rsid w:val="001E5720"/>
    <w:rsid w:val="001E61AA"/>
    <w:rsid w:val="001E706F"/>
    <w:rsid w:val="001E76D3"/>
    <w:rsid w:val="001E77F6"/>
    <w:rsid w:val="001F0FFA"/>
    <w:rsid w:val="001F14ED"/>
    <w:rsid w:val="001F1DEC"/>
    <w:rsid w:val="001F2B6E"/>
    <w:rsid w:val="001F2B90"/>
    <w:rsid w:val="001F44D1"/>
    <w:rsid w:val="001F642D"/>
    <w:rsid w:val="001F6DE2"/>
    <w:rsid w:val="001F7A5A"/>
    <w:rsid w:val="001F7D37"/>
    <w:rsid w:val="00200982"/>
    <w:rsid w:val="0020109E"/>
    <w:rsid w:val="002028AC"/>
    <w:rsid w:val="00206F37"/>
    <w:rsid w:val="00207096"/>
    <w:rsid w:val="00212703"/>
    <w:rsid w:val="00213DBD"/>
    <w:rsid w:val="0021481F"/>
    <w:rsid w:val="00214E8F"/>
    <w:rsid w:val="002158BF"/>
    <w:rsid w:val="002163E7"/>
    <w:rsid w:val="00217D81"/>
    <w:rsid w:val="00220258"/>
    <w:rsid w:val="002205EC"/>
    <w:rsid w:val="00220FE3"/>
    <w:rsid w:val="00221345"/>
    <w:rsid w:val="00224494"/>
    <w:rsid w:val="00225574"/>
    <w:rsid w:val="00225DF9"/>
    <w:rsid w:val="0022703D"/>
    <w:rsid w:val="00227199"/>
    <w:rsid w:val="00227202"/>
    <w:rsid w:val="00227AE5"/>
    <w:rsid w:val="00231B7A"/>
    <w:rsid w:val="00232D75"/>
    <w:rsid w:val="00233853"/>
    <w:rsid w:val="00233AF7"/>
    <w:rsid w:val="00233E76"/>
    <w:rsid w:val="0023499C"/>
    <w:rsid w:val="002354FF"/>
    <w:rsid w:val="00236A7D"/>
    <w:rsid w:val="002402A3"/>
    <w:rsid w:val="00241FBE"/>
    <w:rsid w:val="00243BAE"/>
    <w:rsid w:val="00244945"/>
    <w:rsid w:val="00245624"/>
    <w:rsid w:val="002457B5"/>
    <w:rsid w:val="00245CB0"/>
    <w:rsid w:val="0024723A"/>
    <w:rsid w:val="0024752A"/>
    <w:rsid w:val="00251753"/>
    <w:rsid w:val="00251EB5"/>
    <w:rsid w:val="0025373E"/>
    <w:rsid w:val="002539D3"/>
    <w:rsid w:val="00253F77"/>
    <w:rsid w:val="002557F5"/>
    <w:rsid w:val="002559EB"/>
    <w:rsid w:val="00255CAD"/>
    <w:rsid w:val="00257175"/>
    <w:rsid w:val="00257752"/>
    <w:rsid w:val="00261158"/>
    <w:rsid w:val="00263F65"/>
    <w:rsid w:val="00264143"/>
    <w:rsid w:val="0026525F"/>
    <w:rsid w:val="00265730"/>
    <w:rsid w:val="00265EDB"/>
    <w:rsid w:val="00266510"/>
    <w:rsid w:val="00274015"/>
    <w:rsid w:val="00276021"/>
    <w:rsid w:val="0027628B"/>
    <w:rsid w:val="00276B92"/>
    <w:rsid w:val="00276C84"/>
    <w:rsid w:val="00280B1D"/>
    <w:rsid w:val="00281F27"/>
    <w:rsid w:val="00282AE3"/>
    <w:rsid w:val="00284253"/>
    <w:rsid w:val="002858D2"/>
    <w:rsid w:val="002872A0"/>
    <w:rsid w:val="00292258"/>
    <w:rsid w:val="0029330A"/>
    <w:rsid w:val="002939BE"/>
    <w:rsid w:val="002943FF"/>
    <w:rsid w:val="0029591B"/>
    <w:rsid w:val="00295E5E"/>
    <w:rsid w:val="00296C12"/>
    <w:rsid w:val="00296EA2"/>
    <w:rsid w:val="0029732A"/>
    <w:rsid w:val="00297B93"/>
    <w:rsid w:val="002A548A"/>
    <w:rsid w:val="002A5514"/>
    <w:rsid w:val="002A6D54"/>
    <w:rsid w:val="002A79D6"/>
    <w:rsid w:val="002A7B6B"/>
    <w:rsid w:val="002B092E"/>
    <w:rsid w:val="002B3C12"/>
    <w:rsid w:val="002B4207"/>
    <w:rsid w:val="002B4C53"/>
    <w:rsid w:val="002B501D"/>
    <w:rsid w:val="002B53FC"/>
    <w:rsid w:val="002B5928"/>
    <w:rsid w:val="002B74CE"/>
    <w:rsid w:val="002B7B56"/>
    <w:rsid w:val="002C2B58"/>
    <w:rsid w:val="002C3D30"/>
    <w:rsid w:val="002C635F"/>
    <w:rsid w:val="002C63D7"/>
    <w:rsid w:val="002C6EC2"/>
    <w:rsid w:val="002C7DEC"/>
    <w:rsid w:val="002D0329"/>
    <w:rsid w:val="002D15AC"/>
    <w:rsid w:val="002D3E39"/>
    <w:rsid w:val="002D4439"/>
    <w:rsid w:val="002D6B31"/>
    <w:rsid w:val="002E057A"/>
    <w:rsid w:val="002E23F2"/>
    <w:rsid w:val="002E2CCA"/>
    <w:rsid w:val="002E3329"/>
    <w:rsid w:val="002E41E4"/>
    <w:rsid w:val="002E4C1B"/>
    <w:rsid w:val="002E5033"/>
    <w:rsid w:val="002E650C"/>
    <w:rsid w:val="002E73AB"/>
    <w:rsid w:val="002F16A5"/>
    <w:rsid w:val="002F1961"/>
    <w:rsid w:val="002F20B6"/>
    <w:rsid w:val="002F2261"/>
    <w:rsid w:val="002F3CFD"/>
    <w:rsid w:val="002F3F98"/>
    <w:rsid w:val="002F4521"/>
    <w:rsid w:val="002F4E1F"/>
    <w:rsid w:val="002F519B"/>
    <w:rsid w:val="002F54CC"/>
    <w:rsid w:val="002F6C48"/>
    <w:rsid w:val="002F6E07"/>
    <w:rsid w:val="002F78F8"/>
    <w:rsid w:val="00301E36"/>
    <w:rsid w:val="00301E6B"/>
    <w:rsid w:val="003024DB"/>
    <w:rsid w:val="00302C8E"/>
    <w:rsid w:val="003030CF"/>
    <w:rsid w:val="00304A27"/>
    <w:rsid w:val="0030504B"/>
    <w:rsid w:val="00307794"/>
    <w:rsid w:val="0030796C"/>
    <w:rsid w:val="00311609"/>
    <w:rsid w:val="00311DF8"/>
    <w:rsid w:val="0031390C"/>
    <w:rsid w:val="0031579D"/>
    <w:rsid w:val="00315BC2"/>
    <w:rsid w:val="00316595"/>
    <w:rsid w:val="00316E21"/>
    <w:rsid w:val="003207C2"/>
    <w:rsid w:val="0032090C"/>
    <w:rsid w:val="00321908"/>
    <w:rsid w:val="003230D4"/>
    <w:rsid w:val="003241CB"/>
    <w:rsid w:val="003252DC"/>
    <w:rsid w:val="0032572F"/>
    <w:rsid w:val="00325900"/>
    <w:rsid w:val="003274C5"/>
    <w:rsid w:val="00331337"/>
    <w:rsid w:val="0033136F"/>
    <w:rsid w:val="003323FC"/>
    <w:rsid w:val="00333658"/>
    <w:rsid w:val="0033621E"/>
    <w:rsid w:val="00336DCE"/>
    <w:rsid w:val="00337875"/>
    <w:rsid w:val="00340125"/>
    <w:rsid w:val="00340DF6"/>
    <w:rsid w:val="00341126"/>
    <w:rsid w:val="00342E2C"/>
    <w:rsid w:val="00343AF3"/>
    <w:rsid w:val="00343F50"/>
    <w:rsid w:val="0034419D"/>
    <w:rsid w:val="00344741"/>
    <w:rsid w:val="0034533D"/>
    <w:rsid w:val="00345C8F"/>
    <w:rsid w:val="003512CF"/>
    <w:rsid w:val="0035465C"/>
    <w:rsid w:val="0035489F"/>
    <w:rsid w:val="00354C9F"/>
    <w:rsid w:val="003556A8"/>
    <w:rsid w:val="00356951"/>
    <w:rsid w:val="00356AD8"/>
    <w:rsid w:val="00356F9B"/>
    <w:rsid w:val="00357A0B"/>
    <w:rsid w:val="00360D5B"/>
    <w:rsid w:val="0036328D"/>
    <w:rsid w:val="00363348"/>
    <w:rsid w:val="00363869"/>
    <w:rsid w:val="00363C55"/>
    <w:rsid w:val="00364641"/>
    <w:rsid w:val="00366631"/>
    <w:rsid w:val="00367545"/>
    <w:rsid w:val="00372D26"/>
    <w:rsid w:val="003730CB"/>
    <w:rsid w:val="003740EB"/>
    <w:rsid w:val="00374982"/>
    <w:rsid w:val="0037702F"/>
    <w:rsid w:val="003771E3"/>
    <w:rsid w:val="00377550"/>
    <w:rsid w:val="0037795C"/>
    <w:rsid w:val="00380806"/>
    <w:rsid w:val="00380CE0"/>
    <w:rsid w:val="00381102"/>
    <w:rsid w:val="0038126C"/>
    <w:rsid w:val="00382312"/>
    <w:rsid w:val="00384134"/>
    <w:rsid w:val="0038428D"/>
    <w:rsid w:val="003849D5"/>
    <w:rsid w:val="0038580B"/>
    <w:rsid w:val="003859A1"/>
    <w:rsid w:val="003874AA"/>
    <w:rsid w:val="003878E8"/>
    <w:rsid w:val="00390084"/>
    <w:rsid w:val="00390627"/>
    <w:rsid w:val="0039104F"/>
    <w:rsid w:val="003917C1"/>
    <w:rsid w:val="00392478"/>
    <w:rsid w:val="0039293B"/>
    <w:rsid w:val="00393380"/>
    <w:rsid w:val="00393D10"/>
    <w:rsid w:val="0039566C"/>
    <w:rsid w:val="00396C6B"/>
    <w:rsid w:val="003971F7"/>
    <w:rsid w:val="003A18E0"/>
    <w:rsid w:val="003A1DAE"/>
    <w:rsid w:val="003A24BF"/>
    <w:rsid w:val="003A4668"/>
    <w:rsid w:val="003A6813"/>
    <w:rsid w:val="003B253E"/>
    <w:rsid w:val="003B459A"/>
    <w:rsid w:val="003B5827"/>
    <w:rsid w:val="003B58D1"/>
    <w:rsid w:val="003B608E"/>
    <w:rsid w:val="003B6A94"/>
    <w:rsid w:val="003C02E4"/>
    <w:rsid w:val="003C1AB1"/>
    <w:rsid w:val="003C1CD9"/>
    <w:rsid w:val="003C6BAB"/>
    <w:rsid w:val="003C789E"/>
    <w:rsid w:val="003D095F"/>
    <w:rsid w:val="003D2829"/>
    <w:rsid w:val="003D3775"/>
    <w:rsid w:val="003D4FC7"/>
    <w:rsid w:val="003D57DE"/>
    <w:rsid w:val="003D5ADF"/>
    <w:rsid w:val="003D64B6"/>
    <w:rsid w:val="003D7A74"/>
    <w:rsid w:val="003E0D35"/>
    <w:rsid w:val="003E135E"/>
    <w:rsid w:val="003E31EB"/>
    <w:rsid w:val="003E4B62"/>
    <w:rsid w:val="003E5701"/>
    <w:rsid w:val="003E5BF3"/>
    <w:rsid w:val="003E5E55"/>
    <w:rsid w:val="003E6982"/>
    <w:rsid w:val="003E722A"/>
    <w:rsid w:val="003F1FAB"/>
    <w:rsid w:val="003F2287"/>
    <w:rsid w:val="003F3510"/>
    <w:rsid w:val="003F3A56"/>
    <w:rsid w:val="003F42D3"/>
    <w:rsid w:val="003F453B"/>
    <w:rsid w:val="003F488E"/>
    <w:rsid w:val="00402A37"/>
    <w:rsid w:val="00403FA9"/>
    <w:rsid w:val="00404922"/>
    <w:rsid w:val="00405A06"/>
    <w:rsid w:val="004060D0"/>
    <w:rsid w:val="00406BD0"/>
    <w:rsid w:val="00407E32"/>
    <w:rsid w:val="00407EA5"/>
    <w:rsid w:val="00410D1C"/>
    <w:rsid w:val="0041148A"/>
    <w:rsid w:val="0041178C"/>
    <w:rsid w:val="00414670"/>
    <w:rsid w:val="004146F1"/>
    <w:rsid w:val="0041542D"/>
    <w:rsid w:val="00416A99"/>
    <w:rsid w:val="00416DD7"/>
    <w:rsid w:val="0041725C"/>
    <w:rsid w:val="00417EA9"/>
    <w:rsid w:val="00420243"/>
    <w:rsid w:val="00421379"/>
    <w:rsid w:val="00421A61"/>
    <w:rsid w:val="00421BF7"/>
    <w:rsid w:val="00421E71"/>
    <w:rsid w:val="00422012"/>
    <w:rsid w:val="00422CDE"/>
    <w:rsid w:val="00422D5D"/>
    <w:rsid w:val="00425174"/>
    <w:rsid w:val="00425897"/>
    <w:rsid w:val="004259A2"/>
    <w:rsid w:val="00425E71"/>
    <w:rsid w:val="00427C54"/>
    <w:rsid w:val="00430416"/>
    <w:rsid w:val="0043199E"/>
    <w:rsid w:val="00432138"/>
    <w:rsid w:val="00433FFF"/>
    <w:rsid w:val="00434376"/>
    <w:rsid w:val="00434481"/>
    <w:rsid w:val="0043544F"/>
    <w:rsid w:val="00436FD0"/>
    <w:rsid w:val="004400A0"/>
    <w:rsid w:val="00441149"/>
    <w:rsid w:val="00441E10"/>
    <w:rsid w:val="00443BB7"/>
    <w:rsid w:val="00444D17"/>
    <w:rsid w:val="00446466"/>
    <w:rsid w:val="00446827"/>
    <w:rsid w:val="004527DB"/>
    <w:rsid w:val="004546F5"/>
    <w:rsid w:val="00455427"/>
    <w:rsid w:val="0045671D"/>
    <w:rsid w:val="00456B6D"/>
    <w:rsid w:val="004572FD"/>
    <w:rsid w:val="004576ED"/>
    <w:rsid w:val="0046018A"/>
    <w:rsid w:val="00460387"/>
    <w:rsid w:val="00460A70"/>
    <w:rsid w:val="0046117A"/>
    <w:rsid w:val="00461D71"/>
    <w:rsid w:val="004625F6"/>
    <w:rsid w:val="00462EA8"/>
    <w:rsid w:val="00464008"/>
    <w:rsid w:val="00464727"/>
    <w:rsid w:val="0046524E"/>
    <w:rsid w:val="00466339"/>
    <w:rsid w:val="004713F2"/>
    <w:rsid w:val="00473312"/>
    <w:rsid w:val="00473B83"/>
    <w:rsid w:val="0047480C"/>
    <w:rsid w:val="004765DD"/>
    <w:rsid w:val="00481857"/>
    <w:rsid w:val="00481F25"/>
    <w:rsid w:val="00482929"/>
    <w:rsid w:val="00484779"/>
    <w:rsid w:val="0048566B"/>
    <w:rsid w:val="004856D1"/>
    <w:rsid w:val="004859DF"/>
    <w:rsid w:val="00485D2A"/>
    <w:rsid w:val="00490DD0"/>
    <w:rsid w:val="004911AA"/>
    <w:rsid w:val="00492EC0"/>
    <w:rsid w:val="004930AF"/>
    <w:rsid w:val="0049320B"/>
    <w:rsid w:val="004933C5"/>
    <w:rsid w:val="00494747"/>
    <w:rsid w:val="00494784"/>
    <w:rsid w:val="00494852"/>
    <w:rsid w:val="00496010"/>
    <w:rsid w:val="00497D60"/>
    <w:rsid w:val="004A06DF"/>
    <w:rsid w:val="004A0DE3"/>
    <w:rsid w:val="004A1F12"/>
    <w:rsid w:val="004A29B2"/>
    <w:rsid w:val="004A3F7D"/>
    <w:rsid w:val="004A6597"/>
    <w:rsid w:val="004A662C"/>
    <w:rsid w:val="004A6D6F"/>
    <w:rsid w:val="004B0BE7"/>
    <w:rsid w:val="004B0DAE"/>
    <w:rsid w:val="004B1500"/>
    <w:rsid w:val="004B24E0"/>
    <w:rsid w:val="004B3282"/>
    <w:rsid w:val="004B34D4"/>
    <w:rsid w:val="004B44E2"/>
    <w:rsid w:val="004B58E5"/>
    <w:rsid w:val="004B7E5E"/>
    <w:rsid w:val="004C0E7B"/>
    <w:rsid w:val="004C137D"/>
    <w:rsid w:val="004C335C"/>
    <w:rsid w:val="004C5119"/>
    <w:rsid w:val="004D1A7C"/>
    <w:rsid w:val="004D3B36"/>
    <w:rsid w:val="004D3FF2"/>
    <w:rsid w:val="004D6514"/>
    <w:rsid w:val="004D6E96"/>
    <w:rsid w:val="004D79FF"/>
    <w:rsid w:val="004E04C3"/>
    <w:rsid w:val="004E1372"/>
    <w:rsid w:val="004E3C4F"/>
    <w:rsid w:val="004E7F56"/>
    <w:rsid w:val="004E7F76"/>
    <w:rsid w:val="004F087E"/>
    <w:rsid w:val="004F1820"/>
    <w:rsid w:val="004F1DDB"/>
    <w:rsid w:val="004F242E"/>
    <w:rsid w:val="004F4C5D"/>
    <w:rsid w:val="004F7D53"/>
    <w:rsid w:val="005008EB"/>
    <w:rsid w:val="00502826"/>
    <w:rsid w:val="00503F85"/>
    <w:rsid w:val="0050446E"/>
    <w:rsid w:val="00511BEF"/>
    <w:rsid w:val="00513FAD"/>
    <w:rsid w:val="00514AE8"/>
    <w:rsid w:val="00514CC1"/>
    <w:rsid w:val="00515A3D"/>
    <w:rsid w:val="00516DEA"/>
    <w:rsid w:val="00517593"/>
    <w:rsid w:val="00517CCC"/>
    <w:rsid w:val="0052027F"/>
    <w:rsid w:val="005204C4"/>
    <w:rsid w:val="005206B7"/>
    <w:rsid w:val="00522BE3"/>
    <w:rsid w:val="00522F90"/>
    <w:rsid w:val="005242BB"/>
    <w:rsid w:val="0052479A"/>
    <w:rsid w:val="005259D3"/>
    <w:rsid w:val="00527557"/>
    <w:rsid w:val="005278F0"/>
    <w:rsid w:val="00527DF2"/>
    <w:rsid w:val="00531AF8"/>
    <w:rsid w:val="0053253F"/>
    <w:rsid w:val="0053292B"/>
    <w:rsid w:val="005341DE"/>
    <w:rsid w:val="005356C2"/>
    <w:rsid w:val="005366C9"/>
    <w:rsid w:val="00542642"/>
    <w:rsid w:val="005428C5"/>
    <w:rsid w:val="005429DE"/>
    <w:rsid w:val="005432C7"/>
    <w:rsid w:val="00543912"/>
    <w:rsid w:val="00544EAB"/>
    <w:rsid w:val="005451F6"/>
    <w:rsid w:val="00546B55"/>
    <w:rsid w:val="00547D99"/>
    <w:rsid w:val="00550985"/>
    <w:rsid w:val="005515D6"/>
    <w:rsid w:val="00553057"/>
    <w:rsid w:val="0055527C"/>
    <w:rsid w:val="00560A34"/>
    <w:rsid w:val="0056179C"/>
    <w:rsid w:val="00562563"/>
    <w:rsid w:val="00562738"/>
    <w:rsid w:val="00562A30"/>
    <w:rsid w:val="00564FF0"/>
    <w:rsid w:val="005655AE"/>
    <w:rsid w:val="00565A3E"/>
    <w:rsid w:val="00567586"/>
    <w:rsid w:val="00567B36"/>
    <w:rsid w:val="00567DF0"/>
    <w:rsid w:val="0057077B"/>
    <w:rsid w:val="0057093C"/>
    <w:rsid w:val="00571D54"/>
    <w:rsid w:val="005726E5"/>
    <w:rsid w:val="00573584"/>
    <w:rsid w:val="00573727"/>
    <w:rsid w:val="00574B22"/>
    <w:rsid w:val="00574E07"/>
    <w:rsid w:val="00574F0E"/>
    <w:rsid w:val="00575946"/>
    <w:rsid w:val="0057669F"/>
    <w:rsid w:val="00576C6A"/>
    <w:rsid w:val="005776B0"/>
    <w:rsid w:val="00577A04"/>
    <w:rsid w:val="005806EA"/>
    <w:rsid w:val="00580A14"/>
    <w:rsid w:val="00581875"/>
    <w:rsid w:val="0058216B"/>
    <w:rsid w:val="00582B1B"/>
    <w:rsid w:val="0059078D"/>
    <w:rsid w:val="0059286B"/>
    <w:rsid w:val="00592917"/>
    <w:rsid w:val="00592BF2"/>
    <w:rsid w:val="005935B7"/>
    <w:rsid w:val="00593F19"/>
    <w:rsid w:val="00597DAD"/>
    <w:rsid w:val="005A0244"/>
    <w:rsid w:val="005A03D0"/>
    <w:rsid w:val="005A25CC"/>
    <w:rsid w:val="005A3628"/>
    <w:rsid w:val="005A4FDD"/>
    <w:rsid w:val="005A5020"/>
    <w:rsid w:val="005A5D1E"/>
    <w:rsid w:val="005B1A6C"/>
    <w:rsid w:val="005B21DB"/>
    <w:rsid w:val="005B46D1"/>
    <w:rsid w:val="005B52AE"/>
    <w:rsid w:val="005B5F6F"/>
    <w:rsid w:val="005C1ABD"/>
    <w:rsid w:val="005C213E"/>
    <w:rsid w:val="005C3F9C"/>
    <w:rsid w:val="005C468B"/>
    <w:rsid w:val="005C4ED1"/>
    <w:rsid w:val="005C692E"/>
    <w:rsid w:val="005D03BE"/>
    <w:rsid w:val="005D07A8"/>
    <w:rsid w:val="005D07B6"/>
    <w:rsid w:val="005D5FEC"/>
    <w:rsid w:val="005D7D14"/>
    <w:rsid w:val="005E05DF"/>
    <w:rsid w:val="005E12B1"/>
    <w:rsid w:val="005E25A4"/>
    <w:rsid w:val="005E420B"/>
    <w:rsid w:val="005E4EF2"/>
    <w:rsid w:val="005E5148"/>
    <w:rsid w:val="005F07E4"/>
    <w:rsid w:val="005F160F"/>
    <w:rsid w:val="005F45B7"/>
    <w:rsid w:val="005F4B93"/>
    <w:rsid w:val="005F4D36"/>
    <w:rsid w:val="005F743F"/>
    <w:rsid w:val="00600B21"/>
    <w:rsid w:val="00600F1F"/>
    <w:rsid w:val="00602925"/>
    <w:rsid w:val="00603646"/>
    <w:rsid w:val="00605E65"/>
    <w:rsid w:val="00610472"/>
    <w:rsid w:val="00610811"/>
    <w:rsid w:val="006109D9"/>
    <w:rsid w:val="00611331"/>
    <w:rsid w:val="006138D1"/>
    <w:rsid w:val="00613C70"/>
    <w:rsid w:val="00615EAD"/>
    <w:rsid w:val="0061725C"/>
    <w:rsid w:val="00617A1C"/>
    <w:rsid w:val="00620CBA"/>
    <w:rsid w:val="006214D7"/>
    <w:rsid w:val="006214F9"/>
    <w:rsid w:val="006215C5"/>
    <w:rsid w:val="006241BB"/>
    <w:rsid w:val="00625D51"/>
    <w:rsid w:val="006269EE"/>
    <w:rsid w:val="00627E55"/>
    <w:rsid w:val="00630942"/>
    <w:rsid w:val="00631577"/>
    <w:rsid w:val="0063226F"/>
    <w:rsid w:val="0063255C"/>
    <w:rsid w:val="006329DA"/>
    <w:rsid w:val="00633E11"/>
    <w:rsid w:val="006341BC"/>
    <w:rsid w:val="00634C44"/>
    <w:rsid w:val="00635C1D"/>
    <w:rsid w:val="00635E13"/>
    <w:rsid w:val="006377E6"/>
    <w:rsid w:val="00637B7A"/>
    <w:rsid w:val="0064603C"/>
    <w:rsid w:val="00646E09"/>
    <w:rsid w:val="0064722C"/>
    <w:rsid w:val="00650340"/>
    <w:rsid w:val="0065050C"/>
    <w:rsid w:val="00652F0A"/>
    <w:rsid w:val="00653C58"/>
    <w:rsid w:val="00655613"/>
    <w:rsid w:val="006559C9"/>
    <w:rsid w:val="006609A7"/>
    <w:rsid w:val="00660E05"/>
    <w:rsid w:val="0066522E"/>
    <w:rsid w:val="00666031"/>
    <w:rsid w:val="006663F0"/>
    <w:rsid w:val="00666CAB"/>
    <w:rsid w:val="00666E2B"/>
    <w:rsid w:val="0067041E"/>
    <w:rsid w:val="0067156E"/>
    <w:rsid w:val="00672878"/>
    <w:rsid w:val="00673CFA"/>
    <w:rsid w:val="00675365"/>
    <w:rsid w:val="0067690B"/>
    <w:rsid w:val="006808D0"/>
    <w:rsid w:val="00681177"/>
    <w:rsid w:val="00682967"/>
    <w:rsid w:val="006843F4"/>
    <w:rsid w:val="006850A3"/>
    <w:rsid w:val="00685AFD"/>
    <w:rsid w:val="0069067A"/>
    <w:rsid w:val="006911E2"/>
    <w:rsid w:val="00691FA6"/>
    <w:rsid w:val="00694D49"/>
    <w:rsid w:val="006957BA"/>
    <w:rsid w:val="00696A57"/>
    <w:rsid w:val="00696E51"/>
    <w:rsid w:val="006970D1"/>
    <w:rsid w:val="0069798F"/>
    <w:rsid w:val="006A001B"/>
    <w:rsid w:val="006A156F"/>
    <w:rsid w:val="006A334E"/>
    <w:rsid w:val="006A347F"/>
    <w:rsid w:val="006A3B7D"/>
    <w:rsid w:val="006A4378"/>
    <w:rsid w:val="006A49A1"/>
    <w:rsid w:val="006B207A"/>
    <w:rsid w:val="006B3014"/>
    <w:rsid w:val="006B35E5"/>
    <w:rsid w:val="006B4207"/>
    <w:rsid w:val="006B470B"/>
    <w:rsid w:val="006B57AF"/>
    <w:rsid w:val="006B5A91"/>
    <w:rsid w:val="006B5EA5"/>
    <w:rsid w:val="006B757D"/>
    <w:rsid w:val="006C0835"/>
    <w:rsid w:val="006C0A70"/>
    <w:rsid w:val="006C1238"/>
    <w:rsid w:val="006C4027"/>
    <w:rsid w:val="006C4709"/>
    <w:rsid w:val="006C48D7"/>
    <w:rsid w:val="006C4B2B"/>
    <w:rsid w:val="006C59A9"/>
    <w:rsid w:val="006C5CBB"/>
    <w:rsid w:val="006C6E5B"/>
    <w:rsid w:val="006D0B02"/>
    <w:rsid w:val="006D1350"/>
    <w:rsid w:val="006D241E"/>
    <w:rsid w:val="006D2A40"/>
    <w:rsid w:val="006D346C"/>
    <w:rsid w:val="006D3A9F"/>
    <w:rsid w:val="006D5FEE"/>
    <w:rsid w:val="006D7AE1"/>
    <w:rsid w:val="006E34C9"/>
    <w:rsid w:val="006E4B90"/>
    <w:rsid w:val="006E504D"/>
    <w:rsid w:val="006E5AF2"/>
    <w:rsid w:val="006E5D67"/>
    <w:rsid w:val="006E5D9B"/>
    <w:rsid w:val="006E7C97"/>
    <w:rsid w:val="006F0287"/>
    <w:rsid w:val="006F090F"/>
    <w:rsid w:val="006F25B1"/>
    <w:rsid w:val="006F2861"/>
    <w:rsid w:val="006F2FA8"/>
    <w:rsid w:val="006F3412"/>
    <w:rsid w:val="006F45E0"/>
    <w:rsid w:val="006F481B"/>
    <w:rsid w:val="006F70FA"/>
    <w:rsid w:val="006F7848"/>
    <w:rsid w:val="00700417"/>
    <w:rsid w:val="0070250E"/>
    <w:rsid w:val="00704391"/>
    <w:rsid w:val="00704467"/>
    <w:rsid w:val="007049EC"/>
    <w:rsid w:val="00704DF6"/>
    <w:rsid w:val="00704EE3"/>
    <w:rsid w:val="00705634"/>
    <w:rsid w:val="00705722"/>
    <w:rsid w:val="00706ACB"/>
    <w:rsid w:val="0070744D"/>
    <w:rsid w:val="0071012F"/>
    <w:rsid w:val="00712545"/>
    <w:rsid w:val="00712A08"/>
    <w:rsid w:val="00712D9F"/>
    <w:rsid w:val="0071363E"/>
    <w:rsid w:val="00713D37"/>
    <w:rsid w:val="007145B5"/>
    <w:rsid w:val="00714FEB"/>
    <w:rsid w:val="00717191"/>
    <w:rsid w:val="0072226B"/>
    <w:rsid w:val="00722A02"/>
    <w:rsid w:val="00722E1E"/>
    <w:rsid w:val="0072371B"/>
    <w:rsid w:val="0072434F"/>
    <w:rsid w:val="00724BEC"/>
    <w:rsid w:val="0072593A"/>
    <w:rsid w:val="00725A84"/>
    <w:rsid w:val="00725CAC"/>
    <w:rsid w:val="00727BA4"/>
    <w:rsid w:val="00730265"/>
    <w:rsid w:val="00731110"/>
    <w:rsid w:val="007319EE"/>
    <w:rsid w:val="007363E8"/>
    <w:rsid w:val="007365C2"/>
    <w:rsid w:val="00737C87"/>
    <w:rsid w:val="00737D30"/>
    <w:rsid w:val="00737FEF"/>
    <w:rsid w:val="00742E6C"/>
    <w:rsid w:val="007430DC"/>
    <w:rsid w:val="00743415"/>
    <w:rsid w:val="00745004"/>
    <w:rsid w:val="00746C56"/>
    <w:rsid w:val="00747144"/>
    <w:rsid w:val="00752413"/>
    <w:rsid w:val="0075241F"/>
    <w:rsid w:val="00752807"/>
    <w:rsid w:val="00753167"/>
    <w:rsid w:val="00755D2D"/>
    <w:rsid w:val="00756692"/>
    <w:rsid w:val="00761588"/>
    <w:rsid w:val="0076358E"/>
    <w:rsid w:val="00764247"/>
    <w:rsid w:val="0076551B"/>
    <w:rsid w:val="00765C00"/>
    <w:rsid w:val="00766CA9"/>
    <w:rsid w:val="00767AAD"/>
    <w:rsid w:val="007707AD"/>
    <w:rsid w:val="00770BBA"/>
    <w:rsid w:val="0077506B"/>
    <w:rsid w:val="00775147"/>
    <w:rsid w:val="00775BD8"/>
    <w:rsid w:val="00776B40"/>
    <w:rsid w:val="0077740E"/>
    <w:rsid w:val="00780AC2"/>
    <w:rsid w:val="007816DD"/>
    <w:rsid w:val="0078217B"/>
    <w:rsid w:val="007822C6"/>
    <w:rsid w:val="0078388C"/>
    <w:rsid w:val="00784548"/>
    <w:rsid w:val="00784F28"/>
    <w:rsid w:val="00785433"/>
    <w:rsid w:val="0078546C"/>
    <w:rsid w:val="00787D2F"/>
    <w:rsid w:val="00787E25"/>
    <w:rsid w:val="00790682"/>
    <w:rsid w:val="00790835"/>
    <w:rsid w:val="007911E5"/>
    <w:rsid w:val="00791A6C"/>
    <w:rsid w:val="00793809"/>
    <w:rsid w:val="00794318"/>
    <w:rsid w:val="00795504"/>
    <w:rsid w:val="00797345"/>
    <w:rsid w:val="007A18E3"/>
    <w:rsid w:val="007A1FD8"/>
    <w:rsid w:val="007A2678"/>
    <w:rsid w:val="007A2842"/>
    <w:rsid w:val="007A2E63"/>
    <w:rsid w:val="007A3EA0"/>
    <w:rsid w:val="007A45D9"/>
    <w:rsid w:val="007A4A97"/>
    <w:rsid w:val="007A4CF9"/>
    <w:rsid w:val="007A7611"/>
    <w:rsid w:val="007A7F54"/>
    <w:rsid w:val="007B407C"/>
    <w:rsid w:val="007B489D"/>
    <w:rsid w:val="007B532B"/>
    <w:rsid w:val="007B5FE8"/>
    <w:rsid w:val="007B635B"/>
    <w:rsid w:val="007C07BE"/>
    <w:rsid w:val="007C3F38"/>
    <w:rsid w:val="007C44FE"/>
    <w:rsid w:val="007C68A5"/>
    <w:rsid w:val="007C716F"/>
    <w:rsid w:val="007C71D8"/>
    <w:rsid w:val="007D0C27"/>
    <w:rsid w:val="007D1910"/>
    <w:rsid w:val="007D2086"/>
    <w:rsid w:val="007D298F"/>
    <w:rsid w:val="007D308E"/>
    <w:rsid w:val="007D37F1"/>
    <w:rsid w:val="007D5A43"/>
    <w:rsid w:val="007D5AE4"/>
    <w:rsid w:val="007D74D8"/>
    <w:rsid w:val="007E0026"/>
    <w:rsid w:val="007E02E7"/>
    <w:rsid w:val="007E1032"/>
    <w:rsid w:val="007E242A"/>
    <w:rsid w:val="007E3729"/>
    <w:rsid w:val="007E3C40"/>
    <w:rsid w:val="007E3DF4"/>
    <w:rsid w:val="007E4AD2"/>
    <w:rsid w:val="007E4B0C"/>
    <w:rsid w:val="007F01A5"/>
    <w:rsid w:val="007F0A4E"/>
    <w:rsid w:val="007F0AA5"/>
    <w:rsid w:val="007F1BD9"/>
    <w:rsid w:val="007F517C"/>
    <w:rsid w:val="007F73D4"/>
    <w:rsid w:val="00801866"/>
    <w:rsid w:val="00807B31"/>
    <w:rsid w:val="00810C64"/>
    <w:rsid w:val="0081121F"/>
    <w:rsid w:val="00811222"/>
    <w:rsid w:val="00811A59"/>
    <w:rsid w:val="00811DD9"/>
    <w:rsid w:val="00813B05"/>
    <w:rsid w:val="00813BC1"/>
    <w:rsid w:val="00814ACC"/>
    <w:rsid w:val="00817221"/>
    <w:rsid w:val="00817E74"/>
    <w:rsid w:val="008201EC"/>
    <w:rsid w:val="008212D1"/>
    <w:rsid w:val="0082227C"/>
    <w:rsid w:val="008224ED"/>
    <w:rsid w:val="00822ACC"/>
    <w:rsid w:val="00824C8A"/>
    <w:rsid w:val="008255F4"/>
    <w:rsid w:val="00826F60"/>
    <w:rsid w:val="00827B1F"/>
    <w:rsid w:val="00827FB7"/>
    <w:rsid w:val="00830BEA"/>
    <w:rsid w:val="00831562"/>
    <w:rsid w:val="00831FBB"/>
    <w:rsid w:val="00832265"/>
    <w:rsid w:val="00833AFC"/>
    <w:rsid w:val="00833BB5"/>
    <w:rsid w:val="00833BF9"/>
    <w:rsid w:val="00834BB5"/>
    <w:rsid w:val="0083625B"/>
    <w:rsid w:val="00836C74"/>
    <w:rsid w:val="008372C2"/>
    <w:rsid w:val="008408CF"/>
    <w:rsid w:val="008424CB"/>
    <w:rsid w:val="008430BD"/>
    <w:rsid w:val="008431B9"/>
    <w:rsid w:val="00843616"/>
    <w:rsid w:val="008438B6"/>
    <w:rsid w:val="00845A7F"/>
    <w:rsid w:val="00845DCD"/>
    <w:rsid w:val="00850791"/>
    <w:rsid w:val="00852147"/>
    <w:rsid w:val="00852D33"/>
    <w:rsid w:val="00853195"/>
    <w:rsid w:val="008533F5"/>
    <w:rsid w:val="00854167"/>
    <w:rsid w:val="008543B1"/>
    <w:rsid w:val="00854CD9"/>
    <w:rsid w:val="00857B99"/>
    <w:rsid w:val="0086110F"/>
    <w:rsid w:val="00861501"/>
    <w:rsid w:val="00861889"/>
    <w:rsid w:val="00861C68"/>
    <w:rsid w:val="0086322A"/>
    <w:rsid w:val="00864566"/>
    <w:rsid w:val="00864B70"/>
    <w:rsid w:val="0086527D"/>
    <w:rsid w:val="00867CFC"/>
    <w:rsid w:val="0087009B"/>
    <w:rsid w:val="00870D9A"/>
    <w:rsid w:val="00871033"/>
    <w:rsid w:val="0087110D"/>
    <w:rsid w:val="00871597"/>
    <w:rsid w:val="008715E6"/>
    <w:rsid w:val="0087307E"/>
    <w:rsid w:val="00875210"/>
    <w:rsid w:val="0087540F"/>
    <w:rsid w:val="00875AE6"/>
    <w:rsid w:val="00877933"/>
    <w:rsid w:val="00877F16"/>
    <w:rsid w:val="00880106"/>
    <w:rsid w:val="008806E2"/>
    <w:rsid w:val="00880B4B"/>
    <w:rsid w:val="00881075"/>
    <w:rsid w:val="00883626"/>
    <w:rsid w:val="0088420B"/>
    <w:rsid w:val="008853C7"/>
    <w:rsid w:val="008859E7"/>
    <w:rsid w:val="00887B8D"/>
    <w:rsid w:val="008904E3"/>
    <w:rsid w:val="0089102E"/>
    <w:rsid w:val="00891318"/>
    <w:rsid w:val="00891A43"/>
    <w:rsid w:val="00892DEF"/>
    <w:rsid w:val="00893512"/>
    <w:rsid w:val="0089420E"/>
    <w:rsid w:val="00895E18"/>
    <w:rsid w:val="00897EE8"/>
    <w:rsid w:val="008A1486"/>
    <w:rsid w:val="008A455B"/>
    <w:rsid w:val="008A57B7"/>
    <w:rsid w:val="008A6817"/>
    <w:rsid w:val="008A7887"/>
    <w:rsid w:val="008B0156"/>
    <w:rsid w:val="008B068D"/>
    <w:rsid w:val="008B19FD"/>
    <w:rsid w:val="008B23FE"/>
    <w:rsid w:val="008B256F"/>
    <w:rsid w:val="008B443E"/>
    <w:rsid w:val="008B6409"/>
    <w:rsid w:val="008C0712"/>
    <w:rsid w:val="008C0E09"/>
    <w:rsid w:val="008C19A8"/>
    <w:rsid w:val="008C2777"/>
    <w:rsid w:val="008C3553"/>
    <w:rsid w:val="008C39D5"/>
    <w:rsid w:val="008C3DD7"/>
    <w:rsid w:val="008C4CFC"/>
    <w:rsid w:val="008C6A67"/>
    <w:rsid w:val="008D13B7"/>
    <w:rsid w:val="008D1683"/>
    <w:rsid w:val="008D2552"/>
    <w:rsid w:val="008D29B3"/>
    <w:rsid w:val="008D3002"/>
    <w:rsid w:val="008D33E7"/>
    <w:rsid w:val="008D409D"/>
    <w:rsid w:val="008D4581"/>
    <w:rsid w:val="008D48BC"/>
    <w:rsid w:val="008D5052"/>
    <w:rsid w:val="008D68A4"/>
    <w:rsid w:val="008E00A0"/>
    <w:rsid w:val="008E05F4"/>
    <w:rsid w:val="008E0714"/>
    <w:rsid w:val="008E181F"/>
    <w:rsid w:val="008E1C4F"/>
    <w:rsid w:val="008E21A2"/>
    <w:rsid w:val="008E2F70"/>
    <w:rsid w:val="008E3A44"/>
    <w:rsid w:val="008E3DCC"/>
    <w:rsid w:val="008E43F2"/>
    <w:rsid w:val="008E51B8"/>
    <w:rsid w:val="008E5946"/>
    <w:rsid w:val="008E7306"/>
    <w:rsid w:val="008F06AF"/>
    <w:rsid w:val="008F1116"/>
    <w:rsid w:val="008F1DAC"/>
    <w:rsid w:val="008F2957"/>
    <w:rsid w:val="008F2E92"/>
    <w:rsid w:val="008F4150"/>
    <w:rsid w:val="008F4379"/>
    <w:rsid w:val="008F509E"/>
    <w:rsid w:val="008F5FC2"/>
    <w:rsid w:val="00902D54"/>
    <w:rsid w:val="009032E8"/>
    <w:rsid w:val="009035D6"/>
    <w:rsid w:val="00904577"/>
    <w:rsid w:val="00904647"/>
    <w:rsid w:val="00904936"/>
    <w:rsid w:val="0090553E"/>
    <w:rsid w:val="00905EF1"/>
    <w:rsid w:val="009062B6"/>
    <w:rsid w:val="00906E8D"/>
    <w:rsid w:val="00910834"/>
    <w:rsid w:val="00912368"/>
    <w:rsid w:val="0091264E"/>
    <w:rsid w:val="009129E4"/>
    <w:rsid w:val="00913365"/>
    <w:rsid w:val="009138C2"/>
    <w:rsid w:val="00915E2D"/>
    <w:rsid w:val="00916D12"/>
    <w:rsid w:val="00920347"/>
    <w:rsid w:val="00922B0B"/>
    <w:rsid w:val="00923620"/>
    <w:rsid w:val="009237B7"/>
    <w:rsid w:val="009238ED"/>
    <w:rsid w:val="00924307"/>
    <w:rsid w:val="00924B05"/>
    <w:rsid w:val="00925AAA"/>
    <w:rsid w:val="00926C5C"/>
    <w:rsid w:val="009278E4"/>
    <w:rsid w:val="00927D2C"/>
    <w:rsid w:val="00932D0F"/>
    <w:rsid w:val="00933E9F"/>
    <w:rsid w:val="009370A1"/>
    <w:rsid w:val="009425E6"/>
    <w:rsid w:val="009426FE"/>
    <w:rsid w:val="00942999"/>
    <w:rsid w:val="00944AAE"/>
    <w:rsid w:val="00944F15"/>
    <w:rsid w:val="0094559A"/>
    <w:rsid w:val="00947F1F"/>
    <w:rsid w:val="009503D6"/>
    <w:rsid w:val="00950BCE"/>
    <w:rsid w:val="00953518"/>
    <w:rsid w:val="0095426F"/>
    <w:rsid w:val="009542C4"/>
    <w:rsid w:val="00954B52"/>
    <w:rsid w:val="00957A80"/>
    <w:rsid w:val="009618DE"/>
    <w:rsid w:val="00962F56"/>
    <w:rsid w:val="00963E7E"/>
    <w:rsid w:val="009641A6"/>
    <w:rsid w:val="0096458E"/>
    <w:rsid w:val="009647FE"/>
    <w:rsid w:val="00964CC3"/>
    <w:rsid w:val="009655C6"/>
    <w:rsid w:val="009657D5"/>
    <w:rsid w:val="00965E82"/>
    <w:rsid w:val="009666D2"/>
    <w:rsid w:val="009672D7"/>
    <w:rsid w:val="00970066"/>
    <w:rsid w:val="0097038D"/>
    <w:rsid w:val="009730D1"/>
    <w:rsid w:val="0097564B"/>
    <w:rsid w:val="00975C19"/>
    <w:rsid w:val="00975D9D"/>
    <w:rsid w:val="00977889"/>
    <w:rsid w:val="009806BA"/>
    <w:rsid w:val="009816F9"/>
    <w:rsid w:val="00982060"/>
    <w:rsid w:val="00982708"/>
    <w:rsid w:val="00983328"/>
    <w:rsid w:val="0098336E"/>
    <w:rsid w:val="00983656"/>
    <w:rsid w:val="00983952"/>
    <w:rsid w:val="00984145"/>
    <w:rsid w:val="00986D19"/>
    <w:rsid w:val="00987A55"/>
    <w:rsid w:val="00991110"/>
    <w:rsid w:val="009920A4"/>
    <w:rsid w:val="009920F3"/>
    <w:rsid w:val="00993002"/>
    <w:rsid w:val="009930AD"/>
    <w:rsid w:val="009939B1"/>
    <w:rsid w:val="00993D13"/>
    <w:rsid w:val="00994433"/>
    <w:rsid w:val="0099481F"/>
    <w:rsid w:val="00995D18"/>
    <w:rsid w:val="009971A9"/>
    <w:rsid w:val="009A09BC"/>
    <w:rsid w:val="009A12EB"/>
    <w:rsid w:val="009A174D"/>
    <w:rsid w:val="009A3B18"/>
    <w:rsid w:val="009A3EFD"/>
    <w:rsid w:val="009A4E2D"/>
    <w:rsid w:val="009A574D"/>
    <w:rsid w:val="009A6A2A"/>
    <w:rsid w:val="009A6FC4"/>
    <w:rsid w:val="009A71CE"/>
    <w:rsid w:val="009A75C4"/>
    <w:rsid w:val="009B148D"/>
    <w:rsid w:val="009B1F22"/>
    <w:rsid w:val="009B26A7"/>
    <w:rsid w:val="009B28F7"/>
    <w:rsid w:val="009B4ABC"/>
    <w:rsid w:val="009B5AA6"/>
    <w:rsid w:val="009B76B8"/>
    <w:rsid w:val="009C0581"/>
    <w:rsid w:val="009C1827"/>
    <w:rsid w:val="009C1FE1"/>
    <w:rsid w:val="009C271B"/>
    <w:rsid w:val="009C2D1B"/>
    <w:rsid w:val="009C2ECE"/>
    <w:rsid w:val="009C3E88"/>
    <w:rsid w:val="009C446F"/>
    <w:rsid w:val="009C44C0"/>
    <w:rsid w:val="009C4802"/>
    <w:rsid w:val="009C4B25"/>
    <w:rsid w:val="009C7104"/>
    <w:rsid w:val="009D0606"/>
    <w:rsid w:val="009D0636"/>
    <w:rsid w:val="009D2182"/>
    <w:rsid w:val="009E06D4"/>
    <w:rsid w:val="009E13D5"/>
    <w:rsid w:val="009E14B7"/>
    <w:rsid w:val="009E4ACD"/>
    <w:rsid w:val="009E5299"/>
    <w:rsid w:val="009E5D64"/>
    <w:rsid w:val="009F02BC"/>
    <w:rsid w:val="009F0363"/>
    <w:rsid w:val="009F0F9D"/>
    <w:rsid w:val="009F10D1"/>
    <w:rsid w:val="009F222F"/>
    <w:rsid w:val="009F2B54"/>
    <w:rsid w:val="009F693D"/>
    <w:rsid w:val="009F6CB8"/>
    <w:rsid w:val="009F6CEA"/>
    <w:rsid w:val="009F7499"/>
    <w:rsid w:val="00A00E81"/>
    <w:rsid w:val="00A0107C"/>
    <w:rsid w:val="00A033F0"/>
    <w:rsid w:val="00A0388A"/>
    <w:rsid w:val="00A04540"/>
    <w:rsid w:val="00A04BCD"/>
    <w:rsid w:val="00A05969"/>
    <w:rsid w:val="00A0612C"/>
    <w:rsid w:val="00A12391"/>
    <w:rsid w:val="00A12411"/>
    <w:rsid w:val="00A1330B"/>
    <w:rsid w:val="00A171DF"/>
    <w:rsid w:val="00A17ECB"/>
    <w:rsid w:val="00A17F1C"/>
    <w:rsid w:val="00A214A3"/>
    <w:rsid w:val="00A2243C"/>
    <w:rsid w:val="00A23BF8"/>
    <w:rsid w:val="00A25011"/>
    <w:rsid w:val="00A278D2"/>
    <w:rsid w:val="00A30292"/>
    <w:rsid w:val="00A3110C"/>
    <w:rsid w:val="00A316B4"/>
    <w:rsid w:val="00A31873"/>
    <w:rsid w:val="00A3211A"/>
    <w:rsid w:val="00A329D6"/>
    <w:rsid w:val="00A334B3"/>
    <w:rsid w:val="00A34BC8"/>
    <w:rsid w:val="00A40733"/>
    <w:rsid w:val="00A41329"/>
    <w:rsid w:val="00A42C1E"/>
    <w:rsid w:val="00A4387A"/>
    <w:rsid w:val="00A44AD2"/>
    <w:rsid w:val="00A44FF8"/>
    <w:rsid w:val="00A45617"/>
    <w:rsid w:val="00A47379"/>
    <w:rsid w:val="00A47589"/>
    <w:rsid w:val="00A47799"/>
    <w:rsid w:val="00A509CA"/>
    <w:rsid w:val="00A50D61"/>
    <w:rsid w:val="00A50FCE"/>
    <w:rsid w:val="00A52E9A"/>
    <w:rsid w:val="00A53981"/>
    <w:rsid w:val="00A53D93"/>
    <w:rsid w:val="00A53EF7"/>
    <w:rsid w:val="00A54850"/>
    <w:rsid w:val="00A54B0C"/>
    <w:rsid w:val="00A565E9"/>
    <w:rsid w:val="00A61AAC"/>
    <w:rsid w:val="00A61C1F"/>
    <w:rsid w:val="00A621A6"/>
    <w:rsid w:val="00A64072"/>
    <w:rsid w:val="00A65A5F"/>
    <w:rsid w:val="00A71754"/>
    <w:rsid w:val="00A71C83"/>
    <w:rsid w:val="00A7533C"/>
    <w:rsid w:val="00A75655"/>
    <w:rsid w:val="00A76738"/>
    <w:rsid w:val="00A7673F"/>
    <w:rsid w:val="00A76B06"/>
    <w:rsid w:val="00A77378"/>
    <w:rsid w:val="00A77B82"/>
    <w:rsid w:val="00A822DD"/>
    <w:rsid w:val="00A822DF"/>
    <w:rsid w:val="00A830A3"/>
    <w:rsid w:val="00A855A7"/>
    <w:rsid w:val="00A86EC6"/>
    <w:rsid w:val="00A918F9"/>
    <w:rsid w:val="00A91E6D"/>
    <w:rsid w:val="00A924A5"/>
    <w:rsid w:val="00A93937"/>
    <w:rsid w:val="00A93CE2"/>
    <w:rsid w:val="00A95173"/>
    <w:rsid w:val="00A952BD"/>
    <w:rsid w:val="00A9574F"/>
    <w:rsid w:val="00A960EA"/>
    <w:rsid w:val="00A96BB5"/>
    <w:rsid w:val="00A97C8E"/>
    <w:rsid w:val="00AA2E48"/>
    <w:rsid w:val="00AA4F4A"/>
    <w:rsid w:val="00AA4F52"/>
    <w:rsid w:val="00AA5119"/>
    <w:rsid w:val="00AA77B6"/>
    <w:rsid w:val="00AB0E9E"/>
    <w:rsid w:val="00AB2D28"/>
    <w:rsid w:val="00AB4658"/>
    <w:rsid w:val="00AB5866"/>
    <w:rsid w:val="00AB7A91"/>
    <w:rsid w:val="00AB7B55"/>
    <w:rsid w:val="00AB7FF7"/>
    <w:rsid w:val="00AC00A2"/>
    <w:rsid w:val="00AC0C4D"/>
    <w:rsid w:val="00AC5028"/>
    <w:rsid w:val="00AC574E"/>
    <w:rsid w:val="00AC655C"/>
    <w:rsid w:val="00AC7453"/>
    <w:rsid w:val="00AD0A50"/>
    <w:rsid w:val="00AD20E3"/>
    <w:rsid w:val="00AD3D92"/>
    <w:rsid w:val="00AD501B"/>
    <w:rsid w:val="00AD5208"/>
    <w:rsid w:val="00AD7AF3"/>
    <w:rsid w:val="00AE0009"/>
    <w:rsid w:val="00AE0118"/>
    <w:rsid w:val="00AE0273"/>
    <w:rsid w:val="00AE131E"/>
    <w:rsid w:val="00AE2128"/>
    <w:rsid w:val="00AE259C"/>
    <w:rsid w:val="00AE264F"/>
    <w:rsid w:val="00AE50FA"/>
    <w:rsid w:val="00AE5655"/>
    <w:rsid w:val="00AE6D59"/>
    <w:rsid w:val="00AE7447"/>
    <w:rsid w:val="00AE7F52"/>
    <w:rsid w:val="00AF04C0"/>
    <w:rsid w:val="00AF078C"/>
    <w:rsid w:val="00AF2E5B"/>
    <w:rsid w:val="00AF38C9"/>
    <w:rsid w:val="00AF4BB5"/>
    <w:rsid w:val="00AF4CFD"/>
    <w:rsid w:val="00AF574C"/>
    <w:rsid w:val="00AF5FA8"/>
    <w:rsid w:val="00AF7AD4"/>
    <w:rsid w:val="00B0003B"/>
    <w:rsid w:val="00B01CB0"/>
    <w:rsid w:val="00B03633"/>
    <w:rsid w:val="00B043F6"/>
    <w:rsid w:val="00B0486B"/>
    <w:rsid w:val="00B0493E"/>
    <w:rsid w:val="00B04D33"/>
    <w:rsid w:val="00B050F9"/>
    <w:rsid w:val="00B05C4F"/>
    <w:rsid w:val="00B07DA0"/>
    <w:rsid w:val="00B11371"/>
    <w:rsid w:val="00B12AD6"/>
    <w:rsid w:val="00B1519B"/>
    <w:rsid w:val="00B152DC"/>
    <w:rsid w:val="00B218F3"/>
    <w:rsid w:val="00B229B3"/>
    <w:rsid w:val="00B22D04"/>
    <w:rsid w:val="00B24195"/>
    <w:rsid w:val="00B3023D"/>
    <w:rsid w:val="00B31939"/>
    <w:rsid w:val="00B33A3B"/>
    <w:rsid w:val="00B37424"/>
    <w:rsid w:val="00B40EE6"/>
    <w:rsid w:val="00B40F50"/>
    <w:rsid w:val="00B418E2"/>
    <w:rsid w:val="00B42067"/>
    <w:rsid w:val="00B42168"/>
    <w:rsid w:val="00B435F3"/>
    <w:rsid w:val="00B438AD"/>
    <w:rsid w:val="00B43E58"/>
    <w:rsid w:val="00B44148"/>
    <w:rsid w:val="00B44CAF"/>
    <w:rsid w:val="00B45458"/>
    <w:rsid w:val="00B454A4"/>
    <w:rsid w:val="00B45DDD"/>
    <w:rsid w:val="00B460F2"/>
    <w:rsid w:val="00B472F2"/>
    <w:rsid w:val="00B500DE"/>
    <w:rsid w:val="00B503F4"/>
    <w:rsid w:val="00B518DA"/>
    <w:rsid w:val="00B519B0"/>
    <w:rsid w:val="00B533A2"/>
    <w:rsid w:val="00B56F38"/>
    <w:rsid w:val="00B5772A"/>
    <w:rsid w:val="00B57939"/>
    <w:rsid w:val="00B60B0C"/>
    <w:rsid w:val="00B614D8"/>
    <w:rsid w:val="00B61848"/>
    <w:rsid w:val="00B62BE1"/>
    <w:rsid w:val="00B6522B"/>
    <w:rsid w:val="00B65878"/>
    <w:rsid w:val="00B65CEB"/>
    <w:rsid w:val="00B6776B"/>
    <w:rsid w:val="00B70D49"/>
    <w:rsid w:val="00B70F41"/>
    <w:rsid w:val="00B70FD9"/>
    <w:rsid w:val="00B72552"/>
    <w:rsid w:val="00B72813"/>
    <w:rsid w:val="00B7391C"/>
    <w:rsid w:val="00B73E55"/>
    <w:rsid w:val="00B74548"/>
    <w:rsid w:val="00B749FC"/>
    <w:rsid w:val="00B74ED3"/>
    <w:rsid w:val="00B7712B"/>
    <w:rsid w:val="00B8012B"/>
    <w:rsid w:val="00B80BE0"/>
    <w:rsid w:val="00B81F79"/>
    <w:rsid w:val="00B826FF"/>
    <w:rsid w:val="00B82CC3"/>
    <w:rsid w:val="00B82CD9"/>
    <w:rsid w:val="00B83657"/>
    <w:rsid w:val="00B83757"/>
    <w:rsid w:val="00B842D8"/>
    <w:rsid w:val="00B86BAF"/>
    <w:rsid w:val="00B87A0A"/>
    <w:rsid w:val="00B87FE1"/>
    <w:rsid w:val="00B90724"/>
    <w:rsid w:val="00B911D5"/>
    <w:rsid w:val="00B91A73"/>
    <w:rsid w:val="00B9201E"/>
    <w:rsid w:val="00B92269"/>
    <w:rsid w:val="00B92914"/>
    <w:rsid w:val="00B94DDA"/>
    <w:rsid w:val="00B95543"/>
    <w:rsid w:val="00B97239"/>
    <w:rsid w:val="00BA0CFB"/>
    <w:rsid w:val="00BA1534"/>
    <w:rsid w:val="00BA15B6"/>
    <w:rsid w:val="00BA22EC"/>
    <w:rsid w:val="00BA2A32"/>
    <w:rsid w:val="00BA37E5"/>
    <w:rsid w:val="00BA4B4B"/>
    <w:rsid w:val="00BA5805"/>
    <w:rsid w:val="00BB0465"/>
    <w:rsid w:val="00BB0B80"/>
    <w:rsid w:val="00BB249D"/>
    <w:rsid w:val="00BB2BFF"/>
    <w:rsid w:val="00BB3EBC"/>
    <w:rsid w:val="00BB4034"/>
    <w:rsid w:val="00BB5889"/>
    <w:rsid w:val="00BB6A45"/>
    <w:rsid w:val="00BB6D1D"/>
    <w:rsid w:val="00BB70FE"/>
    <w:rsid w:val="00BC05E6"/>
    <w:rsid w:val="00BC1268"/>
    <w:rsid w:val="00BC2326"/>
    <w:rsid w:val="00BC267A"/>
    <w:rsid w:val="00BC7534"/>
    <w:rsid w:val="00BD2B54"/>
    <w:rsid w:val="00BD3991"/>
    <w:rsid w:val="00BD511D"/>
    <w:rsid w:val="00BD515E"/>
    <w:rsid w:val="00BD7CF5"/>
    <w:rsid w:val="00BD7DA1"/>
    <w:rsid w:val="00BE007C"/>
    <w:rsid w:val="00BE11A9"/>
    <w:rsid w:val="00BE1A57"/>
    <w:rsid w:val="00BE218E"/>
    <w:rsid w:val="00BE30C0"/>
    <w:rsid w:val="00BE47D1"/>
    <w:rsid w:val="00BE619F"/>
    <w:rsid w:val="00BE68B1"/>
    <w:rsid w:val="00BE70C8"/>
    <w:rsid w:val="00BE7BB4"/>
    <w:rsid w:val="00BF1D6C"/>
    <w:rsid w:val="00BF1DCE"/>
    <w:rsid w:val="00BF4328"/>
    <w:rsid w:val="00BF5D04"/>
    <w:rsid w:val="00BF6279"/>
    <w:rsid w:val="00BF71C1"/>
    <w:rsid w:val="00BF78C4"/>
    <w:rsid w:val="00C00030"/>
    <w:rsid w:val="00C046F3"/>
    <w:rsid w:val="00C05EFC"/>
    <w:rsid w:val="00C10158"/>
    <w:rsid w:val="00C1141B"/>
    <w:rsid w:val="00C11628"/>
    <w:rsid w:val="00C11CF0"/>
    <w:rsid w:val="00C11D8C"/>
    <w:rsid w:val="00C1452B"/>
    <w:rsid w:val="00C14FD6"/>
    <w:rsid w:val="00C15ABB"/>
    <w:rsid w:val="00C175D4"/>
    <w:rsid w:val="00C204D2"/>
    <w:rsid w:val="00C21306"/>
    <w:rsid w:val="00C214EF"/>
    <w:rsid w:val="00C2189D"/>
    <w:rsid w:val="00C21F39"/>
    <w:rsid w:val="00C25B08"/>
    <w:rsid w:val="00C263D9"/>
    <w:rsid w:val="00C27150"/>
    <w:rsid w:val="00C300F8"/>
    <w:rsid w:val="00C3132D"/>
    <w:rsid w:val="00C319A3"/>
    <w:rsid w:val="00C32588"/>
    <w:rsid w:val="00C330A8"/>
    <w:rsid w:val="00C34D4A"/>
    <w:rsid w:val="00C3602A"/>
    <w:rsid w:val="00C36FA6"/>
    <w:rsid w:val="00C37D01"/>
    <w:rsid w:val="00C400BF"/>
    <w:rsid w:val="00C439DE"/>
    <w:rsid w:val="00C44C93"/>
    <w:rsid w:val="00C45C9A"/>
    <w:rsid w:val="00C462BB"/>
    <w:rsid w:val="00C46668"/>
    <w:rsid w:val="00C4694A"/>
    <w:rsid w:val="00C4775D"/>
    <w:rsid w:val="00C47947"/>
    <w:rsid w:val="00C47A4B"/>
    <w:rsid w:val="00C50A66"/>
    <w:rsid w:val="00C5153A"/>
    <w:rsid w:val="00C5164A"/>
    <w:rsid w:val="00C5257C"/>
    <w:rsid w:val="00C525D3"/>
    <w:rsid w:val="00C52814"/>
    <w:rsid w:val="00C53901"/>
    <w:rsid w:val="00C56ABC"/>
    <w:rsid w:val="00C5715B"/>
    <w:rsid w:val="00C57627"/>
    <w:rsid w:val="00C60578"/>
    <w:rsid w:val="00C6225A"/>
    <w:rsid w:val="00C62538"/>
    <w:rsid w:val="00C63604"/>
    <w:rsid w:val="00C65264"/>
    <w:rsid w:val="00C67132"/>
    <w:rsid w:val="00C67360"/>
    <w:rsid w:val="00C704F4"/>
    <w:rsid w:val="00C70D67"/>
    <w:rsid w:val="00C712EF"/>
    <w:rsid w:val="00C73AD2"/>
    <w:rsid w:val="00C760C7"/>
    <w:rsid w:val="00C80D91"/>
    <w:rsid w:val="00C81031"/>
    <w:rsid w:val="00C81C67"/>
    <w:rsid w:val="00C822D9"/>
    <w:rsid w:val="00C8243B"/>
    <w:rsid w:val="00C82C63"/>
    <w:rsid w:val="00C83361"/>
    <w:rsid w:val="00C83E4E"/>
    <w:rsid w:val="00C858F6"/>
    <w:rsid w:val="00C85FA7"/>
    <w:rsid w:val="00C8613D"/>
    <w:rsid w:val="00C86D9F"/>
    <w:rsid w:val="00C87FA7"/>
    <w:rsid w:val="00C9027D"/>
    <w:rsid w:val="00C92C70"/>
    <w:rsid w:val="00C95601"/>
    <w:rsid w:val="00C96851"/>
    <w:rsid w:val="00C97DC5"/>
    <w:rsid w:val="00CA0B2B"/>
    <w:rsid w:val="00CA10F3"/>
    <w:rsid w:val="00CA133E"/>
    <w:rsid w:val="00CA1BB7"/>
    <w:rsid w:val="00CA36D0"/>
    <w:rsid w:val="00CA43FA"/>
    <w:rsid w:val="00CB29EF"/>
    <w:rsid w:val="00CB53EB"/>
    <w:rsid w:val="00CB73DD"/>
    <w:rsid w:val="00CB788B"/>
    <w:rsid w:val="00CB7DD1"/>
    <w:rsid w:val="00CC297E"/>
    <w:rsid w:val="00CC2E46"/>
    <w:rsid w:val="00CC2E4B"/>
    <w:rsid w:val="00CC3BEE"/>
    <w:rsid w:val="00CC3D51"/>
    <w:rsid w:val="00CC48F4"/>
    <w:rsid w:val="00CC6D3C"/>
    <w:rsid w:val="00CD0374"/>
    <w:rsid w:val="00CD11EF"/>
    <w:rsid w:val="00CD22FB"/>
    <w:rsid w:val="00CD2533"/>
    <w:rsid w:val="00CD35DD"/>
    <w:rsid w:val="00CD3ABC"/>
    <w:rsid w:val="00CD3E71"/>
    <w:rsid w:val="00CD473E"/>
    <w:rsid w:val="00CD54D6"/>
    <w:rsid w:val="00CD78D4"/>
    <w:rsid w:val="00CD7AF0"/>
    <w:rsid w:val="00CE09CA"/>
    <w:rsid w:val="00CE2786"/>
    <w:rsid w:val="00CE3FD2"/>
    <w:rsid w:val="00CE45C7"/>
    <w:rsid w:val="00CE54B9"/>
    <w:rsid w:val="00CE626E"/>
    <w:rsid w:val="00CE7071"/>
    <w:rsid w:val="00CE76EE"/>
    <w:rsid w:val="00CF0BCC"/>
    <w:rsid w:val="00CF0E82"/>
    <w:rsid w:val="00CF5366"/>
    <w:rsid w:val="00CF6F51"/>
    <w:rsid w:val="00CF72AA"/>
    <w:rsid w:val="00CF7A7A"/>
    <w:rsid w:val="00CF7C7D"/>
    <w:rsid w:val="00CF7F61"/>
    <w:rsid w:val="00D01092"/>
    <w:rsid w:val="00D019BE"/>
    <w:rsid w:val="00D030B1"/>
    <w:rsid w:val="00D032AD"/>
    <w:rsid w:val="00D04527"/>
    <w:rsid w:val="00D04938"/>
    <w:rsid w:val="00D05331"/>
    <w:rsid w:val="00D05E4B"/>
    <w:rsid w:val="00D0797A"/>
    <w:rsid w:val="00D10568"/>
    <w:rsid w:val="00D11FC0"/>
    <w:rsid w:val="00D13050"/>
    <w:rsid w:val="00D13A89"/>
    <w:rsid w:val="00D13D7C"/>
    <w:rsid w:val="00D146F3"/>
    <w:rsid w:val="00D14C9D"/>
    <w:rsid w:val="00D14E5F"/>
    <w:rsid w:val="00D15558"/>
    <w:rsid w:val="00D16729"/>
    <w:rsid w:val="00D16A13"/>
    <w:rsid w:val="00D16DE3"/>
    <w:rsid w:val="00D201B1"/>
    <w:rsid w:val="00D21FCA"/>
    <w:rsid w:val="00D220A1"/>
    <w:rsid w:val="00D22482"/>
    <w:rsid w:val="00D22553"/>
    <w:rsid w:val="00D22C07"/>
    <w:rsid w:val="00D22F08"/>
    <w:rsid w:val="00D23343"/>
    <w:rsid w:val="00D2539D"/>
    <w:rsid w:val="00D2634D"/>
    <w:rsid w:val="00D26C8B"/>
    <w:rsid w:val="00D26CCE"/>
    <w:rsid w:val="00D3019E"/>
    <w:rsid w:val="00D31E75"/>
    <w:rsid w:val="00D33955"/>
    <w:rsid w:val="00D348EF"/>
    <w:rsid w:val="00D35407"/>
    <w:rsid w:val="00D35821"/>
    <w:rsid w:val="00D35CE4"/>
    <w:rsid w:val="00D35E22"/>
    <w:rsid w:val="00D36090"/>
    <w:rsid w:val="00D36ECA"/>
    <w:rsid w:val="00D376DB"/>
    <w:rsid w:val="00D37E71"/>
    <w:rsid w:val="00D41521"/>
    <w:rsid w:val="00D41783"/>
    <w:rsid w:val="00D418D9"/>
    <w:rsid w:val="00D42178"/>
    <w:rsid w:val="00D43BFA"/>
    <w:rsid w:val="00D43F62"/>
    <w:rsid w:val="00D452C2"/>
    <w:rsid w:val="00D45670"/>
    <w:rsid w:val="00D47814"/>
    <w:rsid w:val="00D5274E"/>
    <w:rsid w:val="00D529D1"/>
    <w:rsid w:val="00D52DF6"/>
    <w:rsid w:val="00D536B5"/>
    <w:rsid w:val="00D53C4E"/>
    <w:rsid w:val="00D53E09"/>
    <w:rsid w:val="00D54D29"/>
    <w:rsid w:val="00D55C9B"/>
    <w:rsid w:val="00D57231"/>
    <w:rsid w:val="00D61454"/>
    <w:rsid w:val="00D61DAD"/>
    <w:rsid w:val="00D61EDF"/>
    <w:rsid w:val="00D63C9C"/>
    <w:rsid w:val="00D63CAC"/>
    <w:rsid w:val="00D643F8"/>
    <w:rsid w:val="00D6477F"/>
    <w:rsid w:val="00D6480A"/>
    <w:rsid w:val="00D649AE"/>
    <w:rsid w:val="00D64A9B"/>
    <w:rsid w:val="00D67B88"/>
    <w:rsid w:val="00D7301C"/>
    <w:rsid w:val="00D753B4"/>
    <w:rsid w:val="00D75D6A"/>
    <w:rsid w:val="00D76A1C"/>
    <w:rsid w:val="00D81C20"/>
    <w:rsid w:val="00D83981"/>
    <w:rsid w:val="00D8589C"/>
    <w:rsid w:val="00D85C65"/>
    <w:rsid w:val="00D91CFB"/>
    <w:rsid w:val="00D92186"/>
    <w:rsid w:val="00D9337A"/>
    <w:rsid w:val="00D93677"/>
    <w:rsid w:val="00D96C91"/>
    <w:rsid w:val="00D970A5"/>
    <w:rsid w:val="00D97829"/>
    <w:rsid w:val="00DA0BB7"/>
    <w:rsid w:val="00DA0E76"/>
    <w:rsid w:val="00DA27EC"/>
    <w:rsid w:val="00DA328E"/>
    <w:rsid w:val="00DA4A52"/>
    <w:rsid w:val="00DB1EE3"/>
    <w:rsid w:val="00DC10E9"/>
    <w:rsid w:val="00DC1A66"/>
    <w:rsid w:val="00DC201F"/>
    <w:rsid w:val="00DC2D78"/>
    <w:rsid w:val="00DC4488"/>
    <w:rsid w:val="00DC6E48"/>
    <w:rsid w:val="00DC7AAB"/>
    <w:rsid w:val="00DC7B21"/>
    <w:rsid w:val="00DC7F4C"/>
    <w:rsid w:val="00DD04B0"/>
    <w:rsid w:val="00DD1254"/>
    <w:rsid w:val="00DD1A08"/>
    <w:rsid w:val="00DD1D44"/>
    <w:rsid w:val="00DD1E5D"/>
    <w:rsid w:val="00DD1F09"/>
    <w:rsid w:val="00DD20C4"/>
    <w:rsid w:val="00DD2D15"/>
    <w:rsid w:val="00DD3649"/>
    <w:rsid w:val="00DD3EEF"/>
    <w:rsid w:val="00DD48E7"/>
    <w:rsid w:val="00DD4FC1"/>
    <w:rsid w:val="00DD5425"/>
    <w:rsid w:val="00DD561C"/>
    <w:rsid w:val="00DD5719"/>
    <w:rsid w:val="00DD617E"/>
    <w:rsid w:val="00DD7826"/>
    <w:rsid w:val="00DD7F25"/>
    <w:rsid w:val="00DE0208"/>
    <w:rsid w:val="00DE08DA"/>
    <w:rsid w:val="00DE0BD8"/>
    <w:rsid w:val="00DE221E"/>
    <w:rsid w:val="00DE4320"/>
    <w:rsid w:val="00DE74CE"/>
    <w:rsid w:val="00DE7A49"/>
    <w:rsid w:val="00DF29FC"/>
    <w:rsid w:val="00DF40A7"/>
    <w:rsid w:val="00DF444B"/>
    <w:rsid w:val="00DF4F8A"/>
    <w:rsid w:val="00DF5256"/>
    <w:rsid w:val="00DF561C"/>
    <w:rsid w:val="00DF5894"/>
    <w:rsid w:val="00DF67FA"/>
    <w:rsid w:val="00DF6806"/>
    <w:rsid w:val="00DF69E6"/>
    <w:rsid w:val="00DF7C07"/>
    <w:rsid w:val="00E013AA"/>
    <w:rsid w:val="00E0150F"/>
    <w:rsid w:val="00E01B47"/>
    <w:rsid w:val="00E042BA"/>
    <w:rsid w:val="00E04955"/>
    <w:rsid w:val="00E04958"/>
    <w:rsid w:val="00E05033"/>
    <w:rsid w:val="00E054D5"/>
    <w:rsid w:val="00E0652E"/>
    <w:rsid w:val="00E076EF"/>
    <w:rsid w:val="00E07D38"/>
    <w:rsid w:val="00E109AB"/>
    <w:rsid w:val="00E14569"/>
    <w:rsid w:val="00E14999"/>
    <w:rsid w:val="00E14EA1"/>
    <w:rsid w:val="00E15DC0"/>
    <w:rsid w:val="00E1781C"/>
    <w:rsid w:val="00E17C1D"/>
    <w:rsid w:val="00E2124C"/>
    <w:rsid w:val="00E21E20"/>
    <w:rsid w:val="00E23156"/>
    <w:rsid w:val="00E2401A"/>
    <w:rsid w:val="00E25890"/>
    <w:rsid w:val="00E26F6B"/>
    <w:rsid w:val="00E276F1"/>
    <w:rsid w:val="00E3008E"/>
    <w:rsid w:val="00E3016E"/>
    <w:rsid w:val="00E30585"/>
    <w:rsid w:val="00E32CA8"/>
    <w:rsid w:val="00E3309F"/>
    <w:rsid w:val="00E3318B"/>
    <w:rsid w:val="00E34EEC"/>
    <w:rsid w:val="00E36113"/>
    <w:rsid w:val="00E37C87"/>
    <w:rsid w:val="00E37D4F"/>
    <w:rsid w:val="00E37DF2"/>
    <w:rsid w:val="00E402CF"/>
    <w:rsid w:val="00E41097"/>
    <w:rsid w:val="00E4109D"/>
    <w:rsid w:val="00E410F8"/>
    <w:rsid w:val="00E42DBA"/>
    <w:rsid w:val="00E43591"/>
    <w:rsid w:val="00E441A7"/>
    <w:rsid w:val="00E461DD"/>
    <w:rsid w:val="00E475CA"/>
    <w:rsid w:val="00E52418"/>
    <w:rsid w:val="00E5246A"/>
    <w:rsid w:val="00E555E0"/>
    <w:rsid w:val="00E569A5"/>
    <w:rsid w:val="00E56B23"/>
    <w:rsid w:val="00E5753B"/>
    <w:rsid w:val="00E57850"/>
    <w:rsid w:val="00E57A39"/>
    <w:rsid w:val="00E57DA0"/>
    <w:rsid w:val="00E60B91"/>
    <w:rsid w:val="00E61470"/>
    <w:rsid w:val="00E624E5"/>
    <w:rsid w:val="00E63307"/>
    <w:rsid w:val="00E65B52"/>
    <w:rsid w:val="00E65F6B"/>
    <w:rsid w:val="00E67D0D"/>
    <w:rsid w:val="00E721B1"/>
    <w:rsid w:val="00E73667"/>
    <w:rsid w:val="00E73C2A"/>
    <w:rsid w:val="00E73D1F"/>
    <w:rsid w:val="00E73E88"/>
    <w:rsid w:val="00E74E61"/>
    <w:rsid w:val="00E753F7"/>
    <w:rsid w:val="00E80852"/>
    <w:rsid w:val="00E81677"/>
    <w:rsid w:val="00E81F07"/>
    <w:rsid w:val="00E82A37"/>
    <w:rsid w:val="00E848D2"/>
    <w:rsid w:val="00E84B72"/>
    <w:rsid w:val="00E85985"/>
    <w:rsid w:val="00E8721A"/>
    <w:rsid w:val="00E87A53"/>
    <w:rsid w:val="00E9084E"/>
    <w:rsid w:val="00E90E2E"/>
    <w:rsid w:val="00E9169C"/>
    <w:rsid w:val="00E91C89"/>
    <w:rsid w:val="00E91CE5"/>
    <w:rsid w:val="00E92005"/>
    <w:rsid w:val="00E92B01"/>
    <w:rsid w:val="00E92CCE"/>
    <w:rsid w:val="00E93D76"/>
    <w:rsid w:val="00E941FE"/>
    <w:rsid w:val="00E94406"/>
    <w:rsid w:val="00E96214"/>
    <w:rsid w:val="00E966C5"/>
    <w:rsid w:val="00E966D1"/>
    <w:rsid w:val="00E96940"/>
    <w:rsid w:val="00EA22D3"/>
    <w:rsid w:val="00EA3094"/>
    <w:rsid w:val="00EA41A4"/>
    <w:rsid w:val="00EA5BA5"/>
    <w:rsid w:val="00EA692D"/>
    <w:rsid w:val="00EB04F3"/>
    <w:rsid w:val="00EB0F5F"/>
    <w:rsid w:val="00EB2973"/>
    <w:rsid w:val="00EB4CA0"/>
    <w:rsid w:val="00EB4D11"/>
    <w:rsid w:val="00EB563F"/>
    <w:rsid w:val="00EB571E"/>
    <w:rsid w:val="00EB6D49"/>
    <w:rsid w:val="00EC052D"/>
    <w:rsid w:val="00EC4F62"/>
    <w:rsid w:val="00EC5037"/>
    <w:rsid w:val="00EC6F41"/>
    <w:rsid w:val="00ED0797"/>
    <w:rsid w:val="00ED105C"/>
    <w:rsid w:val="00ED16BB"/>
    <w:rsid w:val="00ED2A52"/>
    <w:rsid w:val="00ED43AB"/>
    <w:rsid w:val="00ED469D"/>
    <w:rsid w:val="00ED7381"/>
    <w:rsid w:val="00EE1570"/>
    <w:rsid w:val="00EE1C9F"/>
    <w:rsid w:val="00EE226C"/>
    <w:rsid w:val="00EE26F9"/>
    <w:rsid w:val="00EE3DFD"/>
    <w:rsid w:val="00EE44D8"/>
    <w:rsid w:val="00EE6D0E"/>
    <w:rsid w:val="00EE77F1"/>
    <w:rsid w:val="00EE79B5"/>
    <w:rsid w:val="00EF0077"/>
    <w:rsid w:val="00EF0C9F"/>
    <w:rsid w:val="00EF0FF6"/>
    <w:rsid w:val="00EF2089"/>
    <w:rsid w:val="00EF2615"/>
    <w:rsid w:val="00EF2B6A"/>
    <w:rsid w:val="00EF5F0C"/>
    <w:rsid w:val="00EF6F94"/>
    <w:rsid w:val="00F00253"/>
    <w:rsid w:val="00F00A51"/>
    <w:rsid w:val="00F02016"/>
    <w:rsid w:val="00F02BA9"/>
    <w:rsid w:val="00F037C6"/>
    <w:rsid w:val="00F03A75"/>
    <w:rsid w:val="00F06E30"/>
    <w:rsid w:val="00F119F0"/>
    <w:rsid w:val="00F126E8"/>
    <w:rsid w:val="00F141C8"/>
    <w:rsid w:val="00F14B43"/>
    <w:rsid w:val="00F15EA5"/>
    <w:rsid w:val="00F164E6"/>
    <w:rsid w:val="00F16948"/>
    <w:rsid w:val="00F178B9"/>
    <w:rsid w:val="00F17C0A"/>
    <w:rsid w:val="00F17C39"/>
    <w:rsid w:val="00F2203B"/>
    <w:rsid w:val="00F2207F"/>
    <w:rsid w:val="00F2316B"/>
    <w:rsid w:val="00F245B6"/>
    <w:rsid w:val="00F2483A"/>
    <w:rsid w:val="00F260D2"/>
    <w:rsid w:val="00F26356"/>
    <w:rsid w:val="00F2654D"/>
    <w:rsid w:val="00F26BB3"/>
    <w:rsid w:val="00F27F23"/>
    <w:rsid w:val="00F304FB"/>
    <w:rsid w:val="00F30532"/>
    <w:rsid w:val="00F30832"/>
    <w:rsid w:val="00F30893"/>
    <w:rsid w:val="00F32201"/>
    <w:rsid w:val="00F3350A"/>
    <w:rsid w:val="00F33592"/>
    <w:rsid w:val="00F35178"/>
    <w:rsid w:val="00F40B5F"/>
    <w:rsid w:val="00F4352D"/>
    <w:rsid w:val="00F45B0D"/>
    <w:rsid w:val="00F47433"/>
    <w:rsid w:val="00F4799A"/>
    <w:rsid w:val="00F52CC2"/>
    <w:rsid w:val="00F52CCA"/>
    <w:rsid w:val="00F540AE"/>
    <w:rsid w:val="00F54EC5"/>
    <w:rsid w:val="00F5777F"/>
    <w:rsid w:val="00F61308"/>
    <w:rsid w:val="00F61D17"/>
    <w:rsid w:val="00F64229"/>
    <w:rsid w:val="00F652DC"/>
    <w:rsid w:val="00F6551C"/>
    <w:rsid w:val="00F65BBC"/>
    <w:rsid w:val="00F66206"/>
    <w:rsid w:val="00F702C5"/>
    <w:rsid w:val="00F70C7F"/>
    <w:rsid w:val="00F721FB"/>
    <w:rsid w:val="00F746B3"/>
    <w:rsid w:val="00F77386"/>
    <w:rsid w:val="00F819CF"/>
    <w:rsid w:val="00F84C99"/>
    <w:rsid w:val="00F8585E"/>
    <w:rsid w:val="00F86167"/>
    <w:rsid w:val="00F90473"/>
    <w:rsid w:val="00F90ADB"/>
    <w:rsid w:val="00F90DCB"/>
    <w:rsid w:val="00F92C60"/>
    <w:rsid w:val="00F92F80"/>
    <w:rsid w:val="00F9386B"/>
    <w:rsid w:val="00F945FE"/>
    <w:rsid w:val="00F95317"/>
    <w:rsid w:val="00F967AD"/>
    <w:rsid w:val="00F96A20"/>
    <w:rsid w:val="00F96CD7"/>
    <w:rsid w:val="00FA059B"/>
    <w:rsid w:val="00FA0989"/>
    <w:rsid w:val="00FA2969"/>
    <w:rsid w:val="00FA3B51"/>
    <w:rsid w:val="00FA4A1F"/>
    <w:rsid w:val="00FA4C16"/>
    <w:rsid w:val="00FA6828"/>
    <w:rsid w:val="00FB0D3D"/>
    <w:rsid w:val="00FB202C"/>
    <w:rsid w:val="00FB2B0B"/>
    <w:rsid w:val="00FB4FC7"/>
    <w:rsid w:val="00FB60B8"/>
    <w:rsid w:val="00FC049E"/>
    <w:rsid w:val="00FC27C3"/>
    <w:rsid w:val="00FC400B"/>
    <w:rsid w:val="00FC416C"/>
    <w:rsid w:val="00FC41A7"/>
    <w:rsid w:val="00FC48AF"/>
    <w:rsid w:val="00FC5D45"/>
    <w:rsid w:val="00FD0434"/>
    <w:rsid w:val="00FD0619"/>
    <w:rsid w:val="00FD1692"/>
    <w:rsid w:val="00FD47C0"/>
    <w:rsid w:val="00FD52E8"/>
    <w:rsid w:val="00FD6255"/>
    <w:rsid w:val="00FD76A7"/>
    <w:rsid w:val="00FE217F"/>
    <w:rsid w:val="00FE29A4"/>
    <w:rsid w:val="00FE483D"/>
    <w:rsid w:val="00FE51BD"/>
    <w:rsid w:val="00FE54A5"/>
    <w:rsid w:val="00FE7862"/>
    <w:rsid w:val="00FF01A1"/>
    <w:rsid w:val="00FF05C6"/>
    <w:rsid w:val="00FF0E94"/>
    <w:rsid w:val="00FF2242"/>
    <w:rsid w:val="00FF4512"/>
    <w:rsid w:val="00FF57AE"/>
    <w:rsid w:val="00FF5E5A"/>
    <w:rsid w:val="00FF6081"/>
    <w:rsid w:val="00FF6159"/>
    <w:rsid w:val="00FF641A"/>
    <w:rsid w:val="00FF6AC0"/>
    <w:rsid w:val="00FF6C53"/>
    <w:rsid w:val="00FF7743"/>
    <w:rsid w:val="00FF7D80"/>
    <w:rsid w:val="0163C4A9"/>
    <w:rsid w:val="04742738"/>
    <w:rsid w:val="0476D7B0"/>
    <w:rsid w:val="0974B5E9"/>
    <w:rsid w:val="09F8EE94"/>
    <w:rsid w:val="0A47FA71"/>
    <w:rsid w:val="0ABE3B9E"/>
    <w:rsid w:val="0B4B64A4"/>
    <w:rsid w:val="0CE2A042"/>
    <w:rsid w:val="0D2A985D"/>
    <w:rsid w:val="0DEB9A1B"/>
    <w:rsid w:val="0F7FC6BE"/>
    <w:rsid w:val="0FB5CAFB"/>
    <w:rsid w:val="12B81C0E"/>
    <w:rsid w:val="136BD371"/>
    <w:rsid w:val="1420E14C"/>
    <w:rsid w:val="14E33722"/>
    <w:rsid w:val="16EF4013"/>
    <w:rsid w:val="17117D11"/>
    <w:rsid w:val="17767F87"/>
    <w:rsid w:val="17B19476"/>
    <w:rsid w:val="1877B36D"/>
    <w:rsid w:val="1A4528AF"/>
    <w:rsid w:val="1C2425DA"/>
    <w:rsid w:val="1EAAC772"/>
    <w:rsid w:val="20E3F62F"/>
    <w:rsid w:val="210B9913"/>
    <w:rsid w:val="23ED6CB6"/>
    <w:rsid w:val="254DF3D0"/>
    <w:rsid w:val="25FA76C9"/>
    <w:rsid w:val="26210BCD"/>
    <w:rsid w:val="2626E02F"/>
    <w:rsid w:val="263A9795"/>
    <w:rsid w:val="270D44A5"/>
    <w:rsid w:val="285093BC"/>
    <w:rsid w:val="2A8B7224"/>
    <w:rsid w:val="2BE0B5C8"/>
    <w:rsid w:val="2C8F344E"/>
    <w:rsid w:val="2C9B00C4"/>
    <w:rsid w:val="2CCA042A"/>
    <w:rsid w:val="2D7D847F"/>
    <w:rsid w:val="2D92D057"/>
    <w:rsid w:val="2D9ADAC1"/>
    <w:rsid w:val="2D9AE15F"/>
    <w:rsid w:val="30101A5E"/>
    <w:rsid w:val="30DA0367"/>
    <w:rsid w:val="3232B9F2"/>
    <w:rsid w:val="32496DBE"/>
    <w:rsid w:val="3307E102"/>
    <w:rsid w:val="35F9F35D"/>
    <w:rsid w:val="3646A501"/>
    <w:rsid w:val="366F0B37"/>
    <w:rsid w:val="3AF482A7"/>
    <w:rsid w:val="3B078F3E"/>
    <w:rsid w:val="3BC4B20C"/>
    <w:rsid w:val="3CE2FB28"/>
    <w:rsid w:val="3E76623B"/>
    <w:rsid w:val="3EC001A3"/>
    <w:rsid w:val="3F76ED03"/>
    <w:rsid w:val="406128C1"/>
    <w:rsid w:val="40D587DF"/>
    <w:rsid w:val="41EFF8C0"/>
    <w:rsid w:val="428D89ED"/>
    <w:rsid w:val="42C11978"/>
    <w:rsid w:val="43A3CE62"/>
    <w:rsid w:val="43DD0D51"/>
    <w:rsid w:val="4480C92E"/>
    <w:rsid w:val="486FB7A1"/>
    <w:rsid w:val="4921DDA4"/>
    <w:rsid w:val="494B0FB1"/>
    <w:rsid w:val="497321D4"/>
    <w:rsid w:val="4AD52461"/>
    <w:rsid w:val="4C3C47AE"/>
    <w:rsid w:val="4C46ADC1"/>
    <w:rsid w:val="4D107EB8"/>
    <w:rsid w:val="4D2EABA0"/>
    <w:rsid w:val="4E52C6AA"/>
    <w:rsid w:val="4F643D34"/>
    <w:rsid w:val="4F8ED63A"/>
    <w:rsid w:val="50B6023A"/>
    <w:rsid w:val="520AB011"/>
    <w:rsid w:val="52345394"/>
    <w:rsid w:val="55A01651"/>
    <w:rsid w:val="564E8B30"/>
    <w:rsid w:val="569667BE"/>
    <w:rsid w:val="56C80896"/>
    <w:rsid w:val="5B9869FA"/>
    <w:rsid w:val="5C44FA23"/>
    <w:rsid w:val="5D72F867"/>
    <w:rsid w:val="5E4E3C3A"/>
    <w:rsid w:val="5EEC3693"/>
    <w:rsid w:val="5F81A51B"/>
    <w:rsid w:val="606CD475"/>
    <w:rsid w:val="6126E3D5"/>
    <w:rsid w:val="64BA8A9D"/>
    <w:rsid w:val="653F8563"/>
    <w:rsid w:val="65631A43"/>
    <w:rsid w:val="6632ED9F"/>
    <w:rsid w:val="672C5FC8"/>
    <w:rsid w:val="6A44E720"/>
    <w:rsid w:val="6B0C3947"/>
    <w:rsid w:val="6BC1CDA8"/>
    <w:rsid w:val="6C1E375C"/>
    <w:rsid w:val="6CA250B7"/>
    <w:rsid w:val="6CE079E4"/>
    <w:rsid w:val="6CEE1A8D"/>
    <w:rsid w:val="6D36F97B"/>
    <w:rsid w:val="6E0E1296"/>
    <w:rsid w:val="6E417B17"/>
    <w:rsid w:val="6E940F5A"/>
    <w:rsid w:val="6EEE1C0C"/>
    <w:rsid w:val="6F2D9DCC"/>
    <w:rsid w:val="702E8FA8"/>
    <w:rsid w:val="71D95CDD"/>
    <w:rsid w:val="733ADBC5"/>
    <w:rsid w:val="737799B1"/>
    <w:rsid w:val="739007FA"/>
    <w:rsid w:val="743E3C86"/>
    <w:rsid w:val="74FC11FF"/>
    <w:rsid w:val="7539EC04"/>
    <w:rsid w:val="759C9208"/>
    <w:rsid w:val="75CA9878"/>
    <w:rsid w:val="7620FAD8"/>
    <w:rsid w:val="770E53C8"/>
    <w:rsid w:val="77D2362C"/>
    <w:rsid w:val="78D432CA"/>
    <w:rsid w:val="7972AF06"/>
    <w:rsid w:val="7A05D543"/>
    <w:rsid w:val="7A7DA0E9"/>
    <w:rsid w:val="7B4A2013"/>
    <w:rsid w:val="7C1741A0"/>
    <w:rsid w:val="7CA2A623"/>
    <w:rsid w:val="7E09AD3D"/>
    <w:rsid w:val="7F7EB84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1D054A"/>
  <w14:defaultImageDpi w14:val="0"/>
  <w15:docId w15:val="{F23A8C26-6DC1-4CF6-B6F0-4969FD3CB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Calibri"/>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footnote text" w:semiHidden="1" w:uiPriority="0" w:unhideWhenUsed="1"/>
    <w:lsdException w:name="annotation text" w:locked="1" w:uiPriority="0"/>
    <w:lsdException w:name="caption" w:locked="1" w:semiHidden="1" w:uiPriority="0" w:unhideWhenUsed="1" w:qFormat="1"/>
    <w:lsdException w:name="footnote reference" w:qFormat="1"/>
    <w:lsdException w:name="annotation reference" w:locked="1" w:uiPriority="0"/>
    <w:lsdException w:name="List Number" w:semiHidden="1" w:unhideWhenUsed="1"/>
    <w:lsdException w:name="List 4" w:semiHidden="1" w:unhideWhenUsed="1"/>
    <w:lsdException w:name="List 5" w:semiHidden="1" w:unhideWhenUsed="1"/>
    <w:lsdException w:name="Title" w:locked="1" w:qFormat="1"/>
    <w:lsdException w:name="Default Paragraph Font" w:locked="1" w:uiPriority="0"/>
    <w:lsdException w:name="Subtitle" w:locked="1" w:uiPriority="0" w:qFormat="1"/>
    <w:lsdException w:name="Salutation" w:semiHidden="1" w:unhideWhenUsed="1"/>
    <w:lsdException w:name="Date" w:semiHidden="1" w:unhideWhenUsed="1"/>
    <w:lsdException w:name="Body Text First Indent" w:semiHidden="1" w:unhideWhenUsed="1"/>
    <w:lsdException w:name="Strong" w:locked="1" w:uiPriority="0" w:qFormat="1"/>
    <w:lsdException w:name="Emphasis" w:locked="1"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56ABC"/>
    <w:rPr>
      <w:rFonts w:ascii="Calibri Light" w:hAnsi="Calibri Light" w:cs="Calibri Light"/>
      <w:b/>
      <w:bCs/>
    </w:rPr>
  </w:style>
  <w:style w:type="paragraph" w:styleId="Nagwek1">
    <w:name w:val="heading 1"/>
    <w:basedOn w:val="Legenda"/>
    <w:next w:val="Normalny"/>
    <w:link w:val="Nagwek1Znak"/>
    <w:qFormat/>
    <w:locked/>
    <w:rsid w:val="00B72813"/>
    <w:pPr>
      <w:keepNext/>
      <w:numPr>
        <w:numId w:val="25"/>
      </w:numPr>
      <w:outlineLvl w:val="0"/>
    </w:pPr>
    <w:rPr>
      <w:b w:val="0"/>
      <w:i w:val="0"/>
      <w:iCs w:val="0"/>
      <w:sz w:val="24"/>
      <w:szCs w:val="24"/>
    </w:rPr>
  </w:style>
  <w:style w:type="paragraph" w:styleId="Nagwek2">
    <w:name w:val="heading 2"/>
    <w:basedOn w:val="Nagwek1"/>
    <w:next w:val="Normalny"/>
    <w:link w:val="Nagwek2Znak"/>
    <w:unhideWhenUsed/>
    <w:qFormat/>
    <w:locked/>
    <w:rsid w:val="00F70C7F"/>
    <w:pPr>
      <w:numPr>
        <w:ilvl w:val="1"/>
        <w:numId w:val="46"/>
      </w:numPr>
      <w:spacing w:line="276" w:lineRule="auto"/>
      <w:ind w:left="851"/>
      <w:jc w:val="both"/>
      <w:outlineLvl w:val="1"/>
    </w:pPr>
    <w:rPr>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99"/>
    <w:rsid w:val="00D358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uiPriority w:val="99"/>
    <w:semiHidden/>
    <w:rsid w:val="002F6C48"/>
    <w:rPr>
      <w:rFonts w:cs="Times New Roman"/>
    </w:rPr>
  </w:style>
  <w:style w:type="character" w:customStyle="1" w:styleId="TekstprzypisudolnegoZnak">
    <w:name w:val="Tekst przypisu dolnego Znak"/>
    <w:basedOn w:val="Domylnaczcionkaakapitu"/>
    <w:link w:val="Tekstprzypisudolnego"/>
    <w:uiPriority w:val="99"/>
    <w:semiHidden/>
    <w:locked/>
    <w:rsid w:val="002F6C48"/>
    <w:rPr>
      <w:rFonts w:cs="Times New Roman"/>
      <w:sz w:val="20"/>
    </w:rPr>
  </w:style>
  <w:style w:type="character" w:styleId="Odwoanieprzypisudolnego">
    <w:name w:val="footnote reference"/>
    <w:aliases w:val="Footnote Reference Number,Footnote reference number,Footnote symbol,note TESI,SUPERS,EN Footnote Reference,Footnote number,Odwołanie przypisu,K_Odwołanie przypisu dolnego,Times 10 Point,Exposant 3 Point,stylish,Ref,number,16 P"/>
    <w:basedOn w:val="Domylnaczcionkaakapitu"/>
    <w:link w:val="Nota"/>
    <w:uiPriority w:val="99"/>
    <w:qFormat/>
    <w:rsid w:val="002F6C48"/>
    <w:rPr>
      <w:rFonts w:cs="Times New Roman"/>
      <w:vertAlign w:val="superscript"/>
    </w:rPr>
  </w:style>
  <w:style w:type="paragraph" w:styleId="Tekstkomentarza">
    <w:name w:val="annotation text"/>
    <w:aliases w:val="Znak, Znak"/>
    <w:basedOn w:val="Normalny"/>
    <w:link w:val="TekstkomentarzaZnak"/>
    <w:uiPriority w:val="99"/>
    <w:rsid w:val="007A2842"/>
    <w:rPr>
      <w:rFonts w:ascii="Times New Roman" w:hAnsi="Times New Roman" w:cs="Times New Roman"/>
    </w:rPr>
  </w:style>
  <w:style w:type="character" w:customStyle="1" w:styleId="TekstkomentarzaZnak">
    <w:name w:val="Tekst komentarza Znak"/>
    <w:aliases w:val="Znak Znak, Znak Znak"/>
    <w:basedOn w:val="Domylnaczcionkaakapitu"/>
    <w:link w:val="Tekstkomentarza"/>
    <w:uiPriority w:val="99"/>
    <w:locked/>
    <w:rsid w:val="007A2842"/>
    <w:rPr>
      <w:rFonts w:ascii="Times New Roman" w:hAnsi="Times New Roman" w:cs="Times New Roman"/>
      <w:sz w:val="20"/>
      <w:lang w:val="x-none" w:eastAsia="pl-PL"/>
    </w:rPr>
  </w:style>
  <w:style w:type="character" w:styleId="Odwoaniedokomentarza">
    <w:name w:val="annotation reference"/>
    <w:basedOn w:val="Domylnaczcionkaakapitu"/>
    <w:uiPriority w:val="99"/>
    <w:rsid w:val="006843F4"/>
    <w:rPr>
      <w:rFonts w:cs="Times New Roman"/>
      <w:sz w:val="16"/>
    </w:rPr>
  </w:style>
  <w:style w:type="paragraph" w:styleId="Tekstdymka">
    <w:name w:val="Balloon Text"/>
    <w:basedOn w:val="Normalny"/>
    <w:link w:val="TekstdymkaZnak"/>
    <w:uiPriority w:val="99"/>
    <w:semiHidden/>
    <w:rsid w:val="006843F4"/>
    <w:rPr>
      <w:rFonts w:ascii="Tahoma" w:hAnsi="Tahoma" w:cs="Times New Roman"/>
      <w:sz w:val="16"/>
      <w:szCs w:val="16"/>
    </w:rPr>
  </w:style>
  <w:style w:type="character" w:customStyle="1" w:styleId="TekstdymkaZnak">
    <w:name w:val="Tekst dymka Znak"/>
    <w:basedOn w:val="Domylnaczcionkaakapitu"/>
    <w:link w:val="Tekstdymka"/>
    <w:uiPriority w:val="99"/>
    <w:semiHidden/>
    <w:locked/>
    <w:rsid w:val="006843F4"/>
    <w:rPr>
      <w:rFonts w:ascii="Tahoma" w:hAnsi="Tahoma" w:cs="Times New Roman"/>
      <w:sz w:val="16"/>
    </w:rPr>
  </w:style>
  <w:style w:type="paragraph" w:styleId="Nagwek">
    <w:name w:val="header"/>
    <w:basedOn w:val="Normalny"/>
    <w:link w:val="NagwekZnak"/>
    <w:uiPriority w:val="99"/>
    <w:semiHidden/>
    <w:rsid w:val="00D11FC0"/>
    <w:pPr>
      <w:tabs>
        <w:tab w:val="center" w:pos="4536"/>
        <w:tab w:val="right" w:pos="9072"/>
      </w:tabs>
    </w:pPr>
  </w:style>
  <w:style w:type="character" w:customStyle="1" w:styleId="NagwekZnak">
    <w:name w:val="Nagłówek Znak"/>
    <w:basedOn w:val="Domylnaczcionkaakapitu"/>
    <w:link w:val="Nagwek"/>
    <w:uiPriority w:val="99"/>
    <w:semiHidden/>
    <w:locked/>
    <w:rsid w:val="00D11FC0"/>
    <w:rPr>
      <w:rFonts w:cs="Times New Roman"/>
    </w:rPr>
  </w:style>
  <w:style w:type="paragraph" w:styleId="Stopka">
    <w:name w:val="footer"/>
    <w:basedOn w:val="Normalny"/>
    <w:link w:val="StopkaZnak"/>
    <w:uiPriority w:val="99"/>
    <w:rsid w:val="00D11FC0"/>
    <w:pPr>
      <w:tabs>
        <w:tab w:val="center" w:pos="4536"/>
        <w:tab w:val="right" w:pos="9072"/>
      </w:tabs>
    </w:pPr>
  </w:style>
  <w:style w:type="character" w:customStyle="1" w:styleId="StopkaZnak">
    <w:name w:val="Stopka Znak"/>
    <w:basedOn w:val="Domylnaczcionkaakapitu"/>
    <w:link w:val="Stopka"/>
    <w:uiPriority w:val="99"/>
    <w:locked/>
    <w:rsid w:val="00D11FC0"/>
    <w:rPr>
      <w:rFonts w:cs="Times New Roman"/>
    </w:rPr>
  </w:style>
  <w:style w:type="paragraph" w:styleId="Akapitzlist">
    <w:name w:val="List Paragraph"/>
    <w:aliases w:val="maz_wyliczenie,opis dzialania,K-P_odwolanie,A_wyliczenie,Akapit z listą5,Eko punkty,podpunkt,EPL lista punktowana z wyrózneniem,1st level - Bullet List Paragraph,Lettre d'introduction,Normal bullet 2,Bullet list,Listenabsatz,Wykres"/>
    <w:basedOn w:val="Normalny"/>
    <w:link w:val="AkapitzlistZnak"/>
    <w:uiPriority w:val="34"/>
    <w:qFormat/>
    <w:rsid w:val="00712A08"/>
    <w:pPr>
      <w:numPr>
        <w:numId w:val="4"/>
      </w:numPr>
      <w:spacing w:line="276" w:lineRule="auto"/>
    </w:pPr>
    <w:rPr>
      <w:b w:val="0"/>
    </w:rPr>
  </w:style>
  <w:style w:type="character" w:styleId="Hipercze">
    <w:name w:val="Hyperlink"/>
    <w:basedOn w:val="Domylnaczcionkaakapitu"/>
    <w:uiPriority w:val="99"/>
    <w:rsid w:val="006850A3"/>
    <w:rPr>
      <w:rFonts w:cs="Times New Roman"/>
      <w:color w:val="0000FF"/>
      <w:u w:val="single"/>
    </w:rPr>
  </w:style>
  <w:style w:type="paragraph" w:styleId="Tematkomentarza">
    <w:name w:val="annotation subject"/>
    <w:basedOn w:val="Tekstkomentarza"/>
    <w:next w:val="Tekstkomentarza"/>
    <w:link w:val="TematkomentarzaZnak"/>
    <w:uiPriority w:val="99"/>
    <w:semiHidden/>
    <w:unhideWhenUsed/>
    <w:rsid w:val="00A61AAC"/>
    <w:pPr>
      <w:spacing w:after="200" w:line="276" w:lineRule="auto"/>
    </w:pPr>
    <w:rPr>
      <w:b w:val="0"/>
      <w:bCs w:val="0"/>
      <w:lang w:eastAsia="en-US"/>
    </w:rPr>
  </w:style>
  <w:style w:type="character" w:customStyle="1" w:styleId="TematkomentarzaZnak">
    <w:name w:val="Temat komentarza Znak"/>
    <w:basedOn w:val="TekstkomentarzaZnak"/>
    <w:link w:val="Tematkomentarza"/>
    <w:uiPriority w:val="99"/>
    <w:semiHidden/>
    <w:locked/>
    <w:rsid w:val="00A61AAC"/>
    <w:rPr>
      <w:rFonts w:ascii="Times New Roman" w:hAnsi="Times New Roman" w:cs="Times New Roman"/>
      <w:b/>
      <w:sz w:val="20"/>
      <w:lang w:val="x-none" w:eastAsia="en-US"/>
    </w:rPr>
  </w:style>
  <w:style w:type="paragraph" w:styleId="Poprawka">
    <w:name w:val="Revision"/>
    <w:hidden/>
    <w:uiPriority w:val="99"/>
    <w:semiHidden/>
    <w:rsid w:val="00A61AAC"/>
    <w:rPr>
      <w:sz w:val="22"/>
      <w:szCs w:val="22"/>
      <w:lang w:eastAsia="en-US"/>
    </w:rPr>
  </w:style>
  <w:style w:type="paragraph" w:styleId="Tytu">
    <w:name w:val="Title"/>
    <w:basedOn w:val="Normalny"/>
    <w:link w:val="TytuZnak"/>
    <w:uiPriority w:val="99"/>
    <w:qFormat/>
    <w:locked/>
    <w:rsid w:val="009F02BC"/>
    <w:pPr>
      <w:jc w:val="center"/>
    </w:pPr>
    <w:rPr>
      <w:rFonts w:ascii="Times New Roman" w:hAnsi="Times New Roman" w:cs="Times New Roman"/>
      <w:b w:val="0"/>
      <w:bCs w:val="0"/>
      <w:sz w:val="24"/>
      <w:szCs w:val="24"/>
    </w:rPr>
  </w:style>
  <w:style w:type="character" w:customStyle="1" w:styleId="TytuZnak">
    <w:name w:val="Tytuł Znak"/>
    <w:basedOn w:val="Domylnaczcionkaakapitu"/>
    <w:link w:val="Tytu"/>
    <w:uiPriority w:val="99"/>
    <w:locked/>
    <w:rsid w:val="009F02BC"/>
    <w:rPr>
      <w:rFonts w:ascii="Times New Roman" w:hAnsi="Times New Roman" w:cs="Times New Roman"/>
      <w:b/>
      <w:bCs/>
      <w:sz w:val="24"/>
      <w:szCs w:val="24"/>
    </w:rPr>
  </w:style>
  <w:style w:type="paragraph" w:styleId="Bezodstpw">
    <w:name w:val="No Spacing"/>
    <w:aliases w:val="INSTRUKCJA"/>
    <w:basedOn w:val="Normalny"/>
    <w:uiPriority w:val="1"/>
    <w:qFormat/>
    <w:rsid w:val="00AC7453"/>
    <w:rPr>
      <w:b w:val="0"/>
      <w:bCs w:val="0"/>
      <w:sz w:val="16"/>
      <w:szCs w:val="18"/>
    </w:rPr>
  </w:style>
  <w:style w:type="character" w:styleId="Wzmianka">
    <w:name w:val="Mention"/>
    <w:basedOn w:val="Domylnaczcionkaakapitu"/>
    <w:uiPriority w:val="99"/>
    <w:unhideWhenUsed/>
    <w:rsid w:val="00A30292"/>
    <w:rPr>
      <w:color w:val="2B579A"/>
      <w:shd w:val="clear" w:color="auto" w:fill="E1DFDD"/>
    </w:rPr>
  </w:style>
  <w:style w:type="character" w:styleId="Wyrnieniedelikatne">
    <w:name w:val="Subtle Emphasis"/>
    <w:basedOn w:val="Domylnaczcionkaakapitu"/>
    <w:uiPriority w:val="19"/>
    <w:qFormat/>
    <w:rsid w:val="0053292B"/>
    <w:rPr>
      <w:i/>
      <w:iCs/>
      <w:color w:val="404040" w:themeColor="text1" w:themeTint="BF"/>
    </w:rPr>
  </w:style>
  <w:style w:type="paragraph" w:customStyle="1" w:styleId="indexdolny">
    <w:name w:val="index dolny"/>
    <w:basedOn w:val="Tekstprzypisudolnego"/>
    <w:link w:val="indexdolnyZnak"/>
    <w:qFormat/>
    <w:rsid w:val="00E15DC0"/>
    <w:rPr>
      <w:rFonts w:cs="Calibri Light"/>
      <w:b w:val="0"/>
      <w:bCs w:val="0"/>
      <w:sz w:val="16"/>
      <w:szCs w:val="16"/>
    </w:rPr>
  </w:style>
  <w:style w:type="character" w:styleId="Uwydatnienie">
    <w:name w:val="Emphasis"/>
    <w:basedOn w:val="Domylnaczcionkaakapitu"/>
    <w:uiPriority w:val="20"/>
    <w:qFormat/>
    <w:locked/>
    <w:rsid w:val="002F519B"/>
    <w:rPr>
      <w:i/>
      <w:iCs/>
    </w:rPr>
  </w:style>
  <w:style w:type="character" w:customStyle="1" w:styleId="indexdolnyZnak">
    <w:name w:val="index dolny Znak"/>
    <w:basedOn w:val="TekstprzypisudolnegoZnak"/>
    <w:link w:val="indexdolny"/>
    <w:rsid w:val="00E15DC0"/>
    <w:rPr>
      <w:rFonts w:ascii="Calibri Light" w:hAnsi="Calibri Light" w:cs="Calibri Light"/>
      <w:sz w:val="16"/>
      <w:szCs w:val="16"/>
    </w:rPr>
  </w:style>
  <w:style w:type="paragraph" w:styleId="Legenda">
    <w:name w:val="caption"/>
    <w:basedOn w:val="Normalny"/>
    <w:next w:val="Normalny"/>
    <w:unhideWhenUsed/>
    <w:qFormat/>
    <w:locked/>
    <w:rsid w:val="006E504D"/>
    <w:pPr>
      <w:spacing w:after="200"/>
    </w:pPr>
    <w:rPr>
      <w:i/>
      <w:iCs/>
      <w:color w:val="1F497D" w:themeColor="text2"/>
      <w:sz w:val="18"/>
      <w:szCs w:val="18"/>
    </w:rPr>
  </w:style>
  <w:style w:type="character" w:customStyle="1" w:styleId="AkapitzlistZnak">
    <w:name w:val="Akapit z listą Znak"/>
    <w:aliases w:val="maz_wyliczenie Znak,opis dzialania Znak,K-P_odwolanie Znak,A_wyliczenie Znak,Akapit z listą5 Znak,Eko punkty Znak,podpunkt Znak,EPL lista punktowana z wyrózneniem Znak,1st level - Bullet List Paragraph Znak,Lettre d'introduction Znak"/>
    <w:link w:val="Akapitzlist"/>
    <w:uiPriority w:val="34"/>
    <w:qFormat/>
    <w:locked/>
    <w:rsid w:val="00712A08"/>
    <w:rPr>
      <w:rFonts w:ascii="Calibri Light" w:hAnsi="Calibri Light" w:cs="Calibri Light"/>
      <w:bCs/>
    </w:rPr>
  </w:style>
  <w:style w:type="character" w:styleId="Nierozpoznanawzmianka">
    <w:name w:val="Unresolved Mention"/>
    <w:basedOn w:val="Domylnaczcionkaakapitu"/>
    <w:uiPriority w:val="99"/>
    <w:semiHidden/>
    <w:unhideWhenUsed/>
    <w:rsid w:val="00EB4D11"/>
    <w:rPr>
      <w:color w:val="605E5C"/>
      <w:shd w:val="clear" w:color="auto" w:fill="E1DFDD"/>
    </w:rPr>
  </w:style>
  <w:style w:type="character" w:customStyle="1" w:styleId="Nagwek1Znak">
    <w:name w:val="Nagłówek 1 Znak"/>
    <w:basedOn w:val="Domylnaczcionkaakapitu"/>
    <w:link w:val="Nagwek1"/>
    <w:rsid w:val="00B72813"/>
    <w:rPr>
      <w:rFonts w:ascii="Calibri Light" w:hAnsi="Calibri Light" w:cs="Calibri Light"/>
      <w:bCs/>
      <w:color w:val="1F497D" w:themeColor="text2"/>
      <w:sz w:val="24"/>
      <w:szCs w:val="24"/>
    </w:rPr>
  </w:style>
  <w:style w:type="character" w:customStyle="1" w:styleId="Nagwek2Znak">
    <w:name w:val="Nagłówek 2 Znak"/>
    <w:basedOn w:val="Domylnaczcionkaakapitu"/>
    <w:link w:val="Nagwek2"/>
    <w:rsid w:val="00F70C7F"/>
    <w:rPr>
      <w:rFonts w:ascii="Calibri Light" w:hAnsi="Calibri Light" w:cs="Calibri Light"/>
      <w:bCs/>
      <w:color w:val="1F497D" w:themeColor="text2"/>
      <w:sz w:val="22"/>
      <w:szCs w:val="22"/>
    </w:rPr>
  </w:style>
  <w:style w:type="paragraph" w:customStyle="1" w:styleId="Nota">
    <w:name w:val="Nota"/>
    <w:aliases w:val="Char1,(NECG) Footnote Reference,fr,Appel note de bas de p,o,Style 6,Signature Ch"/>
    <w:basedOn w:val="Normalny"/>
    <w:link w:val="Odwoanieprzypisudolnego"/>
    <w:uiPriority w:val="99"/>
    <w:rsid w:val="009930AD"/>
    <w:pPr>
      <w:autoSpaceDN w:val="0"/>
      <w:spacing w:after="160" w:line="240" w:lineRule="exact"/>
    </w:pPr>
    <w:rPr>
      <w:rFonts w:ascii="Calibri" w:hAnsi="Calibri" w:cs="Times New Roman"/>
      <w:b w:val="0"/>
      <w:bCs w:val="0"/>
      <w:vertAlign w:val="superscript"/>
    </w:rPr>
  </w:style>
  <w:style w:type="paragraph" w:customStyle="1" w:styleId="UWAGA">
    <w:name w:val="UWAGA"/>
    <w:basedOn w:val="Normalny"/>
    <w:link w:val="UWAGAZnak"/>
    <w:qFormat/>
    <w:rsid w:val="00157EE8"/>
    <w:rPr>
      <w:color w:val="FF0000"/>
    </w:rPr>
  </w:style>
  <w:style w:type="paragraph" w:styleId="Nagwekspisutreci">
    <w:name w:val="TOC Heading"/>
    <w:basedOn w:val="Nagwek1"/>
    <w:next w:val="Normalny"/>
    <w:uiPriority w:val="39"/>
    <w:unhideWhenUsed/>
    <w:qFormat/>
    <w:rsid w:val="00BA5805"/>
    <w:pPr>
      <w:keepLines/>
      <w:numPr>
        <w:numId w:val="0"/>
      </w:numPr>
      <w:spacing w:before="240" w:after="0" w:line="259" w:lineRule="auto"/>
      <w:outlineLvl w:val="9"/>
    </w:pPr>
    <w:rPr>
      <w:rFonts w:asciiTheme="majorHAnsi" w:eastAsiaTheme="majorEastAsia" w:hAnsiTheme="majorHAnsi" w:cstheme="majorBidi"/>
      <w:bCs w:val="0"/>
      <w:color w:val="365F91" w:themeColor="accent1" w:themeShade="BF"/>
      <w:sz w:val="32"/>
      <w:szCs w:val="32"/>
    </w:rPr>
  </w:style>
  <w:style w:type="character" w:customStyle="1" w:styleId="UWAGAZnak">
    <w:name w:val="UWAGA Znak"/>
    <w:basedOn w:val="Domylnaczcionkaakapitu"/>
    <w:link w:val="UWAGA"/>
    <w:rsid w:val="00157EE8"/>
    <w:rPr>
      <w:rFonts w:ascii="Calibri Light" w:hAnsi="Calibri Light" w:cs="Calibri Light"/>
      <w:b/>
      <w:bCs/>
      <w:color w:val="FF0000"/>
    </w:rPr>
  </w:style>
  <w:style w:type="paragraph" w:styleId="Spistreci1">
    <w:name w:val="toc 1"/>
    <w:basedOn w:val="Normalny"/>
    <w:next w:val="Normalny"/>
    <w:autoRedefine/>
    <w:uiPriority w:val="39"/>
    <w:locked/>
    <w:rsid w:val="00F70C7F"/>
    <w:pPr>
      <w:tabs>
        <w:tab w:val="left" w:pos="535"/>
        <w:tab w:val="right" w:leader="dot" w:pos="10456"/>
      </w:tabs>
      <w:spacing w:before="360" w:after="360" w:line="276" w:lineRule="auto"/>
      <w:jc w:val="both"/>
    </w:pPr>
    <w:rPr>
      <w:rFonts w:asciiTheme="minorHAnsi" w:hAnsiTheme="minorHAnsi" w:cstheme="minorHAnsi"/>
      <w:b w:val="0"/>
      <w:caps/>
      <w:szCs w:val="22"/>
    </w:rPr>
  </w:style>
  <w:style w:type="paragraph" w:styleId="Spistreci2">
    <w:name w:val="toc 2"/>
    <w:basedOn w:val="Normalny"/>
    <w:next w:val="Normalny"/>
    <w:autoRedefine/>
    <w:uiPriority w:val="39"/>
    <w:locked/>
    <w:rsid w:val="00F70C7F"/>
    <w:rPr>
      <w:rFonts w:asciiTheme="minorHAnsi" w:hAnsiTheme="minorHAnsi" w:cstheme="minorHAnsi"/>
      <w:smallCaps/>
      <w:sz w:val="18"/>
      <w:szCs w:val="22"/>
    </w:rPr>
  </w:style>
  <w:style w:type="paragraph" w:styleId="Spistreci3">
    <w:name w:val="toc 3"/>
    <w:basedOn w:val="Normalny"/>
    <w:next w:val="Normalny"/>
    <w:autoRedefine/>
    <w:uiPriority w:val="39"/>
    <w:unhideWhenUsed/>
    <w:locked/>
    <w:rsid w:val="00BA5805"/>
    <w:rPr>
      <w:rFonts w:asciiTheme="minorHAnsi" w:hAnsiTheme="minorHAnsi" w:cstheme="minorHAnsi"/>
      <w:b w:val="0"/>
      <w:bCs w:val="0"/>
      <w:smallCaps/>
      <w:sz w:val="22"/>
      <w:szCs w:val="22"/>
    </w:rPr>
  </w:style>
  <w:style w:type="paragraph" w:styleId="Spistreci4">
    <w:name w:val="toc 4"/>
    <w:basedOn w:val="Normalny"/>
    <w:next w:val="Normalny"/>
    <w:autoRedefine/>
    <w:locked/>
    <w:rsid w:val="00F17C0A"/>
    <w:rPr>
      <w:rFonts w:asciiTheme="minorHAnsi" w:hAnsiTheme="minorHAnsi" w:cstheme="minorHAnsi"/>
      <w:b w:val="0"/>
      <w:bCs w:val="0"/>
      <w:sz w:val="22"/>
      <w:szCs w:val="22"/>
    </w:rPr>
  </w:style>
  <w:style w:type="paragraph" w:styleId="Spistreci5">
    <w:name w:val="toc 5"/>
    <w:basedOn w:val="Normalny"/>
    <w:next w:val="Normalny"/>
    <w:autoRedefine/>
    <w:locked/>
    <w:rsid w:val="00F17C0A"/>
    <w:rPr>
      <w:rFonts w:asciiTheme="minorHAnsi" w:hAnsiTheme="minorHAnsi" w:cstheme="minorHAnsi"/>
      <w:b w:val="0"/>
      <w:bCs w:val="0"/>
      <w:sz w:val="22"/>
      <w:szCs w:val="22"/>
    </w:rPr>
  </w:style>
  <w:style w:type="paragraph" w:styleId="Spistreci6">
    <w:name w:val="toc 6"/>
    <w:basedOn w:val="Normalny"/>
    <w:next w:val="Normalny"/>
    <w:autoRedefine/>
    <w:locked/>
    <w:rsid w:val="00F17C0A"/>
    <w:rPr>
      <w:rFonts w:asciiTheme="minorHAnsi" w:hAnsiTheme="minorHAnsi" w:cstheme="minorHAnsi"/>
      <w:b w:val="0"/>
      <w:bCs w:val="0"/>
      <w:sz w:val="22"/>
      <w:szCs w:val="22"/>
    </w:rPr>
  </w:style>
  <w:style w:type="paragraph" w:styleId="Spistreci7">
    <w:name w:val="toc 7"/>
    <w:basedOn w:val="Normalny"/>
    <w:next w:val="Normalny"/>
    <w:autoRedefine/>
    <w:locked/>
    <w:rsid w:val="00F17C0A"/>
    <w:rPr>
      <w:rFonts w:asciiTheme="minorHAnsi" w:hAnsiTheme="minorHAnsi" w:cstheme="minorHAnsi"/>
      <w:b w:val="0"/>
      <w:bCs w:val="0"/>
      <w:sz w:val="22"/>
      <w:szCs w:val="22"/>
    </w:rPr>
  </w:style>
  <w:style w:type="paragraph" w:styleId="Spistreci8">
    <w:name w:val="toc 8"/>
    <w:basedOn w:val="Normalny"/>
    <w:next w:val="Normalny"/>
    <w:autoRedefine/>
    <w:locked/>
    <w:rsid w:val="00F17C0A"/>
    <w:rPr>
      <w:rFonts w:asciiTheme="minorHAnsi" w:hAnsiTheme="minorHAnsi" w:cstheme="minorHAnsi"/>
      <w:b w:val="0"/>
      <w:bCs w:val="0"/>
      <w:sz w:val="22"/>
      <w:szCs w:val="22"/>
    </w:rPr>
  </w:style>
  <w:style w:type="paragraph" w:styleId="Spistreci9">
    <w:name w:val="toc 9"/>
    <w:basedOn w:val="Normalny"/>
    <w:next w:val="Normalny"/>
    <w:autoRedefine/>
    <w:locked/>
    <w:rsid w:val="00F17C0A"/>
    <w:rPr>
      <w:rFonts w:asciiTheme="minorHAnsi" w:hAnsiTheme="minorHAnsi" w:cstheme="minorHAnsi"/>
      <w:b w:val="0"/>
      <w:bCs w:val="0"/>
      <w:sz w:val="22"/>
      <w:szCs w:val="22"/>
    </w:rPr>
  </w:style>
  <w:style w:type="character" w:styleId="UyteHipercze">
    <w:name w:val="FollowedHyperlink"/>
    <w:basedOn w:val="Domylnaczcionkaakapitu"/>
    <w:uiPriority w:val="99"/>
    <w:rsid w:val="00813BC1"/>
    <w:rPr>
      <w:color w:val="800080" w:themeColor="followedHyperlink"/>
      <w:u w:val="single"/>
    </w:rPr>
  </w:style>
  <w:style w:type="character" w:customStyle="1" w:styleId="markedcontent">
    <w:name w:val="markedcontent"/>
    <w:basedOn w:val="Domylnaczcionkaakapitu"/>
    <w:rsid w:val="00B0493E"/>
  </w:style>
  <w:style w:type="character" w:customStyle="1" w:styleId="highlight">
    <w:name w:val="highlight"/>
    <w:basedOn w:val="Domylnaczcionkaakapitu"/>
    <w:rsid w:val="00B0493E"/>
  </w:style>
  <w:style w:type="paragraph" w:customStyle="1" w:styleId="Default">
    <w:name w:val="Default"/>
    <w:rsid w:val="00C1452B"/>
    <w:pPr>
      <w:autoSpaceDE w:val="0"/>
      <w:autoSpaceDN w:val="0"/>
      <w:adjustRightInd w:val="0"/>
    </w:pPr>
    <w:rPr>
      <w:color w:val="000000"/>
      <w:sz w:val="24"/>
      <w:szCs w:val="24"/>
    </w:rPr>
  </w:style>
  <w:style w:type="paragraph" w:styleId="Tekstprzypisukocowego">
    <w:name w:val="endnote text"/>
    <w:basedOn w:val="Normalny"/>
    <w:link w:val="TekstprzypisukocowegoZnak"/>
    <w:uiPriority w:val="99"/>
    <w:rsid w:val="00A3211A"/>
  </w:style>
  <w:style w:type="character" w:customStyle="1" w:styleId="TekstprzypisukocowegoZnak">
    <w:name w:val="Tekst przypisu końcowego Znak"/>
    <w:basedOn w:val="Domylnaczcionkaakapitu"/>
    <w:link w:val="Tekstprzypisukocowego"/>
    <w:uiPriority w:val="99"/>
    <w:rsid w:val="00A3211A"/>
    <w:rPr>
      <w:rFonts w:ascii="Calibri Light" w:hAnsi="Calibri Light" w:cs="Calibri Light"/>
      <w:b/>
      <w:bCs/>
    </w:rPr>
  </w:style>
  <w:style w:type="character" w:styleId="Odwoanieprzypisukocowego">
    <w:name w:val="endnote reference"/>
    <w:basedOn w:val="Domylnaczcionkaakapitu"/>
    <w:uiPriority w:val="99"/>
    <w:rsid w:val="00A3211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756794">
      <w:marLeft w:val="0"/>
      <w:marRight w:val="0"/>
      <w:marTop w:val="0"/>
      <w:marBottom w:val="0"/>
      <w:divBdr>
        <w:top w:val="none" w:sz="0" w:space="0" w:color="auto"/>
        <w:left w:val="none" w:sz="0" w:space="0" w:color="auto"/>
        <w:bottom w:val="none" w:sz="0" w:space="0" w:color="auto"/>
        <w:right w:val="none" w:sz="0" w:space="0" w:color="auto"/>
      </w:divBdr>
    </w:div>
    <w:div w:id="41756795">
      <w:marLeft w:val="0"/>
      <w:marRight w:val="0"/>
      <w:marTop w:val="0"/>
      <w:marBottom w:val="0"/>
      <w:divBdr>
        <w:top w:val="none" w:sz="0" w:space="0" w:color="auto"/>
        <w:left w:val="none" w:sz="0" w:space="0" w:color="auto"/>
        <w:bottom w:val="none" w:sz="0" w:space="0" w:color="auto"/>
        <w:right w:val="none" w:sz="0" w:space="0" w:color="auto"/>
      </w:divBdr>
    </w:div>
    <w:div w:id="41756796">
      <w:marLeft w:val="0"/>
      <w:marRight w:val="0"/>
      <w:marTop w:val="0"/>
      <w:marBottom w:val="0"/>
      <w:divBdr>
        <w:top w:val="none" w:sz="0" w:space="0" w:color="auto"/>
        <w:left w:val="none" w:sz="0" w:space="0" w:color="auto"/>
        <w:bottom w:val="none" w:sz="0" w:space="0" w:color="auto"/>
        <w:right w:val="none" w:sz="0" w:space="0" w:color="auto"/>
      </w:divBdr>
    </w:div>
    <w:div w:id="41756797">
      <w:marLeft w:val="0"/>
      <w:marRight w:val="0"/>
      <w:marTop w:val="0"/>
      <w:marBottom w:val="0"/>
      <w:divBdr>
        <w:top w:val="none" w:sz="0" w:space="0" w:color="auto"/>
        <w:left w:val="none" w:sz="0" w:space="0" w:color="auto"/>
        <w:bottom w:val="none" w:sz="0" w:space="0" w:color="auto"/>
        <w:right w:val="none" w:sz="0" w:space="0" w:color="auto"/>
      </w:divBdr>
    </w:div>
    <w:div w:id="41756798">
      <w:marLeft w:val="0"/>
      <w:marRight w:val="0"/>
      <w:marTop w:val="0"/>
      <w:marBottom w:val="0"/>
      <w:divBdr>
        <w:top w:val="none" w:sz="0" w:space="0" w:color="auto"/>
        <w:left w:val="none" w:sz="0" w:space="0" w:color="auto"/>
        <w:bottom w:val="none" w:sz="0" w:space="0" w:color="auto"/>
        <w:right w:val="none" w:sz="0" w:space="0" w:color="auto"/>
      </w:divBdr>
    </w:div>
    <w:div w:id="41756799">
      <w:marLeft w:val="0"/>
      <w:marRight w:val="0"/>
      <w:marTop w:val="0"/>
      <w:marBottom w:val="0"/>
      <w:divBdr>
        <w:top w:val="none" w:sz="0" w:space="0" w:color="auto"/>
        <w:left w:val="none" w:sz="0" w:space="0" w:color="auto"/>
        <w:bottom w:val="none" w:sz="0" w:space="0" w:color="auto"/>
        <w:right w:val="none" w:sz="0" w:space="0" w:color="auto"/>
      </w:divBdr>
    </w:div>
    <w:div w:id="41756800">
      <w:marLeft w:val="0"/>
      <w:marRight w:val="0"/>
      <w:marTop w:val="0"/>
      <w:marBottom w:val="0"/>
      <w:divBdr>
        <w:top w:val="none" w:sz="0" w:space="0" w:color="auto"/>
        <w:left w:val="none" w:sz="0" w:space="0" w:color="auto"/>
        <w:bottom w:val="none" w:sz="0" w:space="0" w:color="auto"/>
        <w:right w:val="none" w:sz="0" w:space="0" w:color="auto"/>
      </w:divBdr>
    </w:div>
    <w:div w:id="267666305">
      <w:bodyDiv w:val="1"/>
      <w:marLeft w:val="0"/>
      <w:marRight w:val="0"/>
      <w:marTop w:val="0"/>
      <w:marBottom w:val="0"/>
      <w:divBdr>
        <w:top w:val="none" w:sz="0" w:space="0" w:color="auto"/>
        <w:left w:val="none" w:sz="0" w:space="0" w:color="auto"/>
        <w:bottom w:val="none" w:sz="0" w:space="0" w:color="auto"/>
        <w:right w:val="none" w:sz="0" w:space="0" w:color="auto"/>
      </w:divBdr>
    </w:div>
    <w:div w:id="679549211">
      <w:bodyDiv w:val="1"/>
      <w:marLeft w:val="0"/>
      <w:marRight w:val="0"/>
      <w:marTop w:val="0"/>
      <w:marBottom w:val="0"/>
      <w:divBdr>
        <w:top w:val="none" w:sz="0" w:space="0" w:color="auto"/>
        <w:left w:val="none" w:sz="0" w:space="0" w:color="auto"/>
        <w:bottom w:val="none" w:sz="0" w:space="0" w:color="auto"/>
        <w:right w:val="none" w:sz="0" w:space="0" w:color="auto"/>
      </w:divBdr>
      <w:divsChild>
        <w:div w:id="262999231">
          <w:marLeft w:val="0"/>
          <w:marRight w:val="0"/>
          <w:marTop w:val="72"/>
          <w:marBottom w:val="0"/>
          <w:divBdr>
            <w:top w:val="none" w:sz="0" w:space="0" w:color="auto"/>
            <w:left w:val="none" w:sz="0" w:space="0" w:color="auto"/>
            <w:bottom w:val="none" w:sz="0" w:space="0" w:color="auto"/>
            <w:right w:val="none" w:sz="0" w:space="0" w:color="auto"/>
          </w:divBdr>
          <w:divsChild>
            <w:div w:id="588080638">
              <w:marLeft w:val="0"/>
              <w:marRight w:val="0"/>
              <w:marTop w:val="0"/>
              <w:marBottom w:val="0"/>
              <w:divBdr>
                <w:top w:val="none" w:sz="0" w:space="0" w:color="auto"/>
                <w:left w:val="none" w:sz="0" w:space="0" w:color="auto"/>
                <w:bottom w:val="none" w:sz="0" w:space="0" w:color="auto"/>
                <w:right w:val="none" w:sz="0" w:space="0" w:color="auto"/>
              </w:divBdr>
            </w:div>
            <w:div w:id="1242524199">
              <w:marLeft w:val="360"/>
              <w:marRight w:val="0"/>
              <w:marTop w:val="0"/>
              <w:marBottom w:val="72"/>
              <w:divBdr>
                <w:top w:val="none" w:sz="0" w:space="0" w:color="auto"/>
                <w:left w:val="none" w:sz="0" w:space="0" w:color="auto"/>
                <w:bottom w:val="none" w:sz="0" w:space="0" w:color="auto"/>
                <w:right w:val="none" w:sz="0" w:space="0" w:color="auto"/>
              </w:divBdr>
              <w:divsChild>
                <w:div w:id="624045528">
                  <w:marLeft w:val="0"/>
                  <w:marRight w:val="0"/>
                  <w:marTop w:val="0"/>
                  <w:marBottom w:val="0"/>
                  <w:divBdr>
                    <w:top w:val="none" w:sz="0" w:space="0" w:color="auto"/>
                    <w:left w:val="none" w:sz="0" w:space="0" w:color="auto"/>
                    <w:bottom w:val="none" w:sz="0" w:space="0" w:color="auto"/>
                    <w:right w:val="none" w:sz="0" w:space="0" w:color="auto"/>
                  </w:divBdr>
                </w:div>
              </w:divsChild>
            </w:div>
            <w:div w:id="1862233824">
              <w:marLeft w:val="360"/>
              <w:marRight w:val="0"/>
              <w:marTop w:val="72"/>
              <w:marBottom w:val="72"/>
              <w:divBdr>
                <w:top w:val="none" w:sz="0" w:space="0" w:color="auto"/>
                <w:left w:val="none" w:sz="0" w:space="0" w:color="auto"/>
                <w:bottom w:val="none" w:sz="0" w:space="0" w:color="auto"/>
                <w:right w:val="none" w:sz="0" w:space="0" w:color="auto"/>
              </w:divBdr>
              <w:divsChild>
                <w:div w:id="179216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928830">
          <w:marLeft w:val="0"/>
          <w:marRight w:val="0"/>
          <w:marTop w:val="72"/>
          <w:marBottom w:val="0"/>
          <w:divBdr>
            <w:top w:val="none" w:sz="0" w:space="0" w:color="auto"/>
            <w:left w:val="none" w:sz="0" w:space="0" w:color="auto"/>
            <w:bottom w:val="none" w:sz="0" w:space="0" w:color="auto"/>
            <w:right w:val="none" w:sz="0" w:space="0" w:color="auto"/>
          </w:divBdr>
        </w:div>
        <w:div w:id="1297564808">
          <w:marLeft w:val="0"/>
          <w:marRight w:val="0"/>
          <w:marTop w:val="72"/>
          <w:marBottom w:val="0"/>
          <w:divBdr>
            <w:top w:val="none" w:sz="0" w:space="0" w:color="auto"/>
            <w:left w:val="none" w:sz="0" w:space="0" w:color="auto"/>
            <w:bottom w:val="none" w:sz="0" w:space="0" w:color="auto"/>
            <w:right w:val="none" w:sz="0" w:space="0" w:color="auto"/>
          </w:divBdr>
          <w:divsChild>
            <w:div w:id="38838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040946">
      <w:bodyDiv w:val="1"/>
      <w:marLeft w:val="0"/>
      <w:marRight w:val="0"/>
      <w:marTop w:val="0"/>
      <w:marBottom w:val="0"/>
      <w:divBdr>
        <w:top w:val="none" w:sz="0" w:space="0" w:color="auto"/>
        <w:left w:val="none" w:sz="0" w:space="0" w:color="auto"/>
        <w:bottom w:val="none" w:sz="0" w:space="0" w:color="auto"/>
        <w:right w:val="none" w:sz="0" w:space="0" w:color="auto"/>
      </w:divBdr>
      <w:divsChild>
        <w:div w:id="1082291788">
          <w:marLeft w:val="360"/>
          <w:marRight w:val="0"/>
          <w:marTop w:val="0"/>
          <w:marBottom w:val="72"/>
          <w:divBdr>
            <w:top w:val="none" w:sz="0" w:space="0" w:color="auto"/>
            <w:left w:val="none" w:sz="0" w:space="0" w:color="auto"/>
            <w:bottom w:val="none" w:sz="0" w:space="0" w:color="auto"/>
            <w:right w:val="none" w:sz="0" w:space="0" w:color="auto"/>
          </w:divBdr>
          <w:divsChild>
            <w:div w:id="519704422">
              <w:marLeft w:val="0"/>
              <w:marRight w:val="0"/>
              <w:marTop w:val="0"/>
              <w:marBottom w:val="0"/>
              <w:divBdr>
                <w:top w:val="none" w:sz="0" w:space="0" w:color="auto"/>
                <w:left w:val="none" w:sz="0" w:space="0" w:color="auto"/>
                <w:bottom w:val="none" w:sz="0" w:space="0" w:color="auto"/>
                <w:right w:val="none" w:sz="0" w:space="0" w:color="auto"/>
              </w:divBdr>
            </w:div>
          </w:divsChild>
        </w:div>
        <w:div w:id="1083376812">
          <w:marLeft w:val="360"/>
          <w:marRight w:val="0"/>
          <w:marTop w:val="72"/>
          <w:marBottom w:val="72"/>
          <w:divBdr>
            <w:top w:val="none" w:sz="0" w:space="0" w:color="auto"/>
            <w:left w:val="none" w:sz="0" w:space="0" w:color="auto"/>
            <w:bottom w:val="none" w:sz="0" w:space="0" w:color="auto"/>
            <w:right w:val="none" w:sz="0" w:space="0" w:color="auto"/>
          </w:divBdr>
          <w:divsChild>
            <w:div w:id="832841469">
              <w:marLeft w:val="0"/>
              <w:marRight w:val="0"/>
              <w:marTop w:val="0"/>
              <w:marBottom w:val="0"/>
              <w:divBdr>
                <w:top w:val="none" w:sz="0" w:space="0" w:color="auto"/>
                <w:left w:val="none" w:sz="0" w:space="0" w:color="auto"/>
                <w:bottom w:val="none" w:sz="0" w:space="0" w:color="auto"/>
                <w:right w:val="none" w:sz="0" w:space="0" w:color="auto"/>
              </w:divBdr>
            </w:div>
          </w:divsChild>
        </w:div>
        <w:div w:id="1141457291">
          <w:marLeft w:val="360"/>
          <w:marRight w:val="0"/>
          <w:marTop w:val="0"/>
          <w:marBottom w:val="72"/>
          <w:divBdr>
            <w:top w:val="none" w:sz="0" w:space="0" w:color="auto"/>
            <w:left w:val="none" w:sz="0" w:space="0" w:color="auto"/>
            <w:bottom w:val="none" w:sz="0" w:space="0" w:color="auto"/>
            <w:right w:val="none" w:sz="0" w:space="0" w:color="auto"/>
          </w:divBdr>
          <w:divsChild>
            <w:div w:id="1408183895">
              <w:marLeft w:val="0"/>
              <w:marRight w:val="0"/>
              <w:marTop w:val="0"/>
              <w:marBottom w:val="0"/>
              <w:divBdr>
                <w:top w:val="none" w:sz="0" w:space="0" w:color="auto"/>
                <w:left w:val="none" w:sz="0" w:space="0" w:color="auto"/>
                <w:bottom w:val="none" w:sz="0" w:space="0" w:color="auto"/>
                <w:right w:val="none" w:sz="0" w:space="0" w:color="auto"/>
              </w:divBdr>
            </w:div>
          </w:divsChild>
        </w:div>
        <w:div w:id="1379622916">
          <w:marLeft w:val="360"/>
          <w:marRight w:val="0"/>
          <w:marTop w:val="0"/>
          <w:marBottom w:val="72"/>
          <w:divBdr>
            <w:top w:val="none" w:sz="0" w:space="0" w:color="auto"/>
            <w:left w:val="none" w:sz="0" w:space="0" w:color="auto"/>
            <w:bottom w:val="none" w:sz="0" w:space="0" w:color="auto"/>
            <w:right w:val="none" w:sz="0" w:space="0" w:color="auto"/>
          </w:divBdr>
          <w:divsChild>
            <w:div w:id="2004813853">
              <w:marLeft w:val="0"/>
              <w:marRight w:val="0"/>
              <w:marTop w:val="0"/>
              <w:marBottom w:val="0"/>
              <w:divBdr>
                <w:top w:val="none" w:sz="0" w:space="0" w:color="auto"/>
                <w:left w:val="none" w:sz="0" w:space="0" w:color="auto"/>
                <w:bottom w:val="none" w:sz="0" w:space="0" w:color="auto"/>
                <w:right w:val="none" w:sz="0" w:space="0" w:color="auto"/>
              </w:divBdr>
            </w:div>
          </w:divsChild>
        </w:div>
        <w:div w:id="1698001200">
          <w:marLeft w:val="360"/>
          <w:marRight w:val="0"/>
          <w:marTop w:val="0"/>
          <w:marBottom w:val="72"/>
          <w:divBdr>
            <w:top w:val="none" w:sz="0" w:space="0" w:color="auto"/>
            <w:left w:val="none" w:sz="0" w:space="0" w:color="auto"/>
            <w:bottom w:val="none" w:sz="0" w:space="0" w:color="auto"/>
            <w:right w:val="none" w:sz="0" w:space="0" w:color="auto"/>
          </w:divBdr>
          <w:divsChild>
            <w:div w:id="10881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sap.sejm.gov.pl/isap.nsf/DocDetails.xsp?id=wdu20081991227" TargetMode="External"/><Relationship Id="rId18" Type="http://schemas.openxmlformats.org/officeDocument/2006/relationships/hyperlink" Target="https://www.uzp.gov.pl/baza-wiedzy/zrownowazone-zamowienia-publiczne/zielone-zamowienia"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isap.sejm.gov.pl/isap.nsf/DocDetails.xsp?id=WDU20190001839" TargetMode="External"/><Relationship Id="rId17" Type="http://schemas.openxmlformats.org/officeDocument/2006/relationships/hyperlink" Target="https://www.funduszeeuropejskie.gov.pl/media/112343/Wytyczne_dotyczace_kwalifikowalnosci_2021_2027.pdf" TargetMode="External"/><Relationship Id="rId2" Type="http://schemas.openxmlformats.org/officeDocument/2006/relationships/customXml" Target="../customXml/item2.xml"/><Relationship Id="rId16" Type="http://schemas.openxmlformats.org/officeDocument/2006/relationships/hyperlink" Target="https://op.europa.eu/en/publication-detail/-/publication/23a24b21-16d0-11ec-b4fe-01aa75ed71a1/language-e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lex.europa.eu/legal-content/PL/TXT/?uri=CELEX:32021R1060" TargetMode="External"/><Relationship Id="rId5" Type="http://schemas.openxmlformats.org/officeDocument/2006/relationships/numbering" Target="numbering.xml"/><Relationship Id="rId15" Type="http://schemas.openxmlformats.org/officeDocument/2006/relationships/hyperlink" Target="https://www.funduszeeuropejskie.gov.pl/media/112343/Wytyczne_dotyczace_kwalifikowalnosci_2021_2027.pdf"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unduszeeuropejskie.gov.pl/media/112343/Wytyczne_dotyczace_kwalifikowalnosci_2021_202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5CF8A1AB6F8014EAFD02A160A93C35A" ma:contentTypeVersion="4" ma:contentTypeDescription="Utwórz nowy dokument." ma:contentTypeScope="" ma:versionID="67622d2ccae57541f59cc8d0f67e00d8">
  <xsd:schema xmlns:xsd="http://www.w3.org/2001/XMLSchema" xmlns:xs="http://www.w3.org/2001/XMLSchema" xmlns:p="http://schemas.microsoft.com/office/2006/metadata/properties" xmlns:ns2="d771f473-be3a-457d-b5ed-bb44f0de0123" xmlns:ns3="4c4df535-63ba-489b-bc58-d4dd7c26eef7" targetNamespace="http://schemas.microsoft.com/office/2006/metadata/properties" ma:root="true" ma:fieldsID="3ebac70e9b6a299af510441c121d7506" ns2:_="" ns3:_="">
    <xsd:import namespace="d771f473-be3a-457d-b5ed-bb44f0de0123"/>
    <xsd:import namespace="4c4df535-63ba-489b-bc58-d4dd7c26ee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71f473-be3a-457d-b5ed-bb44f0de01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4df535-63ba-489b-bc58-d4dd7c26eef7"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C5E245-B7E8-4C81-827E-354766307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71f473-be3a-457d-b5ed-bb44f0de0123"/>
    <ds:schemaRef ds:uri="4c4df535-63ba-489b-bc58-d4dd7c26e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366CA2-B6DE-490E-82EC-C382784122D8}">
  <ds:schemaRefs>
    <ds:schemaRef ds:uri="http://schemas.microsoft.com/sharepoint/v3/contenttype/forms"/>
  </ds:schemaRefs>
</ds:datastoreItem>
</file>

<file path=customXml/itemProps3.xml><?xml version="1.0" encoding="utf-8"?>
<ds:datastoreItem xmlns:ds="http://schemas.openxmlformats.org/officeDocument/2006/customXml" ds:itemID="{FF742B05-C2ED-4112-91FC-296F36710F3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DB5EC4A-8E5F-431F-A1D9-329805E93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4453</Words>
  <Characters>26720</Characters>
  <Application>Microsoft Office Word</Application>
  <DocSecurity>0</DocSecurity>
  <Lines>222</Lines>
  <Paragraphs>62</Paragraphs>
  <ScaleCrop>false</ScaleCrop>
  <HeadingPairs>
    <vt:vector size="2" baseType="variant">
      <vt:variant>
        <vt:lpstr>Tytuł</vt:lpstr>
      </vt:variant>
      <vt:variant>
        <vt:i4>1</vt:i4>
      </vt:variant>
    </vt:vector>
  </HeadingPairs>
  <TitlesOfParts>
    <vt:vector size="1" baseType="lpstr">
      <vt:lpstr>Lista sprawdzająca w zakresie dokumentacji OOŚ/Natura 2000 dla Instytucji oceniających wnioski o dofinansowanie</vt:lpstr>
    </vt:vector>
  </TitlesOfParts>
  <Company>UMwWM</Company>
  <LinksUpToDate>false</LinksUpToDate>
  <CharactersWithSpaces>31111</CharactersWithSpaces>
  <SharedDoc>false</SharedDoc>
  <HLinks>
    <vt:vector size="12" baseType="variant">
      <vt:variant>
        <vt:i4>5701668</vt:i4>
      </vt:variant>
      <vt:variant>
        <vt:i4>3</vt:i4>
      </vt:variant>
      <vt:variant>
        <vt:i4>0</vt:i4>
      </vt:variant>
      <vt:variant>
        <vt:i4>5</vt:i4>
      </vt:variant>
      <vt:variant>
        <vt:lpwstr>mailto:anna.haladyj@ekovert.pl</vt:lpwstr>
      </vt:variant>
      <vt:variant>
        <vt:lpwstr/>
      </vt:variant>
      <vt:variant>
        <vt:i4>5701668</vt:i4>
      </vt:variant>
      <vt:variant>
        <vt:i4>0</vt:i4>
      </vt:variant>
      <vt:variant>
        <vt:i4>0</vt:i4>
      </vt:variant>
      <vt:variant>
        <vt:i4>5</vt:i4>
      </vt:variant>
      <vt:variant>
        <vt:lpwstr>mailto:anna.haladyj@ekovert.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za zgodności projektu z polityką ochrony środowiska</dc:title>
  <dc:subject/>
  <dc:creator>b.gotkiewicz</dc:creator>
  <cp:keywords/>
  <dc:description/>
  <cp:lastModifiedBy>Kozicka Magdalena</cp:lastModifiedBy>
  <cp:revision>5</cp:revision>
  <cp:lastPrinted>2014-10-20T09:12:00Z</cp:lastPrinted>
  <dcterms:created xsi:type="dcterms:W3CDTF">2023-10-12T07:56:00Z</dcterms:created>
  <dcterms:modified xsi:type="dcterms:W3CDTF">2026-05-22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CF8A1AB6F8014EAFD02A160A93C35A</vt:lpwstr>
  </property>
  <property fmtid="{D5CDD505-2E9C-101B-9397-08002B2CF9AE}" pid="3" name="MSIP_Label_8b72bd6a-5f70-4f6e-be10-f745206756ad_Enabled">
    <vt:lpwstr>true</vt:lpwstr>
  </property>
  <property fmtid="{D5CDD505-2E9C-101B-9397-08002B2CF9AE}" pid="4" name="MSIP_Label_8b72bd6a-5f70-4f6e-be10-f745206756ad_SetDate">
    <vt:lpwstr>2023-02-16T14:07:45Z</vt:lpwstr>
  </property>
  <property fmtid="{D5CDD505-2E9C-101B-9397-08002B2CF9AE}" pid="5" name="MSIP_Label_8b72bd6a-5f70-4f6e-be10-f745206756ad_Method">
    <vt:lpwstr>Standard</vt:lpwstr>
  </property>
  <property fmtid="{D5CDD505-2E9C-101B-9397-08002B2CF9AE}" pid="6" name="MSIP_Label_8b72bd6a-5f70-4f6e-be10-f745206756ad_Name">
    <vt:lpwstr>K2 - informacja wewnętrzna</vt:lpwstr>
  </property>
  <property fmtid="{D5CDD505-2E9C-101B-9397-08002B2CF9AE}" pid="7" name="MSIP_Label_8b72bd6a-5f70-4f6e-be10-f745206756ad_SiteId">
    <vt:lpwstr>114511be-be5b-44a7-b2ab-a51e832dea9d</vt:lpwstr>
  </property>
  <property fmtid="{D5CDD505-2E9C-101B-9397-08002B2CF9AE}" pid="8" name="MSIP_Label_8b72bd6a-5f70-4f6e-be10-f745206756ad_ActionId">
    <vt:lpwstr>6222ec3a-6736-443e-83cf-ddd0b6a72d2f</vt:lpwstr>
  </property>
  <property fmtid="{D5CDD505-2E9C-101B-9397-08002B2CF9AE}" pid="9" name="MSIP_Label_8b72bd6a-5f70-4f6e-be10-f745206756ad_ContentBits">
    <vt:lpwstr>2</vt:lpwstr>
  </property>
</Properties>
</file>